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E81D6B" w14:textId="6479D7AF" w:rsidR="00DB39A7" w:rsidRDefault="00DB39A7" w:rsidP="00D81612">
      <w:pPr>
        <w:pStyle w:val="af4"/>
        <w:bidi/>
        <w:rPr>
          <w:rFonts w:hint="cs"/>
          <w:b/>
          <w:bCs/>
          <w:rtl/>
        </w:rPr>
      </w:pPr>
      <w:r w:rsidRPr="0049161E">
        <w:rPr>
          <w:rFonts w:hint="cs"/>
          <w:b/>
          <w:bCs/>
          <w:rtl/>
        </w:rPr>
        <w:t>הער</w:t>
      </w:r>
      <w:r>
        <w:rPr>
          <w:rFonts w:hint="cs"/>
          <w:b/>
          <w:bCs/>
          <w:rtl/>
        </w:rPr>
        <w:t>ות כלליות</w:t>
      </w:r>
      <w:r w:rsidR="00241C7A">
        <w:rPr>
          <w:rFonts w:hint="cs"/>
          <w:b/>
          <w:bCs/>
          <w:rtl/>
        </w:rPr>
        <w:t>:</w:t>
      </w:r>
    </w:p>
    <w:p w14:paraId="1CD3E45F" w14:textId="458EEA2E" w:rsidR="00DB39A7" w:rsidRDefault="00C62B6A" w:rsidP="00070B72">
      <w:pPr>
        <w:pStyle w:val="af4"/>
        <w:numPr>
          <w:ilvl w:val="0"/>
          <w:numId w:val="12"/>
        </w:numPr>
        <w:bidi/>
        <w:rPr>
          <w:rtl/>
        </w:rPr>
      </w:pPr>
      <w:r>
        <w:rPr>
          <w:rFonts w:hint="cs"/>
          <w:rtl/>
        </w:rPr>
        <w:t xml:space="preserve">מסמך </w:t>
      </w:r>
      <w:r w:rsidR="00241C7A">
        <w:rPr>
          <w:rFonts w:hint="cs"/>
          <w:rtl/>
        </w:rPr>
        <w:t>זה</w:t>
      </w:r>
      <w:r>
        <w:rPr>
          <w:rFonts w:hint="cs"/>
          <w:rtl/>
        </w:rPr>
        <w:t xml:space="preserve"> </w:t>
      </w:r>
      <w:r w:rsidR="00DB39A7">
        <w:rPr>
          <w:rFonts w:hint="cs"/>
          <w:rtl/>
        </w:rPr>
        <w:t>מתעד את כל המידע הנדרש ל</w:t>
      </w:r>
      <w:r w:rsidR="00DB39A7" w:rsidRPr="0049161E">
        <w:rPr>
          <w:rFonts w:hint="cs"/>
          <w:rtl/>
        </w:rPr>
        <w:t>פיתוח מערכת</w:t>
      </w:r>
      <w:r w:rsidR="00DB39A7">
        <w:rPr>
          <w:rFonts w:hint="cs"/>
          <w:rtl/>
        </w:rPr>
        <w:t xml:space="preserve"> תכנה ואת כל שלבי העבודה</w:t>
      </w:r>
      <w:r w:rsidR="00DB39A7" w:rsidRPr="0049161E">
        <w:rPr>
          <w:rFonts w:hint="cs"/>
          <w:rtl/>
        </w:rPr>
        <w:t>.</w:t>
      </w:r>
      <w:r w:rsidR="00BF3A3E">
        <w:rPr>
          <w:rFonts w:hint="cs"/>
          <w:rtl/>
        </w:rPr>
        <w:t xml:space="preserve"> פיתוח מערכת תכנה</w:t>
      </w:r>
      <w:r w:rsidR="00D81612">
        <w:rPr>
          <w:rFonts w:hint="cs"/>
          <w:rtl/>
        </w:rPr>
        <w:t xml:space="preserve"> מתייחס בעיקר לפיתוח </w:t>
      </w:r>
      <w:r w:rsidR="00BF3A3E">
        <w:rPr>
          <w:rFonts w:hint="cs"/>
          <w:rtl/>
        </w:rPr>
        <w:t>מיזמים מבוססי אפליק</w:t>
      </w:r>
      <w:r w:rsidR="00D81612">
        <w:rPr>
          <w:rFonts w:hint="cs"/>
          <w:rtl/>
        </w:rPr>
        <w:t>צ</w:t>
      </w:r>
      <w:r w:rsidR="00BF3A3E">
        <w:rPr>
          <w:rFonts w:hint="cs"/>
          <w:rtl/>
        </w:rPr>
        <w:t>יה, ו</w:t>
      </w:r>
      <w:r w:rsidR="00D81612">
        <w:rPr>
          <w:rFonts w:hint="cs"/>
          <w:rtl/>
        </w:rPr>
        <w:t>ל</w:t>
      </w:r>
      <w:r w:rsidR="00BF3A3E">
        <w:rPr>
          <w:rFonts w:hint="cs"/>
          <w:rtl/>
        </w:rPr>
        <w:t>תוכנות שיכולות לשמש כחלק מפ</w:t>
      </w:r>
      <w:r w:rsidR="00D81612">
        <w:rPr>
          <w:rFonts w:hint="cs"/>
          <w:rtl/>
        </w:rPr>
        <w:t>ר</w:t>
      </w:r>
      <w:r w:rsidR="00BF3A3E">
        <w:rPr>
          <w:rFonts w:hint="cs"/>
          <w:rtl/>
        </w:rPr>
        <w:t>וי</w:t>
      </w:r>
      <w:r w:rsidR="00D81612">
        <w:rPr>
          <w:rFonts w:hint="cs"/>
          <w:rtl/>
        </w:rPr>
        <w:t>ק</w:t>
      </w:r>
      <w:r w:rsidR="00BF3A3E">
        <w:rPr>
          <w:rFonts w:hint="cs"/>
          <w:rtl/>
        </w:rPr>
        <w:t xml:space="preserve">ט גדול יותר, או </w:t>
      </w:r>
      <w:r w:rsidR="00D81612">
        <w:rPr>
          <w:rFonts w:hint="cs"/>
          <w:rtl/>
        </w:rPr>
        <w:t xml:space="preserve">כיחידת </w:t>
      </w:r>
      <w:r w:rsidR="00D81612">
        <w:t>stand alone</w:t>
      </w:r>
      <w:r w:rsidR="00D81612">
        <w:rPr>
          <w:rFonts w:hint="cs"/>
          <w:rtl/>
        </w:rPr>
        <w:t xml:space="preserve">. בכל המקרים </w:t>
      </w:r>
      <w:r w:rsidR="00D81612">
        <w:rPr>
          <w:rtl/>
        </w:rPr>
        <w:t>–</w:t>
      </w:r>
      <w:r w:rsidR="00D81612">
        <w:rPr>
          <w:rFonts w:hint="cs"/>
          <w:rtl/>
        </w:rPr>
        <w:t xml:space="preserve"> המונח שעושים בו שימוש לאורך המסמך הוא "</w:t>
      </w:r>
      <w:r w:rsidR="00D81612" w:rsidRPr="00D81612">
        <w:rPr>
          <w:rFonts w:hint="cs"/>
          <w:b/>
          <w:bCs/>
          <w:rtl/>
        </w:rPr>
        <w:t>מערכת</w:t>
      </w:r>
      <w:r w:rsidR="00D81612">
        <w:rPr>
          <w:rFonts w:hint="cs"/>
          <w:rtl/>
        </w:rPr>
        <w:t>".</w:t>
      </w:r>
    </w:p>
    <w:p w14:paraId="591B7C51" w14:textId="48762365" w:rsidR="00DB39A7" w:rsidRDefault="00DB39A7" w:rsidP="00070B72">
      <w:pPr>
        <w:pStyle w:val="af4"/>
        <w:numPr>
          <w:ilvl w:val="0"/>
          <w:numId w:val="12"/>
        </w:numPr>
        <w:bidi/>
      </w:pPr>
      <w:r>
        <w:rPr>
          <w:rFonts w:hint="cs"/>
          <w:rtl/>
        </w:rPr>
        <w:t xml:space="preserve">יתכן וחלק מהסעיפים אינם רלוונטיים לפרויקט שלכם. במקרה כזה, יש להתייעץ עם </w:t>
      </w:r>
      <w:r w:rsidR="00241C7A">
        <w:rPr>
          <w:rFonts w:hint="cs"/>
          <w:rtl/>
        </w:rPr>
        <w:t>המרצה</w:t>
      </w:r>
      <w:r>
        <w:rPr>
          <w:rFonts w:hint="cs"/>
          <w:rtl/>
        </w:rPr>
        <w:t xml:space="preserve"> ולאחר אישורו, ניתן לא להתייחס לסעיפים אלו במסמך. </w:t>
      </w:r>
      <w:r w:rsidRPr="00DB39A7">
        <w:rPr>
          <w:rFonts w:hint="cs"/>
          <w:b/>
          <w:bCs/>
          <w:rtl/>
        </w:rPr>
        <w:t>אין למחוק אותם</w:t>
      </w:r>
      <w:r>
        <w:rPr>
          <w:rFonts w:hint="cs"/>
          <w:rtl/>
        </w:rPr>
        <w:t xml:space="preserve"> כדי לא לשבש את המספור. במק</w:t>
      </w:r>
      <w:r w:rsidR="00D81612">
        <w:rPr>
          <w:rFonts w:hint="cs"/>
          <w:rtl/>
        </w:rPr>
        <w:t>ו</w:t>
      </w:r>
      <w:r>
        <w:rPr>
          <w:rFonts w:hint="cs"/>
          <w:rtl/>
        </w:rPr>
        <w:t xml:space="preserve">ם, יש להוסיף הערה בתחילת הסעיף: "סעיף זה אינו רלוונטי לפרויקט זה".  </w:t>
      </w:r>
    </w:p>
    <w:p w14:paraId="47397239" w14:textId="4C47C324" w:rsidR="00070B72" w:rsidRDefault="00070B72" w:rsidP="00070B72">
      <w:pPr>
        <w:pStyle w:val="af4"/>
        <w:numPr>
          <w:ilvl w:val="0"/>
          <w:numId w:val="12"/>
        </w:numPr>
        <w:bidi/>
      </w:pPr>
      <w:r>
        <w:rPr>
          <w:rFonts w:hint="cs"/>
          <w:rtl/>
        </w:rPr>
        <w:t>על פי הצורך, ניתן להוסיף סעיפים שלא מופיעים בתבנית המצורפת.</w:t>
      </w:r>
    </w:p>
    <w:p w14:paraId="00B5BCAC" w14:textId="2E052712" w:rsidR="00070B72" w:rsidRDefault="00070B72" w:rsidP="00070B72">
      <w:pPr>
        <w:pStyle w:val="af4"/>
        <w:numPr>
          <w:ilvl w:val="0"/>
          <w:numId w:val="12"/>
        </w:numPr>
        <w:bidi/>
      </w:pPr>
      <w:r>
        <w:rPr>
          <w:rFonts w:hint="cs"/>
          <w:rtl/>
        </w:rPr>
        <w:t xml:space="preserve">תרשימים שאתם עושים בהם שימוש לכל המסמך </w:t>
      </w:r>
      <w:r>
        <w:rPr>
          <w:rtl/>
        </w:rPr>
        <w:t>–</w:t>
      </w:r>
      <w:r>
        <w:rPr>
          <w:rFonts w:hint="cs"/>
          <w:rtl/>
        </w:rPr>
        <w:t xml:space="preserve"> ככל שניתן, יש להשתמש בתרשימי </w:t>
      </w:r>
      <w:r>
        <w:t>UML</w:t>
      </w:r>
      <w:r>
        <w:rPr>
          <w:rFonts w:hint="cs"/>
          <w:rtl/>
        </w:rPr>
        <w:t xml:space="preserve">. </w:t>
      </w:r>
    </w:p>
    <w:p w14:paraId="59CC5650" w14:textId="1F41C0EA" w:rsidR="00070B72" w:rsidRDefault="00070B72" w:rsidP="00070B72">
      <w:pPr>
        <w:pStyle w:val="af4"/>
        <w:numPr>
          <w:ilvl w:val="0"/>
          <w:numId w:val="12"/>
        </w:numPr>
        <w:bidi/>
        <w:rPr>
          <w:rtl/>
        </w:rPr>
      </w:pPr>
      <w:r>
        <w:rPr>
          <w:rFonts w:hint="cs"/>
          <w:rtl/>
        </w:rPr>
        <w:t xml:space="preserve">אתם יכולים לעשות שימוש בכלי </w:t>
      </w:r>
      <w:r>
        <w:t>AI</w:t>
      </w:r>
      <w:r>
        <w:rPr>
          <w:rFonts w:hint="cs"/>
          <w:rtl/>
        </w:rPr>
        <w:t>. בעת שימוש כזה, יש לפרט א</w:t>
      </w:r>
      <w:r w:rsidR="00900C37">
        <w:rPr>
          <w:rFonts w:hint="cs"/>
          <w:rtl/>
        </w:rPr>
        <w:t>ת</w:t>
      </w:r>
      <w:r>
        <w:rPr>
          <w:rFonts w:hint="cs"/>
          <w:rtl/>
        </w:rPr>
        <w:t xml:space="preserve"> האופן, את התוצרים במידה ויש, ואת הבקרה שעשיתם על תוצרים אלו.</w:t>
      </w:r>
    </w:p>
    <w:p w14:paraId="07ECD560" w14:textId="0DA8C95E" w:rsidR="00DB39A7" w:rsidRPr="0037730C" w:rsidRDefault="00DB39A7" w:rsidP="00070B72">
      <w:pPr>
        <w:pStyle w:val="14"/>
        <w:numPr>
          <w:ilvl w:val="0"/>
          <w:numId w:val="12"/>
        </w:numPr>
        <w:rPr>
          <w:color w:val="FF0000"/>
        </w:rPr>
      </w:pPr>
      <w:r>
        <w:rPr>
          <w:rFonts w:hint="cs"/>
          <w:color w:val="FF0000"/>
          <w:rtl/>
        </w:rPr>
        <w:t xml:space="preserve">לאורך המסמך מופיעות </w:t>
      </w:r>
      <w:r w:rsidRPr="0037730C">
        <w:rPr>
          <w:rFonts w:hint="cs"/>
          <w:color w:val="FF0000"/>
          <w:rtl/>
        </w:rPr>
        <w:t xml:space="preserve">הערות אדומות </w:t>
      </w:r>
      <w:r>
        <w:rPr>
          <w:rFonts w:hint="cs"/>
          <w:color w:val="FF0000"/>
          <w:rtl/>
        </w:rPr>
        <w:t>ש</w:t>
      </w:r>
      <w:r w:rsidRPr="0037730C">
        <w:rPr>
          <w:rFonts w:hint="cs"/>
          <w:color w:val="FF0000"/>
          <w:rtl/>
        </w:rPr>
        <w:t>נועדו לספק לכותב</w:t>
      </w:r>
      <w:r>
        <w:rPr>
          <w:rFonts w:hint="cs"/>
          <w:color w:val="FF0000"/>
          <w:rtl/>
        </w:rPr>
        <w:t>י</w:t>
      </w:r>
      <w:r w:rsidRPr="0037730C">
        <w:rPr>
          <w:rFonts w:hint="cs"/>
          <w:color w:val="FF0000"/>
          <w:rtl/>
        </w:rPr>
        <w:t xml:space="preserve"> המסמך מידע נוסף שיסייע ל</w:t>
      </w:r>
      <w:r>
        <w:rPr>
          <w:rFonts w:hint="cs"/>
          <w:color w:val="FF0000"/>
          <w:rtl/>
        </w:rPr>
        <w:t>הם</w:t>
      </w:r>
      <w:r w:rsidRPr="0037730C">
        <w:rPr>
          <w:rFonts w:hint="cs"/>
          <w:color w:val="FF0000"/>
          <w:rtl/>
        </w:rPr>
        <w:t xml:space="preserve"> לכתוב את </w:t>
      </w:r>
      <w:r>
        <w:rPr>
          <w:rFonts w:hint="cs"/>
          <w:color w:val="FF0000"/>
          <w:rtl/>
        </w:rPr>
        <w:t xml:space="preserve">המסמך </w:t>
      </w:r>
      <w:r w:rsidR="00900C37">
        <w:rPr>
          <w:rFonts w:hint="cs"/>
          <w:color w:val="FF0000"/>
          <w:rtl/>
        </w:rPr>
        <w:t xml:space="preserve">על </w:t>
      </w:r>
      <w:r>
        <w:rPr>
          <w:rFonts w:hint="cs"/>
          <w:color w:val="FF0000"/>
          <w:rtl/>
        </w:rPr>
        <w:t>ה</w:t>
      </w:r>
      <w:r w:rsidRPr="0037730C">
        <w:rPr>
          <w:rFonts w:hint="cs"/>
          <w:color w:val="FF0000"/>
          <w:rtl/>
        </w:rPr>
        <w:t>צד הטוב ביותר.</w:t>
      </w:r>
      <w:r>
        <w:rPr>
          <w:rFonts w:hint="cs"/>
          <w:color w:val="FF0000"/>
          <w:rtl/>
        </w:rPr>
        <w:t xml:space="preserve"> </w:t>
      </w:r>
      <w:r w:rsidRPr="00887C3F">
        <w:rPr>
          <w:rFonts w:hint="cs"/>
          <w:b/>
          <w:bCs/>
          <w:color w:val="FF0000"/>
          <w:rtl/>
        </w:rPr>
        <w:t>יש להורידם מהמס</w:t>
      </w:r>
      <w:r>
        <w:rPr>
          <w:rFonts w:hint="cs"/>
          <w:b/>
          <w:bCs/>
          <w:color w:val="FF0000"/>
          <w:rtl/>
        </w:rPr>
        <w:t>מ</w:t>
      </w:r>
      <w:r w:rsidRPr="00887C3F">
        <w:rPr>
          <w:rFonts w:hint="cs"/>
          <w:b/>
          <w:bCs/>
          <w:color w:val="FF0000"/>
          <w:rtl/>
        </w:rPr>
        <w:t>ך לאחר סיומו.</w:t>
      </w:r>
      <w:r>
        <w:rPr>
          <w:rFonts w:hint="cs"/>
          <w:color w:val="FF0000"/>
          <w:rtl/>
        </w:rPr>
        <w:t xml:space="preserve"> </w:t>
      </w:r>
    </w:p>
    <w:p w14:paraId="23C27495" w14:textId="2858E247" w:rsidR="00DB39A7" w:rsidRPr="00070B72" w:rsidRDefault="00DB39A7" w:rsidP="00DB39A7">
      <w:pPr>
        <w:pStyle w:val="14"/>
        <w:ind w:hanging="845"/>
        <w:rPr>
          <w:rtl/>
        </w:rPr>
      </w:pPr>
    </w:p>
    <w:p w14:paraId="2AA7570D" w14:textId="77777777" w:rsidR="006728CF" w:rsidRDefault="006728CF" w:rsidP="00070B72">
      <w:pPr>
        <w:pStyle w:val="af4"/>
        <w:bidi/>
        <w:jc w:val="center"/>
        <w:rPr>
          <w:sz w:val="72"/>
          <w:szCs w:val="72"/>
          <w:rtl/>
        </w:rPr>
      </w:pPr>
    </w:p>
    <w:p w14:paraId="3E0E8D6F" w14:textId="70C35A26" w:rsidR="00D81612" w:rsidRDefault="00070B72" w:rsidP="006728CF">
      <w:pPr>
        <w:pStyle w:val="af4"/>
        <w:bidi/>
        <w:jc w:val="center"/>
        <w:rPr>
          <w:rFonts w:ascii="Calibri" w:hAnsi="Calibri"/>
          <w:b/>
          <w:bCs/>
          <w:spacing w:val="60"/>
          <w:sz w:val="32"/>
          <w:szCs w:val="32"/>
        </w:rPr>
      </w:pPr>
      <w:r w:rsidRPr="00070B72">
        <w:rPr>
          <w:rFonts w:hint="cs"/>
          <w:sz w:val="72"/>
          <w:szCs w:val="72"/>
          <w:rtl/>
        </w:rPr>
        <w:t>בהצלחה!</w:t>
      </w:r>
      <w:r w:rsidR="00D81612">
        <w:rPr>
          <w:rtl/>
        </w:rPr>
        <w:br w:type="page"/>
      </w:r>
    </w:p>
    <w:p w14:paraId="074CC9D4" w14:textId="1207532D" w:rsidR="000B7CB7" w:rsidRDefault="000B7CB7" w:rsidP="006F32B0">
      <w:pPr>
        <w:pStyle w:val="1"/>
        <w:rPr>
          <w:rtl/>
        </w:rPr>
      </w:pPr>
      <w:r w:rsidRPr="00CB3816">
        <w:rPr>
          <w:rtl/>
        </w:rPr>
        <w:lastRenderedPageBreak/>
        <w:t>תקציר</w:t>
      </w:r>
      <w:r w:rsidR="0009505C">
        <w:rPr>
          <w:rFonts w:hint="cs"/>
          <w:rtl/>
        </w:rPr>
        <w:t xml:space="preserve"> מנהלים</w:t>
      </w:r>
    </w:p>
    <w:p w14:paraId="7320D542" w14:textId="38EB90B3" w:rsidR="00B841C3" w:rsidRDefault="00B841C3" w:rsidP="00B841C3">
      <w:pPr>
        <w:pStyle w:val="2"/>
      </w:pPr>
      <w:bookmarkStart w:id="0" w:name="_Toc366371740"/>
      <w:bookmarkStart w:id="1" w:name="_Toc370749537"/>
      <w:bookmarkStart w:id="2" w:name="_Toc398248552"/>
      <w:r>
        <w:rPr>
          <w:rFonts w:hint="cs"/>
          <w:rtl/>
        </w:rPr>
        <w:t>תקציר מנהלים</w:t>
      </w:r>
    </w:p>
    <w:p w14:paraId="401AEB7C" w14:textId="67E80C01" w:rsidR="00E30036" w:rsidRPr="00E30036" w:rsidRDefault="00B9784B" w:rsidP="00E30036">
      <w:pPr>
        <w:spacing w:after="200" w:line="360" w:lineRule="auto"/>
        <w:ind w:left="576"/>
        <w:jc w:val="both"/>
        <w:rPr>
          <w:rFonts w:ascii="Arial" w:eastAsia="Calibri" w:hAnsi="Arial" w:cs="David"/>
          <w:color w:val="FF0000"/>
          <w:szCs w:val="24"/>
          <w:rtl/>
          <w:lang w:eastAsia="en-US"/>
        </w:rPr>
      </w:pPr>
      <w:bookmarkStart w:id="3" w:name="_Toc366371739"/>
      <w:bookmarkStart w:id="4" w:name="_Toc370749536"/>
      <w:bookmarkStart w:id="5" w:name="_Toc398248551"/>
      <w:r w:rsidRPr="00F366F3">
        <w:rPr>
          <w:rFonts w:ascii="Arial" w:eastAsia="Calibri" w:hAnsi="Arial" w:cs="David" w:hint="cs"/>
          <w:b/>
          <w:bCs/>
          <w:color w:val="FF0000"/>
          <w:szCs w:val="24"/>
          <w:rtl/>
          <w:lang w:eastAsia="en-US"/>
        </w:rPr>
        <w:t>(</w:t>
      </w:r>
      <w:r w:rsidR="00F366F3" w:rsidRPr="00F366F3">
        <w:rPr>
          <w:rFonts w:ascii="Arial" w:eastAsia="Calibri" w:hAnsi="Arial" w:cs="David" w:hint="cs"/>
          <w:b/>
          <w:bCs/>
          <w:color w:val="FF0000"/>
          <w:szCs w:val="24"/>
          <w:rtl/>
          <w:lang w:eastAsia="en-US"/>
        </w:rPr>
        <w:t>כתבו סעיף זה רק בסוף העבודה!</w:t>
      </w:r>
      <w:r w:rsidRPr="00F366F3">
        <w:rPr>
          <w:rFonts w:ascii="Arial" w:eastAsia="Calibri" w:hAnsi="Arial" w:cs="David" w:hint="cs"/>
          <w:b/>
          <w:bCs/>
          <w:color w:val="FF0000"/>
          <w:szCs w:val="24"/>
          <w:rtl/>
          <w:lang w:eastAsia="en-US"/>
        </w:rPr>
        <w:t>)</w:t>
      </w:r>
      <w:r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 </w:t>
      </w:r>
      <w:r w:rsidR="00E30036" w:rsidRPr="00D14E2C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סעיף זה מספק תקציר על </w:t>
      </w:r>
      <w:r w:rsidR="00E30036">
        <w:rPr>
          <w:rFonts w:ascii="Arial" w:eastAsia="Calibri" w:hAnsi="Arial" w:cs="David" w:hint="cs"/>
          <w:color w:val="FF0000"/>
          <w:szCs w:val="24"/>
          <w:rtl/>
          <w:lang w:eastAsia="en-US"/>
        </w:rPr>
        <w:t>הפרויקט</w:t>
      </w:r>
      <w:r w:rsidR="00E30036" w:rsidRPr="00D14E2C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, ולכן יש לכתוב אותו </w:t>
      </w:r>
      <w:r w:rsidR="00E30036" w:rsidRPr="00D14E2C">
        <w:rPr>
          <w:rFonts w:ascii="Arial" w:eastAsia="Calibri" w:hAnsi="Arial" w:cs="David" w:hint="eastAsia"/>
          <w:color w:val="FF0000"/>
          <w:szCs w:val="24"/>
          <w:rtl/>
          <w:lang w:eastAsia="en-US"/>
        </w:rPr>
        <w:t>לאחר</w:t>
      </w:r>
      <w:r w:rsidR="00E30036" w:rsidRPr="00D14E2C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 השלמת כל יתר הסעיפים במסמך. </w:t>
      </w:r>
      <w:r w:rsidR="00E30036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על התקציר להתייחס </w:t>
      </w:r>
      <w:r w:rsidR="00E30036" w:rsidRPr="00D14E2C">
        <w:rPr>
          <w:rFonts w:ascii="Arial" w:eastAsia="Calibri" w:hAnsi="Arial" w:cs="David" w:hint="cs"/>
          <w:color w:val="FF0000"/>
          <w:szCs w:val="24"/>
          <w:rtl/>
          <w:lang w:eastAsia="en-US"/>
        </w:rPr>
        <w:t>ל</w:t>
      </w:r>
      <w:r w:rsidR="00E30036">
        <w:rPr>
          <w:rFonts w:ascii="Arial" w:eastAsia="Calibri" w:hAnsi="Arial" w:cs="David" w:hint="cs"/>
          <w:color w:val="FF0000"/>
          <w:szCs w:val="24"/>
          <w:rtl/>
          <w:lang w:eastAsia="en-US"/>
        </w:rPr>
        <w:t>כלל סעיפי המסמך.</w:t>
      </w:r>
      <w:r w:rsidR="00E30036" w:rsidRPr="00D14E2C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 התעכבו על הבעיה העיקרית </w:t>
      </w:r>
      <w:r w:rsidR="00E30036">
        <w:rPr>
          <w:rFonts w:ascii="Arial" w:eastAsia="Calibri" w:hAnsi="Arial" w:cs="David" w:hint="cs"/>
          <w:color w:val="FF0000"/>
          <w:szCs w:val="24"/>
          <w:rtl/>
          <w:lang w:eastAsia="en-US"/>
        </w:rPr>
        <w:t>'/</w:t>
      </w:r>
      <w:r w:rsidR="00E30036" w:rsidRPr="00D14E2C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או הצורך העיקרי </w:t>
      </w:r>
      <w:r w:rsidR="00E30036">
        <w:rPr>
          <w:rFonts w:ascii="Arial" w:eastAsia="Calibri" w:hAnsi="Arial" w:cs="David" w:hint="cs"/>
          <w:color w:val="FF0000"/>
          <w:szCs w:val="24"/>
          <w:rtl/>
          <w:lang w:eastAsia="en-US"/>
        </w:rPr>
        <w:t>ע</w:t>
      </w:r>
      <w:r w:rsidR="00E30036" w:rsidRPr="00D14E2C">
        <w:rPr>
          <w:rFonts w:ascii="Arial" w:eastAsia="Calibri" w:hAnsi="Arial" w:cs="David" w:hint="cs"/>
          <w:color w:val="FF0000"/>
          <w:szCs w:val="24"/>
          <w:rtl/>
          <w:lang w:eastAsia="en-US"/>
        </w:rPr>
        <w:t>י</w:t>
      </w:r>
      <w:r w:rsidR="00E30036">
        <w:rPr>
          <w:rFonts w:ascii="Arial" w:eastAsia="Calibri" w:hAnsi="Arial" w:cs="David" w:hint="cs"/>
          <w:color w:val="FF0000"/>
          <w:szCs w:val="24"/>
          <w:rtl/>
          <w:lang w:eastAsia="en-US"/>
        </w:rPr>
        <w:t>מ</w:t>
      </w:r>
      <w:r w:rsidR="00E30036" w:rsidRPr="00D14E2C">
        <w:rPr>
          <w:rFonts w:ascii="Arial" w:eastAsia="Calibri" w:hAnsi="Arial" w:cs="David" w:hint="cs"/>
          <w:color w:val="FF0000"/>
          <w:szCs w:val="24"/>
          <w:rtl/>
          <w:lang w:eastAsia="en-US"/>
        </w:rPr>
        <w:t>ם מתמודד</w:t>
      </w:r>
      <w:r w:rsidR="00E30036">
        <w:rPr>
          <w:rFonts w:ascii="Arial" w:eastAsia="Calibri" w:hAnsi="Arial" w:cs="David" w:hint="cs"/>
          <w:color w:val="FF0000"/>
          <w:szCs w:val="24"/>
          <w:rtl/>
          <w:lang w:eastAsia="en-US"/>
        </w:rPr>
        <w:t>ת</w:t>
      </w:r>
      <w:r w:rsidR="00E30036" w:rsidRPr="00D14E2C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 </w:t>
      </w:r>
      <w:r w:rsidR="00E30036">
        <w:rPr>
          <w:rFonts w:ascii="Arial" w:eastAsia="Calibri" w:hAnsi="Arial" w:cs="David" w:hint="cs"/>
          <w:color w:val="FF0000"/>
          <w:szCs w:val="24"/>
          <w:rtl/>
          <w:lang w:eastAsia="en-US"/>
        </w:rPr>
        <w:t>המערכת שלכם</w:t>
      </w:r>
      <w:r w:rsidR="00E30036" w:rsidRPr="00D14E2C">
        <w:rPr>
          <w:rFonts w:ascii="Arial" w:eastAsia="Calibri" w:hAnsi="Arial" w:cs="David" w:hint="cs"/>
          <w:color w:val="FF0000"/>
          <w:szCs w:val="24"/>
          <w:rtl/>
          <w:lang w:eastAsia="en-US"/>
        </w:rPr>
        <w:t>.</w:t>
      </w:r>
      <w:r w:rsidR="00E30036" w:rsidRPr="00D14E2C">
        <w:rPr>
          <w:rFonts w:ascii="Arial" w:eastAsia="Calibri" w:hAnsi="Arial" w:cs="David"/>
          <w:color w:val="FF0000"/>
          <w:szCs w:val="24"/>
          <w:rtl/>
          <w:lang w:eastAsia="en-US"/>
        </w:rPr>
        <w:t xml:space="preserve"> </w:t>
      </w:r>
      <w:r w:rsidR="00E30036" w:rsidRPr="00D14E2C">
        <w:rPr>
          <w:rFonts w:ascii="Arial" w:eastAsia="Calibri" w:hAnsi="Arial" w:cs="David" w:hint="cs"/>
          <w:color w:val="FF0000"/>
          <w:szCs w:val="24"/>
          <w:rtl/>
          <w:lang w:eastAsia="en-US"/>
        </w:rPr>
        <w:t>הסביר</w:t>
      </w:r>
      <w:r w:rsidR="00E30036">
        <w:rPr>
          <w:rFonts w:ascii="Arial" w:eastAsia="Calibri" w:hAnsi="Arial" w:cs="David" w:hint="cs"/>
          <w:color w:val="FF0000"/>
          <w:szCs w:val="24"/>
          <w:rtl/>
          <w:lang w:eastAsia="en-US"/>
        </w:rPr>
        <w:t>ו</w:t>
      </w:r>
      <w:r w:rsidR="00E30036" w:rsidRPr="00D14E2C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 מהי המוטיבציה ל</w:t>
      </w:r>
      <w:r w:rsidR="00E30036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פיתוח המערכת, כלומר, </w:t>
      </w:r>
      <w:r w:rsidR="00E30036" w:rsidRPr="00D14E2C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מדוע וכיצד </w:t>
      </w:r>
      <w:r w:rsidR="00E30036">
        <w:rPr>
          <w:rFonts w:ascii="Arial" w:eastAsia="Calibri" w:hAnsi="Arial" w:cs="David" w:hint="cs"/>
          <w:color w:val="FF0000"/>
          <w:szCs w:val="24"/>
          <w:rtl/>
          <w:lang w:eastAsia="en-US"/>
        </w:rPr>
        <w:t>המערכת המוצעת ת</w:t>
      </w:r>
      <w:r w:rsidR="00E30036" w:rsidRPr="00D14E2C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פתור את הבעיה/צורך </w:t>
      </w:r>
      <w:proofErr w:type="spellStart"/>
      <w:r w:rsidR="00E30036" w:rsidRPr="00D14E2C">
        <w:rPr>
          <w:rFonts w:ascii="Arial" w:eastAsia="Calibri" w:hAnsi="Arial" w:cs="David" w:hint="cs"/>
          <w:color w:val="FF0000"/>
          <w:szCs w:val="24"/>
          <w:rtl/>
          <w:lang w:eastAsia="en-US"/>
        </w:rPr>
        <w:t>הקיימ</w:t>
      </w:r>
      <w:proofErr w:type="spellEnd"/>
      <w:r w:rsidR="00E30036" w:rsidRPr="00D14E2C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/ת. מנו </w:t>
      </w:r>
      <w:r w:rsidR="00E30036" w:rsidRPr="00D14E2C">
        <w:rPr>
          <w:rFonts w:ascii="Arial" w:eastAsia="Calibri" w:hAnsi="Arial" w:cs="David"/>
          <w:color w:val="FF0000"/>
          <w:szCs w:val="24"/>
          <w:rtl/>
          <w:lang w:eastAsia="en-US"/>
        </w:rPr>
        <w:t>את המטרות העיקריות של ה</w:t>
      </w:r>
      <w:r w:rsidR="00E30036">
        <w:rPr>
          <w:rFonts w:ascii="Arial" w:eastAsia="Calibri" w:hAnsi="Arial" w:cs="David" w:hint="cs"/>
          <w:color w:val="FF0000"/>
          <w:szCs w:val="24"/>
          <w:rtl/>
          <w:lang w:eastAsia="en-US"/>
        </w:rPr>
        <w:t>מערכת</w:t>
      </w:r>
      <w:r w:rsidR="00E30036" w:rsidRPr="00D14E2C">
        <w:rPr>
          <w:rFonts w:ascii="Arial" w:eastAsia="Calibri" w:hAnsi="Arial" w:cs="David" w:hint="cs"/>
          <w:color w:val="FF0000"/>
          <w:szCs w:val="24"/>
          <w:rtl/>
          <w:lang w:eastAsia="en-US"/>
        </w:rPr>
        <w:t>, ותארו כיצד ה</w:t>
      </w:r>
      <w:r w:rsidR="00E30036">
        <w:rPr>
          <w:rFonts w:ascii="Arial" w:eastAsia="Calibri" w:hAnsi="Arial" w:cs="David" w:hint="cs"/>
          <w:color w:val="FF0000"/>
          <w:szCs w:val="24"/>
          <w:rtl/>
          <w:lang w:eastAsia="en-US"/>
        </w:rPr>
        <w:t>יא ת</w:t>
      </w:r>
      <w:r w:rsidR="00E30036" w:rsidRPr="00D14E2C">
        <w:rPr>
          <w:rFonts w:ascii="Arial" w:eastAsia="Calibri" w:hAnsi="Arial" w:cs="David" w:hint="cs"/>
          <w:color w:val="FF0000"/>
          <w:szCs w:val="24"/>
          <w:rtl/>
          <w:lang w:eastAsia="en-US"/>
        </w:rPr>
        <w:t>תמוך ב</w:t>
      </w:r>
      <w:r w:rsidR="00E30036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פונקציונליות של </w:t>
      </w:r>
      <w:proofErr w:type="spellStart"/>
      <w:r w:rsidR="00E30036" w:rsidRPr="00D14E2C">
        <w:rPr>
          <w:rFonts w:ascii="Arial" w:eastAsia="Calibri" w:hAnsi="Arial" w:cs="David" w:hint="cs"/>
          <w:color w:val="FF0000"/>
          <w:szCs w:val="24"/>
          <w:rtl/>
          <w:lang w:eastAsia="en-US"/>
        </w:rPr>
        <w:t>משתמשי</w:t>
      </w:r>
      <w:r w:rsidR="00E30036">
        <w:rPr>
          <w:rFonts w:ascii="Arial" w:eastAsia="Calibri" w:hAnsi="Arial" w:cs="David" w:hint="cs"/>
          <w:color w:val="FF0000"/>
          <w:szCs w:val="24"/>
          <w:rtl/>
          <w:lang w:eastAsia="en-US"/>
        </w:rPr>
        <w:t>ה</w:t>
      </w:r>
      <w:proofErr w:type="spellEnd"/>
      <w:r w:rsidR="00E30036">
        <w:rPr>
          <w:rFonts w:ascii="Arial" w:eastAsia="Calibri" w:hAnsi="Arial" w:cs="David" w:hint="cs"/>
          <w:color w:val="FF0000"/>
          <w:szCs w:val="24"/>
          <w:rtl/>
          <w:lang w:eastAsia="en-US"/>
        </w:rPr>
        <w:t>.</w:t>
      </w:r>
      <w:bookmarkEnd w:id="3"/>
      <w:bookmarkEnd w:id="4"/>
      <w:bookmarkEnd w:id="5"/>
    </w:p>
    <w:p w14:paraId="79186BB4" w14:textId="77777777" w:rsidR="00B841C3" w:rsidRPr="009801BE" w:rsidRDefault="00B841C3" w:rsidP="00B841C3">
      <w:pPr>
        <w:pStyle w:val="2"/>
        <w:rPr>
          <w:rtl/>
        </w:rPr>
      </w:pPr>
      <w:r w:rsidRPr="009801BE">
        <w:rPr>
          <w:rtl/>
        </w:rPr>
        <w:t>הגורם המבצע</w:t>
      </w:r>
    </w:p>
    <w:p w14:paraId="35F30FBB" w14:textId="77777777" w:rsidR="003D6E3E" w:rsidRPr="003D6E3E" w:rsidRDefault="00B841C3" w:rsidP="005F27CF">
      <w:pPr>
        <w:pStyle w:val="a1"/>
        <w:numPr>
          <w:ilvl w:val="0"/>
          <w:numId w:val="3"/>
        </w:numPr>
        <w:spacing w:after="200" w:line="360" w:lineRule="auto"/>
        <w:jc w:val="both"/>
        <w:rPr>
          <w:rFonts w:ascii="David" w:eastAsia="Calibri" w:hAnsi="David" w:cs="David"/>
          <w:szCs w:val="24"/>
          <w:rtl/>
          <w:lang w:eastAsia="en-US"/>
        </w:rPr>
      </w:pPr>
      <w:r w:rsidRPr="003D6E3E">
        <w:rPr>
          <w:rFonts w:ascii="David" w:eastAsia="Calibri" w:hAnsi="David" w:cs="David" w:hint="cs"/>
          <w:szCs w:val="24"/>
          <w:rtl/>
          <w:lang w:eastAsia="en-US"/>
        </w:rPr>
        <w:t xml:space="preserve">רשמו את פרטי חברי </w:t>
      </w:r>
      <w:r w:rsidRPr="003D6E3E">
        <w:rPr>
          <w:rFonts w:ascii="David" w:eastAsia="Calibri" w:hAnsi="David" w:cs="David"/>
          <w:szCs w:val="24"/>
          <w:rtl/>
          <w:lang w:eastAsia="en-US"/>
        </w:rPr>
        <w:t xml:space="preserve">הצוות </w:t>
      </w:r>
      <w:r w:rsidRPr="003D6E3E">
        <w:rPr>
          <w:rFonts w:ascii="David" w:eastAsia="Calibri" w:hAnsi="David" w:cs="David" w:hint="cs"/>
          <w:szCs w:val="24"/>
          <w:rtl/>
          <w:lang w:eastAsia="en-US"/>
        </w:rPr>
        <w:t>שביצע</w:t>
      </w:r>
      <w:r w:rsidRPr="003D6E3E">
        <w:rPr>
          <w:rFonts w:ascii="David" w:eastAsia="Calibri" w:hAnsi="David" w:cs="David"/>
          <w:szCs w:val="24"/>
          <w:rtl/>
          <w:lang w:eastAsia="en-US"/>
        </w:rPr>
        <w:t xml:space="preserve"> את </w:t>
      </w:r>
      <w:r w:rsidR="003D6E3E" w:rsidRPr="003D6E3E">
        <w:rPr>
          <w:rFonts w:ascii="David" w:eastAsia="Calibri" w:hAnsi="David" w:cs="David" w:hint="cs"/>
          <w:szCs w:val="24"/>
          <w:rtl/>
          <w:lang w:eastAsia="en-US"/>
        </w:rPr>
        <w:t>הפרויקט</w:t>
      </w:r>
      <w:r w:rsidRPr="003D6E3E">
        <w:rPr>
          <w:rFonts w:ascii="David" w:eastAsia="Calibri" w:hAnsi="David" w:cs="David" w:hint="cs"/>
          <w:szCs w:val="24"/>
          <w:rtl/>
          <w:lang w:eastAsia="en-US"/>
        </w:rPr>
        <w:t xml:space="preserve"> (פרטי סטודנטים</w:t>
      </w:r>
      <w:r w:rsidR="003D6E3E" w:rsidRPr="003D6E3E">
        <w:rPr>
          <w:rFonts w:ascii="David" w:eastAsia="Calibri" w:hAnsi="David" w:cs="David" w:hint="cs"/>
          <w:szCs w:val="24"/>
          <w:rtl/>
          <w:lang w:eastAsia="en-US"/>
        </w:rPr>
        <w:t>)</w:t>
      </w:r>
    </w:p>
    <w:p w14:paraId="431FB9F6" w14:textId="77777777" w:rsidR="00627346" w:rsidRDefault="00627346" w:rsidP="006F32B0">
      <w:pPr>
        <w:pStyle w:val="1"/>
        <w:rPr>
          <w:rtl/>
        </w:rPr>
      </w:pPr>
      <w:bookmarkStart w:id="6" w:name="_Ref113887928"/>
      <w:bookmarkEnd w:id="0"/>
      <w:bookmarkEnd w:id="1"/>
      <w:bookmarkEnd w:id="2"/>
      <w:r>
        <w:rPr>
          <w:rFonts w:hint="cs"/>
          <w:rtl/>
        </w:rPr>
        <w:t>הצגת הבעיה/הצורך</w:t>
      </w:r>
    </w:p>
    <w:p w14:paraId="42B966AC" w14:textId="6D1A4078" w:rsidR="005F2275" w:rsidRPr="00243FAA" w:rsidRDefault="005F2275" w:rsidP="005F2275">
      <w:pPr>
        <w:spacing w:after="200" w:line="360" w:lineRule="auto"/>
        <w:ind w:left="845"/>
        <w:jc w:val="both"/>
        <w:rPr>
          <w:rFonts w:ascii="Arial" w:eastAsia="Calibri" w:hAnsi="Arial" w:cs="David"/>
          <w:color w:val="FF0000"/>
          <w:szCs w:val="24"/>
          <w:rtl/>
          <w:lang w:eastAsia="en-US"/>
        </w:rPr>
      </w:pPr>
      <w:r w:rsidRPr="00243FAA">
        <w:rPr>
          <w:rFonts w:ascii="Arial" w:eastAsia="Calibri" w:hAnsi="Arial" w:cs="David" w:hint="cs"/>
          <w:color w:val="FF0000"/>
          <w:szCs w:val="24"/>
          <w:rtl/>
          <w:lang w:eastAsia="en-US"/>
        </w:rPr>
        <w:t>בסעיף זה הציגו בקצרה את הבעיה/הצורך שאתם שואפים לתת לו מענה טכנולוגי.</w:t>
      </w:r>
    </w:p>
    <w:p w14:paraId="197E8AFA" w14:textId="77777777" w:rsidR="005F2275" w:rsidRDefault="005F2275" w:rsidP="00627346">
      <w:pPr>
        <w:rPr>
          <w:rtl/>
          <w:lang w:eastAsia="en-US"/>
        </w:rPr>
      </w:pPr>
    </w:p>
    <w:p w14:paraId="42AF157A" w14:textId="190425CE" w:rsidR="000B7CB7" w:rsidRPr="007852EA" w:rsidRDefault="00627346" w:rsidP="006F32B0">
      <w:pPr>
        <w:pStyle w:val="1"/>
        <w:rPr>
          <w:rtl/>
        </w:rPr>
      </w:pPr>
      <w:r>
        <w:rPr>
          <w:rFonts w:hint="cs"/>
          <w:rtl/>
        </w:rPr>
        <w:t xml:space="preserve">רקע לבעיה: </w:t>
      </w:r>
      <w:r w:rsidR="000B7CB7" w:rsidRPr="007852EA">
        <w:rPr>
          <w:rtl/>
        </w:rPr>
        <w:t xml:space="preserve">תיאור </w:t>
      </w:r>
      <w:r w:rsidR="0058181B">
        <w:rPr>
          <w:rFonts w:hint="cs"/>
          <w:rtl/>
        </w:rPr>
        <w:t>השוק</w:t>
      </w:r>
      <w:r w:rsidR="00CE1CA9">
        <w:rPr>
          <w:rFonts w:hint="cs"/>
          <w:rtl/>
        </w:rPr>
        <w:t>/הארגון</w:t>
      </w:r>
      <w:r w:rsidR="0058181B">
        <w:rPr>
          <w:rFonts w:hint="cs"/>
          <w:rtl/>
        </w:rPr>
        <w:t xml:space="preserve"> והסביבה העסקית</w:t>
      </w:r>
      <w:bookmarkEnd w:id="6"/>
    </w:p>
    <w:p w14:paraId="5E8360C3" w14:textId="6416B9B6" w:rsidR="000B7CB7" w:rsidRPr="00265888" w:rsidRDefault="000B7CB7" w:rsidP="00265888">
      <w:pPr>
        <w:pStyle w:val="2"/>
      </w:pPr>
      <w:r w:rsidRPr="00265888">
        <w:rPr>
          <w:rStyle w:val="20"/>
          <w:b/>
          <w:bCs/>
          <w:smallCaps/>
          <w:rtl/>
        </w:rPr>
        <w:t>תיאור</w:t>
      </w:r>
      <w:r w:rsidRPr="00265888">
        <w:rPr>
          <w:rtl/>
        </w:rPr>
        <w:t xml:space="preserve"> </w:t>
      </w:r>
      <w:r w:rsidR="00EF0656">
        <w:rPr>
          <w:rFonts w:hint="cs"/>
          <w:rtl/>
        </w:rPr>
        <w:t>השוק</w:t>
      </w:r>
      <w:r w:rsidR="00CE1CA9">
        <w:rPr>
          <w:rFonts w:hint="cs"/>
          <w:rtl/>
        </w:rPr>
        <w:t>/הארגון</w:t>
      </w:r>
      <w:r w:rsidR="00EF0656">
        <w:rPr>
          <w:rFonts w:hint="cs"/>
          <w:rtl/>
        </w:rPr>
        <w:t xml:space="preserve"> </w:t>
      </w:r>
      <w:r w:rsidR="00875B8F">
        <w:rPr>
          <w:rFonts w:hint="cs"/>
          <w:rtl/>
        </w:rPr>
        <w:t>והצורך</w:t>
      </w:r>
      <w:r w:rsidR="00EF0656">
        <w:rPr>
          <w:rFonts w:hint="cs"/>
          <w:rtl/>
        </w:rPr>
        <w:t xml:space="preserve"> </w:t>
      </w:r>
      <w:r w:rsidR="00CE1CA9">
        <w:rPr>
          <w:rFonts w:hint="cs"/>
          <w:rtl/>
        </w:rPr>
        <w:t>ב</w:t>
      </w:r>
      <w:r w:rsidR="00B343AC">
        <w:rPr>
          <w:rFonts w:hint="cs"/>
          <w:rtl/>
        </w:rPr>
        <w:t>מערכת</w:t>
      </w:r>
    </w:p>
    <w:p w14:paraId="098753FD" w14:textId="1A853761" w:rsidR="00FC6F2C" w:rsidRPr="00C16BE1" w:rsidRDefault="00720144" w:rsidP="00C16BE1">
      <w:pPr>
        <w:keepNext/>
        <w:autoSpaceDE w:val="0"/>
        <w:autoSpaceDN w:val="0"/>
        <w:spacing w:before="240" w:after="120"/>
        <w:ind w:left="720"/>
        <w:jc w:val="both"/>
        <w:outlineLvl w:val="3"/>
        <w:rPr>
          <w:rFonts w:ascii="Calibri" w:hAnsi="Calibri" w:cs="David"/>
          <w:b/>
          <w:bCs/>
          <w:smallCaps/>
          <w:spacing w:val="20"/>
          <w:sz w:val="20"/>
          <w:szCs w:val="24"/>
          <w:rtl/>
          <w:lang w:eastAsia="en-US"/>
        </w:rPr>
      </w:pPr>
      <w:r w:rsidRPr="00C16BE1">
        <w:rPr>
          <w:rFonts w:ascii="Calibri" w:hAnsi="Calibri" w:cs="David" w:hint="cs"/>
          <w:b/>
          <w:bCs/>
          <w:smallCaps/>
          <w:spacing w:val="20"/>
          <w:sz w:val="20"/>
          <w:szCs w:val="24"/>
          <w:rtl/>
          <w:lang w:eastAsia="en-US"/>
        </w:rPr>
        <w:t>א</w:t>
      </w:r>
      <w:r w:rsidR="003107EE" w:rsidRPr="00C16BE1">
        <w:rPr>
          <w:rFonts w:ascii="Calibri" w:hAnsi="Calibri" w:cs="David" w:hint="cs"/>
          <w:b/>
          <w:bCs/>
          <w:smallCaps/>
          <w:spacing w:val="20"/>
          <w:sz w:val="20"/>
          <w:szCs w:val="24"/>
          <w:rtl/>
          <w:lang w:eastAsia="en-US"/>
        </w:rPr>
        <w:t xml:space="preserve">ופי </w:t>
      </w:r>
      <w:r w:rsidR="0058181B" w:rsidRPr="00C16BE1">
        <w:rPr>
          <w:rFonts w:ascii="Calibri" w:hAnsi="Calibri" w:cs="David" w:hint="cs"/>
          <w:b/>
          <w:bCs/>
          <w:smallCaps/>
          <w:spacing w:val="20"/>
          <w:sz w:val="20"/>
          <w:szCs w:val="24"/>
          <w:rtl/>
          <w:lang w:eastAsia="en-US"/>
        </w:rPr>
        <w:t>השוק</w:t>
      </w:r>
      <w:r w:rsidR="00CE1CA9">
        <w:rPr>
          <w:rFonts w:ascii="Calibri" w:hAnsi="Calibri" w:cs="David" w:hint="cs"/>
          <w:b/>
          <w:bCs/>
          <w:smallCaps/>
          <w:spacing w:val="20"/>
          <w:sz w:val="20"/>
          <w:szCs w:val="24"/>
          <w:rtl/>
          <w:lang w:eastAsia="en-US"/>
        </w:rPr>
        <w:t>/הארגון</w:t>
      </w:r>
      <w:r w:rsidR="00604B28" w:rsidRPr="00C16BE1">
        <w:rPr>
          <w:rFonts w:ascii="Calibri" w:hAnsi="Calibri" w:cs="David" w:hint="cs"/>
          <w:b/>
          <w:bCs/>
          <w:smallCaps/>
          <w:spacing w:val="20"/>
          <w:sz w:val="20"/>
          <w:szCs w:val="24"/>
          <w:rtl/>
          <w:lang w:eastAsia="en-US"/>
        </w:rPr>
        <w:t xml:space="preserve"> והסביבה העסקית</w:t>
      </w:r>
    </w:p>
    <w:p w14:paraId="216ECA04" w14:textId="267D11A5" w:rsidR="0037391A" w:rsidRPr="000548C4" w:rsidRDefault="0037391A" w:rsidP="005F27CF">
      <w:pPr>
        <w:pStyle w:val="a1"/>
        <w:numPr>
          <w:ilvl w:val="0"/>
          <w:numId w:val="3"/>
        </w:numPr>
        <w:spacing w:after="200" w:line="360" w:lineRule="auto"/>
        <w:jc w:val="both"/>
        <w:rPr>
          <w:rFonts w:ascii="David" w:eastAsia="Calibri" w:hAnsi="David" w:cs="David"/>
          <w:szCs w:val="24"/>
          <w:lang w:eastAsia="en-US"/>
        </w:rPr>
      </w:pPr>
      <w:r w:rsidRPr="000548C4">
        <w:rPr>
          <w:rFonts w:ascii="David" w:eastAsia="Calibri" w:hAnsi="David" w:cs="David"/>
          <w:szCs w:val="24"/>
          <w:rtl/>
          <w:lang w:eastAsia="en-US"/>
        </w:rPr>
        <w:t>היסטוריה קצרה</w:t>
      </w:r>
      <w:r w:rsidR="00604B28">
        <w:rPr>
          <w:rFonts w:ascii="David" w:eastAsia="Calibri" w:hAnsi="David" w:cs="David" w:hint="cs"/>
          <w:szCs w:val="24"/>
          <w:rtl/>
          <w:lang w:eastAsia="en-US"/>
        </w:rPr>
        <w:t xml:space="preserve"> של השוק</w:t>
      </w:r>
      <w:r w:rsidR="00CE1CA9">
        <w:rPr>
          <w:rFonts w:ascii="David" w:eastAsia="Calibri" w:hAnsi="David" w:cs="David" w:hint="cs"/>
          <w:szCs w:val="24"/>
          <w:rtl/>
          <w:lang w:eastAsia="en-US"/>
        </w:rPr>
        <w:t>/הארגון</w:t>
      </w:r>
      <w:r w:rsidR="00604B28">
        <w:rPr>
          <w:rFonts w:ascii="David" w:eastAsia="Calibri" w:hAnsi="David" w:cs="David" w:hint="cs"/>
          <w:szCs w:val="24"/>
          <w:rtl/>
          <w:lang w:eastAsia="en-US"/>
        </w:rPr>
        <w:t xml:space="preserve"> ו</w:t>
      </w:r>
      <w:r w:rsidR="00816F6C">
        <w:rPr>
          <w:rFonts w:ascii="David" w:eastAsia="Calibri" w:hAnsi="David" w:cs="David" w:hint="cs"/>
          <w:szCs w:val="24"/>
          <w:rtl/>
          <w:lang w:eastAsia="en-US"/>
        </w:rPr>
        <w:t>ה</w:t>
      </w:r>
      <w:r w:rsidR="00604B28">
        <w:rPr>
          <w:rFonts w:ascii="David" w:eastAsia="Calibri" w:hAnsi="David" w:cs="David" w:hint="cs"/>
          <w:szCs w:val="24"/>
          <w:rtl/>
          <w:lang w:eastAsia="en-US"/>
        </w:rPr>
        <w:t xml:space="preserve">שחקנים </w:t>
      </w:r>
      <w:r w:rsidR="00816F6C">
        <w:rPr>
          <w:rFonts w:ascii="David" w:eastAsia="Calibri" w:hAnsi="David" w:cs="David" w:hint="cs"/>
          <w:szCs w:val="24"/>
          <w:rtl/>
          <w:lang w:eastAsia="en-US"/>
        </w:rPr>
        <w:t>ה</w:t>
      </w:r>
      <w:r w:rsidR="00604B28">
        <w:rPr>
          <w:rFonts w:ascii="David" w:eastAsia="Calibri" w:hAnsi="David" w:cs="David" w:hint="cs"/>
          <w:szCs w:val="24"/>
          <w:rtl/>
          <w:lang w:eastAsia="en-US"/>
        </w:rPr>
        <w:t>מרכזיים בשוק</w:t>
      </w:r>
      <w:r w:rsidR="00E932E8">
        <w:rPr>
          <w:rFonts w:ascii="David" w:eastAsia="Calibri" w:hAnsi="David" w:cs="David" w:hint="cs"/>
          <w:szCs w:val="24"/>
          <w:rtl/>
          <w:lang w:eastAsia="en-US"/>
        </w:rPr>
        <w:t>.</w:t>
      </w:r>
    </w:p>
    <w:p w14:paraId="5460D7A1" w14:textId="79188D53" w:rsidR="00604B28" w:rsidRPr="001D0BD1" w:rsidRDefault="00604B28" w:rsidP="005F27CF">
      <w:pPr>
        <w:pStyle w:val="a1"/>
        <w:numPr>
          <w:ilvl w:val="0"/>
          <w:numId w:val="3"/>
        </w:numPr>
        <w:spacing w:after="200" w:line="360" w:lineRule="auto"/>
        <w:jc w:val="both"/>
        <w:rPr>
          <w:rFonts w:ascii="David" w:eastAsia="Calibri" w:hAnsi="David" w:cs="David"/>
          <w:szCs w:val="24"/>
          <w:lang w:eastAsia="en-US"/>
        </w:rPr>
      </w:pPr>
      <w:r w:rsidRPr="001D0BD1">
        <w:rPr>
          <w:rFonts w:ascii="David" w:eastAsia="Calibri" w:hAnsi="David" w:cs="David"/>
          <w:szCs w:val="24"/>
          <w:rtl/>
          <w:lang w:eastAsia="en-US"/>
        </w:rPr>
        <w:t xml:space="preserve">אופי התעשייה </w:t>
      </w:r>
      <w:r w:rsidRPr="001D0BD1">
        <w:rPr>
          <w:rFonts w:ascii="David" w:eastAsia="Calibri" w:hAnsi="David" w:cs="David" w:hint="cs"/>
          <w:szCs w:val="24"/>
          <w:rtl/>
          <w:lang w:eastAsia="en-US"/>
        </w:rPr>
        <w:t>ו</w:t>
      </w:r>
      <w:r w:rsidRPr="001D0BD1">
        <w:rPr>
          <w:rFonts w:ascii="David" w:eastAsia="Calibri" w:hAnsi="David" w:cs="David"/>
          <w:szCs w:val="24"/>
          <w:rtl/>
          <w:lang w:eastAsia="en-US"/>
        </w:rPr>
        <w:t>מדדים חשובים</w:t>
      </w:r>
      <w:r w:rsidRPr="001D0BD1">
        <w:rPr>
          <w:rFonts w:ascii="David" w:eastAsia="Calibri" w:hAnsi="David" w:cs="David" w:hint="cs"/>
          <w:szCs w:val="24"/>
          <w:rtl/>
          <w:lang w:eastAsia="en-US"/>
        </w:rPr>
        <w:t xml:space="preserve"> בענף המודדים את הצלחת העוסקים בענף</w:t>
      </w:r>
      <w:r w:rsidRPr="001D0BD1">
        <w:rPr>
          <w:rFonts w:ascii="David" w:eastAsia="Calibri" w:hAnsi="David" w:cs="David"/>
          <w:szCs w:val="24"/>
          <w:rtl/>
          <w:lang w:eastAsia="en-US"/>
        </w:rPr>
        <w:t xml:space="preserve"> (למשל</w:t>
      </w:r>
      <w:r>
        <w:rPr>
          <w:rFonts w:ascii="David" w:eastAsia="Calibri" w:hAnsi="David" w:cs="David" w:hint="cs"/>
          <w:szCs w:val="24"/>
          <w:rtl/>
          <w:lang w:eastAsia="en-US"/>
        </w:rPr>
        <w:t>:</w:t>
      </w:r>
      <w:r w:rsidRPr="001D0BD1">
        <w:rPr>
          <w:rFonts w:ascii="David" w:eastAsia="Calibri" w:hAnsi="David" w:cs="David"/>
          <w:szCs w:val="24"/>
          <w:rtl/>
          <w:lang w:eastAsia="en-US"/>
        </w:rPr>
        <w:t xml:space="preserve"> היקף המכירות, </w:t>
      </w:r>
      <w:r w:rsidRPr="001D0BD1">
        <w:rPr>
          <w:rFonts w:ascii="David" w:eastAsia="Calibri" w:hAnsi="David" w:cs="David" w:hint="cs"/>
          <w:szCs w:val="24"/>
          <w:rtl/>
          <w:lang w:eastAsia="en-US"/>
        </w:rPr>
        <w:t xml:space="preserve">מדדי שביעות רצון, כמות הלקוחות החוזרים, </w:t>
      </w:r>
      <w:r w:rsidR="003130E6" w:rsidRPr="001D0BD1">
        <w:rPr>
          <w:rFonts w:ascii="David" w:eastAsia="Calibri" w:hAnsi="David" w:cs="David" w:hint="cs"/>
          <w:szCs w:val="24"/>
          <w:rtl/>
          <w:lang w:eastAsia="en-US"/>
        </w:rPr>
        <w:t>אחוזי צמיחה</w:t>
      </w:r>
      <w:r w:rsidR="003130E6">
        <w:rPr>
          <w:rFonts w:ascii="David" w:eastAsia="Calibri" w:hAnsi="David" w:cs="David" w:hint="cs"/>
          <w:szCs w:val="24"/>
          <w:rtl/>
          <w:lang w:eastAsia="en-US"/>
        </w:rPr>
        <w:t xml:space="preserve">, </w:t>
      </w:r>
      <w:r w:rsidRPr="001D0BD1">
        <w:rPr>
          <w:rFonts w:ascii="David" w:eastAsia="Calibri" w:hAnsi="David" w:cs="David" w:hint="cs"/>
          <w:szCs w:val="24"/>
          <w:rtl/>
          <w:lang w:eastAsia="en-US"/>
        </w:rPr>
        <w:t>אחוזי הנטישה ועוד</w:t>
      </w:r>
      <w:r w:rsidRPr="001D0BD1">
        <w:rPr>
          <w:rFonts w:ascii="David" w:eastAsia="Calibri" w:hAnsi="David" w:cs="David"/>
          <w:szCs w:val="24"/>
          <w:rtl/>
          <w:lang w:eastAsia="en-US"/>
        </w:rPr>
        <w:t>)</w:t>
      </w:r>
    </w:p>
    <w:p w14:paraId="59E08DCA" w14:textId="0F7C606E" w:rsidR="002409E7" w:rsidRPr="00F74714" w:rsidRDefault="00604B28" w:rsidP="00F74714">
      <w:pPr>
        <w:pStyle w:val="a1"/>
        <w:numPr>
          <w:ilvl w:val="0"/>
          <w:numId w:val="3"/>
        </w:numPr>
        <w:spacing w:after="200" w:line="360" w:lineRule="auto"/>
        <w:jc w:val="both"/>
        <w:rPr>
          <w:rFonts w:ascii="David" w:eastAsia="Calibri" w:hAnsi="David" w:cs="David"/>
          <w:szCs w:val="24"/>
          <w:lang w:eastAsia="en-US"/>
        </w:rPr>
      </w:pPr>
      <w:r w:rsidRPr="0037391A">
        <w:rPr>
          <w:rFonts w:ascii="David" w:eastAsia="Calibri" w:hAnsi="David" w:cs="David"/>
          <w:szCs w:val="24"/>
          <w:rtl/>
          <w:lang w:eastAsia="en-US"/>
        </w:rPr>
        <w:t>תקנונים ואילוצים</w:t>
      </w:r>
      <w:r w:rsidR="003130E6">
        <w:rPr>
          <w:rFonts w:ascii="David" w:eastAsia="Calibri" w:hAnsi="David" w:cs="David" w:hint="cs"/>
          <w:szCs w:val="24"/>
          <w:rtl/>
          <w:lang w:eastAsia="en-US"/>
        </w:rPr>
        <w:t xml:space="preserve"> ענפיים ורגולטוריים</w:t>
      </w:r>
      <w:r w:rsidRPr="0037391A">
        <w:rPr>
          <w:rFonts w:ascii="David" w:eastAsia="Calibri" w:hAnsi="David" w:cs="David"/>
          <w:szCs w:val="24"/>
          <w:rtl/>
          <w:lang w:eastAsia="en-US"/>
        </w:rPr>
        <w:t xml:space="preserve"> שיש להתחשב בהם</w:t>
      </w:r>
      <w:r w:rsidR="00F836E2">
        <w:rPr>
          <w:rFonts w:ascii="David" w:eastAsia="Calibri" w:hAnsi="David" w:cs="David" w:hint="cs"/>
          <w:szCs w:val="24"/>
          <w:rtl/>
          <w:lang w:eastAsia="en-US"/>
        </w:rPr>
        <w:t xml:space="preserve"> (אם קיימים)</w:t>
      </w:r>
    </w:p>
    <w:p w14:paraId="01A35B86" w14:textId="7438E6EC" w:rsidR="00FC6F2C" w:rsidRPr="00CE1CA9" w:rsidRDefault="003107EE" w:rsidP="00CE1CA9">
      <w:pPr>
        <w:keepNext/>
        <w:autoSpaceDE w:val="0"/>
        <w:autoSpaceDN w:val="0"/>
        <w:spacing w:before="240" w:after="120"/>
        <w:ind w:left="720"/>
        <w:jc w:val="both"/>
        <w:outlineLvl w:val="3"/>
        <w:rPr>
          <w:rFonts w:ascii="Calibri" w:hAnsi="Calibri" w:cs="David"/>
          <w:b/>
          <w:bCs/>
          <w:smallCaps/>
          <w:spacing w:val="20"/>
          <w:sz w:val="20"/>
          <w:szCs w:val="24"/>
          <w:rtl/>
          <w:lang w:eastAsia="en-US"/>
        </w:rPr>
      </w:pPr>
      <w:r w:rsidRPr="00CE1CA9">
        <w:rPr>
          <w:rFonts w:ascii="Calibri" w:hAnsi="Calibri" w:cs="David" w:hint="cs"/>
          <w:b/>
          <w:bCs/>
          <w:smallCaps/>
          <w:spacing w:val="20"/>
          <w:sz w:val="20"/>
          <w:szCs w:val="24"/>
          <w:rtl/>
          <w:lang w:eastAsia="en-US"/>
        </w:rPr>
        <w:t xml:space="preserve">מאפייני </w:t>
      </w:r>
      <w:r w:rsidR="0058181B" w:rsidRPr="00CE1CA9">
        <w:rPr>
          <w:rFonts w:ascii="Calibri" w:hAnsi="Calibri" w:cs="David" w:hint="cs"/>
          <w:b/>
          <w:bCs/>
          <w:smallCaps/>
          <w:spacing w:val="20"/>
          <w:sz w:val="20"/>
          <w:szCs w:val="24"/>
          <w:rtl/>
          <w:lang w:eastAsia="en-US"/>
        </w:rPr>
        <w:t xml:space="preserve">קהל היעד של לקוחות ומשתמשי </w:t>
      </w:r>
      <w:r w:rsidR="000220A4" w:rsidRPr="00CE1CA9">
        <w:rPr>
          <w:rFonts w:ascii="Calibri" w:hAnsi="Calibri" w:cs="David" w:hint="cs"/>
          <w:b/>
          <w:bCs/>
          <w:smallCaps/>
          <w:spacing w:val="20"/>
          <w:sz w:val="20"/>
          <w:szCs w:val="24"/>
          <w:rtl/>
          <w:lang w:eastAsia="en-US"/>
        </w:rPr>
        <w:t>המ</w:t>
      </w:r>
      <w:r w:rsidR="00B343AC">
        <w:rPr>
          <w:rFonts w:ascii="Calibri" w:hAnsi="Calibri" w:cs="David" w:hint="cs"/>
          <w:b/>
          <w:bCs/>
          <w:smallCaps/>
          <w:spacing w:val="20"/>
          <w:sz w:val="20"/>
          <w:szCs w:val="24"/>
          <w:rtl/>
          <w:lang w:eastAsia="en-US"/>
        </w:rPr>
        <w:t>ערכת</w:t>
      </w:r>
      <w:r w:rsidR="0058181B" w:rsidRPr="00CE1CA9">
        <w:rPr>
          <w:rFonts w:ascii="Calibri" w:hAnsi="Calibri" w:cs="David" w:hint="cs"/>
          <w:b/>
          <w:bCs/>
          <w:smallCaps/>
          <w:spacing w:val="20"/>
          <w:sz w:val="20"/>
          <w:szCs w:val="24"/>
          <w:rtl/>
          <w:lang w:eastAsia="en-US"/>
        </w:rPr>
        <w:t xml:space="preserve"> </w:t>
      </w:r>
    </w:p>
    <w:p w14:paraId="54340109" w14:textId="3E57B4AE" w:rsidR="00604B28" w:rsidRDefault="00D4276E" w:rsidP="005F27CF">
      <w:pPr>
        <w:pStyle w:val="a1"/>
        <w:numPr>
          <w:ilvl w:val="0"/>
          <w:numId w:val="3"/>
        </w:numPr>
        <w:spacing w:after="200" w:line="360" w:lineRule="auto"/>
        <w:jc w:val="both"/>
        <w:rPr>
          <w:rFonts w:ascii="David" w:eastAsia="Calibri" w:hAnsi="David" w:cs="David"/>
          <w:szCs w:val="24"/>
          <w:lang w:eastAsia="en-US"/>
        </w:rPr>
      </w:pPr>
      <w:r>
        <w:rPr>
          <w:rFonts w:ascii="David" w:eastAsia="Calibri" w:hAnsi="David" w:cs="David" w:hint="cs"/>
          <w:szCs w:val="24"/>
          <w:rtl/>
          <w:lang w:eastAsia="en-US"/>
        </w:rPr>
        <w:t>מה</w:t>
      </w:r>
      <w:r w:rsidR="00C16BE1">
        <w:rPr>
          <w:rFonts w:ascii="David" w:eastAsia="Calibri" w:hAnsi="David" w:cs="David" w:hint="cs"/>
          <w:szCs w:val="24"/>
          <w:rtl/>
          <w:lang w:eastAsia="en-US"/>
        </w:rPr>
        <w:t>ו</w:t>
      </w:r>
      <w:r>
        <w:rPr>
          <w:rFonts w:ascii="David" w:eastAsia="Calibri" w:hAnsi="David" w:cs="David" w:hint="cs"/>
          <w:szCs w:val="24"/>
          <w:rtl/>
          <w:lang w:eastAsia="en-US"/>
        </w:rPr>
        <w:t xml:space="preserve"> האפיון הדמוגרפי של הלקוחות</w:t>
      </w:r>
      <w:r w:rsidR="00886B89">
        <w:rPr>
          <w:rFonts w:ascii="David" w:eastAsia="Calibri" w:hAnsi="David" w:cs="David" w:hint="cs"/>
          <w:szCs w:val="24"/>
          <w:rtl/>
          <w:lang w:eastAsia="en-US"/>
        </w:rPr>
        <w:t xml:space="preserve"> הפוטנציאליים</w:t>
      </w:r>
      <w:r w:rsidR="004F755D">
        <w:rPr>
          <w:rFonts w:ascii="David" w:eastAsia="Calibri" w:hAnsi="David" w:cs="David" w:hint="cs"/>
          <w:szCs w:val="24"/>
          <w:rtl/>
          <w:lang w:eastAsia="en-US"/>
        </w:rPr>
        <w:t xml:space="preserve"> של ה</w:t>
      </w:r>
      <w:r w:rsidR="00B343AC">
        <w:rPr>
          <w:rFonts w:ascii="David" w:eastAsia="Calibri" w:hAnsi="David" w:cs="David" w:hint="cs"/>
          <w:szCs w:val="24"/>
          <w:rtl/>
          <w:lang w:eastAsia="en-US"/>
        </w:rPr>
        <w:t>מערכת</w:t>
      </w:r>
      <w:r w:rsidR="004F755D">
        <w:rPr>
          <w:rFonts w:ascii="David" w:eastAsia="Calibri" w:hAnsi="David" w:cs="David" w:hint="cs"/>
          <w:szCs w:val="24"/>
          <w:rtl/>
          <w:lang w:eastAsia="en-US"/>
        </w:rPr>
        <w:t>?</w:t>
      </w:r>
      <w:r w:rsidR="001D3E49">
        <w:rPr>
          <w:rFonts w:ascii="David" w:eastAsia="Calibri" w:hAnsi="David" w:cs="David" w:hint="cs"/>
          <w:szCs w:val="24"/>
          <w:rtl/>
          <w:lang w:eastAsia="en-US"/>
        </w:rPr>
        <w:t xml:space="preserve"> </w:t>
      </w:r>
      <w:r w:rsidR="005377FD">
        <w:rPr>
          <w:rFonts w:ascii="David" w:eastAsia="Calibri" w:hAnsi="David" w:cs="David" w:hint="cs"/>
          <w:szCs w:val="24"/>
          <w:rtl/>
          <w:lang w:eastAsia="en-US"/>
        </w:rPr>
        <w:t xml:space="preserve">במידה וקיימים משתמשים שונים, יש לבצע אפיון עבור כל </w:t>
      </w:r>
      <w:r w:rsidR="00F836E2">
        <w:rPr>
          <w:rFonts w:ascii="David" w:eastAsia="Calibri" w:hAnsi="David" w:cs="David" w:hint="cs"/>
          <w:szCs w:val="24"/>
          <w:rtl/>
          <w:lang w:eastAsia="en-US"/>
        </w:rPr>
        <w:t>פלח (</w:t>
      </w:r>
      <w:r w:rsidR="005377FD">
        <w:rPr>
          <w:rFonts w:ascii="David" w:eastAsia="Calibri" w:hAnsi="David" w:cs="David" w:hint="cs"/>
          <w:szCs w:val="24"/>
          <w:rtl/>
          <w:lang w:eastAsia="en-US"/>
        </w:rPr>
        <w:t>ס</w:t>
      </w:r>
      <w:r w:rsidR="004A263A">
        <w:rPr>
          <w:rFonts w:ascii="David" w:eastAsia="Calibri" w:hAnsi="David" w:cs="David" w:hint="cs"/>
          <w:szCs w:val="24"/>
          <w:rtl/>
          <w:lang w:eastAsia="en-US"/>
        </w:rPr>
        <w:t>גמנט</w:t>
      </w:r>
      <w:r w:rsidR="00F836E2">
        <w:rPr>
          <w:rFonts w:ascii="David" w:eastAsia="Calibri" w:hAnsi="David" w:cs="David" w:hint="cs"/>
          <w:szCs w:val="24"/>
          <w:rtl/>
          <w:lang w:eastAsia="en-US"/>
        </w:rPr>
        <w:t>)</w:t>
      </w:r>
      <w:r w:rsidR="004A263A">
        <w:rPr>
          <w:rFonts w:ascii="David" w:eastAsia="Calibri" w:hAnsi="David" w:cs="David" w:hint="cs"/>
          <w:szCs w:val="24"/>
          <w:rtl/>
          <w:lang w:eastAsia="en-US"/>
        </w:rPr>
        <w:t xml:space="preserve">. </w:t>
      </w:r>
    </w:p>
    <w:p w14:paraId="49B72803" w14:textId="69A52853" w:rsidR="00F74714" w:rsidRPr="00F74714" w:rsidRDefault="0058181B" w:rsidP="00F74714">
      <w:pPr>
        <w:pStyle w:val="a1"/>
        <w:numPr>
          <w:ilvl w:val="0"/>
          <w:numId w:val="3"/>
        </w:numPr>
        <w:spacing w:after="200" w:line="360" w:lineRule="auto"/>
        <w:jc w:val="both"/>
        <w:rPr>
          <w:rFonts w:ascii="David" w:eastAsia="Calibri" w:hAnsi="David" w:cs="David"/>
          <w:szCs w:val="24"/>
          <w:rtl/>
          <w:lang w:eastAsia="en-US"/>
        </w:rPr>
      </w:pPr>
      <w:r w:rsidRPr="0037391A">
        <w:rPr>
          <w:rFonts w:ascii="David" w:eastAsia="Calibri" w:hAnsi="David" w:cs="David" w:hint="cs"/>
          <w:szCs w:val="24"/>
          <w:rtl/>
          <w:lang w:eastAsia="en-US"/>
        </w:rPr>
        <w:t xml:space="preserve">מהן </w:t>
      </w:r>
      <w:r w:rsidR="00D4276E">
        <w:rPr>
          <w:rFonts w:ascii="David" w:eastAsia="Calibri" w:hAnsi="David" w:cs="David" w:hint="cs"/>
          <w:szCs w:val="24"/>
          <w:rtl/>
          <w:lang w:eastAsia="en-US"/>
        </w:rPr>
        <w:t xml:space="preserve">התכונות של הלקוחות שהופכות אותם ללקוחות </w:t>
      </w:r>
      <w:r w:rsidR="002425A3">
        <w:rPr>
          <w:rFonts w:ascii="David" w:eastAsia="Calibri" w:hAnsi="David" w:cs="David" w:hint="cs"/>
          <w:szCs w:val="24"/>
          <w:rtl/>
          <w:lang w:eastAsia="en-US"/>
        </w:rPr>
        <w:t>המ</w:t>
      </w:r>
      <w:r w:rsidR="00B343AC">
        <w:rPr>
          <w:rFonts w:ascii="David" w:eastAsia="Calibri" w:hAnsi="David" w:cs="David" w:hint="cs"/>
          <w:szCs w:val="24"/>
          <w:rtl/>
          <w:lang w:eastAsia="en-US"/>
        </w:rPr>
        <w:t>ערכת</w:t>
      </w:r>
      <w:r w:rsidR="00D4276E">
        <w:rPr>
          <w:rFonts w:ascii="David" w:eastAsia="Calibri" w:hAnsi="David" w:cs="David" w:hint="cs"/>
          <w:szCs w:val="24"/>
          <w:rtl/>
          <w:lang w:eastAsia="en-US"/>
        </w:rPr>
        <w:t xml:space="preserve"> (יש להבחין בין </w:t>
      </w:r>
      <w:r w:rsidR="001D3E49">
        <w:rPr>
          <w:rFonts w:ascii="David" w:eastAsia="Calibri" w:hAnsi="David" w:cs="David" w:hint="cs"/>
          <w:szCs w:val="24"/>
          <w:rtl/>
          <w:lang w:eastAsia="en-US"/>
        </w:rPr>
        <w:t xml:space="preserve">לקוחות </w:t>
      </w:r>
      <w:r w:rsidR="00D4276E">
        <w:rPr>
          <w:rFonts w:ascii="David" w:eastAsia="Calibri" w:hAnsi="David" w:cs="David" w:hint="cs"/>
          <w:szCs w:val="24"/>
          <w:rtl/>
          <w:lang w:eastAsia="en-US"/>
        </w:rPr>
        <w:t xml:space="preserve">קיימים </w:t>
      </w:r>
      <w:r w:rsidR="00D4276E">
        <w:rPr>
          <w:rFonts w:ascii="David" w:eastAsia="Calibri" w:hAnsi="David" w:cs="David"/>
          <w:szCs w:val="24"/>
          <w:rtl/>
          <w:lang w:eastAsia="en-US"/>
        </w:rPr>
        <w:t>–</w:t>
      </w:r>
      <w:r w:rsidR="00D4276E">
        <w:rPr>
          <w:rFonts w:ascii="David" w:eastAsia="Calibri" w:hAnsi="David" w:cs="David" w:hint="cs"/>
          <w:szCs w:val="24"/>
          <w:rtl/>
          <w:lang w:eastAsia="en-US"/>
        </w:rPr>
        <w:t xml:space="preserve"> המשתמשים במוצר/שרות קיים שאינו שלכם, </w:t>
      </w:r>
      <w:r w:rsidR="001D3E49">
        <w:rPr>
          <w:rFonts w:ascii="David" w:eastAsia="Calibri" w:hAnsi="David" w:cs="David" w:hint="cs"/>
          <w:szCs w:val="24"/>
          <w:rtl/>
          <w:lang w:eastAsia="en-US"/>
        </w:rPr>
        <w:t xml:space="preserve">ולקוחות </w:t>
      </w:r>
      <w:r w:rsidR="00D4276E">
        <w:rPr>
          <w:rFonts w:ascii="David" w:eastAsia="Calibri" w:hAnsi="David" w:cs="David" w:hint="cs"/>
          <w:szCs w:val="24"/>
          <w:rtl/>
          <w:lang w:eastAsia="en-US"/>
        </w:rPr>
        <w:t>עתידי</w:t>
      </w:r>
      <w:r w:rsidR="001D3E49">
        <w:rPr>
          <w:rFonts w:ascii="David" w:eastAsia="Calibri" w:hAnsi="David" w:cs="David" w:hint="cs"/>
          <w:szCs w:val="24"/>
          <w:rtl/>
          <w:lang w:eastAsia="en-US"/>
        </w:rPr>
        <w:t>י</w:t>
      </w:r>
      <w:r w:rsidR="00D4276E">
        <w:rPr>
          <w:rFonts w:ascii="David" w:eastAsia="Calibri" w:hAnsi="David" w:cs="David" w:hint="cs"/>
          <w:szCs w:val="24"/>
          <w:rtl/>
          <w:lang w:eastAsia="en-US"/>
        </w:rPr>
        <w:t>ם שלא עושים כל שימ</w:t>
      </w:r>
      <w:r w:rsidR="001D3E49">
        <w:rPr>
          <w:rFonts w:ascii="David" w:eastAsia="Calibri" w:hAnsi="David" w:cs="David" w:hint="cs"/>
          <w:szCs w:val="24"/>
          <w:rtl/>
          <w:lang w:eastAsia="en-US"/>
        </w:rPr>
        <w:t>ו</w:t>
      </w:r>
      <w:r w:rsidR="00D4276E">
        <w:rPr>
          <w:rFonts w:ascii="David" w:eastAsia="Calibri" w:hAnsi="David" w:cs="David" w:hint="cs"/>
          <w:szCs w:val="24"/>
          <w:rtl/>
          <w:lang w:eastAsia="en-US"/>
        </w:rPr>
        <w:t>ש במוצר/שרות דומה, ו</w:t>
      </w:r>
      <w:r w:rsidR="00CF6A9C">
        <w:rPr>
          <w:rFonts w:ascii="David" w:eastAsia="Calibri" w:hAnsi="David" w:cs="David" w:hint="cs"/>
          <w:szCs w:val="24"/>
          <w:rtl/>
          <w:lang w:eastAsia="en-US"/>
        </w:rPr>
        <w:t>ש</w:t>
      </w:r>
      <w:r w:rsidR="00D4276E">
        <w:rPr>
          <w:rFonts w:ascii="David" w:eastAsia="Calibri" w:hAnsi="David" w:cs="David" w:hint="cs"/>
          <w:szCs w:val="24"/>
          <w:rtl/>
          <w:lang w:eastAsia="en-US"/>
        </w:rPr>
        <w:t xml:space="preserve">בעקבות </w:t>
      </w:r>
      <w:r w:rsidR="00B343AC">
        <w:rPr>
          <w:rFonts w:ascii="David" w:eastAsia="Calibri" w:hAnsi="David" w:cs="David" w:hint="cs"/>
          <w:szCs w:val="24"/>
          <w:rtl/>
          <w:lang w:eastAsia="en-US"/>
        </w:rPr>
        <w:t xml:space="preserve">פיתוח </w:t>
      </w:r>
      <w:r w:rsidR="00D4276E">
        <w:rPr>
          <w:rFonts w:ascii="David" w:eastAsia="Calibri" w:hAnsi="David" w:cs="David" w:hint="cs"/>
          <w:szCs w:val="24"/>
          <w:rtl/>
          <w:lang w:eastAsia="en-US"/>
        </w:rPr>
        <w:t>המ</w:t>
      </w:r>
      <w:r w:rsidR="00B343AC">
        <w:rPr>
          <w:rFonts w:ascii="David" w:eastAsia="Calibri" w:hAnsi="David" w:cs="David" w:hint="cs"/>
          <w:szCs w:val="24"/>
          <w:rtl/>
          <w:lang w:eastAsia="en-US"/>
        </w:rPr>
        <w:t>ערכת</w:t>
      </w:r>
      <w:r w:rsidR="00D4276E">
        <w:rPr>
          <w:rFonts w:ascii="David" w:eastAsia="Calibri" w:hAnsi="David" w:cs="David" w:hint="cs"/>
          <w:szCs w:val="24"/>
          <w:rtl/>
          <w:lang w:eastAsia="en-US"/>
        </w:rPr>
        <w:t xml:space="preserve"> - יצטרפו למעגל הלקוחות שלכם)</w:t>
      </w:r>
      <w:r w:rsidR="001D3E49">
        <w:rPr>
          <w:rFonts w:ascii="David" w:eastAsia="Calibri" w:hAnsi="David" w:cs="David" w:hint="cs"/>
          <w:szCs w:val="24"/>
          <w:rtl/>
          <w:lang w:eastAsia="en-US"/>
        </w:rPr>
        <w:t>.</w:t>
      </w:r>
      <w:r w:rsidRPr="0037391A">
        <w:rPr>
          <w:rFonts w:ascii="David" w:eastAsia="Calibri" w:hAnsi="David" w:cs="David" w:hint="cs"/>
          <w:szCs w:val="24"/>
          <w:rtl/>
          <w:lang w:eastAsia="en-US"/>
        </w:rPr>
        <w:t xml:space="preserve"> </w:t>
      </w:r>
    </w:p>
    <w:p w14:paraId="62B185A3" w14:textId="29601321" w:rsidR="00364CB6" w:rsidRPr="00364CB6" w:rsidRDefault="00364CB6" w:rsidP="00364CB6">
      <w:pPr>
        <w:keepNext/>
        <w:autoSpaceDE w:val="0"/>
        <w:autoSpaceDN w:val="0"/>
        <w:spacing w:before="240" w:after="120"/>
        <w:ind w:left="720"/>
        <w:jc w:val="both"/>
        <w:outlineLvl w:val="3"/>
        <w:rPr>
          <w:rFonts w:ascii="Calibri" w:hAnsi="Calibri" w:cs="David"/>
          <w:b/>
          <w:bCs/>
          <w:smallCaps/>
          <w:spacing w:val="20"/>
          <w:sz w:val="20"/>
          <w:szCs w:val="24"/>
          <w:rtl/>
          <w:lang w:eastAsia="en-US"/>
        </w:rPr>
      </w:pPr>
      <w:r>
        <w:rPr>
          <w:rFonts w:ascii="Calibri" w:hAnsi="Calibri" w:cs="David" w:hint="cs"/>
          <w:b/>
          <w:bCs/>
          <w:smallCaps/>
          <w:spacing w:val="20"/>
          <w:sz w:val="20"/>
          <w:szCs w:val="24"/>
          <w:rtl/>
          <w:lang w:eastAsia="en-US"/>
        </w:rPr>
        <w:lastRenderedPageBreak/>
        <w:t>פתרונות חלופיים קיימים</w:t>
      </w:r>
    </w:p>
    <w:p w14:paraId="3E916535" w14:textId="062DF4CE" w:rsidR="00364CB6" w:rsidRDefault="00364CB6" w:rsidP="00031C11">
      <w:pPr>
        <w:pStyle w:val="a1"/>
        <w:numPr>
          <w:ilvl w:val="0"/>
          <w:numId w:val="3"/>
        </w:numPr>
        <w:spacing w:after="200" w:line="360" w:lineRule="auto"/>
        <w:jc w:val="both"/>
        <w:rPr>
          <w:rFonts w:ascii="Arial" w:eastAsia="Calibri" w:hAnsi="Arial" w:cs="David"/>
          <w:szCs w:val="24"/>
          <w:lang w:eastAsia="en-US"/>
        </w:rPr>
      </w:pPr>
      <w:r w:rsidRPr="00243FAA">
        <w:rPr>
          <w:rFonts w:ascii="Arial" w:eastAsia="Calibri" w:hAnsi="Arial" w:cs="David" w:hint="cs"/>
          <w:szCs w:val="24"/>
          <w:rtl/>
          <w:lang w:eastAsia="en-US"/>
        </w:rPr>
        <w:t xml:space="preserve">תארו פתרונות חלופיים (חלופות) קיימים </w:t>
      </w:r>
      <w:r w:rsidR="00243FAA" w:rsidRPr="00243FAA">
        <w:rPr>
          <w:rFonts w:ascii="Arial" w:eastAsia="Calibri" w:hAnsi="Arial" w:cs="David" w:hint="cs"/>
          <w:szCs w:val="24"/>
          <w:rtl/>
          <w:lang w:eastAsia="en-US"/>
        </w:rPr>
        <w:t>ש</w:t>
      </w:r>
      <w:r w:rsidRPr="00243FAA">
        <w:rPr>
          <w:rFonts w:ascii="Arial" w:eastAsia="Calibri" w:hAnsi="Arial" w:cs="David" w:hint="cs"/>
          <w:szCs w:val="24"/>
          <w:rtl/>
          <w:lang w:eastAsia="en-US"/>
        </w:rPr>
        <w:t>יכולים לספק מענה למ</w:t>
      </w:r>
      <w:r w:rsidR="00B343AC">
        <w:rPr>
          <w:rFonts w:ascii="Arial" w:eastAsia="Calibri" w:hAnsi="Arial" w:cs="David" w:hint="cs"/>
          <w:szCs w:val="24"/>
          <w:rtl/>
          <w:lang w:eastAsia="en-US"/>
        </w:rPr>
        <w:t>ערכת</w:t>
      </w:r>
      <w:r w:rsidR="002629AC" w:rsidRPr="00243FAA">
        <w:rPr>
          <w:rFonts w:ascii="Arial" w:eastAsia="Calibri" w:hAnsi="Arial" w:cs="David" w:hint="cs"/>
          <w:szCs w:val="24"/>
          <w:rtl/>
          <w:lang w:eastAsia="en-US"/>
        </w:rPr>
        <w:t xml:space="preserve"> </w:t>
      </w:r>
      <w:r w:rsidRPr="00243FAA">
        <w:rPr>
          <w:rFonts w:ascii="Arial" w:eastAsia="Calibri" w:hAnsi="Arial" w:cs="David" w:hint="cs"/>
          <w:szCs w:val="24"/>
          <w:rtl/>
          <w:lang w:eastAsia="en-US"/>
        </w:rPr>
        <w:t>הנדרש</w:t>
      </w:r>
      <w:r w:rsidR="00B343AC">
        <w:rPr>
          <w:rFonts w:ascii="Arial" w:eastAsia="Calibri" w:hAnsi="Arial" w:cs="David" w:hint="cs"/>
          <w:szCs w:val="24"/>
          <w:rtl/>
          <w:lang w:eastAsia="en-US"/>
        </w:rPr>
        <w:t>ת</w:t>
      </w:r>
      <w:r w:rsidRPr="00243FAA">
        <w:rPr>
          <w:rFonts w:ascii="Arial" w:eastAsia="Calibri" w:hAnsi="Arial" w:cs="David"/>
          <w:szCs w:val="24"/>
          <w:rtl/>
          <w:lang w:eastAsia="en-US"/>
        </w:rPr>
        <w:t xml:space="preserve">. </w:t>
      </w:r>
      <w:r w:rsidRPr="00243FAA">
        <w:rPr>
          <w:rFonts w:ascii="Arial" w:eastAsia="Calibri" w:hAnsi="Arial" w:cs="David" w:hint="cs"/>
          <w:szCs w:val="24"/>
          <w:rtl/>
          <w:lang w:eastAsia="en-US"/>
        </w:rPr>
        <w:t xml:space="preserve">החלופות יכולות </w:t>
      </w:r>
      <w:r w:rsidR="00243FAA" w:rsidRPr="00243FAA">
        <w:rPr>
          <w:rFonts w:ascii="Arial" w:eastAsia="Calibri" w:hAnsi="Arial" w:cs="David" w:hint="cs"/>
          <w:szCs w:val="24"/>
          <w:rtl/>
          <w:lang w:eastAsia="en-US"/>
        </w:rPr>
        <w:t xml:space="preserve">להיות </w:t>
      </w:r>
      <w:r w:rsidR="00B343AC">
        <w:rPr>
          <w:rFonts w:ascii="Arial" w:eastAsia="Calibri" w:hAnsi="Arial" w:cs="David" w:hint="cs"/>
          <w:szCs w:val="24"/>
          <w:rtl/>
          <w:lang w:eastAsia="en-US"/>
        </w:rPr>
        <w:t>מערכות</w:t>
      </w:r>
      <w:r w:rsidR="002629AC" w:rsidRPr="00243FAA">
        <w:rPr>
          <w:rFonts w:ascii="Arial" w:eastAsia="Calibri" w:hAnsi="Arial" w:cs="David" w:hint="cs"/>
          <w:szCs w:val="24"/>
          <w:rtl/>
          <w:lang w:eastAsia="en-US"/>
        </w:rPr>
        <w:t xml:space="preserve"> </w:t>
      </w:r>
      <w:r w:rsidRPr="00243FAA">
        <w:rPr>
          <w:rFonts w:ascii="Arial" w:eastAsia="Calibri" w:hAnsi="Arial" w:cs="David" w:hint="cs"/>
          <w:szCs w:val="24"/>
          <w:rtl/>
          <w:lang w:eastAsia="en-US"/>
        </w:rPr>
        <w:t>אחר</w:t>
      </w:r>
      <w:r w:rsidR="00B343AC">
        <w:rPr>
          <w:rFonts w:ascii="Arial" w:eastAsia="Calibri" w:hAnsi="Arial" w:cs="David" w:hint="cs"/>
          <w:szCs w:val="24"/>
          <w:rtl/>
          <w:lang w:eastAsia="en-US"/>
        </w:rPr>
        <w:t>ות</w:t>
      </w:r>
      <w:r w:rsidRPr="00243FAA">
        <w:rPr>
          <w:rFonts w:ascii="Arial" w:eastAsia="Calibri" w:hAnsi="Arial" w:cs="David" w:hint="cs"/>
          <w:szCs w:val="24"/>
          <w:rtl/>
          <w:lang w:eastAsia="en-US"/>
        </w:rPr>
        <w:t>, ארכיטקטורות</w:t>
      </w:r>
      <w:r w:rsidR="002629AC" w:rsidRPr="00243FAA">
        <w:rPr>
          <w:rFonts w:ascii="Arial" w:eastAsia="Calibri" w:hAnsi="Arial" w:cs="David" w:hint="cs"/>
          <w:szCs w:val="24"/>
          <w:rtl/>
          <w:lang w:eastAsia="en-US"/>
        </w:rPr>
        <w:t xml:space="preserve">, טכנולוגיות, </w:t>
      </w:r>
      <w:r w:rsidR="00243FAA" w:rsidRPr="00243FAA">
        <w:rPr>
          <w:rFonts w:ascii="Arial" w:eastAsia="Calibri" w:hAnsi="Arial" w:cs="David" w:hint="cs"/>
          <w:szCs w:val="24"/>
          <w:rtl/>
          <w:lang w:eastAsia="en-US"/>
        </w:rPr>
        <w:t>ו</w:t>
      </w:r>
      <w:r w:rsidR="002629AC" w:rsidRPr="00243FAA">
        <w:rPr>
          <w:rFonts w:ascii="Arial" w:eastAsia="Calibri" w:hAnsi="Arial" w:cs="David" w:hint="cs"/>
          <w:szCs w:val="24"/>
          <w:rtl/>
          <w:lang w:eastAsia="en-US"/>
        </w:rPr>
        <w:t>מאמרים שהופיעו בספרות אקדמית</w:t>
      </w:r>
      <w:r w:rsidR="00243FAA" w:rsidRPr="00243FAA">
        <w:rPr>
          <w:rFonts w:ascii="Arial" w:eastAsia="Calibri" w:hAnsi="Arial" w:cs="David" w:hint="cs"/>
          <w:szCs w:val="24"/>
          <w:rtl/>
          <w:lang w:eastAsia="en-US"/>
        </w:rPr>
        <w:t>/</w:t>
      </w:r>
      <w:r w:rsidR="002629AC" w:rsidRPr="00243FAA">
        <w:rPr>
          <w:rFonts w:ascii="Arial" w:eastAsia="Calibri" w:hAnsi="Arial" w:cs="David" w:hint="cs"/>
          <w:szCs w:val="24"/>
          <w:rtl/>
          <w:lang w:eastAsia="en-US"/>
        </w:rPr>
        <w:t xml:space="preserve"> מקצועית</w:t>
      </w:r>
      <w:r w:rsidRPr="00243FAA">
        <w:rPr>
          <w:rFonts w:ascii="Arial" w:eastAsia="Calibri" w:hAnsi="Arial" w:cs="David" w:hint="cs"/>
          <w:szCs w:val="24"/>
          <w:rtl/>
          <w:lang w:eastAsia="en-US"/>
        </w:rPr>
        <w:t xml:space="preserve">. יש לפרט על החלופות השונות באמצעות </w:t>
      </w:r>
      <w:r w:rsidRPr="00243FAA">
        <w:rPr>
          <w:rFonts w:ascii="Arial" w:eastAsia="Calibri" w:hAnsi="Arial" w:cs="David"/>
          <w:szCs w:val="24"/>
          <w:rtl/>
          <w:lang w:eastAsia="en-US"/>
        </w:rPr>
        <w:fldChar w:fldCharType="begin"/>
      </w:r>
      <w:r w:rsidRPr="00243FAA">
        <w:rPr>
          <w:rFonts w:ascii="Arial" w:eastAsia="Calibri" w:hAnsi="Arial" w:cs="David"/>
          <w:szCs w:val="24"/>
          <w:rtl/>
          <w:lang w:eastAsia="en-US"/>
        </w:rPr>
        <w:instrText xml:space="preserve"> </w:instrText>
      </w:r>
      <w:r w:rsidRPr="00243FAA">
        <w:rPr>
          <w:rFonts w:ascii="Arial" w:eastAsia="Calibri" w:hAnsi="Arial" w:cs="David" w:hint="cs"/>
          <w:szCs w:val="24"/>
          <w:lang w:eastAsia="en-US"/>
        </w:rPr>
        <w:instrText>REF</w:instrText>
      </w:r>
      <w:r w:rsidRPr="00243FAA">
        <w:rPr>
          <w:rFonts w:ascii="Arial" w:eastAsia="Calibri" w:hAnsi="Arial" w:cs="David" w:hint="cs"/>
          <w:szCs w:val="24"/>
          <w:rtl/>
          <w:lang w:eastAsia="en-US"/>
        </w:rPr>
        <w:instrText xml:space="preserve"> _</w:instrText>
      </w:r>
      <w:r w:rsidRPr="00243FAA">
        <w:rPr>
          <w:rFonts w:ascii="Arial" w:eastAsia="Calibri" w:hAnsi="Arial" w:cs="David" w:hint="cs"/>
          <w:szCs w:val="24"/>
          <w:lang w:eastAsia="en-US"/>
        </w:rPr>
        <w:instrText>Ref84757283 \h</w:instrText>
      </w:r>
      <w:r w:rsidRPr="00243FAA">
        <w:rPr>
          <w:rFonts w:ascii="Arial" w:eastAsia="Calibri" w:hAnsi="Arial" w:cs="David"/>
          <w:szCs w:val="24"/>
          <w:rtl/>
          <w:lang w:eastAsia="en-US"/>
        </w:rPr>
        <w:instrText xml:space="preserve">  \* </w:instrText>
      </w:r>
      <w:r w:rsidRPr="00243FAA">
        <w:rPr>
          <w:rFonts w:ascii="Arial" w:eastAsia="Calibri" w:hAnsi="Arial" w:cs="David"/>
          <w:szCs w:val="24"/>
          <w:lang w:eastAsia="en-US"/>
        </w:rPr>
        <w:instrText>MERGEFORMAT</w:instrText>
      </w:r>
      <w:r w:rsidRPr="00243FAA">
        <w:rPr>
          <w:rFonts w:ascii="Arial" w:eastAsia="Calibri" w:hAnsi="Arial" w:cs="David"/>
          <w:szCs w:val="24"/>
          <w:rtl/>
          <w:lang w:eastAsia="en-US"/>
        </w:rPr>
        <w:instrText xml:space="preserve"> </w:instrText>
      </w:r>
      <w:r w:rsidRPr="00243FAA">
        <w:rPr>
          <w:rFonts w:ascii="Arial" w:eastAsia="Calibri" w:hAnsi="Arial" w:cs="David"/>
          <w:szCs w:val="24"/>
          <w:rtl/>
          <w:lang w:eastAsia="en-US"/>
        </w:rPr>
      </w:r>
      <w:r w:rsidRPr="00243FAA">
        <w:rPr>
          <w:rFonts w:ascii="Arial" w:eastAsia="Calibri" w:hAnsi="Arial" w:cs="David"/>
          <w:szCs w:val="24"/>
          <w:rtl/>
          <w:lang w:eastAsia="en-US"/>
        </w:rPr>
        <w:fldChar w:fldCharType="separate"/>
      </w:r>
      <w:r w:rsidRPr="00243FAA">
        <w:rPr>
          <w:rFonts w:ascii="Arial" w:eastAsia="Calibri" w:hAnsi="Arial" w:cs="David"/>
          <w:szCs w:val="24"/>
          <w:rtl/>
          <w:lang w:eastAsia="en-US"/>
        </w:rPr>
        <w:t>טבלה 1</w:t>
      </w:r>
      <w:r w:rsidRPr="00243FAA">
        <w:rPr>
          <w:rFonts w:ascii="Arial" w:eastAsia="Calibri" w:hAnsi="Arial" w:cs="David"/>
          <w:szCs w:val="24"/>
          <w:rtl/>
          <w:lang w:eastAsia="en-US"/>
        </w:rPr>
        <w:fldChar w:fldCharType="end"/>
      </w:r>
      <w:r w:rsidRPr="00243FAA">
        <w:rPr>
          <w:rFonts w:ascii="Arial" w:eastAsia="Calibri" w:hAnsi="Arial" w:cs="David" w:hint="cs"/>
          <w:szCs w:val="24"/>
          <w:rtl/>
          <w:lang w:eastAsia="en-US"/>
        </w:rPr>
        <w:t xml:space="preserve">.  </w:t>
      </w:r>
    </w:p>
    <w:tbl>
      <w:tblPr>
        <w:tblStyle w:val="a5"/>
        <w:tblpPr w:leftFromText="180" w:rightFromText="180" w:vertAnchor="text" w:horzAnchor="margin" w:tblpY="308"/>
        <w:bidiVisual/>
        <w:tblW w:w="0" w:type="auto"/>
        <w:tblLook w:val="04A0" w:firstRow="1" w:lastRow="0" w:firstColumn="1" w:lastColumn="0" w:noHBand="0" w:noVBand="1"/>
      </w:tblPr>
      <w:tblGrid>
        <w:gridCol w:w="1583"/>
        <w:gridCol w:w="1583"/>
        <w:gridCol w:w="1470"/>
        <w:gridCol w:w="1481"/>
        <w:gridCol w:w="1194"/>
        <w:gridCol w:w="1194"/>
      </w:tblGrid>
      <w:tr w:rsidR="00A0336F" w:rsidRPr="00B661C8" w14:paraId="138C2287" w14:textId="77777777" w:rsidTr="00A0336F">
        <w:trPr>
          <w:trHeight w:val="841"/>
        </w:trPr>
        <w:tc>
          <w:tcPr>
            <w:tcW w:w="1583" w:type="dxa"/>
          </w:tcPr>
          <w:p w14:paraId="54C539F8" w14:textId="77777777" w:rsidR="00A0336F" w:rsidRPr="00B661C8" w:rsidRDefault="00A0336F" w:rsidP="00A0336F">
            <w:pPr>
              <w:spacing w:line="360" w:lineRule="auto"/>
              <w:jc w:val="both"/>
              <w:rPr>
                <w:rFonts w:ascii="David" w:eastAsia="Calibri" w:hAnsi="David" w:cs="David"/>
                <w:b/>
                <w:bCs/>
                <w:szCs w:val="24"/>
                <w:rtl/>
                <w:lang w:eastAsia="en-US"/>
              </w:rPr>
            </w:pPr>
            <w:bookmarkStart w:id="7" w:name="_Ref84757283"/>
            <w:r w:rsidRPr="00B661C8">
              <w:rPr>
                <w:rFonts w:ascii="David" w:hAnsi="David" w:cs="David"/>
                <w:b/>
                <w:bCs/>
                <w:szCs w:val="24"/>
                <w:rtl/>
              </w:rPr>
              <w:t xml:space="preserve">שם </w:t>
            </w:r>
            <w:r>
              <w:rPr>
                <w:rFonts w:ascii="David" w:hAnsi="David" w:cs="David" w:hint="cs"/>
                <w:b/>
                <w:bCs/>
                <w:szCs w:val="24"/>
                <w:rtl/>
              </w:rPr>
              <w:t>החלופה</w:t>
            </w:r>
          </w:p>
        </w:tc>
        <w:tc>
          <w:tcPr>
            <w:tcW w:w="1583" w:type="dxa"/>
          </w:tcPr>
          <w:p w14:paraId="2D4DBBEE" w14:textId="77777777" w:rsidR="00A0336F" w:rsidRPr="00B661C8" w:rsidRDefault="00A0336F" w:rsidP="00A0336F">
            <w:pPr>
              <w:spacing w:line="360" w:lineRule="auto"/>
              <w:jc w:val="both"/>
              <w:rPr>
                <w:rFonts w:ascii="David" w:eastAsia="Calibri" w:hAnsi="David" w:cs="David"/>
                <w:b/>
                <w:bCs/>
                <w:szCs w:val="24"/>
                <w:rtl/>
                <w:lang w:eastAsia="en-US"/>
              </w:rPr>
            </w:pPr>
            <w:r w:rsidRPr="00B661C8">
              <w:rPr>
                <w:rFonts w:ascii="David" w:hAnsi="David" w:cs="David"/>
                <w:b/>
                <w:bCs/>
                <w:szCs w:val="24"/>
                <w:rtl/>
              </w:rPr>
              <w:t xml:space="preserve">תיאור </w:t>
            </w:r>
            <w:r>
              <w:rPr>
                <w:rFonts w:ascii="David" w:hAnsi="David" w:cs="David" w:hint="cs"/>
                <w:b/>
                <w:bCs/>
                <w:szCs w:val="24"/>
                <w:rtl/>
              </w:rPr>
              <w:t>החלופה</w:t>
            </w:r>
            <w:r w:rsidRPr="00B661C8">
              <w:rPr>
                <w:rFonts w:ascii="David" w:hAnsi="David" w:cs="David"/>
                <w:b/>
                <w:bCs/>
                <w:szCs w:val="24"/>
                <w:rtl/>
              </w:rPr>
              <w:t xml:space="preserve"> </w:t>
            </w:r>
          </w:p>
        </w:tc>
        <w:tc>
          <w:tcPr>
            <w:tcW w:w="1470" w:type="dxa"/>
          </w:tcPr>
          <w:p w14:paraId="1A2F7553" w14:textId="77777777" w:rsidR="00A0336F" w:rsidRPr="00B661C8" w:rsidRDefault="00A0336F" w:rsidP="00A0336F">
            <w:pPr>
              <w:spacing w:line="360" w:lineRule="auto"/>
              <w:jc w:val="both"/>
              <w:rPr>
                <w:rFonts w:ascii="David" w:eastAsia="Calibri" w:hAnsi="David" w:cs="David"/>
                <w:b/>
                <w:bCs/>
                <w:szCs w:val="24"/>
                <w:rtl/>
                <w:lang w:eastAsia="en-US"/>
              </w:rPr>
            </w:pPr>
            <w:r w:rsidRPr="00B661C8">
              <w:rPr>
                <w:rFonts w:ascii="David" w:hAnsi="David" w:cs="David"/>
                <w:b/>
                <w:bCs/>
                <w:szCs w:val="24"/>
                <w:rtl/>
              </w:rPr>
              <w:t>יתרונות ותועלות</w:t>
            </w:r>
          </w:p>
        </w:tc>
        <w:tc>
          <w:tcPr>
            <w:tcW w:w="1481" w:type="dxa"/>
          </w:tcPr>
          <w:p w14:paraId="29B4BF28" w14:textId="77777777" w:rsidR="00A0336F" w:rsidRPr="00B661C8" w:rsidRDefault="00A0336F" w:rsidP="00A0336F">
            <w:pPr>
              <w:spacing w:line="360" w:lineRule="auto"/>
              <w:jc w:val="both"/>
              <w:rPr>
                <w:rFonts w:ascii="David" w:eastAsia="Calibri" w:hAnsi="David" w:cs="David"/>
                <w:b/>
                <w:bCs/>
                <w:szCs w:val="24"/>
                <w:rtl/>
                <w:lang w:eastAsia="en-US"/>
              </w:rPr>
            </w:pPr>
            <w:r w:rsidRPr="00B661C8">
              <w:rPr>
                <w:rFonts w:ascii="David" w:hAnsi="David" w:cs="David"/>
                <w:b/>
                <w:bCs/>
                <w:szCs w:val="24"/>
                <w:rtl/>
              </w:rPr>
              <w:t>חסרונות וחולשות</w:t>
            </w:r>
          </w:p>
        </w:tc>
        <w:tc>
          <w:tcPr>
            <w:tcW w:w="1194" w:type="dxa"/>
          </w:tcPr>
          <w:p w14:paraId="16161862" w14:textId="77777777" w:rsidR="00A0336F" w:rsidRPr="00B661C8" w:rsidRDefault="00A0336F" w:rsidP="00A0336F">
            <w:pPr>
              <w:spacing w:line="360" w:lineRule="auto"/>
              <w:jc w:val="both"/>
              <w:rPr>
                <w:rFonts w:ascii="David" w:eastAsia="Calibri" w:hAnsi="David" w:cs="David"/>
                <w:b/>
                <w:bCs/>
                <w:szCs w:val="24"/>
                <w:rtl/>
                <w:lang w:eastAsia="en-US"/>
              </w:rPr>
            </w:pPr>
            <w:r w:rsidRPr="00B661C8">
              <w:rPr>
                <w:rFonts w:ascii="David" w:eastAsia="Calibri" w:hAnsi="David" w:cs="David"/>
                <w:b/>
                <w:bCs/>
                <w:szCs w:val="24"/>
                <w:rtl/>
                <w:lang w:eastAsia="en-US"/>
              </w:rPr>
              <w:t>לינק למקור מידע</w:t>
            </w:r>
          </w:p>
        </w:tc>
        <w:tc>
          <w:tcPr>
            <w:tcW w:w="1194" w:type="dxa"/>
          </w:tcPr>
          <w:p w14:paraId="68B21994" w14:textId="77777777" w:rsidR="00A0336F" w:rsidRPr="00B661C8" w:rsidRDefault="00A0336F" w:rsidP="00A0336F">
            <w:pPr>
              <w:keepNext/>
              <w:spacing w:line="360" w:lineRule="auto"/>
              <w:jc w:val="both"/>
              <w:rPr>
                <w:rFonts w:ascii="David" w:eastAsia="Calibri" w:hAnsi="David" w:cs="David"/>
                <w:b/>
                <w:bCs/>
                <w:szCs w:val="24"/>
                <w:rtl/>
                <w:lang w:eastAsia="en-US"/>
              </w:rPr>
            </w:pPr>
            <w:r w:rsidRPr="00B661C8">
              <w:rPr>
                <w:rFonts w:ascii="David" w:eastAsia="Calibri" w:hAnsi="David" w:cs="David"/>
                <w:b/>
                <w:bCs/>
                <w:szCs w:val="24"/>
                <w:rtl/>
                <w:lang w:eastAsia="en-US"/>
              </w:rPr>
              <w:t>הערות</w:t>
            </w:r>
          </w:p>
        </w:tc>
      </w:tr>
    </w:tbl>
    <w:p w14:paraId="41836C6A" w14:textId="77777777" w:rsidR="00A0336F" w:rsidRDefault="00A0336F" w:rsidP="00A0336F">
      <w:pPr>
        <w:pStyle w:val="afb"/>
        <w:ind w:left="720"/>
        <w:jc w:val="center"/>
        <w:rPr>
          <w:rtl/>
        </w:rPr>
      </w:pPr>
      <w:r>
        <w:rPr>
          <w:rtl/>
        </w:rPr>
        <w:t xml:space="preserve">טבלה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טבלה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>
        <w:rPr>
          <w:noProof/>
          <w:rtl/>
        </w:rPr>
        <w:t>1</w:t>
      </w:r>
      <w:r>
        <w:rPr>
          <w:rtl/>
        </w:rPr>
        <w:fldChar w:fldCharType="end"/>
      </w:r>
      <w:bookmarkEnd w:id="7"/>
      <w:r>
        <w:rPr>
          <w:rFonts w:hint="cs"/>
          <w:rtl/>
        </w:rPr>
        <w:t>. חלופות</w:t>
      </w:r>
    </w:p>
    <w:p w14:paraId="09905ED0" w14:textId="677D8F5A" w:rsidR="00A0336F" w:rsidRPr="00A0336F" w:rsidRDefault="00A0336F" w:rsidP="00A0336F">
      <w:pPr>
        <w:pStyle w:val="a1"/>
        <w:numPr>
          <w:ilvl w:val="0"/>
          <w:numId w:val="3"/>
        </w:numPr>
        <w:tabs>
          <w:tab w:val="left" w:pos="2799"/>
        </w:tabs>
        <w:rPr>
          <w:rFonts w:ascii="Arial" w:eastAsia="Calibri" w:hAnsi="Arial" w:cs="David"/>
          <w:szCs w:val="24"/>
          <w:rtl/>
          <w:lang w:eastAsia="en-US"/>
        </w:rPr>
      </w:pPr>
      <w:r w:rsidRPr="00A0336F">
        <w:rPr>
          <w:rFonts w:ascii="Arial" w:eastAsia="Calibri" w:hAnsi="Arial" w:cs="David" w:hint="eastAsia"/>
          <w:szCs w:val="24"/>
          <w:rtl/>
          <w:lang w:eastAsia="en-US"/>
        </w:rPr>
        <w:t>סיכום</w:t>
      </w:r>
      <w:r w:rsidRPr="00A0336F">
        <w:rPr>
          <w:rFonts w:ascii="Arial" w:eastAsia="Calibri" w:hAnsi="Arial" w:cs="David"/>
          <w:szCs w:val="24"/>
          <w:rtl/>
          <w:lang w:eastAsia="en-US"/>
        </w:rPr>
        <w:t xml:space="preserve"> </w:t>
      </w:r>
      <w:r w:rsidRPr="00A0336F">
        <w:rPr>
          <w:rFonts w:ascii="Arial" w:eastAsia="Calibri" w:hAnsi="Arial" w:cs="David" w:hint="cs"/>
          <w:szCs w:val="24"/>
          <w:rtl/>
          <w:lang w:eastAsia="en-US"/>
        </w:rPr>
        <w:t>קצר לגבי ממצאים שעלו מן</w:t>
      </w:r>
      <w:r w:rsidRPr="00A0336F">
        <w:rPr>
          <w:rFonts w:ascii="Arial" w:eastAsia="Calibri" w:hAnsi="Arial" w:cs="David"/>
          <w:szCs w:val="24"/>
          <w:rtl/>
          <w:lang w:eastAsia="en-US"/>
        </w:rPr>
        <w:t xml:space="preserve"> החלופות</w:t>
      </w:r>
    </w:p>
    <w:p w14:paraId="1834629D" w14:textId="200146D1" w:rsidR="00D378C3" w:rsidRPr="00D378C3" w:rsidRDefault="0058181B" w:rsidP="00265888">
      <w:pPr>
        <w:pStyle w:val="2"/>
        <w:rPr>
          <w:rtl/>
        </w:rPr>
      </w:pPr>
      <w:r>
        <w:t>Pains and Gains</w:t>
      </w:r>
      <w:r w:rsidR="00D378C3">
        <w:rPr>
          <w:rFonts w:hint="cs"/>
          <w:rtl/>
        </w:rPr>
        <w:t xml:space="preserve"> </w:t>
      </w:r>
    </w:p>
    <w:p w14:paraId="23047B67" w14:textId="15F5BAFA" w:rsidR="000B7CB7" w:rsidRPr="009B089C" w:rsidRDefault="00CF6A9C" w:rsidP="005F27CF">
      <w:pPr>
        <w:pStyle w:val="a1"/>
        <w:numPr>
          <w:ilvl w:val="0"/>
          <w:numId w:val="3"/>
        </w:numPr>
        <w:spacing w:after="200" w:line="360" w:lineRule="auto"/>
        <w:jc w:val="both"/>
        <w:rPr>
          <w:rFonts w:ascii="Arial" w:eastAsia="Calibri" w:hAnsi="Arial" w:cs="David"/>
          <w:color w:val="FF0000"/>
          <w:szCs w:val="24"/>
          <w:rtl/>
          <w:lang w:eastAsia="en-US"/>
        </w:rPr>
      </w:pPr>
      <w:r>
        <w:rPr>
          <w:rFonts w:ascii="Arial" w:eastAsia="Calibri" w:hAnsi="Arial" w:cs="David"/>
          <w:szCs w:val="24"/>
          <w:lang w:eastAsia="en-US"/>
        </w:rPr>
        <w:t>Pains</w:t>
      </w:r>
      <w:r>
        <w:rPr>
          <w:rFonts w:ascii="Arial" w:eastAsia="Calibri" w:hAnsi="Arial" w:cs="David" w:hint="cs"/>
          <w:szCs w:val="24"/>
          <w:rtl/>
          <w:lang w:eastAsia="en-US"/>
        </w:rPr>
        <w:t xml:space="preserve"> - </w:t>
      </w:r>
      <w:r w:rsidR="0055307B">
        <w:rPr>
          <w:rFonts w:ascii="Arial" w:eastAsia="Calibri" w:hAnsi="Arial" w:cs="David" w:hint="cs"/>
          <w:szCs w:val="24"/>
          <w:rtl/>
          <w:lang w:eastAsia="en-US"/>
        </w:rPr>
        <w:t xml:space="preserve">מהן הבעיות הקיימות כיום אצל </w:t>
      </w:r>
      <w:r w:rsidR="00AB510E">
        <w:rPr>
          <w:rFonts w:ascii="Arial" w:eastAsia="Calibri" w:hAnsi="Arial" w:cs="David" w:hint="cs"/>
          <w:szCs w:val="24"/>
          <w:rtl/>
          <w:lang w:eastAsia="en-US"/>
        </w:rPr>
        <w:t>ה</w:t>
      </w:r>
      <w:r w:rsidR="0055307B">
        <w:rPr>
          <w:rFonts w:ascii="Arial" w:eastAsia="Calibri" w:hAnsi="Arial" w:cs="David" w:hint="cs"/>
          <w:szCs w:val="24"/>
          <w:rtl/>
          <w:lang w:eastAsia="en-US"/>
        </w:rPr>
        <w:t>לקוחות</w:t>
      </w:r>
      <w:r w:rsidR="00FC1A69">
        <w:rPr>
          <w:rFonts w:ascii="Arial" w:eastAsia="Calibri" w:hAnsi="Arial" w:cs="David" w:hint="cs"/>
          <w:szCs w:val="24"/>
          <w:rtl/>
          <w:lang w:eastAsia="en-US"/>
        </w:rPr>
        <w:t xml:space="preserve"> העתיד</w:t>
      </w:r>
      <w:r w:rsidR="00AB510E">
        <w:rPr>
          <w:rFonts w:ascii="Arial" w:eastAsia="Calibri" w:hAnsi="Arial" w:cs="David" w:hint="cs"/>
          <w:szCs w:val="24"/>
          <w:rtl/>
          <w:lang w:eastAsia="en-US"/>
        </w:rPr>
        <w:t>י</w:t>
      </w:r>
      <w:r w:rsidR="00FC1A69">
        <w:rPr>
          <w:rFonts w:ascii="Arial" w:eastAsia="Calibri" w:hAnsi="Arial" w:cs="David" w:hint="cs"/>
          <w:szCs w:val="24"/>
          <w:rtl/>
          <w:lang w:eastAsia="en-US"/>
        </w:rPr>
        <w:t xml:space="preserve">ים </w:t>
      </w:r>
      <w:r w:rsidR="00F836E2">
        <w:rPr>
          <w:rFonts w:ascii="Arial" w:eastAsia="Calibri" w:hAnsi="Arial" w:cs="David" w:hint="cs"/>
          <w:szCs w:val="24"/>
          <w:rtl/>
          <w:lang w:eastAsia="en-US"/>
        </w:rPr>
        <w:t>של המ</w:t>
      </w:r>
      <w:r w:rsidR="00B343AC">
        <w:rPr>
          <w:rFonts w:ascii="Arial" w:eastAsia="Calibri" w:hAnsi="Arial" w:cs="David" w:hint="cs"/>
          <w:szCs w:val="24"/>
          <w:rtl/>
          <w:lang w:eastAsia="en-US"/>
        </w:rPr>
        <w:t>ערכת</w:t>
      </w:r>
      <w:r w:rsidR="002425A3" w:rsidRPr="00C16BE1">
        <w:rPr>
          <w:rFonts w:ascii="Arial" w:eastAsia="Calibri" w:hAnsi="Arial" w:cs="David" w:hint="cs"/>
          <w:szCs w:val="24"/>
          <w:rtl/>
          <w:lang w:eastAsia="en-US"/>
        </w:rPr>
        <w:t>?</w:t>
      </w:r>
      <w:r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 </w:t>
      </w:r>
    </w:p>
    <w:p w14:paraId="3639B3AC" w14:textId="51BF90EC" w:rsidR="000B7CB7" w:rsidRPr="008E5C53" w:rsidRDefault="00CF6A9C" w:rsidP="005F27CF">
      <w:pPr>
        <w:pStyle w:val="a1"/>
        <w:numPr>
          <w:ilvl w:val="0"/>
          <w:numId w:val="3"/>
        </w:numPr>
        <w:spacing w:after="200" w:line="360" w:lineRule="auto"/>
        <w:jc w:val="both"/>
        <w:rPr>
          <w:rFonts w:ascii="Arial" w:eastAsia="Calibri" w:hAnsi="Arial" w:cs="David"/>
          <w:color w:val="FF0000"/>
          <w:szCs w:val="24"/>
          <w:lang w:eastAsia="en-US"/>
        </w:rPr>
      </w:pPr>
      <w:r>
        <w:rPr>
          <w:rFonts w:ascii="Arial" w:eastAsia="Calibri" w:hAnsi="Arial" w:cs="David"/>
          <w:szCs w:val="24"/>
          <w:lang w:eastAsia="en-US"/>
        </w:rPr>
        <w:t>Gains</w:t>
      </w:r>
      <w:r>
        <w:rPr>
          <w:rFonts w:ascii="Arial" w:eastAsia="Calibri" w:hAnsi="Arial" w:cs="David" w:hint="cs"/>
          <w:szCs w:val="24"/>
          <w:rtl/>
          <w:lang w:eastAsia="en-US"/>
        </w:rPr>
        <w:t xml:space="preserve"> - </w:t>
      </w:r>
      <w:r w:rsidR="0055307B">
        <w:rPr>
          <w:rFonts w:ascii="Arial" w:eastAsia="Calibri" w:hAnsi="Arial" w:cs="David" w:hint="cs"/>
          <w:szCs w:val="24"/>
          <w:rtl/>
          <w:lang w:eastAsia="en-US"/>
        </w:rPr>
        <w:t>מה המ</w:t>
      </w:r>
      <w:r w:rsidR="00B343AC">
        <w:rPr>
          <w:rFonts w:ascii="Arial" w:eastAsia="Calibri" w:hAnsi="Arial" w:cs="David" w:hint="cs"/>
          <w:szCs w:val="24"/>
          <w:rtl/>
          <w:lang w:eastAsia="en-US"/>
        </w:rPr>
        <w:t>ערכת</w:t>
      </w:r>
      <w:r w:rsidR="00372F87">
        <w:rPr>
          <w:rFonts w:ascii="Arial" w:eastAsia="Calibri" w:hAnsi="Arial" w:cs="David" w:hint="cs"/>
          <w:szCs w:val="24"/>
          <w:rtl/>
          <w:lang w:eastAsia="en-US"/>
        </w:rPr>
        <w:t xml:space="preserve"> </w:t>
      </w:r>
      <w:r w:rsidR="00174B2F">
        <w:rPr>
          <w:rFonts w:ascii="Arial" w:eastAsia="Calibri" w:hAnsi="Arial" w:cs="David" w:hint="cs"/>
          <w:szCs w:val="24"/>
          <w:rtl/>
          <w:lang w:eastAsia="en-US"/>
        </w:rPr>
        <w:t>העתידי</w:t>
      </w:r>
      <w:r w:rsidR="00B343AC">
        <w:rPr>
          <w:rFonts w:ascii="Arial" w:eastAsia="Calibri" w:hAnsi="Arial" w:cs="David" w:hint="cs"/>
          <w:szCs w:val="24"/>
          <w:rtl/>
          <w:lang w:eastAsia="en-US"/>
        </w:rPr>
        <w:t>ת</w:t>
      </w:r>
      <w:r w:rsidR="00174B2F">
        <w:rPr>
          <w:rFonts w:ascii="Arial" w:eastAsia="Calibri" w:hAnsi="Arial" w:cs="David" w:hint="cs"/>
          <w:szCs w:val="24"/>
          <w:rtl/>
          <w:lang w:eastAsia="en-US"/>
        </w:rPr>
        <w:t xml:space="preserve"> </w:t>
      </w:r>
      <w:r w:rsidR="00372F87">
        <w:rPr>
          <w:rFonts w:ascii="Arial" w:eastAsia="Calibri" w:hAnsi="Arial" w:cs="David" w:hint="cs"/>
          <w:szCs w:val="24"/>
          <w:rtl/>
          <w:lang w:eastAsia="en-US"/>
        </w:rPr>
        <w:t>י</w:t>
      </w:r>
      <w:r w:rsidR="00C16BE1">
        <w:rPr>
          <w:rFonts w:ascii="Arial" w:eastAsia="Calibri" w:hAnsi="Arial" w:cs="David" w:hint="cs"/>
          <w:szCs w:val="24"/>
          <w:rtl/>
          <w:lang w:eastAsia="en-US"/>
        </w:rPr>
        <w:t>ספק</w:t>
      </w:r>
      <w:r w:rsidR="0055307B">
        <w:rPr>
          <w:rFonts w:ascii="Arial" w:eastAsia="Calibri" w:hAnsi="Arial" w:cs="David" w:hint="cs"/>
          <w:szCs w:val="24"/>
          <w:rtl/>
          <w:lang w:eastAsia="en-US"/>
        </w:rPr>
        <w:t xml:space="preserve"> ל</w:t>
      </w:r>
      <w:r w:rsidR="00174B2F">
        <w:rPr>
          <w:rFonts w:ascii="Arial" w:eastAsia="Calibri" w:hAnsi="Arial" w:cs="David" w:hint="cs"/>
          <w:szCs w:val="24"/>
          <w:rtl/>
          <w:lang w:eastAsia="en-US"/>
        </w:rPr>
        <w:t xml:space="preserve">לקוחות </w:t>
      </w:r>
      <w:r w:rsidR="002425A3">
        <w:rPr>
          <w:rFonts w:ascii="Arial" w:eastAsia="Calibri" w:hAnsi="Arial" w:cs="David" w:hint="cs"/>
          <w:szCs w:val="24"/>
          <w:rtl/>
          <w:lang w:eastAsia="en-US"/>
        </w:rPr>
        <w:t>שלא קיים היום?</w:t>
      </w:r>
      <w:r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 </w:t>
      </w:r>
    </w:p>
    <w:p w14:paraId="58EE0DDA" w14:textId="56B5A953" w:rsidR="008E5C53" w:rsidRPr="00D378C3" w:rsidRDefault="008E5C53" w:rsidP="00265888">
      <w:pPr>
        <w:pStyle w:val="2"/>
        <w:rPr>
          <w:rtl/>
        </w:rPr>
      </w:pPr>
      <w:r w:rsidRPr="007852EA">
        <w:rPr>
          <w:rtl/>
        </w:rPr>
        <w:t>מטרות</w:t>
      </w:r>
      <w:r>
        <w:rPr>
          <w:rFonts w:hint="cs"/>
          <w:rtl/>
        </w:rPr>
        <w:t xml:space="preserve"> ומדדים</w:t>
      </w:r>
    </w:p>
    <w:p w14:paraId="43D3DDED" w14:textId="6255BC00" w:rsidR="000A6BAF" w:rsidRPr="009B089C" w:rsidRDefault="000A6BAF" w:rsidP="005F27CF">
      <w:pPr>
        <w:pStyle w:val="a1"/>
        <w:numPr>
          <w:ilvl w:val="0"/>
          <w:numId w:val="3"/>
        </w:numPr>
        <w:spacing w:after="200" w:line="360" w:lineRule="auto"/>
        <w:jc w:val="both"/>
        <w:rPr>
          <w:rFonts w:ascii="Arial" w:eastAsia="Calibri" w:hAnsi="Arial" w:cs="David"/>
          <w:color w:val="FF0000"/>
          <w:szCs w:val="24"/>
          <w:rtl/>
          <w:lang w:eastAsia="en-US"/>
        </w:rPr>
      </w:pPr>
      <w:r>
        <w:rPr>
          <w:rFonts w:ascii="Arial" w:eastAsia="Calibri" w:hAnsi="Arial" w:cs="David" w:hint="cs"/>
          <w:szCs w:val="24"/>
          <w:rtl/>
          <w:lang w:eastAsia="en-US"/>
        </w:rPr>
        <w:t xml:space="preserve">תארו את </w:t>
      </w:r>
      <w:r w:rsidRPr="009B089C">
        <w:rPr>
          <w:rFonts w:ascii="Arial" w:eastAsia="Calibri" w:hAnsi="Arial" w:cs="David" w:hint="cs"/>
          <w:szCs w:val="24"/>
          <w:rtl/>
          <w:lang w:eastAsia="en-US"/>
        </w:rPr>
        <w:t>מטרות</w:t>
      </w:r>
      <w:r w:rsidRPr="009B089C">
        <w:rPr>
          <w:rFonts w:ascii="Arial" w:eastAsia="Calibri" w:hAnsi="Arial" w:cs="David"/>
          <w:szCs w:val="24"/>
          <w:rtl/>
          <w:lang w:eastAsia="en-US"/>
        </w:rPr>
        <w:t xml:space="preserve"> </w:t>
      </w:r>
      <w:r w:rsidR="00373F40">
        <w:rPr>
          <w:rFonts w:ascii="Arial" w:eastAsia="Calibri" w:hAnsi="Arial" w:cs="David" w:hint="cs"/>
          <w:szCs w:val="24"/>
          <w:rtl/>
          <w:lang w:eastAsia="en-US"/>
        </w:rPr>
        <w:t>המ</w:t>
      </w:r>
      <w:r w:rsidR="00B343AC">
        <w:rPr>
          <w:rFonts w:ascii="Arial" w:eastAsia="Calibri" w:hAnsi="Arial" w:cs="David" w:hint="cs"/>
          <w:szCs w:val="24"/>
          <w:rtl/>
          <w:lang w:eastAsia="en-US"/>
        </w:rPr>
        <w:t>ערכות</w:t>
      </w:r>
      <w:r w:rsidR="00373F40">
        <w:rPr>
          <w:rFonts w:ascii="Arial" w:eastAsia="Calibri" w:hAnsi="Arial" w:cs="David" w:hint="cs"/>
          <w:szCs w:val="24"/>
          <w:rtl/>
          <w:lang w:eastAsia="en-US"/>
        </w:rPr>
        <w:t xml:space="preserve"> </w:t>
      </w:r>
    </w:p>
    <w:p w14:paraId="72985655" w14:textId="5AA62CAC" w:rsidR="00F7023E" w:rsidRPr="005E26B9" w:rsidRDefault="00F7023E" w:rsidP="005F27CF">
      <w:pPr>
        <w:pStyle w:val="a1"/>
        <w:numPr>
          <w:ilvl w:val="0"/>
          <w:numId w:val="3"/>
        </w:numPr>
        <w:spacing w:after="200" w:line="360" w:lineRule="auto"/>
        <w:jc w:val="both"/>
        <w:rPr>
          <w:rFonts w:ascii="Arial" w:eastAsia="Calibri" w:hAnsi="Arial" w:cs="David"/>
          <w:color w:val="FF0000"/>
          <w:szCs w:val="24"/>
          <w:lang w:eastAsia="en-US"/>
        </w:rPr>
      </w:pPr>
      <w:r w:rsidRPr="00F51FFA">
        <w:rPr>
          <w:rFonts w:ascii="Arial" w:eastAsia="Calibri" w:hAnsi="Arial" w:cs="David" w:hint="cs"/>
          <w:szCs w:val="24"/>
          <w:rtl/>
          <w:lang w:eastAsia="en-US"/>
        </w:rPr>
        <w:t>ציינו את מדד</w:t>
      </w:r>
      <w:r w:rsidRPr="00C20E87">
        <w:rPr>
          <w:rFonts w:ascii="Arial" w:eastAsia="Calibri" w:hAnsi="Arial" w:cs="David" w:hint="cs"/>
          <w:szCs w:val="24"/>
          <w:rtl/>
          <w:lang w:eastAsia="en-US"/>
        </w:rPr>
        <w:t>י ההצלחה הכמותיים של המ</w:t>
      </w:r>
      <w:r w:rsidR="00B343AC">
        <w:rPr>
          <w:rFonts w:ascii="Arial" w:eastAsia="Calibri" w:hAnsi="Arial" w:cs="David" w:hint="cs"/>
          <w:szCs w:val="24"/>
          <w:rtl/>
          <w:lang w:eastAsia="en-US"/>
        </w:rPr>
        <w:t>ערכת</w:t>
      </w:r>
      <w:r w:rsidR="00372F87">
        <w:rPr>
          <w:rFonts w:ascii="Arial" w:eastAsia="Calibri" w:hAnsi="Arial" w:cs="David" w:hint="cs"/>
          <w:szCs w:val="24"/>
          <w:rtl/>
          <w:lang w:eastAsia="en-US"/>
        </w:rPr>
        <w:t xml:space="preserve"> </w:t>
      </w:r>
      <w:r>
        <w:rPr>
          <w:rFonts w:ascii="Arial" w:eastAsia="Calibri" w:hAnsi="Arial" w:cs="David" w:hint="cs"/>
          <w:szCs w:val="24"/>
          <w:rtl/>
          <w:lang w:eastAsia="en-US"/>
        </w:rPr>
        <w:t>העתידי</w:t>
      </w:r>
      <w:r w:rsidR="00B343AC">
        <w:rPr>
          <w:rFonts w:ascii="Arial" w:eastAsia="Calibri" w:hAnsi="Arial" w:cs="David" w:hint="cs"/>
          <w:szCs w:val="24"/>
          <w:rtl/>
          <w:lang w:eastAsia="en-US"/>
        </w:rPr>
        <w:t>ת</w:t>
      </w:r>
      <w:r>
        <w:rPr>
          <w:rFonts w:ascii="Arial" w:eastAsia="Calibri" w:hAnsi="Arial" w:cs="David" w:hint="cs"/>
          <w:szCs w:val="24"/>
          <w:rtl/>
          <w:lang w:eastAsia="en-US"/>
        </w:rPr>
        <w:t xml:space="preserve"> </w:t>
      </w:r>
      <w:r w:rsidRPr="00C20E87">
        <w:rPr>
          <w:rFonts w:ascii="Arial" w:eastAsia="Calibri" w:hAnsi="Arial" w:cs="David" w:hint="cs"/>
          <w:szCs w:val="24"/>
          <w:rtl/>
          <w:lang w:eastAsia="en-US"/>
        </w:rPr>
        <w:t>וכיצד ניתן למדוד אותם</w:t>
      </w:r>
      <w:r w:rsidRPr="00C9669A">
        <w:rPr>
          <w:rStyle w:val="a9"/>
          <w:rFonts w:ascii="Arial" w:eastAsia="Calibri" w:hAnsi="Arial" w:cs="David"/>
          <w:b/>
          <w:bCs/>
          <w:color w:val="FF0000"/>
          <w:szCs w:val="24"/>
          <w:rtl/>
          <w:lang w:eastAsia="en-US"/>
        </w:rPr>
        <w:footnoteReference w:id="1"/>
      </w:r>
      <w:r w:rsidR="00C9669A" w:rsidRPr="00C9669A">
        <w:rPr>
          <w:rFonts w:ascii="Arial" w:eastAsia="Calibri" w:hAnsi="Arial" w:cs="David" w:hint="cs"/>
          <w:b/>
          <w:bCs/>
          <w:szCs w:val="24"/>
          <w:rtl/>
          <w:lang w:eastAsia="en-US"/>
        </w:rPr>
        <w:t xml:space="preserve"> </w:t>
      </w:r>
      <w:r w:rsidR="00372F87">
        <w:rPr>
          <w:rFonts w:ascii="Arial" w:eastAsia="Calibri" w:hAnsi="Arial" w:cs="David" w:hint="cs"/>
          <w:szCs w:val="24"/>
          <w:rtl/>
          <w:lang w:eastAsia="en-US"/>
        </w:rPr>
        <w:t>(</w:t>
      </w:r>
      <w:r w:rsidRPr="005E26B9">
        <w:rPr>
          <w:rFonts w:ascii="Arial" w:eastAsia="Calibri" w:hAnsi="Arial" w:cs="David"/>
          <w:color w:val="FF0000"/>
          <w:szCs w:val="24"/>
          <w:rtl/>
          <w:lang w:eastAsia="en-US"/>
        </w:rPr>
        <w:t xml:space="preserve">מהם המדדים </w:t>
      </w:r>
      <w:r w:rsidRPr="005E26B9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שבאמצעותם ניתן יהיה לקבוע האם </w:t>
      </w:r>
      <w:r w:rsidR="00372F87">
        <w:rPr>
          <w:rFonts w:ascii="Arial" w:eastAsia="Calibri" w:hAnsi="Arial" w:cs="David" w:hint="cs"/>
          <w:color w:val="FF0000"/>
          <w:szCs w:val="24"/>
          <w:rtl/>
          <w:lang w:eastAsia="en-US"/>
        </w:rPr>
        <w:t>המ</w:t>
      </w:r>
      <w:r w:rsidR="00B343AC">
        <w:rPr>
          <w:rFonts w:ascii="Arial" w:eastAsia="Calibri" w:hAnsi="Arial" w:cs="David" w:hint="cs"/>
          <w:color w:val="FF0000"/>
          <w:szCs w:val="24"/>
          <w:rtl/>
          <w:lang w:eastAsia="en-US"/>
        </w:rPr>
        <w:t>ערכת</w:t>
      </w:r>
      <w:r w:rsidR="00372F87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 </w:t>
      </w:r>
      <w:r w:rsidRPr="005E26B9">
        <w:rPr>
          <w:rFonts w:ascii="Arial" w:eastAsia="Calibri" w:hAnsi="Arial" w:cs="David" w:hint="cs"/>
          <w:color w:val="FF0000"/>
          <w:szCs w:val="24"/>
          <w:rtl/>
          <w:lang w:eastAsia="en-US"/>
        </w:rPr>
        <w:t>עומד</w:t>
      </w:r>
      <w:r w:rsidR="00B343AC">
        <w:rPr>
          <w:rFonts w:ascii="Arial" w:eastAsia="Calibri" w:hAnsi="Arial" w:cs="David" w:hint="cs"/>
          <w:color w:val="FF0000"/>
          <w:szCs w:val="24"/>
          <w:rtl/>
          <w:lang w:eastAsia="en-US"/>
        </w:rPr>
        <w:t>ת</w:t>
      </w:r>
      <w:r w:rsidRPr="005E26B9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 ביעדים של</w:t>
      </w:r>
      <w:r w:rsidR="00B343AC">
        <w:rPr>
          <w:rFonts w:ascii="Arial" w:eastAsia="Calibri" w:hAnsi="Arial" w:cs="David" w:hint="cs"/>
          <w:color w:val="FF0000"/>
          <w:szCs w:val="24"/>
          <w:rtl/>
          <w:lang w:eastAsia="en-US"/>
        </w:rPr>
        <w:t>ה</w:t>
      </w:r>
      <w:r w:rsidRPr="005E26B9">
        <w:rPr>
          <w:rFonts w:ascii="Arial" w:eastAsia="Calibri" w:hAnsi="Arial" w:cs="David" w:hint="cs"/>
          <w:color w:val="FF0000"/>
          <w:szCs w:val="24"/>
          <w:rtl/>
          <w:lang w:eastAsia="en-US"/>
        </w:rPr>
        <w:t>)</w:t>
      </w:r>
    </w:p>
    <w:p w14:paraId="3D7E429D" w14:textId="3673B0C3" w:rsidR="0037391A" w:rsidRPr="007852EA" w:rsidRDefault="002629AC" w:rsidP="00265888">
      <w:pPr>
        <w:pStyle w:val="2"/>
        <w:rPr>
          <w:rtl/>
        </w:rPr>
      </w:pPr>
      <w:r>
        <w:rPr>
          <w:rFonts w:hint="cs"/>
          <w:rtl/>
        </w:rPr>
        <w:t>שיטות ל</w:t>
      </w:r>
      <w:r w:rsidR="0037391A" w:rsidRPr="007852EA">
        <w:rPr>
          <w:rtl/>
        </w:rPr>
        <w:t>איסוף נתונים</w:t>
      </w:r>
    </w:p>
    <w:p w14:paraId="4C3899CC" w14:textId="1A524ABD" w:rsidR="00925012" w:rsidRPr="002514ED" w:rsidRDefault="00925012" w:rsidP="00925012">
      <w:pPr>
        <w:spacing w:after="200" w:line="360" w:lineRule="auto"/>
        <w:ind w:left="845"/>
        <w:jc w:val="both"/>
        <w:rPr>
          <w:rFonts w:ascii="Arial" w:eastAsia="Calibri" w:hAnsi="Arial" w:cs="David"/>
          <w:color w:val="FF0000"/>
          <w:szCs w:val="24"/>
          <w:rtl/>
          <w:lang w:eastAsia="en-US"/>
        </w:rPr>
      </w:pPr>
      <w:r w:rsidRPr="002514ED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בסעיף זה </w:t>
      </w:r>
      <w:r w:rsidR="00243FAA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פרטו </w:t>
      </w:r>
      <w:r w:rsidR="00F74714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בקצרה על אופן </w:t>
      </w:r>
      <w:r w:rsidRPr="002514ED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איסוף הנתונים. </w:t>
      </w:r>
      <w:r w:rsidR="00243FAA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בפרט, </w:t>
      </w:r>
      <w:r w:rsidRPr="002514ED">
        <w:rPr>
          <w:rFonts w:ascii="Arial" w:eastAsia="Calibri" w:hAnsi="Arial" w:cs="David"/>
          <w:color w:val="FF0000"/>
          <w:szCs w:val="24"/>
          <w:rtl/>
          <w:lang w:eastAsia="en-US"/>
        </w:rPr>
        <w:t>מקורות המידע</w:t>
      </w:r>
      <w:r w:rsidRPr="002514ED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, </w:t>
      </w:r>
      <w:r w:rsidRPr="002514ED">
        <w:rPr>
          <w:rFonts w:ascii="Arial" w:eastAsia="Calibri" w:hAnsi="Arial" w:cs="David"/>
          <w:color w:val="FF0000"/>
          <w:szCs w:val="24"/>
          <w:rtl/>
          <w:lang w:eastAsia="en-US"/>
        </w:rPr>
        <w:t>גורמים מעורבים</w:t>
      </w:r>
      <w:r w:rsidR="00F74714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, וכיצד נאספו </w:t>
      </w:r>
      <w:r w:rsidRPr="002514ED">
        <w:rPr>
          <w:rFonts w:ascii="Arial" w:eastAsia="Calibri" w:hAnsi="Arial" w:cs="David"/>
          <w:color w:val="FF0000"/>
          <w:szCs w:val="24"/>
          <w:rtl/>
          <w:lang w:eastAsia="en-US"/>
        </w:rPr>
        <w:t>הנתונים</w:t>
      </w:r>
      <w:r w:rsidRPr="002514ED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 </w:t>
      </w:r>
      <w:r w:rsidRPr="002514ED">
        <w:rPr>
          <w:rFonts w:ascii="Arial" w:eastAsia="Calibri" w:hAnsi="Arial" w:cs="David"/>
          <w:color w:val="FF0000"/>
          <w:szCs w:val="24"/>
          <w:rtl/>
          <w:lang w:eastAsia="en-US"/>
        </w:rPr>
        <w:t xml:space="preserve">(שאלונים, ראיונות, </w:t>
      </w:r>
      <w:r w:rsidR="00F74714">
        <w:rPr>
          <w:rFonts w:ascii="Arial" w:eastAsia="Calibri" w:hAnsi="Arial" w:cs="David" w:hint="cs"/>
          <w:color w:val="FF0000"/>
          <w:szCs w:val="24"/>
          <w:rtl/>
          <w:lang w:eastAsia="en-US"/>
        </w:rPr>
        <w:t>שי</w:t>
      </w:r>
      <w:r w:rsidR="00756F38">
        <w:rPr>
          <w:rFonts w:ascii="Arial" w:eastAsia="Calibri" w:hAnsi="Arial" w:cs="David" w:hint="cs"/>
          <w:color w:val="FF0000"/>
          <w:szCs w:val="24"/>
          <w:rtl/>
          <w:lang w:eastAsia="en-US"/>
        </w:rPr>
        <w:t>מוש</w:t>
      </w:r>
      <w:r w:rsidR="00F74714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 בכלי </w:t>
      </w:r>
      <w:r w:rsidR="00F74714">
        <w:rPr>
          <w:rFonts w:ascii="Arial" w:eastAsia="Calibri" w:hAnsi="Arial" w:cs="David"/>
          <w:color w:val="FF0000"/>
          <w:szCs w:val="24"/>
          <w:lang w:eastAsia="en-US"/>
        </w:rPr>
        <w:t>AI</w:t>
      </w:r>
      <w:r w:rsidR="00F74714">
        <w:rPr>
          <w:rFonts w:ascii="Arial" w:eastAsia="Calibri" w:hAnsi="Arial" w:cs="David" w:hint="cs"/>
          <w:color w:val="FF0000"/>
          <w:szCs w:val="24"/>
          <w:rtl/>
          <w:lang w:eastAsia="en-US"/>
        </w:rPr>
        <w:t>, וכ"ו</w:t>
      </w:r>
      <w:r w:rsidRPr="002514ED">
        <w:rPr>
          <w:rFonts w:ascii="Arial" w:eastAsia="Calibri" w:hAnsi="Arial" w:cs="David"/>
          <w:color w:val="FF0000"/>
          <w:szCs w:val="24"/>
          <w:rtl/>
          <w:lang w:eastAsia="en-US"/>
        </w:rPr>
        <w:t>)</w:t>
      </w:r>
      <w:r w:rsidRPr="002514ED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. </w:t>
      </w:r>
      <w:r w:rsidR="00C82812" w:rsidRPr="002514ED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יש להציג את ה </w:t>
      </w:r>
      <w:r w:rsidR="00C82812" w:rsidRPr="002514ED">
        <w:rPr>
          <w:rFonts w:ascii="Arial" w:eastAsia="Calibri" w:hAnsi="Arial" w:cs="David"/>
          <w:color w:val="FF0000"/>
          <w:szCs w:val="24"/>
          <w:lang w:eastAsia="en-US"/>
        </w:rPr>
        <w:t>DATA</w:t>
      </w:r>
      <w:r w:rsidR="00C82812" w:rsidRPr="002514ED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 </w:t>
      </w:r>
      <w:r w:rsidR="00756F38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שאספתם </w:t>
      </w:r>
      <w:r w:rsidR="00C82812" w:rsidRPr="002514ED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ואת המסקנות </w:t>
      </w:r>
      <w:r w:rsidR="00756F38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הראשוניות </w:t>
      </w:r>
      <w:r w:rsidR="00C82812" w:rsidRPr="002514ED">
        <w:rPr>
          <w:rFonts w:ascii="Arial" w:eastAsia="Calibri" w:hAnsi="Arial" w:cs="David" w:hint="cs"/>
          <w:color w:val="FF0000"/>
          <w:szCs w:val="24"/>
          <w:rtl/>
          <w:lang w:eastAsia="en-US"/>
        </w:rPr>
        <w:t>מניתוח ה</w:t>
      </w:r>
      <w:r w:rsidR="00F74714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 </w:t>
      </w:r>
      <w:r w:rsidR="00C82812" w:rsidRPr="002514ED">
        <w:rPr>
          <w:rFonts w:ascii="Arial" w:eastAsia="Calibri" w:hAnsi="Arial" w:cs="David" w:hint="cs"/>
          <w:color w:val="FF0000"/>
          <w:szCs w:val="24"/>
          <w:lang w:eastAsia="en-US"/>
        </w:rPr>
        <w:t>DATA</w:t>
      </w:r>
      <w:r w:rsidR="00F74714">
        <w:rPr>
          <w:rFonts w:ascii="Arial" w:eastAsia="Calibri" w:hAnsi="Arial" w:cs="David" w:hint="cs"/>
          <w:color w:val="FF0000"/>
          <w:szCs w:val="24"/>
          <w:rtl/>
          <w:lang w:eastAsia="en-US"/>
        </w:rPr>
        <w:t>.</w:t>
      </w:r>
    </w:p>
    <w:p w14:paraId="3270FBDB" w14:textId="6369674F" w:rsidR="00925012" w:rsidRPr="002514ED" w:rsidRDefault="00756F38" w:rsidP="00925012">
      <w:pPr>
        <w:spacing w:after="200" w:line="360" w:lineRule="auto"/>
        <w:ind w:left="845"/>
        <w:jc w:val="both"/>
        <w:rPr>
          <w:rFonts w:ascii="Arial" w:eastAsia="Calibri" w:hAnsi="Arial" w:cs="David"/>
          <w:color w:val="FF0000"/>
          <w:szCs w:val="24"/>
          <w:rtl/>
          <w:lang w:eastAsia="en-US"/>
        </w:rPr>
      </w:pPr>
      <w:r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ניתן להציג בנספח למסמך את הנתונים שנאספו, שאלונים שעשיתם בהם שימוש, פרומפטים שניסחתם ל </w:t>
      </w:r>
      <w:r>
        <w:rPr>
          <w:rFonts w:ascii="Arial" w:eastAsia="Calibri" w:hAnsi="Arial" w:cs="David"/>
          <w:color w:val="FF0000"/>
          <w:szCs w:val="24"/>
          <w:lang w:eastAsia="en-US"/>
        </w:rPr>
        <w:t>AI</w:t>
      </w:r>
      <w:r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, תשובות שקיבלתם שתרצו להציג, וכ"ו. </w:t>
      </w:r>
      <w:r w:rsidR="00925012" w:rsidRPr="002514ED">
        <w:rPr>
          <w:rFonts w:ascii="Arial" w:eastAsia="Calibri" w:hAnsi="Arial" w:cs="David" w:hint="cs"/>
          <w:color w:val="FF0000"/>
          <w:szCs w:val="24"/>
          <w:rtl/>
          <w:lang w:eastAsia="en-US"/>
        </w:rPr>
        <w:t>במסמך יש</w:t>
      </w:r>
      <w:r w:rsidR="00925012" w:rsidRPr="002514ED">
        <w:rPr>
          <w:rFonts w:ascii="Arial" w:eastAsia="Calibri" w:hAnsi="Arial" w:cs="David"/>
          <w:color w:val="FF0000"/>
          <w:szCs w:val="24"/>
          <w:rtl/>
          <w:lang w:eastAsia="en-US"/>
        </w:rPr>
        <w:t xml:space="preserve"> </w:t>
      </w:r>
      <w:r w:rsidR="00925012" w:rsidRPr="002514ED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להפנות </w:t>
      </w:r>
      <w:r w:rsidR="00925012" w:rsidRPr="002514ED">
        <w:rPr>
          <w:rFonts w:ascii="Arial" w:eastAsia="Calibri" w:hAnsi="Arial" w:cs="David"/>
          <w:color w:val="FF0000"/>
          <w:szCs w:val="24"/>
          <w:rtl/>
          <w:lang w:eastAsia="en-US"/>
        </w:rPr>
        <w:t xml:space="preserve">לנספחים על פי הצורך. </w:t>
      </w:r>
    </w:p>
    <w:p w14:paraId="3D7DDF59" w14:textId="77777777" w:rsidR="00A0336F" w:rsidRDefault="00A0336F">
      <w:pPr>
        <w:bidi w:val="0"/>
        <w:spacing w:after="160" w:line="259" w:lineRule="auto"/>
        <w:rPr>
          <w:rFonts w:ascii="Calibri" w:hAnsi="Calibri" w:cs="David"/>
          <w:b/>
          <w:bCs/>
          <w:spacing w:val="60"/>
          <w:sz w:val="32"/>
          <w:szCs w:val="32"/>
          <w:lang w:eastAsia="en-US"/>
        </w:rPr>
      </w:pPr>
      <w:r>
        <w:rPr>
          <w:rtl/>
        </w:rPr>
        <w:br w:type="page"/>
      </w:r>
    </w:p>
    <w:p w14:paraId="38DF89EC" w14:textId="1A2B9FEA" w:rsidR="00992E25" w:rsidRDefault="00C9669A" w:rsidP="00992E25">
      <w:pPr>
        <w:pStyle w:val="1"/>
        <w:rPr>
          <w:rtl/>
        </w:rPr>
      </w:pPr>
      <w:r>
        <w:rPr>
          <w:rFonts w:hint="cs"/>
          <w:rtl/>
        </w:rPr>
        <w:lastRenderedPageBreak/>
        <w:t>תיאור ראשוני של הפתרון המוצע</w:t>
      </w:r>
      <w:r w:rsidR="00992E25" w:rsidRPr="00992E25">
        <w:rPr>
          <w:rFonts w:hint="cs"/>
          <w:rtl/>
        </w:rPr>
        <w:t xml:space="preserve"> </w:t>
      </w:r>
      <w:r w:rsidR="00992E25">
        <w:rPr>
          <w:rFonts w:hint="cs"/>
          <w:rtl/>
        </w:rPr>
        <w:t>והאתגרי</w:t>
      </w:r>
      <w:r w:rsidR="00665B92">
        <w:rPr>
          <w:rFonts w:hint="cs"/>
          <w:rtl/>
        </w:rPr>
        <w:t>ם שבדרך</w:t>
      </w:r>
    </w:p>
    <w:p w14:paraId="05499CE3" w14:textId="33EF9EFD" w:rsidR="00C9669A" w:rsidRDefault="00665B92" w:rsidP="00665B92">
      <w:pPr>
        <w:spacing w:after="200" w:line="360" w:lineRule="auto"/>
        <w:ind w:left="845"/>
        <w:jc w:val="both"/>
        <w:rPr>
          <w:rFonts w:ascii="Arial" w:eastAsia="Calibri" w:hAnsi="Arial" w:cs="David"/>
          <w:color w:val="FF0000"/>
          <w:szCs w:val="24"/>
          <w:lang w:eastAsia="en-US"/>
        </w:rPr>
      </w:pPr>
      <w:r>
        <w:rPr>
          <w:rFonts w:ascii="Arial" w:eastAsia="Calibri" w:hAnsi="Arial" w:cs="David" w:hint="cs"/>
          <w:color w:val="FF0000"/>
          <w:szCs w:val="24"/>
          <w:rtl/>
          <w:lang w:eastAsia="en-US"/>
        </w:rPr>
        <w:t>פה</w:t>
      </w:r>
      <w:r w:rsidR="00C9669A" w:rsidRPr="00243FAA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 הציגו את הפתרון בקווי</w:t>
      </w:r>
      <w:r w:rsidR="00C9669A" w:rsidRPr="00243FAA">
        <w:rPr>
          <w:rFonts w:ascii="Arial" w:eastAsia="Calibri" w:hAnsi="Arial" w:cs="David" w:hint="eastAsia"/>
          <w:color w:val="FF0000"/>
          <w:szCs w:val="24"/>
          <w:rtl/>
          <w:lang w:eastAsia="en-US"/>
        </w:rPr>
        <w:t>ם</w:t>
      </w:r>
      <w:r w:rsidR="00C9669A" w:rsidRPr="00243FAA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 כל</w:t>
      </w:r>
      <w:r w:rsidR="00243FAA" w:rsidRPr="00243FAA">
        <w:rPr>
          <w:rFonts w:ascii="Arial" w:eastAsia="Calibri" w:hAnsi="Arial" w:cs="David" w:hint="cs"/>
          <w:color w:val="FF0000"/>
          <w:szCs w:val="24"/>
          <w:rtl/>
          <w:lang w:eastAsia="en-US"/>
        </w:rPr>
        <w:t>ל</w:t>
      </w:r>
      <w:r w:rsidR="00C9669A" w:rsidRPr="00243FAA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יים, בפרט, מה </w:t>
      </w:r>
      <w:r w:rsidR="00B343AC">
        <w:rPr>
          <w:rFonts w:ascii="Arial" w:eastAsia="Calibri" w:hAnsi="Arial" w:cs="David" w:hint="cs"/>
          <w:color w:val="FF0000"/>
          <w:szCs w:val="24"/>
          <w:rtl/>
          <w:lang w:eastAsia="en-US"/>
        </w:rPr>
        <w:t>ת</w:t>
      </w:r>
      <w:r w:rsidR="00C9669A" w:rsidRPr="00243FAA">
        <w:rPr>
          <w:rFonts w:ascii="Arial" w:eastAsia="Calibri" w:hAnsi="Arial" w:cs="David" w:hint="cs"/>
          <w:color w:val="FF0000"/>
          <w:szCs w:val="24"/>
          <w:rtl/>
          <w:lang w:eastAsia="en-US"/>
        </w:rPr>
        <w:t>אפשר המ</w:t>
      </w:r>
      <w:r w:rsidR="00B343AC">
        <w:rPr>
          <w:rFonts w:ascii="Arial" w:eastAsia="Calibri" w:hAnsi="Arial" w:cs="David" w:hint="cs"/>
          <w:color w:val="FF0000"/>
          <w:szCs w:val="24"/>
          <w:rtl/>
          <w:lang w:eastAsia="en-US"/>
        </w:rPr>
        <w:t>ערכת</w:t>
      </w:r>
      <w:r w:rsidR="00C9669A" w:rsidRPr="00243FAA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 </w:t>
      </w:r>
      <w:proofErr w:type="spellStart"/>
      <w:r w:rsidR="00C9669A" w:rsidRPr="00243FAA">
        <w:rPr>
          <w:rFonts w:ascii="Arial" w:eastAsia="Calibri" w:hAnsi="Arial" w:cs="David" w:hint="cs"/>
          <w:color w:val="FF0000"/>
          <w:szCs w:val="24"/>
          <w:rtl/>
          <w:lang w:eastAsia="en-US"/>
        </w:rPr>
        <w:t>למשתמשי</w:t>
      </w:r>
      <w:r w:rsidR="00B343AC">
        <w:rPr>
          <w:rFonts w:ascii="Arial" w:eastAsia="Calibri" w:hAnsi="Arial" w:cs="David" w:hint="cs"/>
          <w:color w:val="FF0000"/>
          <w:szCs w:val="24"/>
          <w:rtl/>
          <w:lang w:eastAsia="en-US"/>
        </w:rPr>
        <w:t>ה</w:t>
      </w:r>
      <w:proofErr w:type="spellEnd"/>
      <w:r w:rsidR="00C9669A" w:rsidRPr="00243FAA">
        <w:rPr>
          <w:rFonts w:ascii="Arial" w:eastAsia="Calibri" w:hAnsi="Arial" w:cs="David" w:hint="cs"/>
          <w:color w:val="FF0000"/>
          <w:szCs w:val="24"/>
          <w:rtl/>
          <w:lang w:eastAsia="en-US"/>
        </w:rPr>
        <w:t>, מיהם המשתמשים העיקריים, ומה הפונקציונליות של כל אחד מהם</w:t>
      </w:r>
      <w:r w:rsidR="005F2275" w:rsidRPr="00243FAA">
        <w:rPr>
          <w:rFonts w:ascii="Arial" w:eastAsia="Calibri" w:hAnsi="Arial" w:cs="David" w:hint="cs"/>
          <w:color w:val="FF0000"/>
          <w:szCs w:val="24"/>
          <w:rtl/>
          <w:lang w:eastAsia="en-US"/>
        </w:rPr>
        <w:t>, מה המידע העיקרי שיישמר במ</w:t>
      </w:r>
      <w:r w:rsidR="00B343AC">
        <w:rPr>
          <w:rFonts w:ascii="Arial" w:eastAsia="Calibri" w:hAnsi="Arial" w:cs="David" w:hint="cs"/>
          <w:color w:val="FF0000"/>
          <w:szCs w:val="24"/>
          <w:rtl/>
          <w:lang w:eastAsia="en-US"/>
        </w:rPr>
        <w:t>ערכת</w:t>
      </w:r>
      <w:r w:rsidR="005F2275" w:rsidRPr="00243FAA">
        <w:rPr>
          <w:rFonts w:ascii="Arial" w:eastAsia="Calibri" w:hAnsi="Arial" w:cs="David" w:hint="cs"/>
          <w:color w:val="FF0000"/>
          <w:szCs w:val="24"/>
          <w:rtl/>
          <w:lang w:eastAsia="en-US"/>
        </w:rPr>
        <w:t>, ועוד נושאים שנראים לכם חשובים ורלוונטיים.</w:t>
      </w:r>
      <w:r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 </w:t>
      </w:r>
      <w:r w:rsidR="00C9669A" w:rsidRPr="00243FAA">
        <w:rPr>
          <w:rFonts w:ascii="Arial" w:eastAsia="Calibri" w:hAnsi="Arial" w:cs="David" w:hint="cs"/>
          <w:color w:val="FF0000"/>
          <w:szCs w:val="24"/>
          <w:rtl/>
          <w:lang w:eastAsia="en-US"/>
        </w:rPr>
        <w:t>רצוי מאד להוסיף לתיאור המילולי גם סקיצה או איור או ויזואליזציה של הפתרון</w:t>
      </w:r>
      <w:r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 באמצעות תרשימים מקובלים</w:t>
      </w:r>
      <w:r w:rsidR="00C9669A" w:rsidRPr="00243FAA">
        <w:rPr>
          <w:rFonts w:ascii="Arial" w:eastAsia="Calibri" w:hAnsi="Arial" w:cs="David" w:hint="cs"/>
          <w:color w:val="FF0000"/>
          <w:szCs w:val="24"/>
          <w:rtl/>
          <w:lang w:eastAsia="en-US"/>
        </w:rPr>
        <w:t>.</w:t>
      </w:r>
    </w:p>
    <w:p w14:paraId="46CAC810" w14:textId="40572AE1" w:rsidR="005F2275" w:rsidRDefault="00665B92" w:rsidP="00665B92">
      <w:pPr>
        <w:spacing w:after="200" w:line="360" w:lineRule="auto"/>
        <w:ind w:left="845"/>
        <w:jc w:val="both"/>
        <w:rPr>
          <w:rFonts w:ascii="Arial" w:eastAsia="Calibri" w:hAnsi="Arial" w:cs="David"/>
          <w:color w:val="FF0000"/>
          <w:szCs w:val="24"/>
          <w:rtl/>
          <w:lang w:eastAsia="en-US"/>
        </w:rPr>
      </w:pPr>
      <w:r>
        <w:rPr>
          <w:rFonts w:ascii="Arial" w:eastAsia="Calibri" w:hAnsi="Arial" w:cs="David" w:hint="cs"/>
          <w:color w:val="FF0000"/>
          <w:szCs w:val="24"/>
          <w:rtl/>
          <w:lang w:eastAsia="en-US"/>
        </w:rPr>
        <w:t>התייחסו לאתגרים האלגוריתמיים, שאתם צופים שי</w:t>
      </w:r>
      <w:r w:rsidR="00B343AC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היו </w:t>
      </w:r>
      <w:r>
        <w:rPr>
          <w:rFonts w:ascii="Arial" w:eastAsia="Calibri" w:hAnsi="Arial" w:cs="David" w:hint="cs"/>
          <w:color w:val="FF0000"/>
          <w:szCs w:val="24"/>
          <w:rtl/>
          <w:lang w:eastAsia="en-US"/>
        </w:rPr>
        <w:t>בדרך למתן מענה מיטבי לדרישות המ</w:t>
      </w:r>
      <w:r w:rsidR="00B343AC">
        <w:rPr>
          <w:rFonts w:ascii="Arial" w:eastAsia="Calibri" w:hAnsi="Arial" w:cs="David" w:hint="cs"/>
          <w:color w:val="FF0000"/>
          <w:szCs w:val="24"/>
          <w:rtl/>
          <w:lang w:eastAsia="en-US"/>
        </w:rPr>
        <w:t>ערכת</w:t>
      </w:r>
      <w:r>
        <w:rPr>
          <w:rFonts w:ascii="Arial" w:eastAsia="Calibri" w:hAnsi="Arial" w:cs="David" w:hint="cs"/>
          <w:color w:val="FF0000"/>
          <w:szCs w:val="24"/>
          <w:rtl/>
          <w:lang w:eastAsia="en-US"/>
        </w:rPr>
        <w:t>.</w:t>
      </w:r>
    </w:p>
    <w:p w14:paraId="60879996" w14:textId="77777777" w:rsidR="00C16685" w:rsidRDefault="00C16685" w:rsidP="00665B92">
      <w:pPr>
        <w:spacing w:after="200" w:line="360" w:lineRule="auto"/>
        <w:ind w:left="845"/>
        <w:jc w:val="both"/>
        <w:rPr>
          <w:rFonts w:ascii="Arial" w:eastAsia="Calibri" w:hAnsi="Arial" w:cs="David"/>
          <w:color w:val="FF0000"/>
          <w:szCs w:val="24"/>
          <w:rtl/>
          <w:lang w:eastAsia="en-US"/>
        </w:rPr>
      </w:pPr>
    </w:p>
    <w:p w14:paraId="491D829B" w14:textId="77777777" w:rsidR="00C16685" w:rsidRDefault="00C16685" w:rsidP="00C16685">
      <w:pPr>
        <w:pStyle w:val="1"/>
        <w:rPr>
          <w:rtl/>
        </w:rPr>
      </w:pPr>
      <w:r>
        <w:rPr>
          <w:rFonts w:hint="cs"/>
          <w:rtl/>
        </w:rPr>
        <w:t>תכנית עבודה של הפרויקט</w:t>
      </w:r>
    </w:p>
    <w:p w14:paraId="0C285724" w14:textId="77777777" w:rsidR="00C16685" w:rsidRPr="00243FAA" w:rsidRDefault="00C16685" w:rsidP="00C16685">
      <w:pPr>
        <w:spacing w:after="200" w:line="360" w:lineRule="auto"/>
        <w:ind w:left="845"/>
        <w:jc w:val="both"/>
        <w:rPr>
          <w:rFonts w:ascii="Arial" w:eastAsia="Calibri" w:hAnsi="Arial" w:cs="David"/>
          <w:color w:val="FF0000"/>
          <w:szCs w:val="24"/>
          <w:rtl/>
          <w:lang w:eastAsia="en-US"/>
        </w:rPr>
      </w:pPr>
      <w:r w:rsidRPr="00A0336F">
        <w:rPr>
          <w:rFonts w:ascii="Arial" w:eastAsia="Calibri" w:hAnsi="Arial" w:cs="David" w:hint="cs"/>
          <w:color w:val="FF0000"/>
          <w:szCs w:val="24"/>
          <w:rtl/>
          <w:lang w:eastAsia="en-US"/>
        </w:rPr>
        <w:t>בסעיף זה תארו את הלוז המתוכנן להמשך הפרויקט עד לסיומו.</w:t>
      </w:r>
      <w:r w:rsidRPr="00EC18E7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 </w:t>
      </w:r>
      <w:r w:rsidRPr="00243FAA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בסעיף זה הציגו תוצאות ראשוניות אם קיימות, </w:t>
      </w:r>
      <w:r>
        <w:rPr>
          <w:rFonts w:ascii="Arial" w:eastAsia="Calibri" w:hAnsi="Arial" w:cs="David" w:hint="cs"/>
          <w:color w:val="FF0000"/>
          <w:szCs w:val="24"/>
          <w:rtl/>
          <w:lang w:eastAsia="en-US"/>
        </w:rPr>
        <w:t>ו</w:t>
      </w:r>
      <w:r w:rsidRPr="00243FAA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התייחסו לאתגרים </w:t>
      </w:r>
      <w:r>
        <w:rPr>
          <w:rFonts w:ascii="Arial" w:eastAsia="Calibri" w:hAnsi="Arial" w:cs="David" w:hint="cs"/>
          <w:color w:val="FF0000"/>
          <w:szCs w:val="24"/>
          <w:rtl/>
          <w:lang w:eastAsia="en-US"/>
        </w:rPr>
        <w:t>ה</w:t>
      </w:r>
      <w:r w:rsidRPr="00243FAA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עומדים בפניכם, בפרט, האתגרים האלגוריתמיים </w:t>
      </w:r>
      <w:r w:rsidRPr="00243FAA">
        <w:rPr>
          <w:rFonts w:ascii="Arial" w:eastAsia="Calibri" w:hAnsi="Arial" w:cs="David"/>
          <w:color w:val="FF0000"/>
          <w:szCs w:val="24"/>
          <w:rtl/>
          <w:lang w:eastAsia="en-US"/>
        </w:rPr>
        <w:t>–</w:t>
      </w:r>
      <w:r w:rsidRPr="00243FAA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 מהן הבעיות הקשות שתצטרכו להתמודד איתן ואם יש לכם כבר כיוונים אפשריים לפתרונות.</w:t>
      </w:r>
    </w:p>
    <w:p w14:paraId="7A5B30D9" w14:textId="77777777" w:rsidR="00E84294" w:rsidRPr="00C9669A" w:rsidRDefault="00E84294" w:rsidP="00665B92">
      <w:pPr>
        <w:spacing w:after="200" w:line="360" w:lineRule="auto"/>
        <w:ind w:left="845"/>
        <w:jc w:val="both"/>
        <w:rPr>
          <w:rFonts w:ascii="Arial" w:eastAsia="Calibri" w:hAnsi="Arial" w:cs="David"/>
          <w:szCs w:val="24"/>
          <w:rtl/>
          <w:lang w:eastAsia="en-US"/>
        </w:rPr>
      </w:pPr>
    </w:p>
    <w:p w14:paraId="558A70E8" w14:textId="30248E2E" w:rsidR="00C9669A" w:rsidRDefault="00E84294" w:rsidP="00992E25">
      <w:pPr>
        <w:pStyle w:val="1"/>
        <w:rPr>
          <w:rtl/>
        </w:rPr>
      </w:pPr>
      <w:r>
        <w:rPr>
          <w:rFonts w:hint="cs"/>
          <w:rtl/>
        </w:rPr>
        <w:t>תיאור מפורט של דרישות המ</w:t>
      </w:r>
      <w:r w:rsidR="00B343AC">
        <w:rPr>
          <w:rFonts w:hint="cs"/>
          <w:rtl/>
        </w:rPr>
        <w:t>ערכת</w:t>
      </w:r>
      <w:r w:rsidR="00C9669A">
        <w:rPr>
          <w:rFonts w:hint="cs"/>
          <w:rtl/>
        </w:rPr>
        <w:t xml:space="preserve"> </w:t>
      </w:r>
    </w:p>
    <w:p w14:paraId="3EDDFCC0" w14:textId="7DAB270C" w:rsidR="00EC18E7" w:rsidRPr="00892526" w:rsidRDefault="00EC18E7" w:rsidP="00E84294">
      <w:pPr>
        <w:pStyle w:val="2"/>
        <w:rPr>
          <w:rtl/>
        </w:rPr>
      </w:pPr>
      <w:r w:rsidRPr="004970DF">
        <w:rPr>
          <w:rFonts w:hint="cs"/>
          <w:rtl/>
        </w:rPr>
        <w:t>ייצ</w:t>
      </w:r>
      <w:r>
        <w:rPr>
          <w:rFonts w:hint="cs"/>
          <w:rtl/>
        </w:rPr>
        <w:t>ו</w:t>
      </w:r>
      <w:r w:rsidRPr="004970DF">
        <w:rPr>
          <w:rFonts w:hint="cs"/>
          <w:rtl/>
        </w:rPr>
        <w:t xml:space="preserve">ג </w:t>
      </w:r>
      <w:r w:rsidR="00E84294">
        <w:rPr>
          <w:rFonts w:hint="cs"/>
          <w:rtl/>
        </w:rPr>
        <w:t>מילולי של ה</w:t>
      </w:r>
      <w:r w:rsidRPr="004970DF">
        <w:rPr>
          <w:rFonts w:hint="cs"/>
          <w:rtl/>
        </w:rPr>
        <w:t xml:space="preserve">דרישות </w:t>
      </w:r>
      <w:r w:rsidR="00E84294">
        <w:rPr>
          <w:rFonts w:hint="cs"/>
          <w:rtl/>
        </w:rPr>
        <w:t>ה</w:t>
      </w:r>
      <w:r w:rsidRPr="004970DF">
        <w:rPr>
          <w:rFonts w:hint="cs"/>
          <w:rtl/>
        </w:rPr>
        <w:t>פונקציונאליות</w:t>
      </w:r>
      <w:r>
        <w:rPr>
          <w:rFonts w:hint="cs"/>
          <w:rtl/>
        </w:rPr>
        <w:t>/</w:t>
      </w:r>
      <w:r w:rsidR="00E84294">
        <w:rPr>
          <w:rFonts w:hint="cs"/>
          <w:rtl/>
        </w:rPr>
        <w:t>ה</w:t>
      </w:r>
      <w:r>
        <w:rPr>
          <w:rFonts w:hint="cs"/>
          <w:rtl/>
        </w:rPr>
        <w:t xml:space="preserve">לא פונקציונאליות </w:t>
      </w:r>
    </w:p>
    <w:p w14:paraId="65361FC0" w14:textId="77777777" w:rsidR="00EC18E7" w:rsidRPr="00626777" w:rsidRDefault="00EC18E7" w:rsidP="00EC18E7">
      <w:pPr>
        <w:spacing w:line="360" w:lineRule="auto"/>
        <w:ind w:left="845"/>
        <w:jc w:val="both"/>
        <w:rPr>
          <w:rFonts w:ascii="Arial" w:eastAsia="Calibri" w:hAnsi="Arial" w:cs="David"/>
          <w:color w:val="FF0000"/>
          <w:szCs w:val="24"/>
          <w:lang w:eastAsia="en-US"/>
        </w:rPr>
      </w:pPr>
      <w:r w:rsidRPr="00626777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בסעיף זה עליכם להציג </w:t>
      </w:r>
      <w:r w:rsidRPr="00626777">
        <w:rPr>
          <w:rFonts w:ascii="Arial" w:eastAsia="Calibri" w:hAnsi="Arial" w:cs="David"/>
          <w:color w:val="FF0000"/>
          <w:szCs w:val="24"/>
          <w:rtl/>
          <w:lang w:eastAsia="en-US"/>
        </w:rPr>
        <w:t xml:space="preserve">את דרישות </w:t>
      </w:r>
      <w:r w:rsidRPr="00626777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המערכת </w:t>
      </w:r>
      <w:r w:rsidRPr="00626777">
        <w:rPr>
          <w:rFonts w:ascii="Arial" w:eastAsia="Calibri" w:hAnsi="Arial" w:cs="David" w:hint="eastAsia"/>
          <w:color w:val="FF0000"/>
          <w:szCs w:val="24"/>
          <w:rtl/>
          <w:lang w:eastAsia="en-US"/>
        </w:rPr>
        <w:t>באמצעות</w:t>
      </w:r>
      <w:r w:rsidRPr="00626777">
        <w:rPr>
          <w:rFonts w:ascii="Arial" w:eastAsia="Calibri" w:hAnsi="Arial" w:cs="David"/>
          <w:color w:val="FF0000"/>
          <w:szCs w:val="24"/>
          <w:rtl/>
          <w:lang w:eastAsia="en-US"/>
        </w:rPr>
        <w:t xml:space="preserve"> </w:t>
      </w:r>
      <w:r w:rsidRPr="00626777">
        <w:rPr>
          <w:rFonts w:ascii="Arial" w:eastAsia="Calibri" w:hAnsi="Arial" w:cs="David"/>
          <w:color w:val="FF0000"/>
          <w:szCs w:val="24"/>
          <w:rtl/>
          <w:lang w:eastAsia="en-US"/>
        </w:rPr>
        <w:fldChar w:fldCharType="begin"/>
      </w:r>
      <w:r w:rsidRPr="00626777">
        <w:rPr>
          <w:rFonts w:ascii="Arial" w:eastAsia="Calibri" w:hAnsi="Arial" w:cs="David"/>
          <w:color w:val="FF0000"/>
          <w:szCs w:val="24"/>
          <w:rtl/>
          <w:lang w:eastAsia="en-US"/>
        </w:rPr>
        <w:instrText xml:space="preserve"> </w:instrText>
      </w:r>
      <w:r w:rsidRPr="00626777">
        <w:rPr>
          <w:rFonts w:ascii="Arial" w:eastAsia="Calibri" w:hAnsi="Arial" w:cs="David"/>
          <w:color w:val="FF0000"/>
          <w:szCs w:val="24"/>
          <w:lang w:eastAsia="en-US"/>
        </w:rPr>
        <w:instrText>REF</w:instrText>
      </w:r>
      <w:r w:rsidRPr="00626777">
        <w:rPr>
          <w:rFonts w:ascii="Arial" w:eastAsia="Calibri" w:hAnsi="Arial" w:cs="David"/>
          <w:color w:val="FF0000"/>
          <w:szCs w:val="24"/>
          <w:rtl/>
          <w:lang w:eastAsia="en-US"/>
        </w:rPr>
        <w:instrText xml:space="preserve"> _</w:instrText>
      </w:r>
      <w:r w:rsidRPr="00626777">
        <w:rPr>
          <w:rFonts w:ascii="Arial" w:eastAsia="Calibri" w:hAnsi="Arial" w:cs="David"/>
          <w:color w:val="FF0000"/>
          <w:szCs w:val="24"/>
          <w:lang w:eastAsia="en-US"/>
        </w:rPr>
        <w:instrText>Ref84757605 \h</w:instrText>
      </w:r>
      <w:r w:rsidRPr="00626777">
        <w:rPr>
          <w:rFonts w:ascii="Arial" w:eastAsia="Calibri" w:hAnsi="Arial" w:cs="David"/>
          <w:color w:val="FF0000"/>
          <w:szCs w:val="24"/>
          <w:rtl/>
          <w:lang w:eastAsia="en-US"/>
        </w:rPr>
        <w:instrText xml:space="preserve">  \* </w:instrText>
      </w:r>
      <w:r w:rsidRPr="00626777">
        <w:rPr>
          <w:rFonts w:ascii="Arial" w:eastAsia="Calibri" w:hAnsi="Arial" w:cs="David"/>
          <w:color w:val="FF0000"/>
          <w:szCs w:val="24"/>
          <w:lang w:eastAsia="en-US"/>
        </w:rPr>
        <w:instrText>MERGEFORMAT</w:instrText>
      </w:r>
      <w:r w:rsidRPr="00626777">
        <w:rPr>
          <w:rFonts w:ascii="Arial" w:eastAsia="Calibri" w:hAnsi="Arial" w:cs="David"/>
          <w:color w:val="FF0000"/>
          <w:szCs w:val="24"/>
          <w:rtl/>
          <w:lang w:eastAsia="en-US"/>
        </w:rPr>
        <w:instrText xml:space="preserve"> </w:instrText>
      </w:r>
      <w:r w:rsidRPr="00626777">
        <w:rPr>
          <w:rFonts w:ascii="Arial" w:eastAsia="Calibri" w:hAnsi="Arial" w:cs="David"/>
          <w:color w:val="FF0000"/>
          <w:szCs w:val="24"/>
          <w:rtl/>
          <w:lang w:eastAsia="en-US"/>
        </w:rPr>
      </w:r>
      <w:r w:rsidRPr="00626777">
        <w:rPr>
          <w:rFonts w:ascii="Arial" w:eastAsia="Calibri" w:hAnsi="Arial" w:cs="David"/>
          <w:color w:val="FF0000"/>
          <w:szCs w:val="24"/>
          <w:rtl/>
          <w:lang w:eastAsia="en-US"/>
        </w:rPr>
        <w:fldChar w:fldCharType="separate"/>
      </w:r>
      <w:r w:rsidRPr="00626777">
        <w:rPr>
          <w:rFonts w:ascii="Arial" w:eastAsia="Calibri" w:hAnsi="Arial" w:cs="David"/>
          <w:color w:val="FF0000"/>
          <w:szCs w:val="24"/>
          <w:rtl/>
          <w:lang w:eastAsia="en-US"/>
        </w:rPr>
        <w:t>טבלה 2</w:t>
      </w:r>
      <w:r w:rsidRPr="00626777">
        <w:rPr>
          <w:rFonts w:ascii="Arial" w:eastAsia="Calibri" w:hAnsi="Arial" w:cs="David"/>
          <w:color w:val="FF0000"/>
          <w:szCs w:val="24"/>
          <w:rtl/>
          <w:lang w:eastAsia="en-US"/>
        </w:rPr>
        <w:fldChar w:fldCharType="end"/>
      </w:r>
      <w:r w:rsidRPr="00626777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 באופן </w:t>
      </w:r>
      <w:r w:rsidRPr="00626777">
        <w:rPr>
          <w:rFonts w:ascii="Arial" w:eastAsia="Calibri" w:hAnsi="Arial" w:cs="David"/>
          <w:color w:val="FF0000"/>
          <w:szCs w:val="24"/>
          <w:rtl/>
          <w:lang w:eastAsia="en-US"/>
        </w:rPr>
        <w:t>הבא</w:t>
      </w:r>
      <w:r w:rsidRPr="00626777">
        <w:rPr>
          <w:rFonts w:ascii="Arial" w:eastAsia="Calibri" w:hAnsi="Arial" w:cs="David" w:hint="cs"/>
          <w:color w:val="FF0000"/>
          <w:szCs w:val="24"/>
          <w:rtl/>
          <w:lang w:eastAsia="en-US"/>
        </w:rPr>
        <w:t>:</w:t>
      </w:r>
    </w:p>
    <w:p w14:paraId="686CE5F5" w14:textId="77777777" w:rsidR="00EC18E7" w:rsidRPr="005B6333" w:rsidRDefault="00EC18E7" w:rsidP="00EC18E7">
      <w:pPr>
        <w:keepNext/>
        <w:autoSpaceDE w:val="0"/>
        <w:autoSpaceDN w:val="0"/>
        <w:spacing w:before="240" w:after="120"/>
        <w:ind w:left="720"/>
        <w:jc w:val="both"/>
        <w:outlineLvl w:val="3"/>
        <w:rPr>
          <w:rFonts w:ascii="Calibri" w:hAnsi="Calibri" w:cs="David"/>
          <w:b/>
          <w:bCs/>
          <w:smallCaps/>
          <w:spacing w:val="20"/>
          <w:sz w:val="20"/>
          <w:szCs w:val="24"/>
          <w:lang w:eastAsia="en-US"/>
        </w:rPr>
      </w:pPr>
      <w:r w:rsidRPr="005B6333">
        <w:rPr>
          <w:rFonts w:ascii="Calibri" w:hAnsi="Calibri" w:cs="David"/>
          <w:b/>
          <w:bCs/>
          <w:smallCaps/>
          <w:spacing w:val="20"/>
          <w:sz w:val="20"/>
          <w:szCs w:val="24"/>
          <w:rtl/>
          <w:lang w:eastAsia="en-US"/>
        </w:rPr>
        <w:t xml:space="preserve">דרישות פונקציונליות: </w:t>
      </w:r>
    </w:p>
    <w:p w14:paraId="34BEE6B5" w14:textId="77777777" w:rsidR="00EC18E7" w:rsidRPr="005B6333" w:rsidRDefault="00EC18E7" w:rsidP="00EC18E7">
      <w:pPr>
        <w:pStyle w:val="a1"/>
        <w:numPr>
          <w:ilvl w:val="0"/>
          <w:numId w:val="3"/>
        </w:numPr>
        <w:spacing w:after="200" w:line="360" w:lineRule="auto"/>
        <w:jc w:val="both"/>
        <w:rPr>
          <w:rFonts w:ascii="Arial" w:eastAsia="Calibri" w:hAnsi="Arial" w:cs="David"/>
          <w:szCs w:val="24"/>
          <w:lang w:eastAsia="en-US"/>
        </w:rPr>
      </w:pPr>
      <w:r w:rsidRPr="005B6333">
        <w:rPr>
          <w:rFonts w:ascii="Arial" w:eastAsia="Calibri" w:hAnsi="Arial" w:cs="David"/>
          <w:szCs w:val="24"/>
          <w:rtl/>
          <w:lang w:eastAsia="en-US"/>
        </w:rPr>
        <w:t>תפעוליות (</w:t>
      </w:r>
      <w:r w:rsidRPr="005B6333">
        <w:rPr>
          <w:rFonts w:ascii="Arial" w:eastAsia="Calibri" w:hAnsi="Arial" w:cs="David"/>
          <w:szCs w:val="24"/>
          <w:lang w:eastAsia="en-US"/>
        </w:rPr>
        <w:t>operational</w:t>
      </w:r>
      <w:r>
        <w:rPr>
          <w:rFonts w:ascii="Arial" w:eastAsia="Calibri" w:hAnsi="Arial" w:cs="David"/>
          <w:szCs w:val="24"/>
          <w:rtl/>
          <w:lang w:eastAsia="en-US"/>
        </w:rPr>
        <w:t>)</w:t>
      </w:r>
    </w:p>
    <w:p w14:paraId="1AA58D84" w14:textId="77777777" w:rsidR="00EC18E7" w:rsidRPr="005B6333" w:rsidRDefault="00EC18E7" w:rsidP="00EC18E7">
      <w:pPr>
        <w:pStyle w:val="a1"/>
        <w:numPr>
          <w:ilvl w:val="0"/>
          <w:numId w:val="3"/>
        </w:numPr>
        <w:spacing w:after="200" w:line="360" w:lineRule="auto"/>
        <w:jc w:val="both"/>
        <w:rPr>
          <w:rFonts w:ascii="Arial" w:eastAsia="Calibri" w:hAnsi="Arial" w:cs="David"/>
          <w:szCs w:val="24"/>
          <w:lang w:eastAsia="en-US"/>
        </w:rPr>
      </w:pPr>
      <w:r w:rsidRPr="005B6333">
        <w:rPr>
          <w:rFonts w:ascii="Arial" w:eastAsia="Calibri" w:hAnsi="Arial" w:cs="David"/>
          <w:szCs w:val="24"/>
          <w:rtl/>
          <w:lang w:eastAsia="en-US"/>
        </w:rPr>
        <w:t>דרישות לממשקים חיצוניים: למכונות, למערכות אחרות (למשל מערכות מידע תפעוליות)</w:t>
      </w:r>
    </w:p>
    <w:p w14:paraId="5C32B9AC" w14:textId="77777777" w:rsidR="00EC18E7" w:rsidRPr="005B6333" w:rsidRDefault="00EC18E7" w:rsidP="00EC18E7">
      <w:pPr>
        <w:keepNext/>
        <w:autoSpaceDE w:val="0"/>
        <w:autoSpaceDN w:val="0"/>
        <w:spacing w:before="240" w:after="120"/>
        <w:ind w:left="720"/>
        <w:jc w:val="both"/>
        <w:outlineLvl w:val="3"/>
        <w:rPr>
          <w:rFonts w:ascii="Calibri" w:hAnsi="Calibri" w:cs="David"/>
          <w:b/>
          <w:bCs/>
          <w:smallCaps/>
          <w:spacing w:val="20"/>
          <w:sz w:val="20"/>
          <w:szCs w:val="24"/>
          <w:lang w:eastAsia="en-US"/>
        </w:rPr>
      </w:pPr>
      <w:r w:rsidRPr="005B6333">
        <w:rPr>
          <w:rFonts w:ascii="Calibri" w:hAnsi="Calibri" w:cs="David"/>
          <w:b/>
          <w:bCs/>
          <w:smallCaps/>
          <w:spacing w:val="20"/>
          <w:sz w:val="20"/>
          <w:szCs w:val="24"/>
          <w:rtl/>
          <w:lang w:eastAsia="en-US"/>
        </w:rPr>
        <w:t xml:space="preserve">דרישות לא פונקציונאליות:  </w:t>
      </w:r>
    </w:p>
    <w:p w14:paraId="2109E895" w14:textId="3209108E" w:rsidR="00EC18E7" w:rsidRPr="005B6333" w:rsidRDefault="00EC18E7" w:rsidP="00EC18E7">
      <w:pPr>
        <w:pStyle w:val="a1"/>
        <w:numPr>
          <w:ilvl w:val="1"/>
          <w:numId w:val="6"/>
        </w:numPr>
        <w:spacing w:after="200" w:line="360" w:lineRule="auto"/>
        <w:ind w:left="1080" w:hanging="360"/>
        <w:jc w:val="both"/>
        <w:rPr>
          <w:rFonts w:ascii="David" w:eastAsia="Calibri" w:hAnsi="David" w:cs="David"/>
          <w:szCs w:val="24"/>
          <w:lang w:eastAsia="en-US"/>
        </w:rPr>
      </w:pPr>
      <w:r>
        <w:rPr>
          <w:rFonts w:ascii="David" w:eastAsia="Calibri" w:hAnsi="David" w:cs="David" w:hint="cs"/>
          <w:szCs w:val="24"/>
          <w:rtl/>
          <w:lang w:eastAsia="en-US"/>
        </w:rPr>
        <w:t xml:space="preserve">דרישות </w:t>
      </w:r>
      <w:r w:rsidRPr="005B6333">
        <w:rPr>
          <w:rFonts w:ascii="David" w:eastAsia="Calibri" w:hAnsi="David" w:cs="David"/>
          <w:szCs w:val="24"/>
          <w:rtl/>
          <w:lang w:eastAsia="en-US"/>
        </w:rPr>
        <w:t>ביצועים של המ</w:t>
      </w:r>
      <w:r w:rsidR="00B343AC">
        <w:rPr>
          <w:rFonts w:ascii="David" w:eastAsia="Calibri" w:hAnsi="David" w:cs="David" w:hint="cs"/>
          <w:szCs w:val="24"/>
          <w:rtl/>
          <w:lang w:eastAsia="en-US"/>
        </w:rPr>
        <w:t>ערכת</w:t>
      </w:r>
      <w:r w:rsidRPr="005B6333">
        <w:rPr>
          <w:rFonts w:ascii="David" w:eastAsia="Calibri" w:hAnsi="David" w:cs="David"/>
          <w:szCs w:val="24"/>
          <w:rtl/>
          <w:lang w:eastAsia="en-US"/>
        </w:rPr>
        <w:t xml:space="preserve"> </w:t>
      </w:r>
      <w:r w:rsidRPr="005B6333">
        <w:rPr>
          <w:rFonts w:ascii="David" w:eastAsia="Calibri" w:hAnsi="David" w:cs="David"/>
          <w:color w:val="FF0000"/>
          <w:szCs w:val="24"/>
          <w:rtl/>
          <w:lang w:eastAsia="en-US"/>
        </w:rPr>
        <w:t>(למשל</w:t>
      </w:r>
      <w:r>
        <w:rPr>
          <w:rFonts w:ascii="David" w:eastAsia="Calibri" w:hAnsi="David" w:cs="David" w:hint="cs"/>
          <w:color w:val="FF0000"/>
          <w:szCs w:val="24"/>
          <w:rtl/>
          <w:lang w:eastAsia="en-US"/>
        </w:rPr>
        <w:t>,</w:t>
      </w:r>
      <w:r w:rsidRPr="005B6333">
        <w:rPr>
          <w:rFonts w:ascii="David" w:eastAsia="Calibri" w:hAnsi="David" w:cs="David"/>
          <w:color w:val="FF0000"/>
          <w:szCs w:val="24"/>
          <w:rtl/>
          <w:lang w:eastAsia="en-US"/>
        </w:rPr>
        <w:t xml:space="preserve"> דרישות לגבי זמן תגובה וביצוע פעולות).</w:t>
      </w:r>
    </w:p>
    <w:p w14:paraId="142C6197" w14:textId="27BD47FA" w:rsidR="00EC18E7" w:rsidRPr="005B6333" w:rsidRDefault="00EC18E7" w:rsidP="00EC18E7">
      <w:pPr>
        <w:pStyle w:val="a1"/>
        <w:numPr>
          <w:ilvl w:val="1"/>
          <w:numId w:val="6"/>
        </w:numPr>
        <w:spacing w:after="200" w:line="360" w:lineRule="auto"/>
        <w:ind w:left="1080" w:hanging="360"/>
        <w:jc w:val="both"/>
        <w:rPr>
          <w:rFonts w:ascii="David" w:eastAsia="Calibri" w:hAnsi="David" w:cs="David"/>
          <w:szCs w:val="24"/>
          <w:lang w:eastAsia="en-US"/>
        </w:rPr>
      </w:pPr>
      <w:r w:rsidRPr="005B6333">
        <w:rPr>
          <w:rFonts w:ascii="David" w:eastAsia="Calibri" w:hAnsi="David" w:cs="David"/>
          <w:szCs w:val="24"/>
          <w:rtl/>
          <w:lang w:eastAsia="en-US"/>
        </w:rPr>
        <w:t xml:space="preserve">דרישות אבטחת מידע </w:t>
      </w:r>
      <w:r w:rsidRPr="005B6333">
        <w:rPr>
          <w:rFonts w:ascii="David" w:eastAsia="Calibri" w:hAnsi="David" w:cs="David"/>
          <w:color w:val="FF0000"/>
          <w:szCs w:val="24"/>
          <w:rtl/>
          <w:lang w:eastAsia="en-US"/>
        </w:rPr>
        <w:t>(למשל</w:t>
      </w:r>
      <w:r>
        <w:rPr>
          <w:rFonts w:ascii="David" w:eastAsia="Calibri" w:hAnsi="David" w:cs="David" w:hint="cs"/>
          <w:color w:val="FF0000"/>
          <w:szCs w:val="24"/>
          <w:rtl/>
          <w:lang w:eastAsia="en-US"/>
        </w:rPr>
        <w:t>,</w:t>
      </w:r>
      <w:r w:rsidRPr="005B6333">
        <w:rPr>
          <w:rFonts w:ascii="David" w:eastAsia="Calibri" w:hAnsi="David" w:cs="David"/>
          <w:color w:val="FF0000"/>
          <w:szCs w:val="24"/>
          <w:rtl/>
          <w:lang w:eastAsia="en-US"/>
        </w:rPr>
        <w:t xml:space="preserve"> אילו אמצעים יינקטו כדי למנוע פריצה למ</w:t>
      </w:r>
      <w:r w:rsidR="00B343AC">
        <w:rPr>
          <w:rFonts w:ascii="David" w:eastAsia="Calibri" w:hAnsi="David" w:cs="David" w:hint="cs"/>
          <w:color w:val="FF0000"/>
          <w:szCs w:val="24"/>
          <w:rtl/>
          <w:lang w:eastAsia="en-US"/>
        </w:rPr>
        <w:t>ערכת</w:t>
      </w:r>
      <w:r>
        <w:rPr>
          <w:rFonts w:ascii="David" w:eastAsia="Calibri" w:hAnsi="David" w:cs="David" w:hint="cs"/>
          <w:color w:val="FF0000"/>
          <w:szCs w:val="24"/>
          <w:rtl/>
          <w:lang w:eastAsia="en-US"/>
        </w:rPr>
        <w:t>)</w:t>
      </w:r>
    </w:p>
    <w:p w14:paraId="05A89FF2" w14:textId="77777777" w:rsidR="00EC18E7" w:rsidRPr="005B6333" w:rsidRDefault="00EC18E7" w:rsidP="00EC18E7">
      <w:pPr>
        <w:pStyle w:val="a1"/>
        <w:numPr>
          <w:ilvl w:val="1"/>
          <w:numId w:val="6"/>
        </w:numPr>
        <w:spacing w:after="200" w:line="360" w:lineRule="auto"/>
        <w:ind w:left="1080" w:hanging="360"/>
        <w:jc w:val="both"/>
        <w:rPr>
          <w:rFonts w:ascii="David" w:eastAsia="Calibri" w:hAnsi="David" w:cs="David"/>
          <w:szCs w:val="24"/>
          <w:lang w:eastAsia="en-US"/>
        </w:rPr>
      </w:pPr>
      <w:r w:rsidRPr="005B6333">
        <w:rPr>
          <w:rFonts w:ascii="David" w:eastAsia="Calibri" w:hAnsi="David" w:cs="David"/>
          <w:szCs w:val="24"/>
          <w:rtl/>
          <w:lang w:eastAsia="en-US"/>
        </w:rPr>
        <w:t>דרישות לממשק המשתמש</w:t>
      </w:r>
    </w:p>
    <w:p w14:paraId="310CC255" w14:textId="77777777" w:rsidR="00EC18E7" w:rsidRDefault="00EC18E7" w:rsidP="00E84294">
      <w:pPr>
        <w:pStyle w:val="a1"/>
        <w:numPr>
          <w:ilvl w:val="1"/>
          <w:numId w:val="6"/>
        </w:numPr>
        <w:spacing w:line="360" w:lineRule="auto"/>
        <w:ind w:left="1080" w:hanging="360"/>
        <w:jc w:val="both"/>
        <w:rPr>
          <w:rFonts w:ascii="David" w:eastAsia="Calibri" w:hAnsi="David" w:cs="David"/>
          <w:szCs w:val="24"/>
          <w:lang w:eastAsia="en-US"/>
        </w:rPr>
      </w:pPr>
      <w:r w:rsidRPr="005B6333">
        <w:rPr>
          <w:rFonts w:ascii="David" w:eastAsia="Calibri" w:hAnsi="David" w:cs="David"/>
          <w:szCs w:val="24"/>
          <w:rtl/>
          <w:lang w:eastAsia="en-US"/>
        </w:rPr>
        <w:t xml:space="preserve">דרישות תשתית, טכנולוגיה וחומרה, </w:t>
      </w:r>
      <w:r>
        <w:rPr>
          <w:rFonts w:ascii="David" w:eastAsia="Calibri" w:hAnsi="David" w:cs="David" w:hint="cs"/>
          <w:szCs w:val="24"/>
          <w:rtl/>
          <w:lang w:eastAsia="en-US"/>
        </w:rPr>
        <w:t>ב</w:t>
      </w:r>
      <w:r w:rsidRPr="005B6333">
        <w:rPr>
          <w:rFonts w:ascii="David" w:eastAsia="Calibri" w:hAnsi="David" w:cs="David"/>
          <w:szCs w:val="24"/>
          <w:rtl/>
          <w:lang w:eastAsia="en-US"/>
        </w:rPr>
        <w:t xml:space="preserve">סיס הנתונים – </w:t>
      </w:r>
      <w:r w:rsidRPr="005B6333">
        <w:rPr>
          <w:rFonts w:ascii="David" w:eastAsia="Calibri" w:hAnsi="David" w:cs="David"/>
          <w:szCs w:val="24"/>
          <w:lang w:eastAsia="en-US"/>
        </w:rPr>
        <w:t>DBMS</w:t>
      </w:r>
      <w:r w:rsidRPr="005B6333">
        <w:rPr>
          <w:rFonts w:ascii="David" w:eastAsia="Calibri" w:hAnsi="David" w:cs="David"/>
          <w:szCs w:val="24"/>
          <w:rtl/>
          <w:lang w:eastAsia="en-US"/>
        </w:rPr>
        <w:t>,  כלים הנדרשים לפיתוח ולתחזוקה</w:t>
      </w:r>
    </w:p>
    <w:p w14:paraId="5188124A" w14:textId="77777777" w:rsidR="00EC18E7" w:rsidRDefault="00EC18E7" w:rsidP="00EC18E7">
      <w:pPr>
        <w:pStyle w:val="afb"/>
        <w:framePr w:hSpace="180" w:wrap="around" w:vAnchor="text" w:hAnchor="page" w:x="5378" w:y="153"/>
      </w:pPr>
      <w:bookmarkStart w:id="8" w:name="_Ref84757605"/>
      <w:r>
        <w:rPr>
          <w:rtl/>
        </w:rPr>
        <w:t xml:space="preserve">טבלה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טבלה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>
        <w:rPr>
          <w:noProof/>
          <w:rtl/>
        </w:rPr>
        <w:t>2</w:t>
      </w:r>
      <w:r>
        <w:rPr>
          <w:rtl/>
        </w:rPr>
        <w:fldChar w:fldCharType="end"/>
      </w:r>
      <w:bookmarkEnd w:id="8"/>
      <w:r>
        <w:rPr>
          <w:rFonts w:hint="cs"/>
          <w:rtl/>
        </w:rPr>
        <w:t>. דרישות</w:t>
      </w:r>
    </w:p>
    <w:p w14:paraId="6C3291CC" w14:textId="77777777" w:rsidR="00EC18E7" w:rsidRDefault="00EC18E7" w:rsidP="00EC18E7">
      <w:pPr>
        <w:spacing w:after="200" w:line="360" w:lineRule="auto"/>
        <w:ind w:left="845"/>
        <w:jc w:val="both"/>
        <w:rPr>
          <w:rFonts w:ascii="Arial" w:eastAsia="Calibri" w:hAnsi="Arial" w:cs="David"/>
          <w:color w:val="FF0000"/>
          <w:szCs w:val="24"/>
          <w:rtl/>
          <w:lang w:eastAsia="en-US"/>
        </w:rPr>
      </w:pPr>
    </w:p>
    <w:tbl>
      <w:tblPr>
        <w:tblStyle w:val="af9"/>
        <w:tblpPr w:leftFromText="180" w:rightFromText="180" w:vertAnchor="text" w:horzAnchor="margin" w:tblpY="-5"/>
        <w:bidiVisual/>
        <w:tblW w:w="93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32"/>
        <w:gridCol w:w="1640"/>
        <w:gridCol w:w="1782"/>
        <w:gridCol w:w="1814"/>
        <w:gridCol w:w="2082"/>
      </w:tblGrid>
      <w:tr w:rsidR="00EC18E7" w:rsidRPr="00AD6A9E" w14:paraId="141982D4" w14:textId="77777777" w:rsidTr="008770ED">
        <w:tc>
          <w:tcPr>
            <w:tcW w:w="2032" w:type="dxa"/>
          </w:tcPr>
          <w:p w14:paraId="6B10350B" w14:textId="77777777" w:rsidR="00EC18E7" w:rsidRPr="00456E9F" w:rsidRDefault="00EC18E7" w:rsidP="008770ED">
            <w:pPr>
              <w:pStyle w:val="a"/>
              <w:numPr>
                <w:ilvl w:val="0"/>
                <w:numId w:val="0"/>
              </w:numPr>
              <w:spacing w:line="360" w:lineRule="auto"/>
              <w:jc w:val="center"/>
              <w:rPr>
                <w:rFonts w:ascii="Arial" w:eastAsia="Calibri" w:hAnsi="Arial" w:cs="David"/>
                <w:b/>
                <w:bCs/>
                <w:sz w:val="22"/>
                <w:szCs w:val="22"/>
                <w:rtl/>
                <w:lang w:eastAsia="en-US"/>
              </w:rPr>
            </w:pPr>
            <w:r>
              <w:rPr>
                <w:rFonts w:ascii="Arial" w:eastAsia="Calibri" w:hAnsi="Arial" w:cs="David" w:hint="cs"/>
                <w:b/>
                <w:bCs/>
                <w:sz w:val="22"/>
                <w:szCs w:val="22"/>
                <w:rtl/>
                <w:lang w:eastAsia="en-US"/>
              </w:rPr>
              <w:t xml:space="preserve">מודול/ משתמש </w:t>
            </w:r>
          </w:p>
        </w:tc>
        <w:tc>
          <w:tcPr>
            <w:tcW w:w="1640" w:type="dxa"/>
          </w:tcPr>
          <w:p w14:paraId="67CFE39A" w14:textId="77777777" w:rsidR="00EC18E7" w:rsidRPr="00456E9F" w:rsidRDefault="00EC18E7" w:rsidP="008770ED">
            <w:pPr>
              <w:pStyle w:val="a"/>
              <w:numPr>
                <w:ilvl w:val="0"/>
                <w:numId w:val="0"/>
              </w:numPr>
              <w:spacing w:line="360" w:lineRule="auto"/>
              <w:jc w:val="center"/>
              <w:rPr>
                <w:rFonts w:ascii="Arial" w:eastAsia="Calibri" w:hAnsi="Arial" w:cs="David"/>
                <w:b/>
                <w:bCs/>
                <w:sz w:val="22"/>
                <w:szCs w:val="22"/>
                <w:rtl/>
                <w:lang w:eastAsia="en-US"/>
              </w:rPr>
            </w:pPr>
            <w:r>
              <w:rPr>
                <w:rFonts w:ascii="Arial" w:eastAsia="Calibri" w:hAnsi="Arial" w:cs="David" w:hint="cs"/>
                <w:b/>
                <w:bCs/>
                <w:sz w:val="22"/>
                <w:szCs w:val="22"/>
                <w:rtl/>
                <w:lang w:eastAsia="en-US"/>
              </w:rPr>
              <w:t>סוג הדרישה (פונק/ לא פונק) ואיזה טיפוס</w:t>
            </w:r>
          </w:p>
        </w:tc>
        <w:tc>
          <w:tcPr>
            <w:tcW w:w="1782" w:type="dxa"/>
          </w:tcPr>
          <w:p w14:paraId="2D5B677C" w14:textId="77777777" w:rsidR="00EC18E7" w:rsidRPr="00456E9F" w:rsidRDefault="00EC18E7" w:rsidP="008770ED">
            <w:pPr>
              <w:pStyle w:val="a"/>
              <w:numPr>
                <w:ilvl w:val="0"/>
                <w:numId w:val="0"/>
              </w:numPr>
              <w:spacing w:line="360" w:lineRule="auto"/>
              <w:jc w:val="center"/>
              <w:rPr>
                <w:rFonts w:ascii="Arial" w:eastAsia="Calibri" w:hAnsi="Arial" w:cs="David"/>
                <w:b/>
                <w:bCs/>
                <w:sz w:val="22"/>
                <w:szCs w:val="22"/>
                <w:rtl/>
                <w:lang w:eastAsia="en-US"/>
              </w:rPr>
            </w:pPr>
            <w:r w:rsidRPr="00456E9F">
              <w:rPr>
                <w:rFonts w:ascii="Arial" w:eastAsia="Calibri" w:hAnsi="Arial" w:cs="David" w:hint="cs"/>
                <w:b/>
                <w:bCs/>
                <w:sz w:val="22"/>
                <w:szCs w:val="22"/>
                <w:rtl/>
                <w:lang w:eastAsia="en-US"/>
              </w:rPr>
              <w:t>מס' דרישה</w:t>
            </w:r>
          </w:p>
        </w:tc>
        <w:tc>
          <w:tcPr>
            <w:tcW w:w="1814" w:type="dxa"/>
          </w:tcPr>
          <w:p w14:paraId="269DC00A" w14:textId="77777777" w:rsidR="00EC18E7" w:rsidRPr="00456E9F" w:rsidRDefault="00EC18E7" w:rsidP="008770ED">
            <w:pPr>
              <w:pStyle w:val="a"/>
              <w:numPr>
                <w:ilvl w:val="0"/>
                <w:numId w:val="0"/>
              </w:numPr>
              <w:spacing w:line="360" w:lineRule="auto"/>
              <w:jc w:val="center"/>
              <w:rPr>
                <w:rFonts w:ascii="Arial" w:eastAsia="Calibri" w:hAnsi="Arial" w:cs="David"/>
                <w:b/>
                <w:bCs/>
                <w:sz w:val="22"/>
                <w:szCs w:val="22"/>
                <w:rtl/>
                <w:lang w:eastAsia="en-US"/>
              </w:rPr>
            </w:pPr>
            <w:r w:rsidRPr="00456E9F">
              <w:rPr>
                <w:rFonts w:ascii="Arial" w:eastAsia="Calibri" w:hAnsi="Arial" w:cs="David" w:hint="cs"/>
                <w:b/>
                <w:bCs/>
                <w:sz w:val="22"/>
                <w:szCs w:val="22"/>
                <w:rtl/>
                <w:lang w:eastAsia="en-US"/>
              </w:rPr>
              <w:t>נוסח הדרישה</w:t>
            </w:r>
          </w:p>
        </w:tc>
        <w:tc>
          <w:tcPr>
            <w:tcW w:w="2082" w:type="dxa"/>
          </w:tcPr>
          <w:p w14:paraId="0CDCF7C2" w14:textId="77777777" w:rsidR="00EC18E7" w:rsidRPr="00456E9F" w:rsidRDefault="00EC18E7" w:rsidP="008770ED">
            <w:pPr>
              <w:pStyle w:val="a"/>
              <w:keepNext/>
              <w:numPr>
                <w:ilvl w:val="0"/>
                <w:numId w:val="0"/>
              </w:numPr>
              <w:spacing w:line="360" w:lineRule="auto"/>
              <w:jc w:val="center"/>
              <w:rPr>
                <w:rFonts w:ascii="Arial" w:eastAsia="Calibri" w:hAnsi="Arial" w:cs="David"/>
                <w:b/>
                <w:bCs/>
                <w:sz w:val="22"/>
                <w:szCs w:val="22"/>
                <w:rtl/>
                <w:lang w:eastAsia="en-US"/>
              </w:rPr>
            </w:pPr>
            <w:r w:rsidRPr="00456E9F">
              <w:rPr>
                <w:rFonts w:ascii="Arial" w:eastAsia="Calibri" w:hAnsi="Arial" w:cs="David" w:hint="cs"/>
                <w:b/>
                <w:bCs/>
                <w:sz w:val="22"/>
                <w:szCs w:val="22"/>
                <w:rtl/>
                <w:lang w:eastAsia="en-US"/>
              </w:rPr>
              <w:t>הערות</w:t>
            </w:r>
          </w:p>
        </w:tc>
      </w:tr>
    </w:tbl>
    <w:p w14:paraId="30FB47B8" w14:textId="77777777" w:rsidR="00EC18E7" w:rsidRPr="004970DF" w:rsidRDefault="00EC18E7" w:rsidP="00E84294">
      <w:pPr>
        <w:pStyle w:val="2"/>
        <w:rPr>
          <w:rtl/>
        </w:rPr>
      </w:pPr>
      <w:r w:rsidRPr="004970DF">
        <w:rPr>
          <w:rFonts w:hint="cs"/>
          <w:rtl/>
        </w:rPr>
        <w:lastRenderedPageBreak/>
        <w:t>ייצ</w:t>
      </w:r>
      <w:r>
        <w:rPr>
          <w:rFonts w:hint="cs"/>
          <w:rtl/>
        </w:rPr>
        <w:t>ו</w:t>
      </w:r>
      <w:r w:rsidRPr="004970DF">
        <w:rPr>
          <w:rFonts w:hint="cs"/>
          <w:rtl/>
        </w:rPr>
        <w:t xml:space="preserve">ג דרישות פונקציונאליות באמצעות </w:t>
      </w:r>
      <w:r w:rsidRPr="004970DF">
        <w:rPr>
          <w:rtl/>
        </w:rPr>
        <w:t>תרשי</w:t>
      </w:r>
      <w:r w:rsidRPr="004970DF">
        <w:rPr>
          <w:rFonts w:hint="cs"/>
          <w:rtl/>
        </w:rPr>
        <w:t xml:space="preserve">מי </w:t>
      </w:r>
      <w:r w:rsidRPr="004970DF">
        <w:t>use case</w:t>
      </w:r>
      <w:r w:rsidRPr="004970DF">
        <w:rPr>
          <w:rFonts w:hint="cs"/>
          <w:rtl/>
        </w:rPr>
        <w:t xml:space="preserve"> </w:t>
      </w:r>
    </w:p>
    <w:p w14:paraId="32FB3570" w14:textId="76BA89EE" w:rsidR="00EC18E7" w:rsidRDefault="00EC18E7" w:rsidP="00EC18E7">
      <w:pPr>
        <w:spacing w:after="200" w:line="360" w:lineRule="auto"/>
        <w:ind w:left="845"/>
        <w:jc w:val="both"/>
        <w:rPr>
          <w:rFonts w:ascii="Arial" w:eastAsia="Calibri" w:hAnsi="Arial" w:cs="David"/>
          <w:color w:val="FF0000"/>
          <w:szCs w:val="24"/>
          <w:rtl/>
          <w:lang w:eastAsia="en-US"/>
        </w:rPr>
      </w:pPr>
      <w:r w:rsidRPr="000F6BA3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אם </w:t>
      </w:r>
      <w:r>
        <w:rPr>
          <w:rFonts w:ascii="Arial" w:eastAsia="Calibri" w:hAnsi="Arial" w:cs="David" w:hint="cs"/>
          <w:color w:val="FF0000"/>
          <w:szCs w:val="24"/>
          <w:rtl/>
          <w:lang w:eastAsia="en-US"/>
        </w:rPr>
        <w:t>התרשים מכיל בועות רבות (למעלה מ 15), יש ל</w:t>
      </w:r>
      <w:r w:rsidRPr="000F6BA3">
        <w:rPr>
          <w:rFonts w:ascii="Arial" w:eastAsia="Calibri" w:hAnsi="Arial" w:cs="David" w:hint="cs"/>
          <w:color w:val="FF0000"/>
          <w:szCs w:val="24"/>
          <w:rtl/>
          <w:lang w:eastAsia="en-US"/>
        </w:rPr>
        <w:t>פצל ל</w:t>
      </w:r>
      <w:r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מספר </w:t>
      </w:r>
      <w:r w:rsidRPr="000F6BA3">
        <w:rPr>
          <w:rFonts w:ascii="Arial" w:eastAsia="Calibri" w:hAnsi="Arial" w:cs="David" w:hint="cs"/>
          <w:color w:val="FF0000"/>
          <w:szCs w:val="24"/>
          <w:rtl/>
          <w:lang w:eastAsia="en-US"/>
        </w:rPr>
        <w:t>תרשימים</w:t>
      </w:r>
      <w:r w:rsidR="009C01F5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, </w:t>
      </w:r>
      <w:r w:rsidRPr="000F6BA3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לפי </w:t>
      </w:r>
      <w:r>
        <w:rPr>
          <w:rFonts w:ascii="Arial" w:eastAsia="Calibri" w:hAnsi="Arial" w:cs="David" w:hint="cs"/>
          <w:color w:val="FF0000"/>
          <w:szCs w:val="24"/>
          <w:rtl/>
          <w:lang w:eastAsia="en-US"/>
        </w:rPr>
        <w:t>המשתמשים</w:t>
      </w:r>
      <w:r w:rsidR="009C01F5">
        <w:rPr>
          <w:rFonts w:ascii="Arial" w:eastAsia="Calibri" w:hAnsi="Arial" w:cs="David" w:hint="cs"/>
          <w:color w:val="FF0000"/>
          <w:szCs w:val="24"/>
          <w:rtl/>
          <w:lang w:eastAsia="en-US"/>
        </w:rPr>
        <w:t>.</w:t>
      </w:r>
      <w:r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 </w:t>
      </w:r>
    </w:p>
    <w:p w14:paraId="6A3DCA20" w14:textId="77777777" w:rsidR="00EC18E7" w:rsidRPr="005B6333" w:rsidRDefault="00EC18E7" w:rsidP="00EC18E7">
      <w:pPr>
        <w:keepNext/>
        <w:autoSpaceDE w:val="0"/>
        <w:autoSpaceDN w:val="0"/>
        <w:spacing w:before="240" w:after="120"/>
        <w:ind w:left="720"/>
        <w:jc w:val="both"/>
        <w:outlineLvl w:val="3"/>
        <w:rPr>
          <w:rFonts w:ascii="Calibri" w:hAnsi="Calibri" w:cs="David"/>
          <w:b/>
          <w:bCs/>
          <w:smallCaps/>
          <w:spacing w:val="20"/>
          <w:sz w:val="20"/>
          <w:szCs w:val="24"/>
          <w:rtl/>
          <w:lang w:eastAsia="en-US"/>
        </w:rPr>
      </w:pPr>
      <w:r w:rsidRPr="005B6333">
        <w:rPr>
          <w:rFonts w:ascii="Calibri" w:hAnsi="Calibri" w:cs="David" w:hint="cs"/>
          <w:b/>
          <w:bCs/>
          <w:smallCaps/>
          <w:spacing w:val="20"/>
          <w:sz w:val="20"/>
          <w:szCs w:val="24"/>
          <w:rtl/>
          <w:lang w:eastAsia="en-US"/>
        </w:rPr>
        <w:t xml:space="preserve">ספציפיקציה של </w:t>
      </w:r>
      <w:r w:rsidRPr="005B6333">
        <w:rPr>
          <w:rFonts w:ascii="Calibri" w:hAnsi="Calibri" w:cs="David" w:hint="cs"/>
          <w:b/>
          <w:bCs/>
          <w:smallCaps/>
          <w:spacing w:val="20"/>
          <w:sz w:val="20"/>
          <w:szCs w:val="24"/>
          <w:lang w:eastAsia="en-US"/>
        </w:rPr>
        <w:t>USE CASE</w:t>
      </w:r>
      <w:r>
        <w:rPr>
          <w:rFonts w:ascii="Calibri" w:hAnsi="Calibri" w:cs="David"/>
          <w:b/>
          <w:bCs/>
          <w:smallCaps/>
          <w:spacing w:val="20"/>
          <w:sz w:val="20"/>
          <w:szCs w:val="24"/>
          <w:lang w:eastAsia="en-US"/>
        </w:rPr>
        <w:t>S</w:t>
      </w:r>
    </w:p>
    <w:p w14:paraId="5F800F8E" w14:textId="7F1D5197" w:rsidR="00EC18E7" w:rsidRPr="00E84294" w:rsidRDefault="00EC18E7" w:rsidP="00EC18E7">
      <w:pPr>
        <w:pStyle w:val="14"/>
        <w:rPr>
          <w:color w:val="FF0000"/>
          <w:rtl/>
        </w:rPr>
      </w:pPr>
      <w:r w:rsidRPr="00E84294">
        <w:rPr>
          <w:rFonts w:hint="cs"/>
          <w:color w:val="FF0000"/>
          <w:rtl/>
        </w:rPr>
        <w:t xml:space="preserve">יש לבחור </w:t>
      </w:r>
      <w:r w:rsidRPr="00E84294">
        <w:rPr>
          <w:rFonts w:hint="cs"/>
          <w:b/>
          <w:bCs/>
          <w:color w:val="FF0000"/>
          <w:rtl/>
        </w:rPr>
        <w:t>לפחות 5 בועות משמעותיות</w:t>
      </w:r>
      <w:r w:rsidR="00241C7A">
        <w:rPr>
          <w:rFonts w:hint="cs"/>
          <w:b/>
          <w:bCs/>
          <w:color w:val="FF0000"/>
          <w:rtl/>
        </w:rPr>
        <w:t xml:space="preserve"> (ללא התחברות והרשמה)</w:t>
      </w:r>
      <w:r w:rsidRPr="00E84294">
        <w:rPr>
          <w:rFonts w:hint="cs"/>
          <w:color w:val="FF0000"/>
          <w:rtl/>
        </w:rPr>
        <w:t xml:space="preserve">, ולספק להן את הספציפיקציה הנדרשת. בפרט, יש לפרט באמצעות טבלה לכל אחת מהבועות שנבחרו את הפרטים הבאים: </w:t>
      </w:r>
      <w:r w:rsidRPr="00E84294">
        <w:rPr>
          <w:color w:val="FF0000"/>
          <w:rtl/>
        </w:rPr>
        <w:t xml:space="preserve"> </w:t>
      </w:r>
    </w:p>
    <w:tbl>
      <w:tblPr>
        <w:tblStyle w:val="af9"/>
        <w:bidiVisual/>
        <w:tblW w:w="783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80"/>
        <w:gridCol w:w="4950"/>
      </w:tblGrid>
      <w:tr w:rsidR="00EC18E7" w14:paraId="58C92ED2" w14:textId="77777777" w:rsidTr="008770ED">
        <w:trPr>
          <w:jc w:val="center"/>
        </w:trPr>
        <w:tc>
          <w:tcPr>
            <w:tcW w:w="2880" w:type="dxa"/>
            <w:hideMark/>
          </w:tcPr>
          <w:p w14:paraId="4EE1A3EF" w14:textId="77777777" w:rsidR="00EC18E7" w:rsidRPr="005E04CD" w:rsidRDefault="00EC18E7" w:rsidP="008770ED">
            <w:pPr>
              <w:pStyle w:val="a"/>
              <w:numPr>
                <w:ilvl w:val="0"/>
                <w:numId w:val="0"/>
              </w:numPr>
              <w:spacing w:line="360" w:lineRule="auto"/>
              <w:rPr>
                <w:rFonts w:ascii="Arial" w:eastAsia="Calibri" w:hAnsi="Arial" w:cs="David"/>
                <w:b/>
                <w:bCs/>
                <w:sz w:val="22"/>
                <w:szCs w:val="22"/>
                <w:lang w:eastAsia="en-US"/>
              </w:rPr>
            </w:pPr>
            <w:r w:rsidRPr="005E04CD">
              <w:rPr>
                <w:rFonts w:ascii="Arial" w:eastAsia="Calibri" w:hAnsi="Arial" w:cs="David"/>
                <w:b/>
                <w:bCs/>
                <w:sz w:val="22"/>
                <w:szCs w:val="22"/>
                <w:rtl/>
                <w:lang w:eastAsia="en-US"/>
              </w:rPr>
              <w:t xml:space="preserve">שם ה </w:t>
            </w:r>
            <w:r w:rsidRPr="005E04CD">
              <w:rPr>
                <w:rFonts w:ascii="Arial" w:eastAsia="Calibri" w:hAnsi="Arial" w:cs="David"/>
                <w:b/>
                <w:bCs/>
                <w:sz w:val="22"/>
                <w:szCs w:val="22"/>
                <w:lang w:eastAsia="en-US"/>
              </w:rPr>
              <w:t>Use case</w:t>
            </w:r>
          </w:p>
        </w:tc>
        <w:tc>
          <w:tcPr>
            <w:tcW w:w="4950" w:type="dxa"/>
            <w:hideMark/>
          </w:tcPr>
          <w:p w14:paraId="415AF080" w14:textId="77777777" w:rsidR="00EC18E7" w:rsidRPr="005E04CD" w:rsidRDefault="00EC18E7" w:rsidP="008770ED">
            <w:pPr>
              <w:pStyle w:val="a"/>
              <w:numPr>
                <w:ilvl w:val="0"/>
                <w:numId w:val="0"/>
              </w:numPr>
              <w:spacing w:line="360" w:lineRule="auto"/>
              <w:rPr>
                <w:rFonts w:ascii="Arial" w:eastAsia="Calibri" w:hAnsi="Arial" w:cs="David"/>
                <w:b/>
                <w:bCs/>
                <w:sz w:val="22"/>
                <w:szCs w:val="22"/>
                <w:lang w:eastAsia="en-US"/>
              </w:rPr>
            </w:pPr>
          </w:p>
        </w:tc>
      </w:tr>
      <w:tr w:rsidR="00EC18E7" w14:paraId="26F8838D" w14:textId="77777777" w:rsidTr="008770ED">
        <w:trPr>
          <w:jc w:val="center"/>
        </w:trPr>
        <w:tc>
          <w:tcPr>
            <w:tcW w:w="2880" w:type="dxa"/>
            <w:hideMark/>
          </w:tcPr>
          <w:p w14:paraId="391623B4" w14:textId="77777777" w:rsidR="00EC18E7" w:rsidRPr="005E04CD" w:rsidRDefault="00EC18E7" w:rsidP="008770ED">
            <w:pPr>
              <w:pStyle w:val="a"/>
              <w:numPr>
                <w:ilvl w:val="0"/>
                <w:numId w:val="0"/>
              </w:numPr>
              <w:spacing w:line="360" w:lineRule="auto"/>
              <w:rPr>
                <w:rFonts w:ascii="Arial" w:eastAsia="Calibri" w:hAnsi="Arial" w:cs="David"/>
                <w:b/>
                <w:bCs/>
                <w:sz w:val="22"/>
                <w:szCs w:val="22"/>
                <w:lang w:eastAsia="en-US"/>
              </w:rPr>
            </w:pPr>
            <w:r w:rsidRPr="005E04CD">
              <w:rPr>
                <w:rFonts w:ascii="Arial" w:eastAsia="Calibri" w:hAnsi="Arial" w:cs="David"/>
                <w:b/>
                <w:bCs/>
                <w:sz w:val="22"/>
                <w:szCs w:val="22"/>
                <w:rtl/>
                <w:lang w:eastAsia="en-US"/>
              </w:rPr>
              <w:t>תיאור קצר</w:t>
            </w:r>
          </w:p>
        </w:tc>
        <w:tc>
          <w:tcPr>
            <w:tcW w:w="4950" w:type="dxa"/>
          </w:tcPr>
          <w:p w14:paraId="21647C12" w14:textId="77777777" w:rsidR="00EC18E7" w:rsidRPr="005E04CD" w:rsidRDefault="00EC18E7" w:rsidP="008770ED">
            <w:pPr>
              <w:pStyle w:val="a"/>
              <w:numPr>
                <w:ilvl w:val="0"/>
                <w:numId w:val="0"/>
              </w:numPr>
              <w:spacing w:line="360" w:lineRule="auto"/>
              <w:rPr>
                <w:rFonts w:ascii="Arial" w:eastAsia="Calibri" w:hAnsi="Arial" w:cs="David"/>
                <w:b/>
                <w:bCs/>
                <w:sz w:val="22"/>
                <w:szCs w:val="22"/>
                <w:lang w:eastAsia="en-US"/>
              </w:rPr>
            </w:pPr>
          </w:p>
        </w:tc>
      </w:tr>
      <w:tr w:rsidR="00EC18E7" w14:paraId="5F27E520" w14:textId="77777777" w:rsidTr="008770ED">
        <w:trPr>
          <w:jc w:val="center"/>
        </w:trPr>
        <w:tc>
          <w:tcPr>
            <w:tcW w:w="2880" w:type="dxa"/>
            <w:hideMark/>
          </w:tcPr>
          <w:p w14:paraId="26DB76DD" w14:textId="77777777" w:rsidR="00EC18E7" w:rsidRPr="005E04CD" w:rsidRDefault="00EC18E7" w:rsidP="008770ED">
            <w:pPr>
              <w:pStyle w:val="a"/>
              <w:numPr>
                <w:ilvl w:val="0"/>
                <w:numId w:val="0"/>
              </w:numPr>
              <w:spacing w:line="360" w:lineRule="auto"/>
              <w:rPr>
                <w:rFonts w:ascii="Arial" w:eastAsia="Calibri" w:hAnsi="Arial" w:cs="David"/>
                <w:b/>
                <w:bCs/>
                <w:sz w:val="22"/>
                <w:szCs w:val="22"/>
                <w:lang w:eastAsia="en-US"/>
              </w:rPr>
            </w:pPr>
            <w:r w:rsidRPr="005E04CD">
              <w:rPr>
                <w:rFonts w:ascii="Arial" w:eastAsia="Calibri" w:hAnsi="Arial" w:cs="David"/>
                <w:b/>
                <w:bCs/>
                <w:sz w:val="22"/>
                <w:szCs w:val="22"/>
                <w:rtl/>
                <w:lang w:eastAsia="en-US"/>
              </w:rPr>
              <w:t>שחקנים</w:t>
            </w:r>
          </w:p>
        </w:tc>
        <w:tc>
          <w:tcPr>
            <w:tcW w:w="4950" w:type="dxa"/>
          </w:tcPr>
          <w:p w14:paraId="4C6BD06E" w14:textId="77777777" w:rsidR="00EC18E7" w:rsidRPr="005E04CD" w:rsidRDefault="00EC18E7" w:rsidP="008770ED">
            <w:pPr>
              <w:pStyle w:val="a"/>
              <w:numPr>
                <w:ilvl w:val="0"/>
                <w:numId w:val="0"/>
              </w:numPr>
              <w:spacing w:line="360" w:lineRule="auto"/>
              <w:rPr>
                <w:rFonts w:ascii="Arial" w:eastAsia="Calibri" w:hAnsi="Arial" w:cs="David"/>
                <w:b/>
                <w:bCs/>
                <w:sz w:val="22"/>
                <w:szCs w:val="22"/>
                <w:lang w:eastAsia="en-US"/>
              </w:rPr>
            </w:pPr>
          </w:p>
        </w:tc>
      </w:tr>
      <w:tr w:rsidR="00EC18E7" w14:paraId="43C50EC7" w14:textId="77777777" w:rsidTr="008770ED">
        <w:trPr>
          <w:jc w:val="center"/>
        </w:trPr>
        <w:tc>
          <w:tcPr>
            <w:tcW w:w="2880" w:type="dxa"/>
            <w:hideMark/>
          </w:tcPr>
          <w:p w14:paraId="188DDC50" w14:textId="77777777" w:rsidR="00EC18E7" w:rsidRPr="005E04CD" w:rsidRDefault="00EC18E7" w:rsidP="008770ED">
            <w:pPr>
              <w:pStyle w:val="a"/>
              <w:numPr>
                <w:ilvl w:val="0"/>
                <w:numId w:val="0"/>
              </w:numPr>
              <w:spacing w:line="360" w:lineRule="auto"/>
              <w:rPr>
                <w:rFonts w:ascii="Arial" w:eastAsia="Calibri" w:hAnsi="Arial" w:cs="David"/>
                <w:b/>
                <w:bCs/>
                <w:sz w:val="22"/>
                <w:szCs w:val="22"/>
                <w:lang w:eastAsia="en-US"/>
              </w:rPr>
            </w:pPr>
            <w:r w:rsidRPr="005E04CD">
              <w:rPr>
                <w:rFonts w:ascii="Arial" w:eastAsia="Calibri" w:hAnsi="Arial" w:cs="David" w:hint="cs"/>
                <w:b/>
                <w:bCs/>
                <w:sz w:val="22"/>
                <w:szCs w:val="22"/>
                <w:rtl/>
                <w:lang w:eastAsia="en-US"/>
              </w:rPr>
              <w:t>תנאים מקדימים</w:t>
            </w:r>
          </w:p>
        </w:tc>
        <w:tc>
          <w:tcPr>
            <w:tcW w:w="4950" w:type="dxa"/>
          </w:tcPr>
          <w:p w14:paraId="15499AD1" w14:textId="77777777" w:rsidR="00EC18E7" w:rsidRPr="005E04CD" w:rsidRDefault="00EC18E7" w:rsidP="008770ED">
            <w:pPr>
              <w:pStyle w:val="a"/>
              <w:numPr>
                <w:ilvl w:val="0"/>
                <w:numId w:val="0"/>
              </w:numPr>
              <w:spacing w:line="360" w:lineRule="auto"/>
              <w:rPr>
                <w:rFonts w:ascii="Arial" w:eastAsia="Calibri" w:hAnsi="Arial" w:cs="David"/>
                <w:b/>
                <w:bCs/>
                <w:sz w:val="22"/>
                <w:szCs w:val="22"/>
                <w:lang w:eastAsia="en-US"/>
              </w:rPr>
            </w:pPr>
          </w:p>
        </w:tc>
      </w:tr>
      <w:tr w:rsidR="00EC18E7" w14:paraId="4D3547F3" w14:textId="77777777" w:rsidTr="008770ED">
        <w:trPr>
          <w:jc w:val="center"/>
        </w:trPr>
        <w:tc>
          <w:tcPr>
            <w:tcW w:w="2880" w:type="dxa"/>
            <w:hideMark/>
          </w:tcPr>
          <w:p w14:paraId="79D4D3BD" w14:textId="77777777" w:rsidR="00EC18E7" w:rsidRPr="005E04CD" w:rsidRDefault="00EC18E7" w:rsidP="008770ED">
            <w:pPr>
              <w:pStyle w:val="a"/>
              <w:numPr>
                <w:ilvl w:val="0"/>
                <w:numId w:val="0"/>
              </w:numPr>
              <w:spacing w:line="360" w:lineRule="auto"/>
              <w:rPr>
                <w:rFonts w:ascii="Arial" w:eastAsia="Calibri" w:hAnsi="Arial" w:cs="David"/>
                <w:b/>
                <w:bCs/>
                <w:sz w:val="22"/>
                <w:szCs w:val="22"/>
                <w:lang w:eastAsia="en-US"/>
              </w:rPr>
            </w:pPr>
            <w:r w:rsidRPr="005E04CD">
              <w:rPr>
                <w:rFonts w:ascii="Arial" w:eastAsia="Calibri" w:hAnsi="Arial" w:cs="David" w:hint="cs"/>
                <w:b/>
                <w:bCs/>
                <w:sz w:val="22"/>
                <w:szCs w:val="22"/>
                <w:rtl/>
                <w:lang w:eastAsia="en-US"/>
              </w:rPr>
              <w:t>תנאים מאוחרים</w:t>
            </w:r>
          </w:p>
        </w:tc>
        <w:tc>
          <w:tcPr>
            <w:tcW w:w="4950" w:type="dxa"/>
          </w:tcPr>
          <w:p w14:paraId="74CBE5A1" w14:textId="77777777" w:rsidR="00EC18E7" w:rsidRPr="005E04CD" w:rsidRDefault="00EC18E7" w:rsidP="008770ED">
            <w:pPr>
              <w:pStyle w:val="a"/>
              <w:numPr>
                <w:ilvl w:val="0"/>
                <w:numId w:val="0"/>
              </w:numPr>
              <w:spacing w:line="360" w:lineRule="auto"/>
              <w:rPr>
                <w:rFonts w:ascii="Arial" w:eastAsia="Calibri" w:hAnsi="Arial" w:cs="David"/>
                <w:b/>
                <w:bCs/>
                <w:sz w:val="22"/>
                <w:szCs w:val="22"/>
                <w:lang w:eastAsia="en-US"/>
              </w:rPr>
            </w:pPr>
          </w:p>
        </w:tc>
      </w:tr>
      <w:tr w:rsidR="00EC18E7" w14:paraId="6272CB96" w14:textId="77777777" w:rsidTr="008770ED">
        <w:trPr>
          <w:jc w:val="center"/>
        </w:trPr>
        <w:tc>
          <w:tcPr>
            <w:tcW w:w="2880" w:type="dxa"/>
            <w:hideMark/>
          </w:tcPr>
          <w:p w14:paraId="101615DD" w14:textId="77777777" w:rsidR="00EC18E7" w:rsidRPr="005E04CD" w:rsidRDefault="00EC18E7" w:rsidP="008770ED">
            <w:pPr>
              <w:pStyle w:val="a"/>
              <w:numPr>
                <w:ilvl w:val="0"/>
                <w:numId w:val="0"/>
              </w:numPr>
              <w:spacing w:line="360" w:lineRule="auto"/>
              <w:rPr>
                <w:rFonts w:ascii="Arial" w:eastAsia="Calibri" w:hAnsi="Arial" w:cs="David"/>
                <w:b/>
                <w:bCs/>
                <w:sz w:val="22"/>
                <w:szCs w:val="22"/>
                <w:lang w:eastAsia="en-US"/>
              </w:rPr>
            </w:pPr>
            <w:r w:rsidRPr="005E04CD">
              <w:rPr>
                <w:rFonts w:ascii="Arial" w:eastAsia="Calibri" w:hAnsi="Arial" w:cs="David" w:hint="cs"/>
                <w:b/>
                <w:bCs/>
                <w:sz w:val="22"/>
                <w:szCs w:val="22"/>
                <w:rtl/>
                <w:lang w:eastAsia="en-US"/>
              </w:rPr>
              <w:t>טריגרים</w:t>
            </w:r>
          </w:p>
        </w:tc>
        <w:tc>
          <w:tcPr>
            <w:tcW w:w="4950" w:type="dxa"/>
          </w:tcPr>
          <w:p w14:paraId="3A5177EE" w14:textId="77777777" w:rsidR="00EC18E7" w:rsidRPr="005E04CD" w:rsidRDefault="00EC18E7" w:rsidP="008770ED">
            <w:pPr>
              <w:pStyle w:val="a"/>
              <w:numPr>
                <w:ilvl w:val="0"/>
                <w:numId w:val="0"/>
              </w:numPr>
              <w:spacing w:line="360" w:lineRule="auto"/>
              <w:rPr>
                <w:rFonts w:ascii="Arial" w:eastAsia="Calibri" w:hAnsi="Arial" w:cs="David"/>
                <w:b/>
                <w:bCs/>
                <w:sz w:val="22"/>
                <w:szCs w:val="22"/>
                <w:lang w:eastAsia="en-US"/>
              </w:rPr>
            </w:pPr>
          </w:p>
        </w:tc>
      </w:tr>
      <w:tr w:rsidR="00EC18E7" w:rsidRPr="008C58CE" w14:paraId="4D39815B" w14:textId="77777777" w:rsidTr="008770ED">
        <w:trPr>
          <w:trHeight w:val="277"/>
          <w:jc w:val="center"/>
        </w:trPr>
        <w:tc>
          <w:tcPr>
            <w:tcW w:w="2880" w:type="dxa"/>
            <w:hideMark/>
          </w:tcPr>
          <w:p w14:paraId="68F9296F" w14:textId="77777777" w:rsidR="00EC18E7" w:rsidRPr="005E04CD" w:rsidRDefault="00EC18E7" w:rsidP="008770ED">
            <w:pPr>
              <w:pStyle w:val="a"/>
              <w:numPr>
                <w:ilvl w:val="0"/>
                <w:numId w:val="0"/>
              </w:numPr>
              <w:spacing w:line="360" w:lineRule="auto"/>
              <w:rPr>
                <w:rFonts w:ascii="Arial" w:eastAsia="Calibri" w:hAnsi="Arial" w:cs="David"/>
                <w:b/>
                <w:bCs/>
                <w:sz w:val="22"/>
                <w:szCs w:val="22"/>
                <w:lang w:eastAsia="en-US"/>
              </w:rPr>
            </w:pPr>
            <w:r w:rsidRPr="005E04CD">
              <w:rPr>
                <w:rFonts w:ascii="Arial" w:eastAsia="Calibri" w:hAnsi="Arial" w:cs="David" w:hint="cs"/>
                <w:b/>
                <w:bCs/>
                <w:sz w:val="22"/>
                <w:szCs w:val="22"/>
                <w:rtl/>
                <w:lang w:eastAsia="en-US"/>
              </w:rPr>
              <w:t>תרחיש מוצלח</w:t>
            </w:r>
          </w:p>
        </w:tc>
        <w:tc>
          <w:tcPr>
            <w:tcW w:w="4950" w:type="dxa"/>
          </w:tcPr>
          <w:p w14:paraId="39B76F66" w14:textId="77777777" w:rsidR="00EC18E7" w:rsidRPr="005E04CD" w:rsidRDefault="00EC18E7" w:rsidP="008770ED">
            <w:pPr>
              <w:pStyle w:val="a"/>
              <w:numPr>
                <w:ilvl w:val="0"/>
                <w:numId w:val="0"/>
              </w:numPr>
              <w:spacing w:line="360" w:lineRule="auto"/>
              <w:rPr>
                <w:rFonts w:ascii="Arial" w:eastAsia="Calibri" w:hAnsi="Arial" w:cs="David"/>
                <w:b/>
                <w:bCs/>
                <w:sz w:val="22"/>
                <w:szCs w:val="22"/>
                <w:lang w:eastAsia="en-US"/>
              </w:rPr>
            </w:pPr>
          </w:p>
        </w:tc>
      </w:tr>
      <w:tr w:rsidR="00EC18E7" w:rsidRPr="008C58CE" w14:paraId="1CC26019" w14:textId="77777777" w:rsidTr="008770ED">
        <w:trPr>
          <w:jc w:val="center"/>
        </w:trPr>
        <w:tc>
          <w:tcPr>
            <w:tcW w:w="2880" w:type="dxa"/>
            <w:hideMark/>
          </w:tcPr>
          <w:p w14:paraId="32247014" w14:textId="77777777" w:rsidR="00EC18E7" w:rsidRPr="005E04CD" w:rsidRDefault="00EC18E7" w:rsidP="008770ED">
            <w:pPr>
              <w:pStyle w:val="a"/>
              <w:numPr>
                <w:ilvl w:val="0"/>
                <w:numId w:val="0"/>
              </w:numPr>
              <w:spacing w:line="360" w:lineRule="auto"/>
              <w:rPr>
                <w:rFonts w:ascii="Arial" w:eastAsia="Calibri" w:hAnsi="Arial" w:cs="David"/>
                <w:b/>
                <w:bCs/>
                <w:sz w:val="22"/>
                <w:szCs w:val="22"/>
                <w:lang w:eastAsia="en-US"/>
              </w:rPr>
            </w:pPr>
            <w:r w:rsidRPr="005E04CD">
              <w:rPr>
                <w:rFonts w:ascii="Arial" w:eastAsia="Calibri" w:hAnsi="Arial" w:cs="David" w:hint="cs"/>
                <w:b/>
                <w:bCs/>
                <w:sz w:val="22"/>
                <w:szCs w:val="22"/>
                <w:rtl/>
                <w:lang w:eastAsia="en-US"/>
              </w:rPr>
              <w:t>תרחיש אלטרנטיבי חלופי</w:t>
            </w:r>
            <w:r>
              <w:rPr>
                <w:rFonts w:ascii="Arial" w:eastAsia="Calibri" w:hAnsi="Arial" w:cs="David" w:hint="cs"/>
                <w:b/>
                <w:bCs/>
                <w:sz w:val="22"/>
                <w:szCs w:val="22"/>
                <w:rtl/>
                <w:lang w:eastAsia="en-US"/>
              </w:rPr>
              <w:t>/כשלון</w:t>
            </w:r>
          </w:p>
        </w:tc>
        <w:tc>
          <w:tcPr>
            <w:tcW w:w="4950" w:type="dxa"/>
          </w:tcPr>
          <w:p w14:paraId="3AEC77F2" w14:textId="77777777" w:rsidR="00EC18E7" w:rsidRPr="005E04CD" w:rsidRDefault="00EC18E7" w:rsidP="008770ED">
            <w:pPr>
              <w:pStyle w:val="a"/>
              <w:numPr>
                <w:ilvl w:val="0"/>
                <w:numId w:val="0"/>
              </w:numPr>
              <w:spacing w:line="360" w:lineRule="auto"/>
              <w:rPr>
                <w:rFonts w:ascii="Arial" w:eastAsia="Calibri" w:hAnsi="Arial" w:cs="David"/>
                <w:b/>
                <w:bCs/>
                <w:sz w:val="22"/>
                <w:szCs w:val="22"/>
                <w:lang w:eastAsia="en-US"/>
              </w:rPr>
            </w:pPr>
          </w:p>
        </w:tc>
      </w:tr>
    </w:tbl>
    <w:p w14:paraId="26CC308F" w14:textId="5D0BBBE5" w:rsidR="00C9669A" w:rsidRPr="00C9669A" w:rsidRDefault="00C9669A" w:rsidP="00C9669A">
      <w:pPr>
        <w:rPr>
          <w:lang w:eastAsia="en-US"/>
        </w:rPr>
      </w:pPr>
    </w:p>
    <w:p w14:paraId="3DEF91CF" w14:textId="77777777" w:rsidR="005F2275" w:rsidRDefault="005F2275" w:rsidP="005F2275">
      <w:pPr>
        <w:rPr>
          <w:rtl/>
          <w:lang w:eastAsia="en-US"/>
        </w:rPr>
      </w:pPr>
    </w:p>
    <w:p w14:paraId="332AC9E5" w14:textId="6A76B77A" w:rsidR="006F32B0" w:rsidRPr="006F32B0" w:rsidRDefault="006F32B0" w:rsidP="006F32B0">
      <w:pPr>
        <w:pStyle w:val="1"/>
      </w:pPr>
      <w:r w:rsidRPr="006F32B0">
        <w:rPr>
          <w:rtl/>
        </w:rPr>
        <w:t>תיאור מפורט של הפתרון/השיט</w:t>
      </w:r>
      <w:r w:rsidR="00EC18E7">
        <w:rPr>
          <w:rFonts w:hint="cs"/>
          <w:rtl/>
        </w:rPr>
        <w:t xml:space="preserve">ה </w:t>
      </w:r>
      <w:r w:rsidR="00EC18E7">
        <w:rPr>
          <w:rtl/>
        </w:rPr>
        <w:t>–</w:t>
      </w:r>
      <w:r w:rsidR="00EC18E7">
        <w:rPr>
          <w:rFonts w:hint="cs"/>
          <w:rtl/>
        </w:rPr>
        <w:t xml:space="preserve"> תיכון </w:t>
      </w:r>
      <w:r w:rsidR="00EC18E7">
        <w:t>(design)</w:t>
      </w:r>
    </w:p>
    <w:p w14:paraId="76E48D81" w14:textId="42CF8528" w:rsidR="002C5C28" w:rsidRPr="008D2624" w:rsidRDefault="008D2624" w:rsidP="002C5C28">
      <w:pPr>
        <w:spacing w:after="200" w:line="360" w:lineRule="auto"/>
        <w:ind w:left="845"/>
        <w:jc w:val="both"/>
        <w:rPr>
          <w:rFonts w:ascii="Arial" w:eastAsia="Calibri" w:hAnsi="Arial" w:cs="David"/>
          <w:color w:val="FF0000"/>
          <w:szCs w:val="24"/>
          <w:rtl/>
          <w:lang w:eastAsia="en-US"/>
        </w:rPr>
      </w:pPr>
      <w:r w:rsidRPr="008D2624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פה </w:t>
      </w:r>
      <w:r w:rsidR="002C5C28" w:rsidRPr="008D2624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יש לפרט את תיכון </w:t>
      </w:r>
      <w:r w:rsidR="002269E0">
        <w:rPr>
          <w:rFonts w:ascii="Arial" w:eastAsia="Calibri" w:hAnsi="Arial" w:cs="David" w:hint="cs"/>
          <w:color w:val="FF0000"/>
          <w:szCs w:val="24"/>
          <w:rtl/>
          <w:lang w:eastAsia="en-US"/>
        </w:rPr>
        <w:t>(</w:t>
      </w:r>
      <w:r w:rsidR="00842E7C">
        <w:rPr>
          <w:rFonts w:ascii="Arial" w:eastAsia="Calibri" w:hAnsi="Arial" w:cs="David"/>
          <w:color w:val="FF0000"/>
          <w:szCs w:val="24"/>
          <w:lang w:eastAsia="en-US"/>
        </w:rPr>
        <w:t>design</w:t>
      </w:r>
      <w:r w:rsidR="002269E0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) של </w:t>
      </w:r>
      <w:r w:rsidR="002C5C28" w:rsidRPr="008D2624">
        <w:rPr>
          <w:rFonts w:ascii="Arial" w:eastAsia="Calibri" w:hAnsi="Arial" w:cs="David" w:hint="cs"/>
          <w:color w:val="FF0000"/>
          <w:szCs w:val="24"/>
          <w:rtl/>
          <w:lang w:eastAsia="en-US"/>
        </w:rPr>
        <w:t>המ</w:t>
      </w:r>
      <w:r w:rsidR="00B343AC">
        <w:rPr>
          <w:rFonts w:ascii="Arial" w:eastAsia="Calibri" w:hAnsi="Arial" w:cs="David" w:hint="cs"/>
          <w:color w:val="FF0000"/>
          <w:szCs w:val="24"/>
          <w:rtl/>
          <w:lang w:eastAsia="en-US"/>
        </w:rPr>
        <w:t>ערכת</w:t>
      </w:r>
      <w:r w:rsidR="00D16530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 </w:t>
      </w:r>
      <w:r w:rsidR="002C5C28" w:rsidRPr="008D2624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על פי שלושת </w:t>
      </w:r>
      <w:r w:rsidR="00601A25">
        <w:rPr>
          <w:rFonts w:ascii="Arial" w:eastAsia="Calibri" w:hAnsi="Arial" w:cs="David" w:hint="cs"/>
          <w:color w:val="FF0000"/>
          <w:szCs w:val="24"/>
          <w:rtl/>
          <w:lang w:eastAsia="en-US"/>
        </w:rPr>
        <w:t>השכבות</w:t>
      </w:r>
      <w:r w:rsidR="002C5C28" w:rsidRPr="008D2624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 הבא</w:t>
      </w:r>
      <w:r w:rsidR="00601A25">
        <w:rPr>
          <w:rFonts w:ascii="Arial" w:eastAsia="Calibri" w:hAnsi="Arial" w:cs="David" w:hint="cs"/>
          <w:color w:val="FF0000"/>
          <w:szCs w:val="24"/>
          <w:rtl/>
          <w:lang w:eastAsia="en-US"/>
        </w:rPr>
        <w:t>ות</w:t>
      </w:r>
      <w:r w:rsidR="002C5C28" w:rsidRPr="008D2624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: </w:t>
      </w:r>
      <w:r w:rsidR="00601A25">
        <w:rPr>
          <w:rFonts w:ascii="Arial" w:eastAsia="Calibri" w:hAnsi="Arial" w:cs="David" w:hint="cs"/>
          <w:color w:val="FF0000"/>
          <w:szCs w:val="24"/>
          <w:rtl/>
          <w:lang w:eastAsia="en-US"/>
        </w:rPr>
        <w:t>שכבת</w:t>
      </w:r>
      <w:r w:rsidR="002C5C28" w:rsidRPr="008D2624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 המידע, </w:t>
      </w:r>
      <w:r w:rsidR="00601A25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שכבת </w:t>
      </w:r>
      <w:r w:rsidR="002C5C28" w:rsidRPr="008D2624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 ה</w:t>
      </w:r>
      <w:r w:rsidR="002269E0">
        <w:rPr>
          <w:rFonts w:ascii="Arial" w:eastAsia="Calibri" w:hAnsi="Arial" w:cs="David" w:hint="cs"/>
          <w:color w:val="FF0000"/>
          <w:szCs w:val="24"/>
          <w:rtl/>
          <w:lang w:eastAsia="en-US"/>
        </w:rPr>
        <w:t>עיבוד וה</w:t>
      </w:r>
      <w:r w:rsidR="002C5C28" w:rsidRPr="008D2624">
        <w:rPr>
          <w:rFonts w:ascii="Arial" w:eastAsia="Calibri" w:hAnsi="Arial" w:cs="David" w:hint="cs"/>
          <w:color w:val="FF0000"/>
          <w:szCs w:val="24"/>
          <w:rtl/>
          <w:lang w:eastAsia="en-US"/>
        </w:rPr>
        <w:t>אל</w:t>
      </w:r>
      <w:r w:rsidR="00D16530">
        <w:rPr>
          <w:rFonts w:ascii="Arial" w:eastAsia="Calibri" w:hAnsi="Arial" w:cs="David" w:hint="cs"/>
          <w:color w:val="FF0000"/>
          <w:szCs w:val="24"/>
          <w:rtl/>
          <w:lang w:eastAsia="en-US"/>
        </w:rPr>
        <w:t>גוריתמיקה</w:t>
      </w:r>
      <w:r w:rsidR="002269E0">
        <w:rPr>
          <w:rFonts w:ascii="Arial" w:eastAsia="Calibri" w:hAnsi="Arial" w:cs="David" w:hint="cs"/>
          <w:color w:val="FF0000"/>
          <w:szCs w:val="24"/>
          <w:rtl/>
          <w:lang w:eastAsia="en-US"/>
        </w:rPr>
        <w:t>,</w:t>
      </w:r>
      <w:r w:rsidR="002C5C28" w:rsidRPr="008D2624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 ו</w:t>
      </w:r>
      <w:r w:rsidR="00601A25">
        <w:rPr>
          <w:rFonts w:ascii="Arial" w:eastAsia="Calibri" w:hAnsi="Arial" w:cs="David" w:hint="cs"/>
          <w:color w:val="FF0000"/>
          <w:szCs w:val="24"/>
          <w:rtl/>
          <w:lang w:eastAsia="en-US"/>
        </w:rPr>
        <w:t>שכבת התצוגה</w:t>
      </w:r>
      <w:r w:rsidR="002C5C28" w:rsidRPr="008D2624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. </w:t>
      </w:r>
    </w:p>
    <w:p w14:paraId="39158D78" w14:textId="04EE7970" w:rsidR="002C5C28" w:rsidRPr="006F32B0" w:rsidRDefault="002C5C28" w:rsidP="00EC18E7">
      <w:pPr>
        <w:pStyle w:val="2"/>
      </w:pPr>
      <w:r w:rsidRPr="006F32B0">
        <w:rPr>
          <w:rFonts w:hint="cs"/>
          <w:rtl/>
        </w:rPr>
        <w:t xml:space="preserve">תיכון </w:t>
      </w:r>
      <w:r w:rsidR="00601A25">
        <w:rPr>
          <w:rFonts w:hint="cs"/>
          <w:rtl/>
        </w:rPr>
        <w:t xml:space="preserve">שכבת </w:t>
      </w:r>
      <w:r w:rsidRPr="006F32B0">
        <w:rPr>
          <w:rFonts w:hint="cs"/>
          <w:rtl/>
        </w:rPr>
        <w:t xml:space="preserve">המידע </w:t>
      </w:r>
    </w:p>
    <w:p w14:paraId="732235F7" w14:textId="77777777" w:rsidR="002C5C28" w:rsidRDefault="002C5C28" w:rsidP="00EC18E7">
      <w:pPr>
        <w:pStyle w:val="a1"/>
        <w:numPr>
          <w:ilvl w:val="0"/>
          <w:numId w:val="3"/>
        </w:numPr>
        <w:spacing w:line="360" w:lineRule="auto"/>
        <w:jc w:val="both"/>
        <w:rPr>
          <w:rFonts w:ascii="Arial" w:eastAsia="Calibri" w:hAnsi="Arial" w:cs="David"/>
          <w:szCs w:val="24"/>
          <w:lang w:eastAsia="en-US"/>
        </w:rPr>
      </w:pPr>
      <w:r w:rsidRPr="005602CA">
        <w:rPr>
          <w:rFonts w:ascii="Arial" w:eastAsia="Calibri" w:hAnsi="Arial" w:cs="David" w:hint="cs"/>
          <w:szCs w:val="24"/>
          <w:rtl/>
          <w:lang w:eastAsia="en-US"/>
        </w:rPr>
        <w:t xml:space="preserve">הציגו את </w:t>
      </w:r>
      <w:r w:rsidRPr="005602CA">
        <w:rPr>
          <w:rFonts w:ascii="Arial" w:eastAsia="Calibri" w:hAnsi="Arial" w:cs="David"/>
          <w:szCs w:val="24"/>
          <w:rtl/>
          <w:lang w:eastAsia="en-US"/>
        </w:rPr>
        <w:t>רשימת הטבלאות</w:t>
      </w:r>
      <w:r w:rsidRPr="005602CA">
        <w:rPr>
          <w:rFonts w:ascii="Arial" w:eastAsia="Calibri" w:hAnsi="Arial" w:cs="David" w:hint="cs"/>
          <w:szCs w:val="24"/>
          <w:rtl/>
          <w:lang w:eastAsia="en-US"/>
        </w:rPr>
        <w:t xml:space="preserve"> בהתאמה </w:t>
      </w:r>
      <w:r w:rsidRPr="00A404C4">
        <w:rPr>
          <w:rFonts w:ascii="Arial" w:eastAsia="Calibri" w:hAnsi="Arial" w:cs="David" w:hint="eastAsia"/>
          <w:b/>
          <w:bCs/>
          <w:szCs w:val="24"/>
          <w:rtl/>
          <w:lang w:eastAsia="en-US"/>
        </w:rPr>
        <w:t>או</w:t>
      </w:r>
      <w:r w:rsidRPr="005602CA">
        <w:rPr>
          <w:rFonts w:ascii="Arial" w:eastAsia="Calibri" w:hAnsi="Arial" w:cs="David" w:hint="cs"/>
          <w:szCs w:val="24"/>
          <w:rtl/>
          <w:lang w:eastAsia="en-US"/>
        </w:rPr>
        <w:t xml:space="preserve"> את תרשים ה </w:t>
      </w:r>
      <w:r w:rsidRPr="005602CA">
        <w:rPr>
          <w:rFonts w:ascii="Arial" w:eastAsia="Calibri" w:hAnsi="Arial" w:cs="David"/>
          <w:szCs w:val="24"/>
          <w:lang w:eastAsia="en-US"/>
        </w:rPr>
        <w:t>DSD</w:t>
      </w:r>
    </w:p>
    <w:p w14:paraId="027D3234" w14:textId="77777777" w:rsidR="002C5C28" w:rsidRPr="00BD604C" w:rsidRDefault="002C5C28" w:rsidP="00EC18E7">
      <w:pPr>
        <w:spacing w:line="360" w:lineRule="auto"/>
        <w:ind w:left="720"/>
        <w:jc w:val="both"/>
        <w:rPr>
          <w:rFonts w:ascii="Arial" w:eastAsia="Calibri" w:hAnsi="Arial" w:cs="David"/>
          <w:szCs w:val="24"/>
          <w:lang w:eastAsia="en-US"/>
        </w:rPr>
      </w:pPr>
      <w:r w:rsidRPr="00BD604C">
        <w:rPr>
          <w:rFonts w:ascii="Arial" w:eastAsia="Calibri" w:hAnsi="Arial" w:cs="David" w:hint="cs"/>
          <w:szCs w:val="24"/>
          <w:rtl/>
          <w:lang w:eastAsia="en-US"/>
        </w:rPr>
        <w:t xml:space="preserve">אם בחרתם להציג את רשימת הטבלאות, </w:t>
      </w:r>
      <w:r w:rsidRPr="00BD604C">
        <w:rPr>
          <w:rFonts w:ascii="Arial" w:eastAsia="Calibri" w:hAnsi="Arial" w:cs="David"/>
          <w:szCs w:val="24"/>
          <w:rtl/>
          <w:lang w:eastAsia="en-US"/>
        </w:rPr>
        <w:t>יש ל</w:t>
      </w:r>
      <w:r w:rsidRPr="00BD604C">
        <w:rPr>
          <w:rFonts w:ascii="Arial" w:eastAsia="Calibri" w:hAnsi="Arial" w:cs="David" w:hint="cs"/>
          <w:szCs w:val="24"/>
          <w:rtl/>
          <w:lang w:eastAsia="en-US"/>
        </w:rPr>
        <w:t>פרט לכל טבלה</w:t>
      </w:r>
      <w:r w:rsidRPr="00BD604C">
        <w:rPr>
          <w:rFonts w:ascii="Arial" w:eastAsia="Calibri" w:hAnsi="Arial" w:cs="David"/>
          <w:szCs w:val="24"/>
          <w:rtl/>
          <w:lang w:eastAsia="en-US"/>
        </w:rPr>
        <w:t>:</w:t>
      </w:r>
      <w:r w:rsidRPr="00BD604C">
        <w:rPr>
          <w:rFonts w:ascii="Arial" w:eastAsia="Calibri" w:hAnsi="Arial" w:cs="David" w:hint="cs"/>
          <w:szCs w:val="24"/>
          <w:rtl/>
          <w:lang w:eastAsia="en-US"/>
        </w:rPr>
        <w:t xml:space="preserve"> שם טבלה, תיאור קצר, פירוט השדות. לפרט מהם המפתחות הראשיים, מהם המפתחות הזרים ולאן מפנים.</w:t>
      </w:r>
    </w:p>
    <w:p w14:paraId="17FBB6E8" w14:textId="77777777" w:rsidR="002C5C28" w:rsidRPr="00394B12" w:rsidRDefault="002C5C28" w:rsidP="005F27CF">
      <w:pPr>
        <w:pStyle w:val="a1"/>
        <w:numPr>
          <w:ilvl w:val="0"/>
          <w:numId w:val="3"/>
        </w:numPr>
        <w:spacing w:after="200" w:line="360" w:lineRule="auto"/>
        <w:jc w:val="both"/>
        <w:rPr>
          <w:rFonts w:ascii="Arial" w:eastAsia="Calibri" w:hAnsi="Arial" w:cs="David"/>
          <w:szCs w:val="24"/>
          <w:lang w:eastAsia="en-US"/>
        </w:rPr>
      </w:pPr>
      <w:r w:rsidRPr="00394B12">
        <w:rPr>
          <w:rFonts w:ascii="Arial" w:eastAsia="Calibri" w:hAnsi="Arial" w:cs="David" w:hint="cs"/>
          <w:szCs w:val="24"/>
          <w:rtl/>
          <w:lang w:eastAsia="en-US"/>
        </w:rPr>
        <w:t xml:space="preserve"> במידה וקיימים אילוצים מיוחדים על הנתונים בטבלאות, יש לציין אותם באופן מפורש. </w:t>
      </w:r>
    </w:p>
    <w:p w14:paraId="2EA496BC" w14:textId="399F4721" w:rsidR="002C5C28" w:rsidRDefault="002C5C28" w:rsidP="00EC18E7">
      <w:pPr>
        <w:pStyle w:val="2"/>
        <w:rPr>
          <w:rtl/>
        </w:rPr>
      </w:pPr>
      <w:r>
        <w:rPr>
          <w:rFonts w:hint="cs"/>
          <w:rtl/>
        </w:rPr>
        <w:t>ת</w:t>
      </w:r>
      <w:r w:rsidR="00EC18E7">
        <w:rPr>
          <w:rFonts w:hint="cs"/>
          <w:rtl/>
        </w:rPr>
        <w:t>יכ</w:t>
      </w:r>
      <w:r>
        <w:rPr>
          <w:rFonts w:hint="cs"/>
          <w:rtl/>
        </w:rPr>
        <w:t xml:space="preserve">ון </w:t>
      </w:r>
      <w:r w:rsidR="00601A25">
        <w:rPr>
          <w:rFonts w:hint="cs"/>
          <w:rtl/>
        </w:rPr>
        <w:t>שכבת העיבוד ו</w:t>
      </w:r>
      <w:r>
        <w:rPr>
          <w:rFonts w:hint="cs"/>
          <w:rtl/>
        </w:rPr>
        <w:t>הא</w:t>
      </w:r>
      <w:r w:rsidR="006F32B0">
        <w:rPr>
          <w:rFonts w:hint="cs"/>
          <w:rtl/>
        </w:rPr>
        <w:t xml:space="preserve">לגוריתמיקה </w:t>
      </w:r>
      <w:r>
        <w:rPr>
          <w:rFonts w:hint="cs"/>
          <w:rtl/>
        </w:rPr>
        <w:t xml:space="preserve"> </w:t>
      </w:r>
    </w:p>
    <w:p w14:paraId="57D2E542" w14:textId="274943A7" w:rsidR="00EC18E7" w:rsidRPr="002269E0" w:rsidRDefault="002269E0" w:rsidP="002269E0">
      <w:pPr>
        <w:pStyle w:val="a1"/>
        <w:numPr>
          <w:ilvl w:val="0"/>
          <w:numId w:val="3"/>
        </w:numPr>
        <w:spacing w:line="360" w:lineRule="auto"/>
        <w:jc w:val="both"/>
        <w:rPr>
          <w:rFonts w:ascii="Arial" w:eastAsia="Calibri" w:hAnsi="Arial" w:cs="David"/>
          <w:szCs w:val="24"/>
          <w:rtl/>
          <w:lang w:eastAsia="en-US"/>
        </w:rPr>
      </w:pPr>
      <w:r>
        <w:rPr>
          <w:rFonts w:ascii="Arial" w:eastAsia="Calibri" w:hAnsi="Arial" w:cs="David" w:hint="cs"/>
          <w:szCs w:val="24"/>
          <w:rtl/>
          <w:lang w:eastAsia="en-US"/>
        </w:rPr>
        <w:t>הציגו את ה</w:t>
      </w:r>
      <w:r w:rsidR="00900C37" w:rsidRPr="00900C37">
        <w:rPr>
          <w:rFonts w:ascii="Arial" w:eastAsia="Calibri" w:hAnsi="Arial" w:cs="David"/>
          <w:szCs w:val="24"/>
          <w:lang w:eastAsia="en-US"/>
        </w:rPr>
        <w:t xml:space="preserve"> </w:t>
      </w:r>
      <w:r w:rsidR="00900C37">
        <w:rPr>
          <w:rFonts w:ascii="Arial" w:eastAsia="Calibri" w:hAnsi="Arial" w:cs="David"/>
          <w:szCs w:val="24"/>
          <w:lang w:eastAsia="en-US"/>
        </w:rPr>
        <w:t xml:space="preserve">DIAGRAM  </w:t>
      </w:r>
      <w:r>
        <w:rPr>
          <w:rFonts w:ascii="Arial" w:eastAsia="Calibri" w:hAnsi="Arial" w:cs="David" w:hint="cs"/>
          <w:szCs w:val="24"/>
          <w:rtl/>
          <w:lang w:eastAsia="en-US"/>
        </w:rPr>
        <w:t xml:space="preserve"> </w:t>
      </w:r>
      <w:r w:rsidR="00900C37">
        <w:rPr>
          <w:rFonts w:ascii="Arial" w:eastAsia="Calibri" w:hAnsi="Arial" w:cs="David"/>
          <w:szCs w:val="24"/>
          <w:lang w:eastAsia="en-US"/>
        </w:rPr>
        <w:t>CLASS</w:t>
      </w:r>
      <w:r w:rsidR="00900C37">
        <w:rPr>
          <w:rFonts w:ascii="Arial" w:eastAsia="Calibri" w:hAnsi="Arial" w:cs="David" w:hint="cs"/>
          <w:szCs w:val="24"/>
          <w:rtl/>
          <w:lang w:eastAsia="en-US"/>
        </w:rPr>
        <w:t xml:space="preserve"> </w:t>
      </w:r>
      <w:r>
        <w:rPr>
          <w:rFonts w:ascii="Arial" w:eastAsia="Calibri" w:hAnsi="Arial" w:cs="David" w:hint="cs"/>
          <w:szCs w:val="24"/>
          <w:rtl/>
          <w:lang w:eastAsia="en-US"/>
        </w:rPr>
        <w:t>של המ</w:t>
      </w:r>
      <w:r w:rsidR="00B343AC">
        <w:rPr>
          <w:rFonts w:ascii="Arial" w:eastAsia="Calibri" w:hAnsi="Arial" w:cs="David" w:hint="cs"/>
          <w:szCs w:val="24"/>
          <w:rtl/>
          <w:lang w:eastAsia="en-US"/>
        </w:rPr>
        <w:t>ערכת</w:t>
      </w:r>
      <w:r>
        <w:rPr>
          <w:rFonts w:ascii="Arial" w:eastAsia="Calibri" w:hAnsi="Arial" w:cs="David" w:hint="cs"/>
          <w:szCs w:val="24"/>
          <w:rtl/>
          <w:lang w:eastAsia="en-US"/>
        </w:rPr>
        <w:t>.</w:t>
      </w:r>
    </w:p>
    <w:p w14:paraId="7A2AD24E" w14:textId="5B1B1A74" w:rsidR="00EC18E7" w:rsidRDefault="007B54BB" w:rsidP="007B54BB">
      <w:pPr>
        <w:pStyle w:val="a1"/>
        <w:numPr>
          <w:ilvl w:val="0"/>
          <w:numId w:val="3"/>
        </w:numPr>
        <w:spacing w:line="360" w:lineRule="auto"/>
        <w:jc w:val="both"/>
        <w:rPr>
          <w:rFonts w:ascii="Arial" w:eastAsia="Calibri" w:hAnsi="Arial" w:cs="David"/>
          <w:szCs w:val="24"/>
          <w:lang w:eastAsia="en-US"/>
        </w:rPr>
      </w:pPr>
      <w:r w:rsidRPr="007B54BB">
        <w:rPr>
          <w:rFonts w:ascii="Arial" w:eastAsia="Calibri" w:hAnsi="Arial" w:cs="David" w:hint="cs"/>
          <w:szCs w:val="24"/>
          <w:rtl/>
          <w:lang w:eastAsia="en-US"/>
        </w:rPr>
        <w:t>תארו את האלגוריתמיקה של המ</w:t>
      </w:r>
      <w:r w:rsidR="00B343AC">
        <w:rPr>
          <w:rFonts w:ascii="Arial" w:eastAsia="Calibri" w:hAnsi="Arial" w:cs="David" w:hint="cs"/>
          <w:szCs w:val="24"/>
          <w:rtl/>
          <w:lang w:eastAsia="en-US"/>
        </w:rPr>
        <w:t>ערכת</w:t>
      </w:r>
      <w:r w:rsidR="009224E0">
        <w:rPr>
          <w:rFonts w:ascii="Arial" w:eastAsia="Calibri" w:hAnsi="Arial" w:cs="David" w:hint="cs"/>
          <w:szCs w:val="24"/>
          <w:rtl/>
          <w:lang w:eastAsia="en-US"/>
        </w:rPr>
        <w:t xml:space="preserve"> (</w:t>
      </w:r>
      <w:r w:rsidR="009224E0">
        <w:rPr>
          <w:rFonts w:ascii="Arial" w:eastAsia="Calibri" w:hAnsi="Arial" w:cs="David"/>
          <w:szCs w:val="24"/>
          <w:lang w:eastAsia="en-US"/>
        </w:rPr>
        <w:t>Sequence Diagram</w:t>
      </w:r>
      <w:r w:rsidR="009224E0">
        <w:rPr>
          <w:rFonts w:ascii="Arial" w:eastAsia="Calibri" w:hAnsi="Arial" w:cs="David" w:hint="cs"/>
          <w:szCs w:val="24"/>
          <w:rtl/>
          <w:lang w:eastAsia="en-US"/>
        </w:rPr>
        <w:t>)</w:t>
      </w:r>
      <w:r w:rsidR="00EF4407">
        <w:rPr>
          <w:rFonts w:ascii="Arial" w:eastAsia="Calibri" w:hAnsi="Arial" w:cs="David" w:hint="cs"/>
          <w:szCs w:val="24"/>
          <w:rtl/>
          <w:lang w:eastAsia="en-US"/>
        </w:rPr>
        <w:t xml:space="preserve"> </w:t>
      </w:r>
      <w:r w:rsidR="00EF4407">
        <w:rPr>
          <w:rFonts w:ascii="Arial" w:eastAsia="Calibri" w:hAnsi="Arial" w:cs="David"/>
          <w:szCs w:val="24"/>
          <w:rtl/>
          <w:lang w:eastAsia="en-US"/>
        </w:rPr>
        <w:t>–</w:t>
      </w:r>
      <w:r w:rsidR="00EF4407">
        <w:rPr>
          <w:rFonts w:ascii="Arial" w:eastAsia="Calibri" w:hAnsi="Arial" w:cs="David" w:hint="cs"/>
          <w:szCs w:val="24"/>
          <w:rtl/>
          <w:lang w:eastAsia="en-US"/>
        </w:rPr>
        <w:t xml:space="preserve"> תהליכים עיקריים</w:t>
      </w:r>
      <w:r w:rsidR="00B343AC">
        <w:rPr>
          <w:rFonts w:ascii="Arial" w:eastAsia="Calibri" w:hAnsi="Arial" w:cs="David" w:hint="cs"/>
          <w:szCs w:val="24"/>
          <w:rtl/>
          <w:lang w:eastAsia="en-US"/>
        </w:rPr>
        <w:t>.</w:t>
      </w:r>
    </w:p>
    <w:p w14:paraId="55D715F8" w14:textId="77777777" w:rsidR="00DB2333" w:rsidRPr="0063514F" w:rsidRDefault="00DB2333" w:rsidP="00DB2333">
      <w:pPr>
        <w:pStyle w:val="a1"/>
        <w:spacing w:line="360" w:lineRule="auto"/>
        <w:ind w:left="1080"/>
        <w:jc w:val="both"/>
        <w:rPr>
          <w:rFonts w:ascii="Arial" w:eastAsia="Calibri" w:hAnsi="Arial" w:cs="David"/>
          <w:szCs w:val="24"/>
          <w:rtl/>
          <w:lang w:eastAsia="en-US"/>
        </w:rPr>
      </w:pPr>
    </w:p>
    <w:p w14:paraId="286C2276" w14:textId="77777777" w:rsidR="00DB2333" w:rsidRPr="00DB2333" w:rsidRDefault="00DB2333" w:rsidP="00DB2333">
      <w:pPr>
        <w:spacing w:after="200" w:line="360" w:lineRule="auto"/>
        <w:ind w:left="845"/>
        <w:jc w:val="both"/>
        <w:rPr>
          <w:rFonts w:ascii="Arial" w:eastAsia="Calibri" w:hAnsi="Arial" w:cs="David"/>
          <w:szCs w:val="24"/>
          <w:lang w:eastAsia="en-US"/>
        </w:rPr>
      </w:pPr>
      <w:r w:rsidRPr="00DB2333">
        <w:rPr>
          <w:rFonts w:ascii="Arial" w:eastAsia="Calibri" w:hAnsi="Arial" w:cs="David" w:hint="cs"/>
          <w:color w:val="FF0000"/>
          <w:szCs w:val="24"/>
          <w:rtl/>
          <w:lang w:eastAsia="en-US"/>
        </w:rPr>
        <w:t>אם האלגוריתם הנו תכנון של מכונת מצבים מורכבת, יש לתאר את מכונת המצבים באמצעות תרשים מצבים (</w:t>
      </w:r>
      <w:r w:rsidRPr="00DB2333">
        <w:rPr>
          <w:rFonts w:ascii="Arial" w:eastAsia="Calibri" w:hAnsi="Arial" w:cs="David"/>
          <w:color w:val="FF0000"/>
          <w:szCs w:val="24"/>
          <w:lang w:eastAsia="en-US"/>
        </w:rPr>
        <w:t>state machine</w:t>
      </w:r>
      <w:r w:rsidRPr="00DB2333">
        <w:rPr>
          <w:rFonts w:ascii="Arial" w:eastAsia="Calibri" w:hAnsi="Arial" w:cs="David" w:hint="cs"/>
          <w:color w:val="FF0000"/>
          <w:szCs w:val="24"/>
          <w:rtl/>
          <w:lang w:eastAsia="en-US"/>
        </w:rPr>
        <w:t>). אחרת, מומלץ להיעזר בדיאגרמת הרצף (</w:t>
      </w:r>
      <w:r w:rsidRPr="00DB2333">
        <w:rPr>
          <w:rFonts w:ascii="Arial" w:eastAsia="Calibri" w:hAnsi="Arial" w:cs="David"/>
          <w:color w:val="FF0000"/>
          <w:szCs w:val="24"/>
          <w:lang w:eastAsia="en-US"/>
        </w:rPr>
        <w:t>sequence diagram</w:t>
      </w:r>
      <w:r w:rsidRPr="00DB2333">
        <w:rPr>
          <w:rFonts w:ascii="Arial" w:eastAsia="Calibri" w:hAnsi="Arial" w:cs="David" w:hint="cs"/>
          <w:color w:val="FF0000"/>
          <w:szCs w:val="24"/>
          <w:rtl/>
          <w:lang w:eastAsia="en-US"/>
        </w:rPr>
        <w:t>) לתיאור האלגוריתם.</w:t>
      </w:r>
    </w:p>
    <w:p w14:paraId="583032FB" w14:textId="5FDCEA2F" w:rsidR="002C5C28" w:rsidRPr="00F15809" w:rsidRDefault="002C5C28" w:rsidP="00EC18E7">
      <w:pPr>
        <w:pStyle w:val="2"/>
        <w:rPr>
          <w:rtl/>
        </w:rPr>
      </w:pPr>
      <w:r w:rsidRPr="00F15809">
        <w:rPr>
          <w:rFonts w:hint="eastAsia"/>
          <w:rtl/>
        </w:rPr>
        <w:lastRenderedPageBreak/>
        <w:t>תיכון</w:t>
      </w:r>
      <w:r w:rsidRPr="00F15809">
        <w:rPr>
          <w:rtl/>
        </w:rPr>
        <w:t xml:space="preserve"> </w:t>
      </w:r>
      <w:r w:rsidR="00601A25">
        <w:rPr>
          <w:rFonts w:hint="cs"/>
          <w:rtl/>
        </w:rPr>
        <w:t xml:space="preserve">שככת התצוגה: </w:t>
      </w:r>
      <w:r w:rsidRPr="00F15809">
        <w:rPr>
          <w:rFonts w:hint="eastAsia"/>
          <w:rtl/>
        </w:rPr>
        <w:t>ממשק</w:t>
      </w:r>
      <w:r w:rsidRPr="00F15809">
        <w:rPr>
          <w:rtl/>
        </w:rPr>
        <w:t xml:space="preserve"> </w:t>
      </w:r>
      <w:r w:rsidRPr="00F15809">
        <w:rPr>
          <w:rFonts w:hint="eastAsia"/>
          <w:rtl/>
        </w:rPr>
        <w:t>משתמש</w:t>
      </w:r>
      <w:r w:rsidRPr="00F15809">
        <w:rPr>
          <w:rtl/>
        </w:rPr>
        <w:t xml:space="preserve"> </w:t>
      </w:r>
    </w:p>
    <w:p w14:paraId="1ECD86D0" w14:textId="053B146F" w:rsidR="002C5C28" w:rsidRPr="0029485D" w:rsidRDefault="002C5C28" w:rsidP="0029485D">
      <w:pPr>
        <w:pStyle w:val="a1"/>
        <w:numPr>
          <w:ilvl w:val="0"/>
          <w:numId w:val="3"/>
        </w:numPr>
        <w:spacing w:line="360" w:lineRule="auto"/>
        <w:jc w:val="both"/>
        <w:rPr>
          <w:rFonts w:ascii="Arial" w:eastAsia="Calibri" w:hAnsi="Arial" w:cs="David"/>
          <w:szCs w:val="24"/>
          <w:lang w:eastAsia="en-US"/>
        </w:rPr>
      </w:pPr>
      <w:r w:rsidRPr="0029485D">
        <w:rPr>
          <w:rFonts w:ascii="Arial" w:eastAsia="Calibri" w:hAnsi="Arial" w:cs="David" w:hint="cs"/>
          <w:szCs w:val="24"/>
          <w:rtl/>
          <w:lang w:eastAsia="en-US"/>
        </w:rPr>
        <w:t>צייר</w:t>
      </w:r>
      <w:r w:rsidR="0029485D">
        <w:rPr>
          <w:rFonts w:ascii="Arial" w:eastAsia="Calibri" w:hAnsi="Arial" w:cs="David" w:hint="cs"/>
          <w:szCs w:val="24"/>
          <w:rtl/>
          <w:lang w:eastAsia="en-US"/>
        </w:rPr>
        <w:t>ו</w:t>
      </w:r>
      <w:r w:rsidRPr="0029485D">
        <w:rPr>
          <w:rFonts w:ascii="Arial" w:eastAsia="Calibri" w:hAnsi="Arial" w:cs="David" w:hint="cs"/>
          <w:szCs w:val="24"/>
          <w:rtl/>
          <w:lang w:eastAsia="en-US"/>
        </w:rPr>
        <w:t xml:space="preserve"> את מפת הניווט של המ</w:t>
      </w:r>
      <w:r w:rsidR="00B343AC">
        <w:rPr>
          <w:rFonts w:ascii="Arial" w:eastAsia="Calibri" w:hAnsi="Arial" w:cs="David" w:hint="cs"/>
          <w:szCs w:val="24"/>
          <w:rtl/>
          <w:lang w:eastAsia="en-US"/>
        </w:rPr>
        <w:t>ערכת</w:t>
      </w:r>
    </w:p>
    <w:p w14:paraId="4DB9A9A9" w14:textId="7E3FEBB0" w:rsidR="002C5C28" w:rsidRDefault="002C5C28" w:rsidP="002C5C28">
      <w:pPr>
        <w:pStyle w:val="a1"/>
        <w:spacing w:line="360" w:lineRule="auto"/>
        <w:jc w:val="both"/>
        <w:rPr>
          <w:rFonts w:ascii="Arial" w:eastAsia="Calibri" w:hAnsi="Arial" w:cs="David"/>
          <w:color w:val="FF0000"/>
          <w:szCs w:val="24"/>
          <w:rtl/>
          <w:lang w:eastAsia="en-US"/>
        </w:rPr>
      </w:pPr>
      <w:r w:rsidRPr="008033EF">
        <w:rPr>
          <w:rFonts w:ascii="Arial" w:eastAsia="Calibri" w:hAnsi="Arial" w:cs="David"/>
          <w:color w:val="FF0000"/>
          <w:szCs w:val="24"/>
          <w:rtl/>
          <w:lang w:eastAsia="en-US"/>
        </w:rPr>
        <w:t xml:space="preserve">מפת הניווט מגדירה את שטף העבודה מנקודת </w:t>
      </w:r>
      <w:r w:rsidRPr="008033EF">
        <w:rPr>
          <w:rFonts w:ascii="Arial" w:eastAsia="Calibri" w:hAnsi="Arial" w:cs="David" w:hint="eastAsia"/>
          <w:color w:val="FF0000"/>
          <w:szCs w:val="24"/>
          <w:rtl/>
          <w:lang w:eastAsia="en-US"/>
        </w:rPr>
        <w:t>ה</w:t>
      </w:r>
      <w:r w:rsidRPr="008033EF">
        <w:rPr>
          <w:rFonts w:ascii="Arial" w:eastAsia="Calibri" w:hAnsi="Arial" w:cs="David"/>
          <w:color w:val="FF0000"/>
          <w:szCs w:val="24"/>
          <w:rtl/>
          <w:lang w:eastAsia="en-US"/>
        </w:rPr>
        <w:t xml:space="preserve">מבט </w:t>
      </w:r>
      <w:r w:rsidRPr="008033EF">
        <w:rPr>
          <w:rFonts w:ascii="Arial" w:eastAsia="Calibri" w:hAnsi="Arial" w:cs="David" w:hint="eastAsia"/>
          <w:color w:val="FF0000"/>
          <w:szCs w:val="24"/>
          <w:rtl/>
          <w:lang w:eastAsia="en-US"/>
        </w:rPr>
        <w:t>של</w:t>
      </w:r>
      <w:r w:rsidRPr="008033EF">
        <w:rPr>
          <w:rFonts w:ascii="Arial" w:eastAsia="Calibri" w:hAnsi="Arial" w:cs="David"/>
          <w:color w:val="FF0000"/>
          <w:szCs w:val="24"/>
          <w:rtl/>
          <w:lang w:eastAsia="en-US"/>
        </w:rPr>
        <w:t xml:space="preserve"> המשתמש. </w:t>
      </w:r>
      <w:r w:rsidRPr="009769F9">
        <w:rPr>
          <w:rFonts w:ascii="Arial" w:eastAsia="Calibri" w:hAnsi="Arial" w:cs="David"/>
          <w:color w:val="FF0000"/>
          <w:szCs w:val="24"/>
          <w:rtl/>
          <w:lang w:eastAsia="en-US"/>
        </w:rPr>
        <w:t xml:space="preserve">מפת ניווט </w:t>
      </w:r>
      <w:r w:rsidRPr="009769F9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כוללת את ההיררכיה של מסכי </w:t>
      </w:r>
      <w:r w:rsidRPr="009769F9">
        <w:rPr>
          <w:rFonts w:ascii="Arial" w:eastAsia="Calibri" w:hAnsi="Arial" w:cs="David"/>
          <w:color w:val="FF0000"/>
          <w:szCs w:val="24"/>
          <w:rtl/>
          <w:lang w:eastAsia="en-US"/>
        </w:rPr>
        <w:t>המ</w:t>
      </w:r>
      <w:r w:rsidR="00B343AC">
        <w:rPr>
          <w:rFonts w:ascii="Arial" w:eastAsia="Calibri" w:hAnsi="Arial" w:cs="David" w:hint="cs"/>
          <w:color w:val="FF0000"/>
          <w:szCs w:val="24"/>
          <w:rtl/>
          <w:lang w:eastAsia="en-US"/>
        </w:rPr>
        <w:t>ערכת</w:t>
      </w:r>
      <w:r w:rsidRPr="009769F9">
        <w:rPr>
          <w:rFonts w:ascii="Arial" w:eastAsia="Calibri" w:hAnsi="Arial" w:cs="David"/>
          <w:color w:val="FF0000"/>
          <w:szCs w:val="24"/>
          <w:rtl/>
          <w:lang w:eastAsia="en-US"/>
        </w:rPr>
        <w:t xml:space="preserve"> </w:t>
      </w:r>
      <w:r w:rsidRPr="009769F9">
        <w:rPr>
          <w:rFonts w:ascii="Arial" w:eastAsia="Calibri" w:hAnsi="Arial" w:cs="David" w:hint="cs"/>
          <w:color w:val="FF0000"/>
          <w:szCs w:val="24"/>
          <w:rtl/>
          <w:lang w:eastAsia="en-US"/>
        </w:rPr>
        <w:t>ואת ח</w:t>
      </w:r>
      <w:r>
        <w:rPr>
          <w:rFonts w:ascii="Arial" w:eastAsia="Calibri" w:hAnsi="Arial" w:cs="David" w:hint="cs"/>
          <w:color w:val="FF0000"/>
          <w:szCs w:val="24"/>
          <w:rtl/>
          <w:lang w:eastAsia="en-US"/>
        </w:rPr>
        <w:t>י</w:t>
      </w:r>
      <w:r w:rsidRPr="009769F9">
        <w:rPr>
          <w:rFonts w:ascii="Arial" w:eastAsia="Calibri" w:hAnsi="Arial" w:cs="David" w:hint="cs"/>
          <w:color w:val="FF0000"/>
          <w:szCs w:val="24"/>
          <w:rtl/>
          <w:lang w:eastAsia="en-US"/>
        </w:rPr>
        <w:t>צי הניווט בין המסכים השונים</w:t>
      </w:r>
      <w:r w:rsidR="0029485D">
        <w:rPr>
          <w:rFonts w:ascii="Arial" w:eastAsia="Calibri" w:hAnsi="Arial" w:cs="David" w:hint="cs"/>
          <w:color w:val="FF0000"/>
          <w:szCs w:val="24"/>
          <w:rtl/>
          <w:lang w:eastAsia="en-US"/>
        </w:rPr>
        <w:t>.</w:t>
      </w:r>
      <w:r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 </w:t>
      </w:r>
      <w:r w:rsidRPr="009769F9">
        <w:rPr>
          <w:rFonts w:ascii="Arial" w:eastAsia="Calibri" w:hAnsi="Arial" w:cs="David" w:hint="eastAsia"/>
          <w:color w:val="FF0000"/>
          <w:szCs w:val="24"/>
          <w:rtl/>
          <w:lang w:eastAsia="en-US"/>
        </w:rPr>
        <w:t>אם</w:t>
      </w:r>
      <w:r w:rsidRPr="009769F9">
        <w:rPr>
          <w:rFonts w:ascii="Arial" w:eastAsia="Calibri" w:hAnsi="Arial" w:cs="David"/>
          <w:color w:val="FF0000"/>
          <w:szCs w:val="24"/>
          <w:rtl/>
          <w:lang w:eastAsia="en-US"/>
        </w:rPr>
        <w:t xml:space="preserve"> יש שוני מהותי </w:t>
      </w:r>
      <w:r w:rsidRPr="009769F9">
        <w:rPr>
          <w:rFonts w:ascii="Arial" w:eastAsia="Calibri" w:hAnsi="Arial" w:cs="David" w:hint="eastAsia"/>
          <w:color w:val="FF0000"/>
          <w:szCs w:val="24"/>
          <w:rtl/>
          <w:lang w:eastAsia="en-US"/>
        </w:rPr>
        <w:t>בפונקציונאליות</w:t>
      </w:r>
      <w:r w:rsidRPr="009769F9">
        <w:rPr>
          <w:rFonts w:ascii="Arial" w:eastAsia="Calibri" w:hAnsi="Arial" w:cs="David"/>
          <w:color w:val="FF0000"/>
          <w:szCs w:val="24"/>
          <w:rtl/>
          <w:lang w:eastAsia="en-US"/>
        </w:rPr>
        <w:t xml:space="preserve"> </w:t>
      </w:r>
      <w:r w:rsidRPr="009769F9">
        <w:rPr>
          <w:rFonts w:ascii="Arial" w:eastAsia="Calibri" w:hAnsi="Arial" w:cs="David" w:hint="eastAsia"/>
          <w:color w:val="FF0000"/>
          <w:szCs w:val="24"/>
          <w:rtl/>
          <w:lang w:eastAsia="en-US"/>
        </w:rPr>
        <w:t>השימוש</w:t>
      </w:r>
      <w:r w:rsidRPr="009769F9">
        <w:rPr>
          <w:rFonts w:ascii="Arial" w:eastAsia="Calibri" w:hAnsi="Arial" w:cs="David"/>
          <w:color w:val="FF0000"/>
          <w:szCs w:val="24"/>
          <w:rtl/>
          <w:lang w:eastAsia="en-US"/>
        </w:rPr>
        <w:t xml:space="preserve"> של </w:t>
      </w:r>
      <w:r w:rsidRPr="009769F9">
        <w:rPr>
          <w:rFonts w:ascii="Arial" w:eastAsia="Calibri" w:hAnsi="Arial" w:cs="David" w:hint="eastAsia"/>
          <w:color w:val="FF0000"/>
          <w:szCs w:val="24"/>
          <w:rtl/>
          <w:lang w:eastAsia="en-US"/>
        </w:rPr>
        <w:t>פרופילים</w:t>
      </w:r>
      <w:r w:rsidRPr="009769F9">
        <w:rPr>
          <w:rFonts w:ascii="Arial" w:eastAsia="Calibri" w:hAnsi="Arial" w:cs="David"/>
          <w:color w:val="FF0000"/>
          <w:szCs w:val="24"/>
          <w:rtl/>
          <w:lang w:eastAsia="en-US"/>
        </w:rPr>
        <w:t xml:space="preserve"> שונים של משתמשים – יש </w:t>
      </w:r>
      <w:r w:rsidRPr="009769F9">
        <w:rPr>
          <w:rFonts w:ascii="Arial" w:eastAsia="Calibri" w:hAnsi="Arial" w:cs="David" w:hint="eastAsia"/>
          <w:color w:val="FF0000"/>
          <w:szCs w:val="24"/>
          <w:rtl/>
          <w:lang w:eastAsia="en-US"/>
        </w:rPr>
        <w:t>ליצר</w:t>
      </w:r>
      <w:r w:rsidRPr="009769F9">
        <w:rPr>
          <w:rFonts w:ascii="Arial" w:eastAsia="Calibri" w:hAnsi="Arial" w:cs="David"/>
          <w:color w:val="FF0000"/>
          <w:szCs w:val="24"/>
          <w:rtl/>
          <w:lang w:eastAsia="en-US"/>
        </w:rPr>
        <w:t xml:space="preserve"> מפת ניווט נפרדת לכל פרופיל. </w:t>
      </w:r>
    </w:p>
    <w:p w14:paraId="66AE98E6" w14:textId="582131DC" w:rsidR="002C5C28" w:rsidRDefault="002C5C28" w:rsidP="002C5C28">
      <w:pPr>
        <w:pStyle w:val="a1"/>
        <w:spacing w:line="360" w:lineRule="auto"/>
        <w:jc w:val="both"/>
        <w:rPr>
          <w:rFonts w:ascii="Arial" w:eastAsia="Calibri" w:hAnsi="Arial" w:cs="David"/>
          <w:color w:val="FF0000"/>
          <w:szCs w:val="24"/>
          <w:rtl/>
          <w:lang w:eastAsia="en-US"/>
        </w:rPr>
      </w:pPr>
      <w:r>
        <w:rPr>
          <w:rFonts w:ascii="Arial" w:eastAsia="Calibri" w:hAnsi="Arial" w:cs="David" w:hint="cs"/>
          <w:color w:val="FF0000"/>
          <w:szCs w:val="24"/>
          <w:rtl/>
          <w:lang w:eastAsia="en-US"/>
        </w:rPr>
        <w:t>במידה ומפת הניווט גדולה מידי ואינה קריאה</w:t>
      </w:r>
      <w:r w:rsidRPr="00B225FB">
        <w:rPr>
          <w:rFonts w:ascii="Arial" w:eastAsia="Calibri" w:hAnsi="Arial" w:cs="David"/>
          <w:color w:val="FF0000"/>
          <w:szCs w:val="24"/>
          <w:rtl/>
          <w:lang w:eastAsia="en-US"/>
        </w:rPr>
        <w:t>,</w:t>
      </w:r>
      <w:r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 </w:t>
      </w:r>
      <w:r w:rsidRPr="00B225FB">
        <w:rPr>
          <w:rFonts w:ascii="Arial" w:eastAsia="Calibri" w:hAnsi="Arial" w:cs="David" w:hint="eastAsia"/>
          <w:color w:val="FF0000"/>
          <w:szCs w:val="24"/>
          <w:rtl/>
          <w:lang w:eastAsia="en-US"/>
        </w:rPr>
        <w:t>יש</w:t>
      </w:r>
      <w:r w:rsidRPr="00B225FB">
        <w:rPr>
          <w:rFonts w:ascii="Arial" w:eastAsia="Calibri" w:hAnsi="Arial" w:cs="David"/>
          <w:color w:val="FF0000"/>
          <w:szCs w:val="24"/>
          <w:rtl/>
          <w:lang w:eastAsia="en-US"/>
        </w:rPr>
        <w:t xml:space="preserve"> לפצל </w:t>
      </w:r>
      <w:r w:rsidRPr="00B225FB">
        <w:rPr>
          <w:rFonts w:ascii="Arial" w:eastAsia="Calibri" w:hAnsi="Arial" w:cs="David" w:hint="eastAsia"/>
          <w:color w:val="FF0000"/>
          <w:szCs w:val="24"/>
          <w:rtl/>
          <w:lang w:eastAsia="en-US"/>
        </w:rPr>
        <w:t>את</w:t>
      </w:r>
      <w:r w:rsidRPr="00B225FB">
        <w:rPr>
          <w:rFonts w:ascii="Arial" w:eastAsia="Calibri" w:hAnsi="Arial" w:cs="David"/>
          <w:color w:val="FF0000"/>
          <w:szCs w:val="24"/>
          <w:rtl/>
          <w:lang w:eastAsia="en-US"/>
        </w:rPr>
        <w:t xml:space="preserve"> מפת הניווט לכמה </w:t>
      </w:r>
      <w:r>
        <w:rPr>
          <w:rFonts w:ascii="Arial" w:eastAsia="Calibri" w:hAnsi="Arial" w:cs="David" w:hint="cs"/>
          <w:color w:val="FF0000"/>
          <w:szCs w:val="24"/>
          <w:rtl/>
          <w:lang w:eastAsia="en-US"/>
        </w:rPr>
        <w:t>עמודים (רצוי לפי משתמשים או פונקציונאליות)</w:t>
      </w:r>
    </w:p>
    <w:p w14:paraId="741A7A40" w14:textId="77777777" w:rsidR="002C5C28" w:rsidRPr="0029485D" w:rsidRDefault="002C5C28" w:rsidP="0029485D">
      <w:pPr>
        <w:pStyle w:val="a1"/>
        <w:numPr>
          <w:ilvl w:val="0"/>
          <w:numId w:val="3"/>
        </w:numPr>
        <w:spacing w:line="360" w:lineRule="auto"/>
        <w:jc w:val="both"/>
        <w:rPr>
          <w:rFonts w:ascii="Arial" w:eastAsia="Calibri" w:hAnsi="Arial" w:cs="David"/>
          <w:szCs w:val="24"/>
          <w:rtl/>
          <w:lang w:eastAsia="en-US"/>
        </w:rPr>
      </w:pPr>
      <w:r w:rsidRPr="0029485D">
        <w:rPr>
          <w:rFonts w:ascii="Arial" w:eastAsia="Calibri" w:hAnsi="Arial" w:cs="David" w:hint="cs"/>
          <w:szCs w:val="24"/>
          <w:rtl/>
          <w:lang w:eastAsia="en-US"/>
        </w:rPr>
        <w:t xml:space="preserve">תארו באופן </w:t>
      </w:r>
      <w:proofErr w:type="spellStart"/>
      <w:r w:rsidRPr="0029485D">
        <w:rPr>
          <w:rFonts w:ascii="Arial" w:eastAsia="Calibri" w:hAnsi="Arial" w:cs="David" w:hint="cs"/>
          <w:szCs w:val="24"/>
          <w:rtl/>
          <w:lang w:eastAsia="en-US"/>
        </w:rPr>
        <w:t>סכמטי</w:t>
      </w:r>
      <w:proofErr w:type="spellEnd"/>
      <w:r w:rsidRPr="0029485D">
        <w:rPr>
          <w:rFonts w:ascii="Arial" w:eastAsia="Calibri" w:hAnsi="Arial" w:cs="David" w:hint="cs"/>
          <w:szCs w:val="24"/>
          <w:rtl/>
          <w:lang w:eastAsia="en-US"/>
        </w:rPr>
        <w:t xml:space="preserve"> את </w:t>
      </w:r>
      <w:r w:rsidRPr="0029485D">
        <w:rPr>
          <w:rFonts w:ascii="Arial" w:eastAsia="Calibri" w:hAnsi="Arial" w:cs="David"/>
          <w:szCs w:val="24"/>
          <w:rtl/>
          <w:lang w:eastAsia="en-US"/>
        </w:rPr>
        <w:t>המסכים</w:t>
      </w:r>
      <w:r w:rsidRPr="0029485D">
        <w:rPr>
          <w:rFonts w:ascii="Arial" w:eastAsia="Calibri" w:hAnsi="Arial" w:cs="David" w:hint="cs"/>
          <w:szCs w:val="24"/>
          <w:rtl/>
          <w:lang w:eastAsia="en-US"/>
        </w:rPr>
        <w:t>* (</w:t>
      </w:r>
      <w:r w:rsidRPr="0029485D">
        <w:rPr>
          <w:rFonts w:ascii="Arial" w:eastAsia="Calibri" w:hAnsi="Arial" w:cs="David"/>
          <w:szCs w:val="24"/>
          <w:lang w:eastAsia="en-US"/>
        </w:rPr>
        <w:t>layout</w:t>
      </w:r>
      <w:r w:rsidRPr="0029485D">
        <w:rPr>
          <w:rFonts w:ascii="Arial" w:eastAsia="Calibri" w:hAnsi="Arial" w:cs="David" w:hint="cs"/>
          <w:szCs w:val="24"/>
          <w:rtl/>
          <w:lang w:eastAsia="en-US"/>
        </w:rPr>
        <w:t xml:space="preserve">) באמצעות כלי </w:t>
      </w:r>
      <w:r w:rsidRPr="0029485D">
        <w:rPr>
          <w:rFonts w:ascii="Arial" w:eastAsia="Calibri" w:hAnsi="Arial" w:cs="David"/>
          <w:szCs w:val="24"/>
          <w:lang w:eastAsia="en-US"/>
        </w:rPr>
        <w:t>mockups</w:t>
      </w:r>
      <w:r w:rsidRPr="0029485D">
        <w:rPr>
          <w:rFonts w:ascii="Arial" w:eastAsia="Calibri" w:hAnsi="Arial" w:cs="David" w:hint="cs"/>
          <w:szCs w:val="24"/>
          <w:rtl/>
          <w:lang w:eastAsia="en-US"/>
        </w:rPr>
        <w:t xml:space="preserve">. </w:t>
      </w:r>
    </w:p>
    <w:p w14:paraId="6CB58918" w14:textId="36DEE2D7" w:rsidR="002C5C28" w:rsidRPr="00306E59" w:rsidRDefault="002C5C28" w:rsidP="0029485D">
      <w:pPr>
        <w:pStyle w:val="afa"/>
        <w:bidi/>
        <w:spacing w:line="360" w:lineRule="auto"/>
        <w:ind w:left="793"/>
        <w:rPr>
          <w:rFonts w:ascii="Arial" w:eastAsia="Calibri" w:hAnsi="Arial"/>
          <w:rtl/>
        </w:rPr>
      </w:pPr>
      <w:r w:rsidRPr="00E46B33">
        <w:rPr>
          <w:rtl/>
          <w:lang w:eastAsia="he-IL"/>
        </w:rPr>
        <w:t>לכל מסך</w:t>
      </w:r>
      <w:r>
        <w:rPr>
          <w:rFonts w:hint="cs"/>
          <w:rtl/>
          <w:lang w:eastAsia="he-IL"/>
        </w:rPr>
        <w:t xml:space="preserve"> יש לציין</w:t>
      </w:r>
      <w:r w:rsidRPr="00E46B33">
        <w:rPr>
          <w:rFonts w:hint="cs"/>
          <w:rtl/>
          <w:lang w:eastAsia="he-IL"/>
        </w:rPr>
        <w:t>:</w:t>
      </w:r>
      <w:r w:rsidR="0029485D">
        <w:rPr>
          <w:rFonts w:hint="cs"/>
          <w:rtl/>
          <w:lang w:eastAsia="he-IL"/>
        </w:rPr>
        <w:t xml:space="preserve"> </w:t>
      </w:r>
      <w:r w:rsidRPr="00306E59">
        <w:rPr>
          <w:rFonts w:ascii="Arial" w:eastAsia="Calibri" w:hAnsi="Arial" w:hint="cs"/>
          <w:rtl/>
        </w:rPr>
        <w:t>לאיזו בועה בתרשים ה-</w:t>
      </w:r>
      <w:r w:rsidRPr="00306E59">
        <w:rPr>
          <w:rFonts w:ascii="Arial" w:eastAsia="Calibri" w:hAnsi="Arial" w:hint="cs"/>
        </w:rPr>
        <w:t>UC</w:t>
      </w:r>
      <w:r w:rsidRPr="00306E59">
        <w:rPr>
          <w:rFonts w:ascii="Arial" w:eastAsia="Calibri" w:hAnsi="Arial" w:hint="cs"/>
          <w:rtl/>
        </w:rPr>
        <w:t xml:space="preserve"> </w:t>
      </w:r>
      <w:r>
        <w:rPr>
          <w:rFonts w:ascii="Arial" w:eastAsia="Calibri" w:hAnsi="Arial" w:hint="cs"/>
          <w:rtl/>
        </w:rPr>
        <w:t>הוא</w:t>
      </w:r>
      <w:r w:rsidRPr="00306E59">
        <w:rPr>
          <w:rFonts w:ascii="Arial" w:eastAsia="Calibri" w:hAnsi="Arial" w:hint="cs"/>
          <w:rtl/>
        </w:rPr>
        <w:t xml:space="preserve"> מתייחס</w:t>
      </w:r>
      <w:r w:rsidR="0029485D">
        <w:rPr>
          <w:rFonts w:ascii="Arial" w:eastAsia="Calibri" w:hAnsi="Arial" w:hint="cs"/>
          <w:rtl/>
        </w:rPr>
        <w:t xml:space="preserve">, ואת </w:t>
      </w:r>
      <w:r>
        <w:rPr>
          <w:rFonts w:ascii="Arial" w:eastAsia="Calibri" w:hAnsi="Arial" w:hint="cs"/>
          <w:rtl/>
        </w:rPr>
        <w:t xml:space="preserve">אוסף הפעולות </w:t>
      </w:r>
      <w:r w:rsidRPr="00306E59">
        <w:rPr>
          <w:rFonts w:ascii="Arial" w:eastAsia="Calibri" w:hAnsi="Arial" w:hint="cs"/>
          <w:rtl/>
        </w:rPr>
        <w:t>שמתבצעות במסך זה</w:t>
      </w:r>
      <w:r w:rsidR="0029485D">
        <w:rPr>
          <w:rFonts w:ascii="Arial" w:eastAsia="Calibri" w:hAnsi="Arial" w:hint="cs"/>
          <w:rtl/>
        </w:rPr>
        <w:t>.</w:t>
      </w:r>
      <w:r w:rsidRPr="00306E59">
        <w:rPr>
          <w:rFonts w:ascii="Arial" w:eastAsia="Calibri" w:hAnsi="Arial" w:hint="cs"/>
          <w:rtl/>
        </w:rPr>
        <w:t xml:space="preserve"> </w:t>
      </w:r>
    </w:p>
    <w:p w14:paraId="28A56D9F" w14:textId="37BB7DEE" w:rsidR="000A126D" w:rsidRDefault="006132B8" w:rsidP="006F32B0">
      <w:pPr>
        <w:pStyle w:val="2"/>
        <w:rPr>
          <w:rtl/>
        </w:rPr>
      </w:pPr>
      <w:r>
        <w:rPr>
          <w:rFonts w:hint="cs"/>
          <w:rtl/>
        </w:rPr>
        <w:t>אופן ה</w:t>
      </w:r>
      <w:r w:rsidR="000A126D" w:rsidRPr="000A126D">
        <w:rPr>
          <w:rtl/>
        </w:rPr>
        <w:t>מימוש</w:t>
      </w:r>
      <w:r w:rsidR="009C58C8">
        <w:rPr>
          <w:rFonts w:hint="cs"/>
          <w:rtl/>
        </w:rPr>
        <w:t xml:space="preserve"> </w:t>
      </w:r>
    </w:p>
    <w:p w14:paraId="1C08A01A" w14:textId="47E9C017" w:rsidR="006132B8" w:rsidRPr="006132B8" w:rsidRDefault="006132B8" w:rsidP="006132B8">
      <w:pPr>
        <w:pStyle w:val="14"/>
        <w:spacing w:after="0"/>
        <w:rPr>
          <w:color w:val="FF0000"/>
        </w:rPr>
      </w:pPr>
      <w:r w:rsidRPr="006132B8">
        <w:rPr>
          <w:rFonts w:hint="cs"/>
          <w:color w:val="FF0000"/>
          <w:rtl/>
        </w:rPr>
        <w:t>פה יש לפרט על טכנולוגיות שעשיתם בהם שימוש, דוגמאות לקוד מרכזי, ת</w:t>
      </w:r>
      <w:r>
        <w:rPr>
          <w:rFonts w:hint="cs"/>
          <w:color w:val="FF0000"/>
          <w:rtl/>
        </w:rPr>
        <w:t>כ</w:t>
      </w:r>
      <w:r w:rsidRPr="006132B8">
        <w:rPr>
          <w:rFonts w:hint="cs"/>
          <w:color w:val="FF0000"/>
          <w:rtl/>
        </w:rPr>
        <w:t>נית בדיקות ותוצאות של הבדיקות שביצעתם</w:t>
      </w:r>
    </w:p>
    <w:p w14:paraId="3D6AF87F" w14:textId="77777777" w:rsidR="000A126D" w:rsidRPr="009C01F5" w:rsidRDefault="000A126D" w:rsidP="009C01F5">
      <w:pPr>
        <w:pStyle w:val="a1"/>
        <w:numPr>
          <w:ilvl w:val="0"/>
          <w:numId w:val="3"/>
        </w:numPr>
        <w:spacing w:line="360" w:lineRule="auto"/>
        <w:jc w:val="both"/>
        <w:rPr>
          <w:rFonts w:ascii="Arial" w:eastAsia="Calibri" w:hAnsi="Arial" w:cs="David"/>
          <w:szCs w:val="24"/>
          <w:lang w:eastAsia="en-US"/>
        </w:rPr>
      </w:pPr>
      <w:r w:rsidRPr="009C01F5">
        <w:rPr>
          <w:rFonts w:ascii="Arial" w:eastAsia="Calibri" w:hAnsi="Arial" w:cs="David" w:hint="cs"/>
          <w:szCs w:val="24"/>
          <w:rtl/>
          <w:lang w:eastAsia="en-US"/>
        </w:rPr>
        <w:t>טכנ</w:t>
      </w:r>
      <w:r w:rsidRPr="009C01F5">
        <w:rPr>
          <w:rFonts w:ascii="Arial" w:eastAsia="Calibri" w:hAnsi="Arial" w:cs="David"/>
          <w:szCs w:val="24"/>
          <w:rtl/>
          <w:lang w:eastAsia="en-US"/>
        </w:rPr>
        <w:t>ולוגיות וכלים בשימוש</w:t>
      </w:r>
    </w:p>
    <w:p w14:paraId="04B93EBF" w14:textId="0E9E409D" w:rsidR="009C58C8" w:rsidRPr="009C01F5" w:rsidRDefault="009C58C8" w:rsidP="009C01F5">
      <w:pPr>
        <w:pStyle w:val="a1"/>
        <w:numPr>
          <w:ilvl w:val="0"/>
          <w:numId w:val="3"/>
        </w:numPr>
        <w:spacing w:line="360" w:lineRule="auto"/>
        <w:jc w:val="both"/>
        <w:rPr>
          <w:rFonts w:ascii="Arial" w:eastAsia="Calibri" w:hAnsi="Arial" w:cs="David"/>
          <w:szCs w:val="24"/>
          <w:lang w:eastAsia="en-US"/>
        </w:rPr>
      </w:pPr>
      <w:r w:rsidRPr="009C01F5">
        <w:rPr>
          <w:rFonts w:ascii="Arial" w:eastAsia="Calibri" w:hAnsi="Arial" w:cs="David"/>
          <w:szCs w:val="24"/>
          <w:rtl/>
          <w:lang w:eastAsia="en-US"/>
        </w:rPr>
        <w:t>תכנית בדיקות</w:t>
      </w:r>
      <w:r w:rsidRPr="009C01F5">
        <w:rPr>
          <w:rFonts w:ascii="Arial" w:eastAsia="Calibri" w:hAnsi="Arial" w:cs="David" w:hint="cs"/>
          <w:szCs w:val="24"/>
          <w:rtl/>
          <w:lang w:eastAsia="en-US"/>
        </w:rPr>
        <w:t xml:space="preserve"> ותוצאות</w:t>
      </w:r>
    </w:p>
    <w:p w14:paraId="1E5D84B8" w14:textId="77777777" w:rsidR="009C58C8" w:rsidRPr="009C58C8" w:rsidRDefault="009C58C8" w:rsidP="009C58C8">
      <w:pPr>
        <w:rPr>
          <w:rtl/>
          <w:lang w:eastAsia="en-US"/>
        </w:rPr>
      </w:pPr>
    </w:p>
    <w:p w14:paraId="26158D18" w14:textId="77777777" w:rsidR="000A126D" w:rsidRDefault="000A126D" w:rsidP="000A126D">
      <w:pPr>
        <w:rPr>
          <w:rtl/>
          <w:lang w:eastAsia="en-US"/>
        </w:rPr>
      </w:pPr>
    </w:p>
    <w:p w14:paraId="6105628B" w14:textId="0526F424" w:rsidR="000A126D" w:rsidRPr="000A126D" w:rsidRDefault="000A126D" w:rsidP="006F32B0">
      <w:pPr>
        <w:pStyle w:val="1"/>
      </w:pPr>
      <w:r w:rsidRPr="000A126D">
        <w:rPr>
          <w:rtl/>
        </w:rPr>
        <w:t>סיכום ומסקנות</w:t>
      </w:r>
    </w:p>
    <w:p w14:paraId="6E0FD0DC" w14:textId="24857C99" w:rsidR="00876BFE" w:rsidRDefault="000A126D" w:rsidP="00876BFE">
      <w:pPr>
        <w:pStyle w:val="2"/>
        <w:rPr>
          <w:rFonts w:eastAsia="Calibri"/>
          <w:rtl/>
        </w:rPr>
      </w:pPr>
      <w:r w:rsidRPr="000A126D">
        <w:rPr>
          <w:rFonts w:eastAsia="Calibri"/>
          <w:rtl/>
        </w:rPr>
        <w:t>השגת מטרות הפרויקט</w:t>
      </w:r>
    </w:p>
    <w:p w14:paraId="73223A4F" w14:textId="48C742CA" w:rsidR="00521394" w:rsidRPr="009C01F5" w:rsidRDefault="00521394" w:rsidP="006132B8">
      <w:pPr>
        <w:pStyle w:val="14"/>
        <w:spacing w:after="0"/>
        <w:rPr>
          <w:color w:val="FF0000"/>
        </w:rPr>
      </w:pPr>
      <w:r w:rsidRPr="009C01F5">
        <w:rPr>
          <w:rFonts w:hint="cs"/>
          <w:color w:val="FF0000"/>
          <w:rtl/>
        </w:rPr>
        <w:t>פה יש לפרט עד כמה השגתם את מטרות הפרויקט</w:t>
      </w:r>
      <w:r w:rsidR="00790A1B">
        <w:rPr>
          <w:rFonts w:hint="cs"/>
          <w:color w:val="FF0000"/>
          <w:rtl/>
        </w:rPr>
        <w:t xml:space="preserve"> כפי שהגדרתם</w:t>
      </w:r>
      <w:r w:rsidRPr="009C01F5">
        <w:rPr>
          <w:rFonts w:hint="cs"/>
          <w:color w:val="FF0000"/>
          <w:rtl/>
        </w:rPr>
        <w:t>, והתייחסות לחזקות וחול</w:t>
      </w:r>
      <w:r w:rsidR="00790A1B">
        <w:rPr>
          <w:rFonts w:hint="cs"/>
          <w:color w:val="FF0000"/>
          <w:rtl/>
        </w:rPr>
        <w:t>שות</w:t>
      </w:r>
      <w:r w:rsidR="009C01F5">
        <w:rPr>
          <w:rFonts w:hint="cs"/>
          <w:color w:val="FF0000"/>
          <w:rtl/>
        </w:rPr>
        <w:t>.</w:t>
      </w:r>
    </w:p>
    <w:p w14:paraId="17BD85B4" w14:textId="77777777" w:rsidR="00876BFE" w:rsidRDefault="000A126D" w:rsidP="00876BFE">
      <w:pPr>
        <w:pStyle w:val="2"/>
        <w:rPr>
          <w:rFonts w:eastAsia="Calibri"/>
          <w:rtl/>
        </w:rPr>
      </w:pPr>
      <w:r w:rsidRPr="000A126D">
        <w:rPr>
          <w:rFonts w:eastAsia="Calibri"/>
          <w:rtl/>
        </w:rPr>
        <w:t>תובנות שנלמדו</w:t>
      </w:r>
    </w:p>
    <w:p w14:paraId="33F9B2B1" w14:textId="04575496" w:rsidR="00521394" w:rsidRPr="009C01F5" w:rsidRDefault="00521394" w:rsidP="006132B8">
      <w:pPr>
        <w:pStyle w:val="14"/>
        <w:spacing w:after="0"/>
        <w:rPr>
          <w:color w:val="FF0000"/>
        </w:rPr>
      </w:pPr>
      <w:r w:rsidRPr="009C01F5">
        <w:rPr>
          <w:rFonts w:hint="cs"/>
          <w:color w:val="FF0000"/>
          <w:rtl/>
        </w:rPr>
        <w:t>פה יש לפרט אילו תובנות, יכולות, כישורים רכשתם במהלך העבודה על הפרויקט</w:t>
      </w:r>
    </w:p>
    <w:p w14:paraId="265D3C7A" w14:textId="77777777" w:rsidR="00876BFE" w:rsidRDefault="000A126D" w:rsidP="009C01F5">
      <w:pPr>
        <w:pStyle w:val="2"/>
        <w:spacing w:before="0"/>
        <w:rPr>
          <w:rFonts w:eastAsia="Calibri"/>
          <w:rtl/>
        </w:rPr>
      </w:pPr>
      <w:r w:rsidRPr="000A126D">
        <w:rPr>
          <w:rFonts w:eastAsia="Calibri"/>
          <w:rtl/>
        </w:rPr>
        <w:t>הצעות לשיפור</w:t>
      </w:r>
    </w:p>
    <w:p w14:paraId="1CDCB9F6" w14:textId="63CC1F66" w:rsidR="00521394" w:rsidRPr="009C01F5" w:rsidRDefault="00521394" w:rsidP="00521394">
      <w:pPr>
        <w:pStyle w:val="14"/>
        <w:spacing w:after="0"/>
        <w:rPr>
          <w:color w:val="FF0000"/>
        </w:rPr>
      </w:pPr>
      <w:r w:rsidRPr="009C01F5">
        <w:rPr>
          <w:rFonts w:hint="cs"/>
          <w:color w:val="FF0000"/>
          <w:rtl/>
        </w:rPr>
        <w:t xml:space="preserve">פה יש לפרט הצעות לשיפור </w:t>
      </w:r>
      <w:r w:rsidR="006132B8" w:rsidRPr="009C01F5">
        <w:rPr>
          <w:rFonts w:hint="cs"/>
          <w:color w:val="FF0000"/>
          <w:rtl/>
        </w:rPr>
        <w:t>המ</w:t>
      </w:r>
      <w:r w:rsidR="00B343AC">
        <w:rPr>
          <w:rFonts w:hint="cs"/>
          <w:color w:val="FF0000"/>
          <w:rtl/>
        </w:rPr>
        <w:t>ערכת</w:t>
      </w:r>
      <w:r w:rsidR="006132B8" w:rsidRPr="009C01F5">
        <w:rPr>
          <w:rFonts w:hint="cs"/>
          <w:color w:val="FF0000"/>
          <w:rtl/>
        </w:rPr>
        <w:t xml:space="preserve"> </w:t>
      </w:r>
      <w:r w:rsidRPr="009C01F5">
        <w:rPr>
          <w:rFonts w:hint="cs"/>
          <w:color w:val="FF0000"/>
          <w:rtl/>
        </w:rPr>
        <w:t xml:space="preserve">(אם קיימות) </w:t>
      </w:r>
    </w:p>
    <w:p w14:paraId="26A25F91" w14:textId="48DCB653" w:rsidR="000A126D" w:rsidRDefault="000A126D" w:rsidP="006132B8">
      <w:pPr>
        <w:pStyle w:val="2"/>
        <w:spacing w:before="0"/>
        <w:rPr>
          <w:rFonts w:eastAsia="Calibri"/>
          <w:rtl/>
        </w:rPr>
      </w:pPr>
      <w:r w:rsidRPr="000A126D">
        <w:rPr>
          <w:rFonts w:eastAsia="Calibri"/>
          <w:rtl/>
        </w:rPr>
        <w:t>מבט לעתיד</w:t>
      </w:r>
    </w:p>
    <w:p w14:paraId="74FC187A" w14:textId="1C4E9681" w:rsidR="00521394" w:rsidRPr="00790A1B" w:rsidRDefault="00521394" w:rsidP="00521394">
      <w:pPr>
        <w:pStyle w:val="14"/>
        <w:rPr>
          <w:color w:val="FF0000"/>
          <w:rtl/>
        </w:rPr>
      </w:pPr>
      <w:r w:rsidRPr="00790A1B">
        <w:rPr>
          <w:rFonts w:hint="cs"/>
          <w:color w:val="FF0000"/>
          <w:rtl/>
        </w:rPr>
        <w:t xml:space="preserve">פה יש לפרט </w:t>
      </w:r>
      <w:r w:rsidRPr="00790A1B">
        <w:rPr>
          <w:color w:val="FF0000"/>
          <w:rtl/>
        </w:rPr>
        <w:t>רעיונות ל</w:t>
      </w:r>
      <w:r w:rsidRPr="00790A1B">
        <w:rPr>
          <w:rFonts w:hint="cs"/>
          <w:color w:val="FF0000"/>
          <w:rtl/>
        </w:rPr>
        <w:t>עבודה עתידית והרחבת הפתרון לטובת תמיכה בפיצ'רים נוספים</w:t>
      </w:r>
    </w:p>
    <w:p w14:paraId="5249D1A2" w14:textId="77777777" w:rsidR="00521394" w:rsidRPr="00521394" w:rsidRDefault="00521394" w:rsidP="00521394">
      <w:pPr>
        <w:rPr>
          <w:rFonts w:eastAsia="Calibri"/>
          <w:lang w:eastAsia="en-US"/>
        </w:rPr>
      </w:pPr>
    </w:p>
    <w:p w14:paraId="7CEE6CB2" w14:textId="77777777" w:rsidR="00521394" w:rsidRDefault="00521394" w:rsidP="006F32B0">
      <w:pPr>
        <w:pStyle w:val="1"/>
      </w:pPr>
      <w:r>
        <w:rPr>
          <w:rFonts w:hint="cs"/>
          <w:rtl/>
        </w:rPr>
        <w:t>רשימה ביבליוגרפית</w:t>
      </w:r>
    </w:p>
    <w:p w14:paraId="60849B48" w14:textId="61CCE8DD" w:rsidR="00521394" w:rsidRDefault="00521394" w:rsidP="00521394">
      <w:pPr>
        <w:pStyle w:val="1"/>
        <w:numPr>
          <w:ilvl w:val="0"/>
          <w:numId w:val="0"/>
        </w:numPr>
        <w:ind w:left="431"/>
        <w:rPr>
          <w:rtl/>
        </w:rPr>
      </w:pPr>
    </w:p>
    <w:p w14:paraId="485C0E38" w14:textId="77777777" w:rsidR="00521394" w:rsidRPr="00521394" w:rsidRDefault="00521394" w:rsidP="00521394">
      <w:pPr>
        <w:rPr>
          <w:lang w:eastAsia="en-US"/>
        </w:rPr>
      </w:pPr>
    </w:p>
    <w:p w14:paraId="0B5947BF" w14:textId="5A45F551" w:rsidR="002C5C28" w:rsidRPr="00102AFA" w:rsidRDefault="00521394" w:rsidP="006F32B0">
      <w:pPr>
        <w:pStyle w:val="1"/>
        <w:rPr>
          <w:rtl/>
        </w:rPr>
      </w:pPr>
      <w:r>
        <w:rPr>
          <w:rFonts w:hint="cs"/>
          <w:rtl/>
        </w:rPr>
        <w:lastRenderedPageBreak/>
        <w:t xml:space="preserve"> </w:t>
      </w:r>
      <w:r w:rsidR="002C5C28" w:rsidRPr="00102AFA">
        <w:rPr>
          <w:rFonts w:hint="cs"/>
          <w:rtl/>
        </w:rPr>
        <w:t>נספחים</w:t>
      </w:r>
    </w:p>
    <w:p w14:paraId="7B221EC2" w14:textId="5D124B80" w:rsidR="002C5C28" w:rsidRPr="00790A1B" w:rsidRDefault="002C5C28" w:rsidP="006132B8">
      <w:pPr>
        <w:pStyle w:val="14"/>
        <w:spacing w:after="0"/>
        <w:rPr>
          <w:color w:val="FF0000"/>
          <w:rtl/>
        </w:rPr>
      </w:pPr>
      <w:r w:rsidRPr="00790A1B">
        <w:rPr>
          <w:rFonts w:hint="cs"/>
          <w:color w:val="FF0000"/>
          <w:rtl/>
        </w:rPr>
        <w:t xml:space="preserve">בחלק זה יופיעו כל הנספחים של </w:t>
      </w:r>
      <w:r w:rsidR="00876BFE" w:rsidRPr="00790A1B">
        <w:rPr>
          <w:rFonts w:hint="cs"/>
          <w:color w:val="FF0000"/>
          <w:rtl/>
        </w:rPr>
        <w:t>ה</w:t>
      </w:r>
      <w:r w:rsidRPr="00790A1B">
        <w:rPr>
          <w:rFonts w:hint="cs"/>
          <w:color w:val="FF0000"/>
          <w:rtl/>
        </w:rPr>
        <w:t>מסמך</w:t>
      </w:r>
      <w:r w:rsidR="00876BFE" w:rsidRPr="00790A1B">
        <w:rPr>
          <w:rFonts w:hint="cs"/>
          <w:color w:val="FF0000"/>
          <w:rtl/>
        </w:rPr>
        <w:t xml:space="preserve">: </w:t>
      </w:r>
      <w:r w:rsidRPr="00790A1B">
        <w:rPr>
          <w:rFonts w:hint="cs"/>
          <w:color w:val="FF0000"/>
          <w:rtl/>
        </w:rPr>
        <w:t>מסמכים שנאספו, שאלונים, צילומי מסכים של מערכות קיימות, טפסים</w:t>
      </w:r>
      <w:r w:rsidR="00FA0673">
        <w:rPr>
          <w:rFonts w:hint="cs"/>
          <w:color w:val="FF0000"/>
          <w:rtl/>
        </w:rPr>
        <w:t xml:space="preserve">, פרומפטים של שימוש ב </w:t>
      </w:r>
      <w:r w:rsidR="00FA0673">
        <w:rPr>
          <w:color w:val="FF0000"/>
        </w:rPr>
        <w:t>AI</w:t>
      </w:r>
      <w:r w:rsidRPr="00790A1B">
        <w:rPr>
          <w:rFonts w:hint="cs"/>
          <w:color w:val="FF0000"/>
          <w:rtl/>
        </w:rPr>
        <w:t xml:space="preserve"> וכיו"ב.</w:t>
      </w:r>
      <w:r w:rsidR="00876BFE" w:rsidRPr="00790A1B">
        <w:rPr>
          <w:rFonts w:hint="cs"/>
          <w:color w:val="FF0000"/>
          <w:rtl/>
        </w:rPr>
        <w:t xml:space="preserve"> בנוסף, אם קיים:  </w:t>
      </w:r>
    </w:p>
    <w:p w14:paraId="30194B1A" w14:textId="277BDC77" w:rsidR="00876BFE" w:rsidRPr="00876BFE" w:rsidRDefault="00876BFE" w:rsidP="005F27CF">
      <w:pPr>
        <w:pStyle w:val="Normal1"/>
        <w:numPr>
          <w:ilvl w:val="0"/>
          <w:numId w:val="9"/>
        </w:numPr>
      </w:pPr>
      <w:r w:rsidRPr="00876BFE">
        <w:rPr>
          <w:rtl/>
        </w:rPr>
        <w:t>קוד מקור</w:t>
      </w:r>
      <w:r w:rsidRPr="00876BFE">
        <w:rPr>
          <w:rFonts w:hint="cs"/>
          <w:rtl/>
        </w:rPr>
        <w:t xml:space="preserve"> </w:t>
      </w:r>
      <w:r>
        <w:rPr>
          <w:rFonts w:hint="cs"/>
          <w:rtl/>
        </w:rPr>
        <w:t xml:space="preserve">(או </w:t>
      </w:r>
      <w:r>
        <w:t>URL</w:t>
      </w:r>
      <w:r>
        <w:rPr>
          <w:rFonts w:hint="cs"/>
          <w:rtl/>
        </w:rPr>
        <w:t xml:space="preserve"> לצ</w:t>
      </w:r>
      <w:bookmarkStart w:id="9" w:name="_GoBack"/>
      <w:bookmarkEnd w:id="9"/>
      <w:r>
        <w:rPr>
          <w:rFonts w:hint="cs"/>
          <w:rtl/>
        </w:rPr>
        <w:t>פייה)</w:t>
      </w:r>
    </w:p>
    <w:p w14:paraId="2430ACDC" w14:textId="530F9031" w:rsidR="00876BFE" w:rsidRPr="00876BFE" w:rsidRDefault="00876BFE" w:rsidP="005F27CF">
      <w:pPr>
        <w:pStyle w:val="Normal1"/>
        <w:numPr>
          <w:ilvl w:val="0"/>
          <w:numId w:val="9"/>
        </w:numPr>
      </w:pPr>
      <w:r w:rsidRPr="00876BFE">
        <w:rPr>
          <w:rtl/>
        </w:rPr>
        <w:t>מדריך משתמש</w:t>
      </w:r>
      <w:r>
        <w:t xml:space="preserve"> </w:t>
      </w:r>
    </w:p>
    <w:p w14:paraId="77DA1F3A" w14:textId="660AA710" w:rsidR="002C5C28" w:rsidRPr="00876BFE" w:rsidRDefault="00876BFE" w:rsidP="00986146">
      <w:pPr>
        <w:pStyle w:val="Normal1"/>
        <w:numPr>
          <w:ilvl w:val="0"/>
          <w:numId w:val="10"/>
        </w:numPr>
        <w:rPr>
          <w:rtl/>
        </w:rPr>
      </w:pPr>
      <w:r w:rsidRPr="00876BFE">
        <w:rPr>
          <w:rtl/>
        </w:rPr>
        <w:t>רשימת מקורות</w:t>
      </w:r>
      <w:r>
        <w:rPr>
          <w:rFonts w:hint="cs"/>
          <w:rtl/>
        </w:rPr>
        <w:t xml:space="preserve"> (</w:t>
      </w:r>
      <w:r w:rsidRPr="00876BFE">
        <w:rPr>
          <w:rtl/>
        </w:rPr>
        <w:t xml:space="preserve">ספרות אקדמית, מדריכים טכנולוגיים, ומקורות נוספים </w:t>
      </w:r>
      <w:r w:rsidR="00790A1B">
        <w:rPr>
          <w:rFonts w:hint="cs"/>
          <w:rtl/>
        </w:rPr>
        <w:t>ששימשו</w:t>
      </w:r>
      <w:r w:rsidRPr="00876BFE">
        <w:rPr>
          <w:rtl/>
        </w:rPr>
        <w:t xml:space="preserve"> </w:t>
      </w:r>
      <w:r w:rsidR="00790A1B">
        <w:rPr>
          <w:rFonts w:hint="cs"/>
          <w:rtl/>
        </w:rPr>
        <w:t>ב</w:t>
      </w:r>
      <w:r w:rsidRPr="00876BFE">
        <w:rPr>
          <w:rtl/>
        </w:rPr>
        <w:t>עבודה</w:t>
      </w:r>
      <w:r>
        <w:rPr>
          <w:rFonts w:hint="cs"/>
          <w:rtl/>
        </w:rPr>
        <w:t>)</w:t>
      </w:r>
      <w:r w:rsidRPr="00876BFE">
        <w:t>.</w:t>
      </w:r>
    </w:p>
    <w:sectPr w:rsidR="002C5C28" w:rsidRPr="00876BFE" w:rsidSect="0062107C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A8FDDA" w14:textId="77777777" w:rsidR="00320FD6" w:rsidRDefault="00320FD6" w:rsidP="000D5236">
      <w:r>
        <w:separator/>
      </w:r>
    </w:p>
  </w:endnote>
  <w:endnote w:type="continuationSeparator" w:id="0">
    <w:p w14:paraId="5184C1A5" w14:textId="77777777" w:rsidR="00320FD6" w:rsidRDefault="00320FD6" w:rsidP="000D52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EFF" w:usb1="F9DFFFFF" w:usb2="0000007F" w:usb3="00000000" w:csb0="003F01FF" w:csb1="00000000"/>
  </w:font>
  <w:font w:name="Arial Bold">
    <w:panose1 w:val="020B0704020202020204"/>
    <w:charset w:val="00"/>
    <w:family w:val="swiss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hicago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6E21AD" w14:textId="77777777" w:rsidR="00320FD6" w:rsidRDefault="00320FD6" w:rsidP="000D5236">
      <w:r>
        <w:separator/>
      </w:r>
    </w:p>
  </w:footnote>
  <w:footnote w:type="continuationSeparator" w:id="0">
    <w:p w14:paraId="40563E86" w14:textId="77777777" w:rsidR="00320FD6" w:rsidRDefault="00320FD6" w:rsidP="000D5236">
      <w:r>
        <w:continuationSeparator/>
      </w:r>
    </w:p>
  </w:footnote>
  <w:footnote w:id="1">
    <w:p w14:paraId="5934E38D" w14:textId="77777777" w:rsidR="00F7023E" w:rsidRDefault="00F7023E" w:rsidP="00F7023E">
      <w:pPr>
        <w:pStyle w:val="a7"/>
        <w:rPr>
          <w:rtl/>
        </w:rPr>
      </w:pPr>
      <w:r>
        <w:rPr>
          <w:rStyle w:val="a9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>ניתן להשלים סעיף זה לאחר הבנת הבעיות והצרכים שעליהם הפרויקט יענה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81B46F" w14:textId="46F9C24E" w:rsidR="004D6728" w:rsidRDefault="004D6728" w:rsidP="001B200F">
    <w:pPr>
      <w:pStyle w:val="aa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FD5705"/>
    <w:multiLevelType w:val="multilevel"/>
    <w:tmpl w:val="3990AB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2DB569C"/>
    <w:multiLevelType w:val="hybridMultilevel"/>
    <w:tmpl w:val="DC600BD8"/>
    <w:lvl w:ilvl="0" w:tplc="BDB099CE">
      <w:start w:val="1"/>
      <w:numFmt w:val="decimal"/>
      <w:lvlText w:val="%1."/>
      <w:lvlJc w:val="left"/>
      <w:pPr>
        <w:tabs>
          <w:tab w:val="num" w:pos="656"/>
        </w:tabs>
        <w:ind w:left="656" w:hanging="360"/>
      </w:pPr>
      <w:rPr>
        <w:rFonts w:hint="default"/>
        <w:caps w:val="0"/>
        <w:color w:val="000000"/>
        <w:szCs w:val="24"/>
        <w:lang w:bidi="he-IL"/>
      </w:rPr>
    </w:lvl>
    <w:lvl w:ilvl="1" w:tplc="5470DCAC">
      <w:start w:val="1"/>
      <w:numFmt w:val="lowerLetter"/>
      <w:lvlText w:val="%2."/>
      <w:lvlJc w:val="left"/>
      <w:pPr>
        <w:ind w:left="1859" w:hanging="360"/>
      </w:pPr>
      <w:rPr>
        <w:rFonts w:hint="default"/>
        <w:sz w:val="22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79"/>
        </w:tabs>
        <w:ind w:left="2579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99"/>
        </w:tabs>
        <w:ind w:left="3299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019"/>
        </w:tabs>
        <w:ind w:left="4019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39"/>
        </w:tabs>
        <w:ind w:left="4739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59"/>
        </w:tabs>
        <w:ind w:left="5459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79"/>
        </w:tabs>
        <w:ind w:left="6179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99"/>
        </w:tabs>
        <w:ind w:left="6899" w:hanging="180"/>
      </w:pPr>
    </w:lvl>
  </w:abstractNum>
  <w:abstractNum w:abstractNumId="2" w15:restartNumberingAfterBreak="0">
    <w:nsid w:val="2A0C53E0"/>
    <w:multiLevelType w:val="multilevel"/>
    <w:tmpl w:val="B2EED00C"/>
    <w:lvl w:ilvl="0">
      <w:start w:val="1"/>
      <w:numFmt w:val="decimal"/>
      <w:pStyle w:val="1"/>
      <w:lvlText w:val="%1"/>
      <w:lvlJc w:val="left"/>
      <w:pPr>
        <w:ind w:left="3126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2ABB7705"/>
    <w:multiLevelType w:val="hybridMultilevel"/>
    <w:tmpl w:val="B412B942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8C4A12"/>
    <w:multiLevelType w:val="multilevel"/>
    <w:tmpl w:val="41C23716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 w:val="0"/>
        <w:i w:val="0"/>
        <w:color w:val="000000"/>
      </w:r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bullet"/>
      <w:lvlText w:val=""/>
      <w:lvlJc w:val="left"/>
      <w:pPr>
        <w:ind w:left="1354" w:hanging="504"/>
      </w:pPr>
      <w:rPr>
        <w:rFonts w:ascii="Symbol" w:hAnsi="Symbol" w:hint="default"/>
        <w:sz w:val="24"/>
        <w:szCs w:val="24"/>
        <w:lang w:bidi="he-IL"/>
      </w:rPr>
    </w:lvl>
    <w:lvl w:ilvl="3">
      <w:start w:val="1"/>
      <w:numFmt w:val="bullet"/>
      <w:lvlText w:val=""/>
      <w:lvlJc w:val="left"/>
      <w:pPr>
        <w:ind w:left="2448" w:hanging="648"/>
      </w:pPr>
      <w:rPr>
        <w:rFonts w:ascii="Symbol" w:hAnsi="Symbol"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5" w15:restartNumberingAfterBreak="0">
    <w:nsid w:val="40250D81"/>
    <w:multiLevelType w:val="multilevel"/>
    <w:tmpl w:val="981CF7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A393B56"/>
    <w:multiLevelType w:val="multilevel"/>
    <w:tmpl w:val="C6EA88D6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 w:val="0"/>
        <w:i w:val="0"/>
        <w:color w:val="000000"/>
        <w:lang w:bidi="he-IL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ind w:left="121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7" w15:restartNumberingAfterBreak="0">
    <w:nsid w:val="4CF802CD"/>
    <w:multiLevelType w:val="multilevel"/>
    <w:tmpl w:val="4B486D72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 w:val="0"/>
        <w:i w:val="0"/>
        <w:color w:val="000000"/>
        <w:lang w:bidi="he-I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"/>
      <w:lvlJc w:val="left"/>
      <w:pPr>
        <w:ind w:left="1354" w:hanging="504"/>
      </w:pPr>
      <w:rPr>
        <w:rFonts w:ascii="Symbol" w:hAnsi="Symbol" w:hint="default"/>
        <w:sz w:val="24"/>
        <w:szCs w:val="24"/>
        <w:lang w:bidi="he-IL"/>
      </w:rPr>
    </w:lvl>
    <w:lvl w:ilvl="3">
      <w:start w:val="1"/>
      <w:numFmt w:val="bullet"/>
      <w:lvlText w:val=""/>
      <w:lvlJc w:val="left"/>
      <w:pPr>
        <w:ind w:left="2448" w:hanging="648"/>
      </w:pPr>
      <w:rPr>
        <w:rFonts w:ascii="Symbol" w:hAnsi="Symbol"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8" w15:restartNumberingAfterBreak="0">
    <w:nsid w:val="607B26E0"/>
    <w:multiLevelType w:val="multilevel"/>
    <w:tmpl w:val="5A060790"/>
    <w:lvl w:ilvl="0">
      <w:start w:val="1"/>
      <w:numFmt w:val="bullet"/>
      <w:pStyle w:val="10"/>
      <w:lvlText w:val=""/>
      <w:lvlJc w:val="left"/>
      <w:pPr>
        <w:ind w:left="1080" w:hanging="360"/>
      </w:pPr>
      <w:rPr>
        <w:rFonts w:ascii="Symbol" w:hAnsi="Symbol" w:hint="default"/>
        <w:b w:val="0"/>
        <w:i w:val="0"/>
        <w:color w:val="000000"/>
      </w:r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bullet"/>
      <w:lvlText w:val=""/>
      <w:lvlJc w:val="left"/>
      <w:pPr>
        <w:ind w:left="1354" w:hanging="504"/>
      </w:pPr>
      <w:rPr>
        <w:rFonts w:ascii="Symbol" w:hAnsi="Symbol" w:hint="default"/>
        <w:sz w:val="24"/>
        <w:szCs w:val="24"/>
        <w:lang w:bidi="he-IL"/>
      </w:rPr>
    </w:lvl>
    <w:lvl w:ilvl="3">
      <w:start w:val="1"/>
      <w:numFmt w:val="bullet"/>
      <w:lvlText w:val=""/>
      <w:lvlJc w:val="left"/>
      <w:pPr>
        <w:ind w:left="2448" w:hanging="648"/>
      </w:pPr>
      <w:rPr>
        <w:rFonts w:ascii="Symbol" w:hAnsi="Symbol"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9" w15:restartNumberingAfterBreak="0">
    <w:nsid w:val="62C7430A"/>
    <w:multiLevelType w:val="hybridMultilevel"/>
    <w:tmpl w:val="07A49872"/>
    <w:lvl w:ilvl="0" w:tplc="0409000D">
      <w:start w:val="1"/>
      <w:numFmt w:val="bullet"/>
      <w:pStyle w:val="StyleHeading1"/>
      <w:lvlText w:val=""/>
      <w:lvlJc w:val="left"/>
      <w:pPr>
        <w:ind w:left="92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pStyle w:val="StyleStyleStyleHeading2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0" w15:restartNumberingAfterBreak="0">
    <w:nsid w:val="65A41281"/>
    <w:multiLevelType w:val="multilevel"/>
    <w:tmpl w:val="00D8B7A0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 w:val="0"/>
        <w:i w:val="0"/>
        <w:color w:val="000000"/>
      </w:rPr>
    </w:lvl>
    <w:lvl w:ilvl="1">
      <w:start w:val="1"/>
      <w:numFmt w:val="bullet"/>
      <w:lvlText w:val=""/>
      <w:lvlJc w:val="left"/>
      <w:pPr>
        <w:ind w:left="151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354" w:hanging="504"/>
      </w:pPr>
      <w:rPr>
        <w:rFonts w:ascii="Symbol" w:hAnsi="Symbol" w:hint="default"/>
        <w:sz w:val="24"/>
        <w:szCs w:val="24"/>
        <w:lang w:bidi="he-IL"/>
      </w:rPr>
    </w:lvl>
    <w:lvl w:ilvl="3">
      <w:start w:val="1"/>
      <w:numFmt w:val="bullet"/>
      <w:lvlText w:val=""/>
      <w:lvlJc w:val="left"/>
      <w:pPr>
        <w:ind w:left="2448" w:hanging="648"/>
      </w:pPr>
      <w:rPr>
        <w:rFonts w:ascii="Symbol" w:hAnsi="Symbol"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11" w15:restartNumberingAfterBreak="0">
    <w:nsid w:val="68CC1EB0"/>
    <w:multiLevelType w:val="multilevel"/>
    <w:tmpl w:val="C85C0360"/>
    <w:lvl w:ilvl="0">
      <w:start w:val="1"/>
      <w:numFmt w:val="decimal"/>
      <w:pStyle w:val="a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504" w:hanging="504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num w:numId="1">
    <w:abstractNumId w:val="9"/>
  </w:num>
  <w:num w:numId="2">
    <w:abstractNumId w:val="11"/>
  </w:num>
  <w:num w:numId="3">
    <w:abstractNumId w:val="4"/>
  </w:num>
  <w:num w:numId="4">
    <w:abstractNumId w:val="2"/>
  </w:num>
  <w:num w:numId="5">
    <w:abstractNumId w:val="8"/>
  </w:num>
  <w:num w:numId="6">
    <w:abstractNumId w:val="10"/>
  </w:num>
  <w:num w:numId="7">
    <w:abstractNumId w:val="7"/>
  </w:num>
  <w:num w:numId="8">
    <w:abstractNumId w:val="6"/>
  </w:num>
  <w:num w:numId="9">
    <w:abstractNumId w:val="0"/>
  </w:num>
  <w:num w:numId="10">
    <w:abstractNumId w:val="5"/>
  </w:num>
  <w:num w:numId="11">
    <w:abstractNumId w:val="1"/>
  </w:num>
  <w:num w:numId="12">
    <w:abstractNumId w:val="3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C3MLM0MbIwMzEHQiUdpeDU4uLM/DyQArNaAGvhonosAAAA"/>
  </w:docVars>
  <w:rsids>
    <w:rsidRoot w:val="001A3C95"/>
    <w:rsid w:val="000005B2"/>
    <w:rsid w:val="00001FEA"/>
    <w:rsid w:val="00002D4A"/>
    <w:rsid w:val="00002EFD"/>
    <w:rsid w:val="00003972"/>
    <w:rsid w:val="00004899"/>
    <w:rsid w:val="00004D85"/>
    <w:rsid w:val="00005465"/>
    <w:rsid w:val="00005508"/>
    <w:rsid w:val="000062FE"/>
    <w:rsid w:val="00006361"/>
    <w:rsid w:val="00006407"/>
    <w:rsid w:val="00006890"/>
    <w:rsid w:val="00006BD1"/>
    <w:rsid w:val="00006D74"/>
    <w:rsid w:val="000104EF"/>
    <w:rsid w:val="000104F1"/>
    <w:rsid w:val="00010995"/>
    <w:rsid w:val="000122FB"/>
    <w:rsid w:val="00012EAE"/>
    <w:rsid w:val="00013311"/>
    <w:rsid w:val="000133AE"/>
    <w:rsid w:val="000136E7"/>
    <w:rsid w:val="00013CB2"/>
    <w:rsid w:val="000146FA"/>
    <w:rsid w:val="000149B1"/>
    <w:rsid w:val="00015DB7"/>
    <w:rsid w:val="00015DEE"/>
    <w:rsid w:val="00016305"/>
    <w:rsid w:val="000163A0"/>
    <w:rsid w:val="0001654A"/>
    <w:rsid w:val="00016FB4"/>
    <w:rsid w:val="00017D33"/>
    <w:rsid w:val="00021BA5"/>
    <w:rsid w:val="000220A4"/>
    <w:rsid w:val="0002220B"/>
    <w:rsid w:val="00022226"/>
    <w:rsid w:val="000227AC"/>
    <w:rsid w:val="0002284D"/>
    <w:rsid w:val="0002285D"/>
    <w:rsid w:val="00024290"/>
    <w:rsid w:val="00025601"/>
    <w:rsid w:val="00026F3B"/>
    <w:rsid w:val="00030626"/>
    <w:rsid w:val="00031207"/>
    <w:rsid w:val="000312B5"/>
    <w:rsid w:val="00032892"/>
    <w:rsid w:val="000328BD"/>
    <w:rsid w:val="00032A21"/>
    <w:rsid w:val="00032C5C"/>
    <w:rsid w:val="00032F6C"/>
    <w:rsid w:val="00034917"/>
    <w:rsid w:val="00035356"/>
    <w:rsid w:val="000359C2"/>
    <w:rsid w:val="000359F2"/>
    <w:rsid w:val="00036057"/>
    <w:rsid w:val="00036C0A"/>
    <w:rsid w:val="00037700"/>
    <w:rsid w:val="00040530"/>
    <w:rsid w:val="00040DBE"/>
    <w:rsid w:val="000411E8"/>
    <w:rsid w:val="000417BF"/>
    <w:rsid w:val="00042057"/>
    <w:rsid w:val="0004206B"/>
    <w:rsid w:val="00043252"/>
    <w:rsid w:val="00044403"/>
    <w:rsid w:val="00044BBB"/>
    <w:rsid w:val="00044CC7"/>
    <w:rsid w:val="000456A6"/>
    <w:rsid w:val="000461AF"/>
    <w:rsid w:val="00046587"/>
    <w:rsid w:val="00047670"/>
    <w:rsid w:val="00047B5A"/>
    <w:rsid w:val="00047E2E"/>
    <w:rsid w:val="00050145"/>
    <w:rsid w:val="0005014C"/>
    <w:rsid w:val="00050458"/>
    <w:rsid w:val="00050AD3"/>
    <w:rsid w:val="000511B6"/>
    <w:rsid w:val="00051513"/>
    <w:rsid w:val="00053628"/>
    <w:rsid w:val="0005393B"/>
    <w:rsid w:val="00054F8C"/>
    <w:rsid w:val="000560D2"/>
    <w:rsid w:val="000563CE"/>
    <w:rsid w:val="00056817"/>
    <w:rsid w:val="0005692B"/>
    <w:rsid w:val="0005730E"/>
    <w:rsid w:val="00060326"/>
    <w:rsid w:val="00060B45"/>
    <w:rsid w:val="00060F4B"/>
    <w:rsid w:val="000611CF"/>
    <w:rsid w:val="00061E17"/>
    <w:rsid w:val="00061E2A"/>
    <w:rsid w:val="00061F49"/>
    <w:rsid w:val="00061FF5"/>
    <w:rsid w:val="000627BA"/>
    <w:rsid w:val="00063AAA"/>
    <w:rsid w:val="00064D4E"/>
    <w:rsid w:val="00064E08"/>
    <w:rsid w:val="00065341"/>
    <w:rsid w:val="00065676"/>
    <w:rsid w:val="000656AD"/>
    <w:rsid w:val="0006585D"/>
    <w:rsid w:val="0006620E"/>
    <w:rsid w:val="00066D46"/>
    <w:rsid w:val="000670DE"/>
    <w:rsid w:val="00067291"/>
    <w:rsid w:val="000673AE"/>
    <w:rsid w:val="000703E7"/>
    <w:rsid w:val="00070B72"/>
    <w:rsid w:val="00070C18"/>
    <w:rsid w:val="00071D0E"/>
    <w:rsid w:val="000725A1"/>
    <w:rsid w:val="00072B7A"/>
    <w:rsid w:val="000746F7"/>
    <w:rsid w:val="00074BCD"/>
    <w:rsid w:val="000758DC"/>
    <w:rsid w:val="000761CB"/>
    <w:rsid w:val="000766E9"/>
    <w:rsid w:val="0007684C"/>
    <w:rsid w:val="0007722E"/>
    <w:rsid w:val="00080B09"/>
    <w:rsid w:val="00081D2D"/>
    <w:rsid w:val="00081D4D"/>
    <w:rsid w:val="00082566"/>
    <w:rsid w:val="00082D66"/>
    <w:rsid w:val="00082E6C"/>
    <w:rsid w:val="00083763"/>
    <w:rsid w:val="000844A6"/>
    <w:rsid w:val="000846E5"/>
    <w:rsid w:val="000919F8"/>
    <w:rsid w:val="00092703"/>
    <w:rsid w:val="0009335E"/>
    <w:rsid w:val="00093410"/>
    <w:rsid w:val="00093A60"/>
    <w:rsid w:val="00094386"/>
    <w:rsid w:val="0009498F"/>
    <w:rsid w:val="00094E9F"/>
    <w:rsid w:val="0009505C"/>
    <w:rsid w:val="00095277"/>
    <w:rsid w:val="000957F6"/>
    <w:rsid w:val="00095D5A"/>
    <w:rsid w:val="00096C6A"/>
    <w:rsid w:val="00096D9F"/>
    <w:rsid w:val="00096EF8"/>
    <w:rsid w:val="000975D9"/>
    <w:rsid w:val="000A0316"/>
    <w:rsid w:val="000A0846"/>
    <w:rsid w:val="000A126D"/>
    <w:rsid w:val="000A3098"/>
    <w:rsid w:val="000A37FC"/>
    <w:rsid w:val="000A3DA5"/>
    <w:rsid w:val="000A454F"/>
    <w:rsid w:val="000A51F7"/>
    <w:rsid w:val="000A55DC"/>
    <w:rsid w:val="000A5987"/>
    <w:rsid w:val="000A59BF"/>
    <w:rsid w:val="000A6309"/>
    <w:rsid w:val="000A6399"/>
    <w:rsid w:val="000A676B"/>
    <w:rsid w:val="000A683D"/>
    <w:rsid w:val="000A6BAF"/>
    <w:rsid w:val="000A70E5"/>
    <w:rsid w:val="000A7B16"/>
    <w:rsid w:val="000B0455"/>
    <w:rsid w:val="000B0A80"/>
    <w:rsid w:val="000B1387"/>
    <w:rsid w:val="000B190D"/>
    <w:rsid w:val="000B2596"/>
    <w:rsid w:val="000B3DE0"/>
    <w:rsid w:val="000B411B"/>
    <w:rsid w:val="000B4BD3"/>
    <w:rsid w:val="000B5034"/>
    <w:rsid w:val="000B56A6"/>
    <w:rsid w:val="000B577C"/>
    <w:rsid w:val="000B5910"/>
    <w:rsid w:val="000B6A28"/>
    <w:rsid w:val="000B6DD5"/>
    <w:rsid w:val="000B6EF1"/>
    <w:rsid w:val="000B7770"/>
    <w:rsid w:val="000B7ADC"/>
    <w:rsid w:val="000B7CB7"/>
    <w:rsid w:val="000B7FA1"/>
    <w:rsid w:val="000C1225"/>
    <w:rsid w:val="000C1301"/>
    <w:rsid w:val="000C1710"/>
    <w:rsid w:val="000C2709"/>
    <w:rsid w:val="000C288E"/>
    <w:rsid w:val="000C298B"/>
    <w:rsid w:val="000C306D"/>
    <w:rsid w:val="000C4BC4"/>
    <w:rsid w:val="000C4C67"/>
    <w:rsid w:val="000C4FF1"/>
    <w:rsid w:val="000C5CBA"/>
    <w:rsid w:val="000C69E0"/>
    <w:rsid w:val="000C7342"/>
    <w:rsid w:val="000C76A8"/>
    <w:rsid w:val="000D0305"/>
    <w:rsid w:val="000D0521"/>
    <w:rsid w:val="000D0ADC"/>
    <w:rsid w:val="000D1BA7"/>
    <w:rsid w:val="000D1ED6"/>
    <w:rsid w:val="000D1F46"/>
    <w:rsid w:val="000D2C42"/>
    <w:rsid w:val="000D3E82"/>
    <w:rsid w:val="000D3FB0"/>
    <w:rsid w:val="000D40A9"/>
    <w:rsid w:val="000D411C"/>
    <w:rsid w:val="000D49F9"/>
    <w:rsid w:val="000D5236"/>
    <w:rsid w:val="000D59D7"/>
    <w:rsid w:val="000D695C"/>
    <w:rsid w:val="000D76A1"/>
    <w:rsid w:val="000D76BC"/>
    <w:rsid w:val="000D7D88"/>
    <w:rsid w:val="000E086B"/>
    <w:rsid w:val="000E088A"/>
    <w:rsid w:val="000E0993"/>
    <w:rsid w:val="000E0A53"/>
    <w:rsid w:val="000E103E"/>
    <w:rsid w:val="000E122A"/>
    <w:rsid w:val="000E1931"/>
    <w:rsid w:val="000E231D"/>
    <w:rsid w:val="000E30A5"/>
    <w:rsid w:val="000E4245"/>
    <w:rsid w:val="000E4AB2"/>
    <w:rsid w:val="000E4CB3"/>
    <w:rsid w:val="000E54C1"/>
    <w:rsid w:val="000E7989"/>
    <w:rsid w:val="000E7A91"/>
    <w:rsid w:val="000F0250"/>
    <w:rsid w:val="000F05ED"/>
    <w:rsid w:val="000F0CB8"/>
    <w:rsid w:val="000F1566"/>
    <w:rsid w:val="000F25A2"/>
    <w:rsid w:val="000F2A16"/>
    <w:rsid w:val="000F2DCE"/>
    <w:rsid w:val="000F349A"/>
    <w:rsid w:val="000F38AD"/>
    <w:rsid w:val="000F39DB"/>
    <w:rsid w:val="000F3BB3"/>
    <w:rsid w:val="000F47F2"/>
    <w:rsid w:val="000F6BA3"/>
    <w:rsid w:val="000F7AFE"/>
    <w:rsid w:val="000F7EFC"/>
    <w:rsid w:val="00101265"/>
    <w:rsid w:val="00101598"/>
    <w:rsid w:val="00101B01"/>
    <w:rsid w:val="001023D5"/>
    <w:rsid w:val="00102780"/>
    <w:rsid w:val="001032F8"/>
    <w:rsid w:val="0010358B"/>
    <w:rsid w:val="00103A90"/>
    <w:rsid w:val="00104141"/>
    <w:rsid w:val="0010435D"/>
    <w:rsid w:val="001059CD"/>
    <w:rsid w:val="001060C0"/>
    <w:rsid w:val="00106473"/>
    <w:rsid w:val="0010734E"/>
    <w:rsid w:val="00107F99"/>
    <w:rsid w:val="00110622"/>
    <w:rsid w:val="00110765"/>
    <w:rsid w:val="00110A08"/>
    <w:rsid w:val="00112190"/>
    <w:rsid w:val="00112C2A"/>
    <w:rsid w:val="00112CD4"/>
    <w:rsid w:val="00112D61"/>
    <w:rsid w:val="0011337B"/>
    <w:rsid w:val="00113F9E"/>
    <w:rsid w:val="0011466E"/>
    <w:rsid w:val="00114B90"/>
    <w:rsid w:val="00114D0C"/>
    <w:rsid w:val="00115710"/>
    <w:rsid w:val="00115BA0"/>
    <w:rsid w:val="00117099"/>
    <w:rsid w:val="001170BF"/>
    <w:rsid w:val="0011798E"/>
    <w:rsid w:val="001201B8"/>
    <w:rsid w:val="00120BD8"/>
    <w:rsid w:val="00121441"/>
    <w:rsid w:val="00121A5D"/>
    <w:rsid w:val="00121EA8"/>
    <w:rsid w:val="001222EF"/>
    <w:rsid w:val="001235B2"/>
    <w:rsid w:val="00123972"/>
    <w:rsid w:val="00123AEA"/>
    <w:rsid w:val="00124230"/>
    <w:rsid w:val="001245B2"/>
    <w:rsid w:val="00124816"/>
    <w:rsid w:val="00124E51"/>
    <w:rsid w:val="00125072"/>
    <w:rsid w:val="001254F1"/>
    <w:rsid w:val="00125ABB"/>
    <w:rsid w:val="00125C6B"/>
    <w:rsid w:val="00125EC5"/>
    <w:rsid w:val="0012634A"/>
    <w:rsid w:val="00126B2E"/>
    <w:rsid w:val="00131696"/>
    <w:rsid w:val="00131A4B"/>
    <w:rsid w:val="00131A57"/>
    <w:rsid w:val="00131AFB"/>
    <w:rsid w:val="00131F4F"/>
    <w:rsid w:val="0013408B"/>
    <w:rsid w:val="0013483E"/>
    <w:rsid w:val="001351A9"/>
    <w:rsid w:val="001351B8"/>
    <w:rsid w:val="0013523C"/>
    <w:rsid w:val="00136C82"/>
    <w:rsid w:val="0013728B"/>
    <w:rsid w:val="00137BA5"/>
    <w:rsid w:val="00137CA8"/>
    <w:rsid w:val="00137CEF"/>
    <w:rsid w:val="0014052B"/>
    <w:rsid w:val="00140687"/>
    <w:rsid w:val="001406D2"/>
    <w:rsid w:val="001417C0"/>
    <w:rsid w:val="001420B5"/>
    <w:rsid w:val="001425E9"/>
    <w:rsid w:val="001433BD"/>
    <w:rsid w:val="0014423B"/>
    <w:rsid w:val="00144275"/>
    <w:rsid w:val="001451AE"/>
    <w:rsid w:val="00145801"/>
    <w:rsid w:val="001460AE"/>
    <w:rsid w:val="0014671F"/>
    <w:rsid w:val="001468C7"/>
    <w:rsid w:val="00146DF9"/>
    <w:rsid w:val="001471D9"/>
    <w:rsid w:val="00150AC1"/>
    <w:rsid w:val="00150AE9"/>
    <w:rsid w:val="001514F8"/>
    <w:rsid w:val="0015164C"/>
    <w:rsid w:val="001519B9"/>
    <w:rsid w:val="001523A8"/>
    <w:rsid w:val="00152E24"/>
    <w:rsid w:val="00154081"/>
    <w:rsid w:val="00154319"/>
    <w:rsid w:val="00155161"/>
    <w:rsid w:val="001553D6"/>
    <w:rsid w:val="00155407"/>
    <w:rsid w:val="0015622E"/>
    <w:rsid w:val="001563B9"/>
    <w:rsid w:val="00156D4D"/>
    <w:rsid w:val="001600C8"/>
    <w:rsid w:val="0016019C"/>
    <w:rsid w:val="001606B1"/>
    <w:rsid w:val="001606F1"/>
    <w:rsid w:val="00160CEB"/>
    <w:rsid w:val="001612DF"/>
    <w:rsid w:val="001618CA"/>
    <w:rsid w:val="00161AE4"/>
    <w:rsid w:val="00161BA4"/>
    <w:rsid w:val="00161DE2"/>
    <w:rsid w:val="001627FB"/>
    <w:rsid w:val="001632CB"/>
    <w:rsid w:val="00163881"/>
    <w:rsid w:val="00163BC3"/>
    <w:rsid w:val="00165665"/>
    <w:rsid w:val="00165A66"/>
    <w:rsid w:val="00165B03"/>
    <w:rsid w:val="001662DA"/>
    <w:rsid w:val="00166CB5"/>
    <w:rsid w:val="00170379"/>
    <w:rsid w:val="00170507"/>
    <w:rsid w:val="00170630"/>
    <w:rsid w:val="0017150A"/>
    <w:rsid w:val="001717F1"/>
    <w:rsid w:val="00171D31"/>
    <w:rsid w:val="001724BB"/>
    <w:rsid w:val="00173049"/>
    <w:rsid w:val="00173755"/>
    <w:rsid w:val="00173A2A"/>
    <w:rsid w:val="00173A2B"/>
    <w:rsid w:val="00174A94"/>
    <w:rsid w:val="00174B2F"/>
    <w:rsid w:val="00174FD0"/>
    <w:rsid w:val="0017557E"/>
    <w:rsid w:val="00175CFA"/>
    <w:rsid w:val="001760B9"/>
    <w:rsid w:val="001761E5"/>
    <w:rsid w:val="00176CF8"/>
    <w:rsid w:val="00176D48"/>
    <w:rsid w:val="00176E6B"/>
    <w:rsid w:val="0017753E"/>
    <w:rsid w:val="001777D6"/>
    <w:rsid w:val="00180598"/>
    <w:rsid w:val="00180F49"/>
    <w:rsid w:val="00181336"/>
    <w:rsid w:val="00181B74"/>
    <w:rsid w:val="00182B26"/>
    <w:rsid w:val="00182BD6"/>
    <w:rsid w:val="00182D69"/>
    <w:rsid w:val="00182F5A"/>
    <w:rsid w:val="001838EC"/>
    <w:rsid w:val="001839AF"/>
    <w:rsid w:val="00183F84"/>
    <w:rsid w:val="001841FF"/>
    <w:rsid w:val="00185CC8"/>
    <w:rsid w:val="0018664D"/>
    <w:rsid w:val="001872C9"/>
    <w:rsid w:val="00190D61"/>
    <w:rsid w:val="0019117C"/>
    <w:rsid w:val="001913F8"/>
    <w:rsid w:val="00191CD8"/>
    <w:rsid w:val="00192CFB"/>
    <w:rsid w:val="00193ADD"/>
    <w:rsid w:val="0019468B"/>
    <w:rsid w:val="00195534"/>
    <w:rsid w:val="00195B7C"/>
    <w:rsid w:val="0019659B"/>
    <w:rsid w:val="00196B1B"/>
    <w:rsid w:val="00197146"/>
    <w:rsid w:val="00197362"/>
    <w:rsid w:val="001A00F7"/>
    <w:rsid w:val="001A0146"/>
    <w:rsid w:val="001A01B1"/>
    <w:rsid w:val="001A17D8"/>
    <w:rsid w:val="001A19B7"/>
    <w:rsid w:val="001A19DF"/>
    <w:rsid w:val="001A1B41"/>
    <w:rsid w:val="001A1DEE"/>
    <w:rsid w:val="001A248D"/>
    <w:rsid w:val="001A30A7"/>
    <w:rsid w:val="001A3146"/>
    <w:rsid w:val="001A31F0"/>
    <w:rsid w:val="001A33D7"/>
    <w:rsid w:val="001A3C95"/>
    <w:rsid w:val="001A506A"/>
    <w:rsid w:val="001A5284"/>
    <w:rsid w:val="001A5C12"/>
    <w:rsid w:val="001A6D30"/>
    <w:rsid w:val="001A71E8"/>
    <w:rsid w:val="001A72DF"/>
    <w:rsid w:val="001A7560"/>
    <w:rsid w:val="001B0A6A"/>
    <w:rsid w:val="001B0F09"/>
    <w:rsid w:val="001B10E9"/>
    <w:rsid w:val="001B200F"/>
    <w:rsid w:val="001B24F1"/>
    <w:rsid w:val="001B2938"/>
    <w:rsid w:val="001B34F6"/>
    <w:rsid w:val="001B3594"/>
    <w:rsid w:val="001B39F8"/>
    <w:rsid w:val="001B419E"/>
    <w:rsid w:val="001B4586"/>
    <w:rsid w:val="001B4C70"/>
    <w:rsid w:val="001B536D"/>
    <w:rsid w:val="001B6C30"/>
    <w:rsid w:val="001B6F12"/>
    <w:rsid w:val="001B7136"/>
    <w:rsid w:val="001B78BC"/>
    <w:rsid w:val="001B79C6"/>
    <w:rsid w:val="001C145A"/>
    <w:rsid w:val="001C2010"/>
    <w:rsid w:val="001C20D5"/>
    <w:rsid w:val="001C26B1"/>
    <w:rsid w:val="001C272E"/>
    <w:rsid w:val="001C3003"/>
    <w:rsid w:val="001C3C98"/>
    <w:rsid w:val="001C3EA6"/>
    <w:rsid w:val="001C3EBC"/>
    <w:rsid w:val="001C490E"/>
    <w:rsid w:val="001C50F7"/>
    <w:rsid w:val="001C6180"/>
    <w:rsid w:val="001C679F"/>
    <w:rsid w:val="001D01B0"/>
    <w:rsid w:val="001D02C0"/>
    <w:rsid w:val="001D0BC9"/>
    <w:rsid w:val="001D0E32"/>
    <w:rsid w:val="001D18DF"/>
    <w:rsid w:val="001D1922"/>
    <w:rsid w:val="001D2368"/>
    <w:rsid w:val="001D3E49"/>
    <w:rsid w:val="001D3E4F"/>
    <w:rsid w:val="001D4807"/>
    <w:rsid w:val="001D517B"/>
    <w:rsid w:val="001D5746"/>
    <w:rsid w:val="001D628A"/>
    <w:rsid w:val="001D6389"/>
    <w:rsid w:val="001D7781"/>
    <w:rsid w:val="001D7D79"/>
    <w:rsid w:val="001D7FF4"/>
    <w:rsid w:val="001E0744"/>
    <w:rsid w:val="001E08E8"/>
    <w:rsid w:val="001E0F3C"/>
    <w:rsid w:val="001E1BB5"/>
    <w:rsid w:val="001E1D7F"/>
    <w:rsid w:val="001E236A"/>
    <w:rsid w:val="001E239C"/>
    <w:rsid w:val="001E24DA"/>
    <w:rsid w:val="001E2D20"/>
    <w:rsid w:val="001E3562"/>
    <w:rsid w:val="001E3685"/>
    <w:rsid w:val="001E3A2F"/>
    <w:rsid w:val="001E3E1A"/>
    <w:rsid w:val="001E42BE"/>
    <w:rsid w:val="001E4D9D"/>
    <w:rsid w:val="001E5CBD"/>
    <w:rsid w:val="001E5DC7"/>
    <w:rsid w:val="001E6362"/>
    <w:rsid w:val="001E6D30"/>
    <w:rsid w:val="001E7806"/>
    <w:rsid w:val="001E7B54"/>
    <w:rsid w:val="001F06A9"/>
    <w:rsid w:val="001F1644"/>
    <w:rsid w:val="001F2063"/>
    <w:rsid w:val="001F2BBE"/>
    <w:rsid w:val="001F3AA9"/>
    <w:rsid w:val="001F3DAF"/>
    <w:rsid w:val="001F3E1B"/>
    <w:rsid w:val="001F48D6"/>
    <w:rsid w:val="001F52D7"/>
    <w:rsid w:val="001F52F0"/>
    <w:rsid w:val="001F55F9"/>
    <w:rsid w:val="001F5B9A"/>
    <w:rsid w:val="001F69A0"/>
    <w:rsid w:val="001F6F2C"/>
    <w:rsid w:val="001F7132"/>
    <w:rsid w:val="001F7F2B"/>
    <w:rsid w:val="0020150A"/>
    <w:rsid w:val="00201E71"/>
    <w:rsid w:val="00203F4D"/>
    <w:rsid w:val="002044CA"/>
    <w:rsid w:val="00204DC1"/>
    <w:rsid w:val="002061D6"/>
    <w:rsid w:val="002068E8"/>
    <w:rsid w:val="00206CF3"/>
    <w:rsid w:val="00207492"/>
    <w:rsid w:val="00210961"/>
    <w:rsid w:val="00211085"/>
    <w:rsid w:val="002110CD"/>
    <w:rsid w:val="00211715"/>
    <w:rsid w:val="00211DBC"/>
    <w:rsid w:val="002128A7"/>
    <w:rsid w:val="0021327C"/>
    <w:rsid w:val="00213440"/>
    <w:rsid w:val="00213496"/>
    <w:rsid w:val="00214058"/>
    <w:rsid w:val="00214706"/>
    <w:rsid w:val="00215B86"/>
    <w:rsid w:val="0021608A"/>
    <w:rsid w:val="0021641E"/>
    <w:rsid w:val="00216E34"/>
    <w:rsid w:val="0021720D"/>
    <w:rsid w:val="002172B1"/>
    <w:rsid w:val="00217AF2"/>
    <w:rsid w:val="00217BAF"/>
    <w:rsid w:val="002204AD"/>
    <w:rsid w:val="00222EE6"/>
    <w:rsid w:val="00223377"/>
    <w:rsid w:val="0022351E"/>
    <w:rsid w:val="002237B5"/>
    <w:rsid w:val="0022450D"/>
    <w:rsid w:val="0022482C"/>
    <w:rsid w:val="00224F67"/>
    <w:rsid w:val="00225397"/>
    <w:rsid w:val="002256DE"/>
    <w:rsid w:val="00225C32"/>
    <w:rsid w:val="00225D37"/>
    <w:rsid w:val="002262BB"/>
    <w:rsid w:val="002269E0"/>
    <w:rsid w:val="00226BA0"/>
    <w:rsid w:val="0022725F"/>
    <w:rsid w:val="0022726A"/>
    <w:rsid w:val="00227A95"/>
    <w:rsid w:val="002300BF"/>
    <w:rsid w:val="00230574"/>
    <w:rsid w:val="002305D4"/>
    <w:rsid w:val="00230686"/>
    <w:rsid w:val="00230972"/>
    <w:rsid w:val="002312A6"/>
    <w:rsid w:val="0023196D"/>
    <w:rsid w:val="002320E0"/>
    <w:rsid w:val="00232B60"/>
    <w:rsid w:val="0023389A"/>
    <w:rsid w:val="002343C8"/>
    <w:rsid w:val="00235435"/>
    <w:rsid w:val="00236DFD"/>
    <w:rsid w:val="00237F57"/>
    <w:rsid w:val="0024005A"/>
    <w:rsid w:val="002400B8"/>
    <w:rsid w:val="00240574"/>
    <w:rsid w:val="00240679"/>
    <w:rsid w:val="002409E7"/>
    <w:rsid w:val="00240FFC"/>
    <w:rsid w:val="00241C7A"/>
    <w:rsid w:val="002425A3"/>
    <w:rsid w:val="00242DAF"/>
    <w:rsid w:val="00243074"/>
    <w:rsid w:val="0024329E"/>
    <w:rsid w:val="002439C2"/>
    <w:rsid w:val="00243F52"/>
    <w:rsid w:val="00243F7C"/>
    <w:rsid w:val="00243FAA"/>
    <w:rsid w:val="0024502D"/>
    <w:rsid w:val="00245335"/>
    <w:rsid w:val="00245717"/>
    <w:rsid w:val="00245AC1"/>
    <w:rsid w:val="00246BE8"/>
    <w:rsid w:val="002473F3"/>
    <w:rsid w:val="00247567"/>
    <w:rsid w:val="00247767"/>
    <w:rsid w:val="0024790C"/>
    <w:rsid w:val="00247F8E"/>
    <w:rsid w:val="002502AC"/>
    <w:rsid w:val="00250839"/>
    <w:rsid w:val="0025094F"/>
    <w:rsid w:val="00250952"/>
    <w:rsid w:val="00250F36"/>
    <w:rsid w:val="002514ED"/>
    <w:rsid w:val="00251C0F"/>
    <w:rsid w:val="002522D3"/>
    <w:rsid w:val="0025250B"/>
    <w:rsid w:val="002525F5"/>
    <w:rsid w:val="00252E6C"/>
    <w:rsid w:val="00253898"/>
    <w:rsid w:val="00253BA2"/>
    <w:rsid w:val="00253C81"/>
    <w:rsid w:val="00254F6D"/>
    <w:rsid w:val="0025586A"/>
    <w:rsid w:val="00256A88"/>
    <w:rsid w:val="00257AC3"/>
    <w:rsid w:val="0026121F"/>
    <w:rsid w:val="002620B2"/>
    <w:rsid w:val="002620FD"/>
    <w:rsid w:val="002624A5"/>
    <w:rsid w:val="002629AC"/>
    <w:rsid w:val="00263E81"/>
    <w:rsid w:val="0026446E"/>
    <w:rsid w:val="00264A36"/>
    <w:rsid w:val="002650F6"/>
    <w:rsid w:val="002653BC"/>
    <w:rsid w:val="00265888"/>
    <w:rsid w:val="00265E59"/>
    <w:rsid w:val="00266033"/>
    <w:rsid w:val="00266297"/>
    <w:rsid w:val="002663AC"/>
    <w:rsid w:val="002664DC"/>
    <w:rsid w:val="002666F4"/>
    <w:rsid w:val="00267429"/>
    <w:rsid w:val="00267494"/>
    <w:rsid w:val="00267F09"/>
    <w:rsid w:val="00271979"/>
    <w:rsid w:val="00272BC0"/>
    <w:rsid w:val="00272F31"/>
    <w:rsid w:val="00272F44"/>
    <w:rsid w:val="00273371"/>
    <w:rsid w:val="00273D88"/>
    <w:rsid w:val="00274161"/>
    <w:rsid w:val="002743F6"/>
    <w:rsid w:val="00274ACF"/>
    <w:rsid w:val="00274EFF"/>
    <w:rsid w:val="00275302"/>
    <w:rsid w:val="00275DEC"/>
    <w:rsid w:val="00275E54"/>
    <w:rsid w:val="00276074"/>
    <w:rsid w:val="0027640B"/>
    <w:rsid w:val="002773B1"/>
    <w:rsid w:val="00277DED"/>
    <w:rsid w:val="00277FAE"/>
    <w:rsid w:val="002809B6"/>
    <w:rsid w:val="00280AF3"/>
    <w:rsid w:val="00280B38"/>
    <w:rsid w:val="00280DBA"/>
    <w:rsid w:val="00282CD8"/>
    <w:rsid w:val="002835BF"/>
    <w:rsid w:val="00283CDF"/>
    <w:rsid w:val="00284207"/>
    <w:rsid w:val="0028466E"/>
    <w:rsid w:val="00284E26"/>
    <w:rsid w:val="0028587D"/>
    <w:rsid w:val="002872DC"/>
    <w:rsid w:val="002876DA"/>
    <w:rsid w:val="00290B1B"/>
    <w:rsid w:val="002927F7"/>
    <w:rsid w:val="002935F0"/>
    <w:rsid w:val="0029381D"/>
    <w:rsid w:val="00293B86"/>
    <w:rsid w:val="00294002"/>
    <w:rsid w:val="0029485D"/>
    <w:rsid w:val="0029531F"/>
    <w:rsid w:val="002957B2"/>
    <w:rsid w:val="00295D18"/>
    <w:rsid w:val="00296281"/>
    <w:rsid w:val="00296B0D"/>
    <w:rsid w:val="00297D5B"/>
    <w:rsid w:val="002A0331"/>
    <w:rsid w:val="002A05FB"/>
    <w:rsid w:val="002A0BF4"/>
    <w:rsid w:val="002A13E4"/>
    <w:rsid w:val="002A197D"/>
    <w:rsid w:val="002A200E"/>
    <w:rsid w:val="002A21F8"/>
    <w:rsid w:val="002A2D86"/>
    <w:rsid w:val="002A33DB"/>
    <w:rsid w:val="002A379D"/>
    <w:rsid w:val="002A39A5"/>
    <w:rsid w:val="002A418F"/>
    <w:rsid w:val="002A4C4A"/>
    <w:rsid w:val="002A4DE6"/>
    <w:rsid w:val="002A4F39"/>
    <w:rsid w:val="002A590E"/>
    <w:rsid w:val="002A6C3B"/>
    <w:rsid w:val="002A7BD4"/>
    <w:rsid w:val="002A7D65"/>
    <w:rsid w:val="002B1494"/>
    <w:rsid w:val="002B166B"/>
    <w:rsid w:val="002B1BC2"/>
    <w:rsid w:val="002B1F4E"/>
    <w:rsid w:val="002B2559"/>
    <w:rsid w:val="002B28C1"/>
    <w:rsid w:val="002B2C76"/>
    <w:rsid w:val="002B2D1F"/>
    <w:rsid w:val="002B3313"/>
    <w:rsid w:val="002B431B"/>
    <w:rsid w:val="002B44B8"/>
    <w:rsid w:val="002B44CA"/>
    <w:rsid w:val="002B5E76"/>
    <w:rsid w:val="002B627E"/>
    <w:rsid w:val="002B6757"/>
    <w:rsid w:val="002B6C1D"/>
    <w:rsid w:val="002B761D"/>
    <w:rsid w:val="002C0DB0"/>
    <w:rsid w:val="002C15B8"/>
    <w:rsid w:val="002C1A2D"/>
    <w:rsid w:val="002C2088"/>
    <w:rsid w:val="002C20EB"/>
    <w:rsid w:val="002C247F"/>
    <w:rsid w:val="002C4AF6"/>
    <w:rsid w:val="002C4C71"/>
    <w:rsid w:val="002C4D6E"/>
    <w:rsid w:val="002C4E5B"/>
    <w:rsid w:val="002C5C28"/>
    <w:rsid w:val="002C6330"/>
    <w:rsid w:val="002C63DC"/>
    <w:rsid w:val="002C73C3"/>
    <w:rsid w:val="002C7AB0"/>
    <w:rsid w:val="002D02A7"/>
    <w:rsid w:val="002D19C9"/>
    <w:rsid w:val="002D1C37"/>
    <w:rsid w:val="002D2C4B"/>
    <w:rsid w:val="002D3958"/>
    <w:rsid w:val="002D4354"/>
    <w:rsid w:val="002D47AD"/>
    <w:rsid w:val="002D7082"/>
    <w:rsid w:val="002D7647"/>
    <w:rsid w:val="002D77F9"/>
    <w:rsid w:val="002D7B11"/>
    <w:rsid w:val="002D7DA9"/>
    <w:rsid w:val="002E1267"/>
    <w:rsid w:val="002E22B3"/>
    <w:rsid w:val="002E283C"/>
    <w:rsid w:val="002E3169"/>
    <w:rsid w:val="002E31F8"/>
    <w:rsid w:val="002E3616"/>
    <w:rsid w:val="002E51EE"/>
    <w:rsid w:val="002E5DF8"/>
    <w:rsid w:val="002F248D"/>
    <w:rsid w:val="002F295F"/>
    <w:rsid w:val="002F2EE0"/>
    <w:rsid w:val="002F47BA"/>
    <w:rsid w:val="002F4A9F"/>
    <w:rsid w:val="002F58D0"/>
    <w:rsid w:val="002F5DB3"/>
    <w:rsid w:val="002F5DEA"/>
    <w:rsid w:val="002F6679"/>
    <w:rsid w:val="002F6AC0"/>
    <w:rsid w:val="002F6CC9"/>
    <w:rsid w:val="002F7045"/>
    <w:rsid w:val="002F7748"/>
    <w:rsid w:val="002F7E7A"/>
    <w:rsid w:val="00300C86"/>
    <w:rsid w:val="0030277A"/>
    <w:rsid w:val="003038CC"/>
    <w:rsid w:val="00304AC6"/>
    <w:rsid w:val="00304DD5"/>
    <w:rsid w:val="00305125"/>
    <w:rsid w:val="00305A82"/>
    <w:rsid w:val="00305F1E"/>
    <w:rsid w:val="0030669A"/>
    <w:rsid w:val="00306F93"/>
    <w:rsid w:val="00307CCD"/>
    <w:rsid w:val="00307CE4"/>
    <w:rsid w:val="003107EE"/>
    <w:rsid w:val="00310969"/>
    <w:rsid w:val="00310B54"/>
    <w:rsid w:val="00311722"/>
    <w:rsid w:val="003118A8"/>
    <w:rsid w:val="00312482"/>
    <w:rsid w:val="00312FDB"/>
    <w:rsid w:val="003130E6"/>
    <w:rsid w:val="003134B7"/>
    <w:rsid w:val="003144C3"/>
    <w:rsid w:val="00314738"/>
    <w:rsid w:val="00314968"/>
    <w:rsid w:val="00314C0A"/>
    <w:rsid w:val="003151D4"/>
    <w:rsid w:val="0031530C"/>
    <w:rsid w:val="003172E2"/>
    <w:rsid w:val="00317545"/>
    <w:rsid w:val="00320E6B"/>
    <w:rsid w:val="00320FD6"/>
    <w:rsid w:val="00321362"/>
    <w:rsid w:val="003216A8"/>
    <w:rsid w:val="00323035"/>
    <w:rsid w:val="00323F3E"/>
    <w:rsid w:val="0032465B"/>
    <w:rsid w:val="003258BB"/>
    <w:rsid w:val="00325F40"/>
    <w:rsid w:val="003262D1"/>
    <w:rsid w:val="003266E5"/>
    <w:rsid w:val="0032694A"/>
    <w:rsid w:val="003269D9"/>
    <w:rsid w:val="00326C37"/>
    <w:rsid w:val="00327787"/>
    <w:rsid w:val="003277A8"/>
    <w:rsid w:val="003277C6"/>
    <w:rsid w:val="00330D37"/>
    <w:rsid w:val="00333DAD"/>
    <w:rsid w:val="00334F43"/>
    <w:rsid w:val="003364AF"/>
    <w:rsid w:val="0033668E"/>
    <w:rsid w:val="003366C6"/>
    <w:rsid w:val="00336981"/>
    <w:rsid w:val="00336B9B"/>
    <w:rsid w:val="00337B53"/>
    <w:rsid w:val="00337DF0"/>
    <w:rsid w:val="00340716"/>
    <w:rsid w:val="003413DB"/>
    <w:rsid w:val="00341B87"/>
    <w:rsid w:val="0034231F"/>
    <w:rsid w:val="00343549"/>
    <w:rsid w:val="003448CA"/>
    <w:rsid w:val="00345197"/>
    <w:rsid w:val="0034523F"/>
    <w:rsid w:val="00345462"/>
    <w:rsid w:val="00345AB4"/>
    <w:rsid w:val="00345BB5"/>
    <w:rsid w:val="00345BEC"/>
    <w:rsid w:val="00346F53"/>
    <w:rsid w:val="003473E5"/>
    <w:rsid w:val="003479B7"/>
    <w:rsid w:val="00347A66"/>
    <w:rsid w:val="003504D7"/>
    <w:rsid w:val="0035076B"/>
    <w:rsid w:val="003509DD"/>
    <w:rsid w:val="0035119A"/>
    <w:rsid w:val="0035121F"/>
    <w:rsid w:val="003515ED"/>
    <w:rsid w:val="003516F5"/>
    <w:rsid w:val="00351980"/>
    <w:rsid w:val="00352EE7"/>
    <w:rsid w:val="0035369D"/>
    <w:rsid w:val="00353F99"/>
    <w:rsid w:val="00354949"/>
    <w:rsid w:val="00355DEB"/>
    <w:rsid w:val="00355F2E"/>
    <w:rsid w:val="00355FA2"/>
    <w:rsid w:val="00356DEC"/>
    <w:rsid w:val="00357663"/>
    <w:rsid w:val="00357AAA"/>
    <w:rsid w:val="00357C7C"/>
    <w:rsid w:val="0036209C"/>
    <w:rsid w:val="00362514"/>
    <w:rsid w:val="003627AB"/>
    <w:rsid w:val="003632DE"/>
    <w:rsid w:val="003633AA"/>
    <w:rsid w:val="0036342B"/>
    <w:rsid w:val="00363A82"/>
    <w:rsid w:val="0036484B"/>
    <w:rsid w:val="00364A10"/>
    <w:rsid w:val="00364ACC"/>
    <w:rsid w:val="00364BF7"/>
    <w:rsid w:val="00364CB6"/>
    <w:rsid w:val="00364E66"/>
    <w:rsid w:val="0036661C"/>
    <w:rsid w:val="00366FFD"/>
    <w:rsid w:val="0037040D"/>
    <w:rsid w:val="00370817"/>
    <w:rsid w:val="003715BC"/>
    <w:rsid w:val="0037171B"/>
    <w:rsid w:val="003727EF"/>
    <w:rsid w:val="00372F87"/>
    <w:rsid w:val="0037311D"/>
    <w:rsid w:val="0037347D"/>
    <w:rsid w:val="0037391A"/>
    <w:rsid w:val="00373B71"/>
    <w:rsid w:val="00373D65"/>
    <w:rsid w:val="00373F30"/>
    <w:rsid w:val="00373F40"/>
    <w:rsid w:val="003742A0"/>
    <w:rsid w:val="003746F9"/>
    <w:rsid w:val="00375AA3"/>
    <w:rsid w:val="00376599"/>
    <w:rsid w:val="003765FE"/>
    <w:rsid w:val="0037698E"/>
    <w:rsid w:val="00377E25"/>
    <w:rsid w:val="00377F30"/>
    <w:rsid w:val="00380286"/>
    <w:rsid w:val="003815BD"/>
    <w:rsid w:val="00382539"/>
    <w:rsid w:val="003831E5"/>
    <w:rsid w:val="00383702"/>
    <w:rsid w:val="003853E2"/>
    <w:rsid w:val="00386022"/>
    <w:rsid w:val="00386184"/>
    <w:rsid w:val="00386641"/>
    <w:rsid w:val="00386CE1"/>
    <w:rsid w:val="003877D0"/>
    <w:rsid w:val="00387A11"/>
    <w:rsid w:val="00387B81"/>
    <w:rsid w:val="003926B3"/>
    <w:rsid w:val="003933CF"/>
    <w:rsid w:val="00393EB9"/>
    <w:rsid w:val="00393ECA"/>
    <w:rsid w:val="00394768"/>
    <w:rsid w:val="00395230"/>
    <w:rsid w:val="00395DDA"/>
    <w:rsid w:val="00396070"/>
    <w:rsid w:val="00396882"/>
    <w:rsid w:val="00397566"/>
    <w:rsid w:val="00397572"/>
    <w:rsid w:val="003A0E31"/>
    <w:rsid w:val="003A1FA4"/>
    <w:rsid w:val="003A258E"/>
    <w:rsid w:val="003A27ED"/>
    <w:rsid w:val="003A29D6"/>
    <w:rsid w:val="003A2A6C"/>
    <w:rsid w:val="003A41F0"/>
    <w:rsid w:val="003A4926"/>
    <w:rsid w:val="003A4AC2"/>
    <w:rsid w:val="003A51B5"/>
    <w:rsid w:val="003A541A"/>
    <w:rsid w:val="003A5BC3"/>
    <w:rsid w:val="003A6352"/>
    <w:rsid w:val="003A64F3"/>
    <w:rsid w:val="003A6FAC"/>
    <w:rsid w:val="003A7CF2"/>
    <w:rsid w:val="003A7F06"/>
    <w:rsid w:val="003B0305"/>
    <w:rsid w:val="003B0AC7"/>
    <w:rsid w:val="003B1C59"/>
    <w:rsid w:val="003B2E47"/>
    <w:rsid w:val="003B41A4"/>
    <w:rsid w:val="003B4807"/>
    <w:rsid w:val="003B4DF7"/>
    <w:rsid w:val="003B5013"/>
    <w:rsid w:val="003B6751"/>
    <w:rsid w:val="003C0A81"/>
    <w:rsid w:val="003C1ABE"/>
    <w:rsid w:val="003C240F"/>
    <w:rsid w:val="003C2776"/>
    <w:rsid w:val="003C3F36"/>
    <w:rsid w:val="003C4ACD"/>
    <w:rsid w:val="003C4B59"/>
    <w:rsid w:val="003C5550"/>
    <w:rsid w:val="003C5C70"/>
    <w:rsid w:val="003C5F1F"/>
    <w:rsid w:val="003C611B"/>
    <w:rsid w:val="003C6617"/>
    <w:rsid w:val="003C7356"/>
    <w:rsid w:val="003C7837"/>
    <w:rsid w:val="003C79D8"/>
    <w:rsid w:val="003D035F"/>
    <w:rsid w:val="003D0BBE"/>
    <w:rsid w:val="003D29E1"/>
    <w:rsid w:val="003D2A7B"/>
    <w:rsid w:val="003D2E19"/>
    <w:rsid w:val="003D3048"/>
    <w:rsid w:val="003D37B9"/>
    <w:rsid w:val="003D3C72"/>
    <w:rsid w:val="003D45B0"/>
    <w:rsid w:val="003D4C08"/>
    <w:rsid w:val="003D4FE5"/>
    <w:rsid w:val="003D5490"/>
    <w:rsid w:val="003D6637"/>
    <w:rsid w:val="003D6E3E"/>
    <w:rsid w:val="003D7442"/>
    <w:rsid w:val="003D7498"/>
    <w:rsid w:val="003D761A"/>
    <w:rsid w:val="003D7C7F"/>
    <w:rsid w:val="003E051C"/>
    <w:rsid w:val="003E05DA"/>
    <w:rsid w:val="003E0ACA"/>
    <w:rsid w:val="003E0FB7"/>
    <w:rsid w:val="003E18D2"/>
    <w:rsid w:val="003E1A16"/>
    <w:rsid w:val="003E1CB0"/>
    <w:rsid w:val="003E2211"/>
    <w:rsid w:val="003E3818"/>
    <w:rsid w:val="003E38A1"/>
    <w:rsid w:val="003E3D8A"/>
    <w:rsid w:val="003E3EE1"/>
    <w:rsid w:val="003E4F45"/>
    <w:rsid w:val="003E4F68"/>
    <w:rsid w:val="003E5610"/>
    <w:rsid w:val="003E5E39"/>
    <w:rsid w:val="003E6213"/>
    <w:rsid w:val="003E7D38"/>
    <w:rsid w:val="003F00B7"/>
    <w:rsid w:val="003F073E"/>
    <w:rsid w:val="003F1B51"/>
    <w:rsid w:val="003F2D6D"/>
    <w:rsid w:val="003F2F04"/>
    <w:rsid w:val="003F3523"/>
    <w:rsid w:val="003F4EAE"/>
    <w:rsid w:val="003F51CB"/>
    <w:rsid w:val="003F6A5B"/>
    <w:rsid w:val="003F6C20"/>
    <w:rsid w:val="003F6CA0"/>
    <w:rsid w:val="003F7195"/>
    <w:rsid w:val="003F71B5"/>
    <w:rsid w:val="003F7829"/>
    <w:rsid w:val="0040066D"/>
    <w:rsid w:val="0040158D"/>
    <w:rsid w:val="00402169"/>
    <w:rsid w:val="00402601"/>
    <w:rsid w:val="00402B6D"/>
    <w:rsid w:val="00402E56"/>
    <w:rsid w:val="00403045"/>
    <w:rsid w:val="00403D3B"/>
    <w:rsid w:val="00404039"/>
    <w:rsid w:val="00404398"/>
    <w:rsid w:val="0040570D"/>
    <w:rsid w:val="00405C44"/>
    <w:rsid w:val="00405F22"/>
    <w:rsid w:val="00406416"/>
    <w:rsid w:val="00406CD3"/>
    <w:rsid w:val="00406DD3"/>
    <w:rsid w:val="00406FE4"/>
    <w:rsid w:val="004115FB"/>
    <w:rsid w:val="00411A2B"/>
    <w:rsid w:val="00412690"/>
    <w:rsid w:val="00412D64"/>
    <w:rsid w:val="00413081"/>
    <w:rsid w:val="0041308D"/>
    <w:rsid w:val="00413D03"/>
    <w:rsid w:val="0041434D"/>
    <w:rsid w:val="00414AF0"/>
    <w:rsid w:val="00415E08"/>
    <w:rsid w:val="00416487"/>
    <w:rsid w:val="004167FA"/>
    <w:rsid w:val="004176F4"/>
    <w:rsid w:val="0041794D"/>
    <w:rsid w:val="00417C7D"/>
    <w:rsid w:val="00420512"/>
    <w:rsid w:val="00420523"/>
    <w:rsid w:val="00420A1C"/>
    <w:rsid w:val="00420EDE"/>
    <w:rsid w:val="004219D3"/>
    <w:rsid w:val="00422E58"/>
    <w:rsid w:val="00422EEC"/>
    <w:rsid w:val="004246F7"/>
    <w:rsid w:val="00425076"/>
    <w:rsid w:val="00425E94"/>
    <w:rsid w:val="00426089"/>
    <w:rsid w:val="0042668A"/>
    <w:rsid w:val="004271DD"/>
    <w:rsid w:val="0042748B"/>
    <w:rsid w:val="00427560"/>
    <w:rsid w:val="00427C28"/>
    <w:rsid w:val="00430E8F"/>
    <w:rsid w:val="00430FD5"/>
    <w:rsid w:val="0043152B"/>
    <w:rsid w:val="004318BA"/>
    <w:rsid w:val="00434CE6"/>
    <w:rsid w:val="00435F11"/>
    <w:rsid w:val="004371D0"/>
    <w:rsid w:val="00437366"/>
    <w:rsid w:val="004373E5"/>
    <w:rsid w:val="00437D90"/>
    <w:rsid w:val="00437F90"/>
    <w:rsid w:val="00440466"/>
    <w:rsid w:val="004416BF"/>
    <w:rsid w:val="004419EC"/>
    <w:rsid w:val="00442806"/>
    <w:rsid w:val="00442B84"/>
    <w:rsid w:val="0044337A"/>
    <w:rsid w:val="00443B84"/>
    <w:rsid w:val="00443F1B"/>
    <w:rsid w:val="0044411B"/>
    <w:rsid w:val="0044457F"/>
    <w:rsid w:val="00445F55"/>
    <w:rsid w:val="004474CB"/>
    <w:rsid w:val="00447548"/>
    <w:rsid w:val="004501A1"/>
    <w:rsid w:val="0045029C"/>
    <w:rsid w:val="0045098B"/>
    <w:rsid w:val="00450A61"/>
    <w:rsid w:val="00450A80"/>
    <w:rsid w:val="00450DBE"/>
    <w:rsid w:val="00451114"/>
    <w:rsid w:val="004515EB"/>
    <w:rsid w:val="00451C71"/>
    <w:rsid w:val="004526B6"/>
    <w:rsid w:val="00452BF1"/>
    <w:rsid w:val="00453097"/>
    <w:rsid w:val="004533E4"/>
    <w:rsid w:val="0045350B"/>
    <w:rsid w:val="00453AD3"/>
    <w:rsid w:val="0045455E"/>
    <w:rsid w:val="0045496D"/>
    <w:rsid w:val="00454D07"/>
    <w:rsid w:val="00456FF0"/>
    <w:rsid w:val="00457025"/>
    <w:rsid w:val="004570A6"/>
    <w:rsid w:val="0045735B"/>
    <w:rsid w:val="00462510"/>
    <w:rsid w:val="00462726"/>
    <w:rsid w:val="004632A6"/>
    <w:rsid w:val="00463A4E"/>
    <w:rsid w:val="00463C12"/>
    <w:rsid w:val="00464E98"/>
    <w:rsid w:val="004656ED"/>
    <w:rsid w:val="00466191"/>
    <w:rsid w:val="00466686"/>
    <w:rsid w:val="004667C8"/>
    <w:rsid w:val="004672FF"/>
    <w:rsid w:val="004673B7"/>
    <w:rsid w:val="00470832"/>
    <w:rsid w:val="004709AE"/>
    <w:rsid w:val="00471B77"/>
    <w:rsid w:val="00471EB2"/>
    <w:rsid w:val="00473464"/>
    <w:rsid w:val="004736F1"/>
    <w:rsid w:val="004739F0"/>
    <w:rsid w:val="00474113"/>
    <w:rsid w:val="004745A4"/>
    <w:rsid w:val="00474FFE"/>
    <w:rsid w:val="00475698"/>
    <w:rsid w:val="004761C0"/>
    <w:rsid w:val="004767C7"/>
    <w:rsid w:val="00476F7B"/>
    <w:rsid w:val="004775AD"/>
    <w:rsid w:val="00477924"/>
    <w:rsid w:val="00477B0E"/>
    <w:rsid w:val="0048154F"/>
    <w:rsid w:val="004820D6"/>
    <w:rsid w:val="004828A2"/>
    <w:rsid w:val="004834ED"/>
    <w:rsid w:val="00483F6F"/>
    <w:rsid w:val="00484EB0"/>
    <w:rsid w:val="00485E20"/>
    <w:rsid w:val="00486746"/>
    <w:rsid w:val="004873A7"/>
    <w:rsid w:val="00487750"/>
    <w:rsid w:val="00490BC4"/>
    <w:rsid w:val="00492430"/>
    <w:rsid w:val="004938B9"/>
    <w:rsid w:val="0049440C"/>
    <w:rsid w:val="00494DCD"/>
    <w:rsid w:val="00494EF6"/>
    <w:rsid w:val="004978C7"/>
    <w:rsid w:val="004A0129"/>
    <w:rsid w:val="004A01D0"/>
    <w:rsid w:val="004A0478"/>
    <w:rsid w:val="004A06FB"/>
    <w:rsid w:val="004A106D"/>
    <w:rsid w:val="004A1EF1"/>
    <w:rsid w:val="004A22C7"/>
    <w:rsid w:val="004A2638"/>
    <w:rsid w:val="004A263A"/>
    <w:rsid w:val="004A2705"/>
    <w:rsid w:val="004A3165"/>
    <w:rsid w:val="004A3E8E"/>
    <w:rsid w:val="004A418B"/>
    <w:rsid w:val="004A43D1"/>
    <w:rsid w:val="004A473D"/>
    <w:rsid w:val="004A5AE8"/>
    <w:rsid w:val="004A6971"/>
    <w:rsid w:val="004A6CCA"/>
    <w:rsid w:val="004A72BE"/>
    <w:rsid w:val="004A7A55"/>
    <w:rsid w:val="004A7B3C"/>
    <w:rsid w:val="004A7E54"/>
    <w:rsid w:val="004B09B5"/>
    <w:rsid w:val="004B16FF"/>
    <w:rsid w:val="004B1CC7"/>
    <w:rsid w:val="004B27D0"/>
    <w:rsid w:val="004B2CD2"/>
    <w:rsid w:val="004B339E"/>
    <w:rsid w:val="004B3E91"/>
    <w:rsid w:val="004B41C4"/>
    <w:rsid w:val="004B4457"/>
    <w:rsid w:val="004B4800"/>
    <w:rsid w:val="004B4D46"/>
    <w:rsid w:val="004B4F3D"/>
    <w:rsid w:val="004B5D4D"/>
    <w:rsid w:val="004B687B"/>
    <w:rsid w:val="004B6984"/>
    <w:rsid w:val="004B6993"/>
    <w:rsid w:val="004B7A5C"/>
    <w:rsid w:val="004B7B7B"/>
    <w:rsid w:val="004C0734"/>
    <w:rsid w:val="004C0824"/>
    <w:rsid w:val="004C0A83"/>
    <w:rsid w:val="004C0DC7"/>
    <w:rsid w:val="004C112C"/>
    <w:rsid w:val="004C140F"/>
    <w:rsid w:val="004C17BE"/>
    <w:rsid w:val="004C1CCD"/>
    <w:rsid w:val="004C1F53"/>
    <w:rsid w:val="004C2937"/>
    <w:rsid w:val="004C2CC9"/>
    <w:rsid w:val="004C2D47"/>
    <w:rsid w:val="004C3E6F"/>
    <w:rsid w:val="004C4810"/>
    <w:rsid w:val="004C4847"/>
    <w:rsid w:val="004C48BF"/>
    <w:rsid w:val="004C55B6"/>
    <w:rsid w:val="004C564F"/>
    <w:rsid w:val="004C79E6"/>
    <w:rsid w:val="004C7BC1"/>
    <w:rsid w:val="004C7D6A"/>
    <w:rsid w:val="004D060E"/>
    <w:rsid w:val="004D069D"/>
    <w:rsid w:val="004D0DD9"/>
    <w:rsid w:val="004D0FED"/>
    <w:rsid w:val="004D1F22"/>
    <w:rsid w:val="004D1F42"/>
    <w:rsid w:val="004D2135"/>
    <w:rsid w:val="004D2B7E"/>
    <w:rsid w:val="004D3082"/>
    <w:rsid w:val="004D3822"/>
    <w:rsid w:val="004D3AE7"/>
    <w:rsid w:val="004D49BD"/>
    <w:rsid w:val="004D542E"/>
    <w:rsid w:val="004D5960"/>
    <w:rsid w:val="004D6049"/>
    <w:rsid w:val="004D60A3"/>
    <w:rsid w:val="004D6728"/>
    <w:rsid w:val="004D6DF3"/>
    <w:rsid w:val="004D6F6D"/>
    <w:rsid w:val="004D7184"/>
    <w:rsid w:val="004D7F7E"/>
    <w:rsid w:val="004D7FCE"/>
    <w:rsid w:val="004E0390"/>
    <w:rsid w:val="004E04A5"/>
    <w:rsid w:val="004E0619"/>
    <w:rsid w:val="004E1684"/>
    <w:rsid w:val="004E29E1"/>
    <w:rsid w:val="004E3616"/>
    <w:rsid w:val="004E3DE1"/>
    <w:rsid w:val="004E41B1"/>
    <w:rsid w:val="004E42E3"/>
    <w:rsid w:val="004E50CD"/>
    <w:rsid w:val="004E50DA"/>
    <w:rsid w:val="004E5F40"/>
    <w:rsid w:val="004E6CD2"/>
    <w:rsid w:val="004E6D1B"/>
    <w:rsid w:val="004E7087"/>
    <w:rsid w:val="004E7449"/>
    <w:rsid w:val="004E752B"/>
    <w:rsid w:val="004E76B2"/>
    <w:rsid w:val="004E7EA8"/>
    <w:rsid w:val="004F0548"/>
    <w:rsid w:val="004F06DE"/>
    <w:rsid w:val="004F104F"/>
    <w:rsid w:val="004F1C34"/>
    <w:rsid w:val="004F23DD"/>
    <w:rsid w:val="004F2E47"/>
    <w:rsid w:val="004F363D"/>
    <w:rsid w:val="004F4138"/>
    <w:rsid w:val="004F45B3"/>
    <w:rsid w:val="004F4BB1"/>
    <w:rsid w:val="004F601E"/>
    <w:rsid w:val="004F6480"/>
    <w:rsid w:val="004F6EBE"/>
    <w:rsid w:val="004F755D"/>
    <w:rsid w:val="004F77A9"/>
    <w:rsid w:val="004F7936"/>
    <w:rsid w:val="004F7ACF"/>
    <w:rsid w:val="004F7EED"/>
    <w:rsid w:val="0050089E"/>
    <w:rsid w:val="00501918"/>
    <w:rsid w:val="00502F66"/>
    <w:rsid w:val="00503DAB"/>
    <w:rsid w:val="00504103"/>
    <w:rsid w:val="00504110"/>
    <w:rsid w:val="005052CF"/>
    <w:rsid w:val="0050530C"/>
    <w:rsid w:val="0050580D"/>
    <w:rsid w:val="005058FB"/>
    <w:rsid w:val="005073DE"/>
    <w:rsid w:val="005074FB"/>
    <w:rsid w:val="00507617"/>
    <w:rsid w:val="00507AC7"/>
    <w:rsid w:val="005102AE"/>
    <w:rsid w:val="00510764"/>
    <w:rsid w:val="0051084A"/>
    <w:rsid w:val="00510B00"/>
    <w:rsid w:val="00510BB8"/>
    <w:rsid w:val="00510BE0"/>
    <w:rsid w:val="00511E9C"/>
    <w:rsid w:val="005121DB"/>
    <w:rsid w:val="005122DB"/>
    <w:rsid w:val="005130D3"/>
    <w:rsid w:val="00513250"/>
    <w:rsid w:val="00513C23"/>
    <w:rsid w:val="00514AE9"/>
    <w:rsid w:val="00515060"/>
    <w:rsid w:val="00515ED5"/>
    <w:rsid w:val="005177D7"/>
    <w:rsid w:val="0052029B"/>
    <w:rsid w:val="00520EEC"/>
    <w:rsid w:val="005210F0"/>
    <w:rsid w:val="00521394"/>
    <w:rsid w:val="00521C1A"/>
    <w:rsid w:val="005220CB"/>
    <w:rsid w:val="00522687"/>
    <w:rsid w:val="00522ACA"/>
    <w:rsid w:val="005235F1"/>
    <w:rsid w:val="00524BA6"/>
    <w:rsid w:val="00524C77"/>
    <w:rsid w:val="00524D1B"/>
    <w:rsid w:val="00524F73"/>
    <w:rsid w:val="005253FD"/>
    <w:rsid w:val="0052543A"/>
    <w:rsid w:val="00526E49"/>
    <w:rsid w:val="0052734A"/>
    <w:rsid w:val="0053162C"/>
    <w:rsid w:val="0053256F"/>
    <w:rsid w:val="00533624"/>
    <w:rsid w:val="005346DE"/>
    <w:rsid w:val="0053572B"/>
    <w:rsid w:val="00535FAE"/>
    <w:rsid w:val="005362DE"/>
    <w:rsid w:val="00536375"/>
    <w:rsid w:val="00536B55"/>
    <w:rsid w:val="00537052"/>
    <w:rsid w:val="005371DC"/>
    <w:rsid w:val="00537688"/>
    <w:rsid w:val="005377FD"/>
    <w:rsid w:val="0054013E"/>
    <w:rsid w:val="005411D0"/>
    <w:rsid w:val="00541922"/>
    <w:rsid w:val="00541938"/>
    <w:rsid w:val="0054225B"/>
    <w:rsid w:val="005427E6"/>
    <w:rsid w:val="0054382A"/>
    <w:rsid w:val="00543DB9"/>
    <w:rsid w:val="005445B7"/>
    <w:rsid w:val="00544828"/>
    <w:rsid w:val="00544A9E"/>
    <w:rsid w:val="00545719"/>
    <w:rsid w:val="00545731"/>
    <w:rsid w:val="00545A25"/>
    <w:rsid w:val="00545E0F"/>
    <w:rsid w:val="0054601F"/>
    <w:rsid w:val="00546536"/>
    <w:rsid w:val="005473C3"/>
    <w:rsid w:val="00550485"/>
    <w:rsid w:val="00550DB9"/>
    <w:rsid w:val="00551381"/>
    <w:rsid w:val="005513C4"/>
    <w:rsid w:val="005521FE"/>
    <w:rsid w:val="00552AB7"/>
    <w:rsid w:val="0055307B"/>
    <w:rsid w:val="005538F5"/>
    <w:rsid w:val="00553E92"/>
    <w:rsid w:val="0055437B"/>
    <w:rsid w:val="0055537D"/>
    <w:rsid w:val="005557A3"/>
    <w:rsid w:val="00555C0B"/>
    <w:rsid w:val="005567C6"/>
    <w:rsid w:val="00556ED8"/>
    <w:rsid w:val="0055750C"/>
    <w:rsid w:val="00557569"/>
    <w:rsid w:val="0055775A"/>
    <w:rsid w:val="00557B62"/>
    <w:rsid w:val="00560F45"/>
    <w:rsid w:val="00561ADD"/>
    <w:rsid w:val="00561CE4"/>
    <w:rsid w:val="005637C2"/>
    <w:rsid w:val="0056421B"/>
    <w:rsid w:val="00564587"/>
    <w:rsid w:val="00565330"/>
    <w:rsid w:val="00565ABF"/>
    <w:rsid w:val="00565EC9"/>
    <w:rsid w:val="005661FA"/>
    <w:rsid w:val="00566ECC"/>
    <w:rsid w:val="00566F1B"/>
    <w:rsid w:val="005673D4"/>
    <w:rsid w:val="00567703"/>
    <w:rsid w:val="00567B87"/>
    <w:rsid w:val="00570553"/>
    <w:rsid w:val="0057085E"/>
    <w:rsid w:val="00570B87"/>
    <w:rsid w:val="005712D1"/>
    <w:rsid w:val="005716F6"/>
    <w:rsid w:val="00572EFF"/>
    <w:rsid w:val="005742C2"/>
    <w:rsid w:val="0057575F"/>
    <w:rsid w:val="00575F80"/>
    <w:rsid w:val="005766BE"/>
    <w:rsid w:val="005773EE"/>
    <w:rsid w:val="00577A4B"/>
    <w:rsid w:val="0058073A"/>
    <w:rsid w:val="00581016"/>
    <w:rsid w:val="005814D8"/>
    <w:rsid w:val="00581592"/>
    <w:rsid w:val="0058181B"/>
    <w:rsid w:val="00582160"/>
    <w:rsid w:val="00582F42"/>
    <w:rsid w:val="005839C0"/>
    <w:rsid w:val="00584068"/>
    <w:rsid w:val="005844C3"/>
    <w:rsid w:val="00584AC6"/>
    <w:rsid w:val="00585086"/>
    <w:rsid w:val="00585236"/>
    <w:rsid w:val="0058562A"/>
    <w:rsid w:val="00585804"/>
    <w:rsid w:val="005867F5"/>
    <w:rsid w:val="00586A10"/>
    <w:rsid w:val="00587462"/>
    <w:rsid w:val="0058780A"/>
    <w:rsid w:val="00587E50"/>
    <w:rsid w:val="00590014"/>
    <w:rsid w:val="00590776"/>
    <w:rsid w:val="00590E9C"/>
    <w:rsid w:val="005914B3"/>
    <w:rsid w:val="005914C4"/>
    <w:rsid w:val="005916D6"/>
    <w:rsid w:val="0059200B"/>
    <w:rsid w:val="005920C0"/>
    <w:rsid w:val="00592CDE"/>
    <w:rsid w:val="0059388D"/>
    <w:rsid w:val="00593B50"/>
    <w:rsid w:val="0059422E"/>
    <w:rsid w:val="0059445B"/>
    <w:rsid w:val="00595A17"/>
    <w:rsid w:val="00595F12"/>
    <w:rsid w:val="0059613C"/>
    <w:rsid w:val="0059660A"/>
    <w:rsid w:val="00597447"/>
    <w:rsid w:val="0059769E"/>
    <w:rsid w:val="0059786B"/>
    <w:rsid w:val="005A0553"/>
    <w:rsid w:val="005A0B5E"/>
    <w:rsid w:val="005A1725"/>
    <w:rsid w:val="005A1C45"/>
    <w:rsid w:val="005A3D49"/>
    <w:rsid w:val="005A41CE"/>
    <w:rsid w:val="005A43F0"/>
    <w:rsid w:val="005A4E44"/>
    <w:rsid w:val="005A6C9C"/>
    <w:rsid w:val="005A6EE3"/>
    <w:rsid w:val="005A745A"/>
    <w:rsid w:val="005A7825"/>
    <w:rsid w:val="005A792D"/>
    <w:rsid w:val="005A7A4E"/>
    <w:rsid w:val="005A7A60"/>
    <w:rsid w:val="005A7FEE"/>
    <w:rsid w:val="005B0079"/>
    <w:rsid w:val="005B03F6"/>
    <w:rsid w:val="005B044A"/>
    <w:rsid w:val="005B04DE"/>
    <w:rsid w:val="005B07F6"/>
    <w:rsid w:val="005B08C6"/>
    <w:rsid w:val="005B13FB"/>
    <w:rsid w:val="005B33DC"/>
    <w:rsid w:val="005B3A14"/>
    <w:rsid w:val="005B45DA"/>
    <w:rsid w:val="005B4DD9"/>
    <w:rsid w:val="005B56E2"/>
    <w:rsid w:val="005B7640"/>
    <w:rsid w:val="005C03CA"/>
    <w:rsid w:val="005C0898"/>
    <w:rsid w:val="005C08CD"/>
    <w:rsid w:val="005C0D6A"/>
    <w:rsid w:val="005C0E5E"/>
    <w:rsid w:val="005C1B96"/>
    <w:rsid w:val="005C2D2E"/>
    <w:rsid w:val="005C2EF5"/>
    <w:rsid w:val="005C3573"/>
    <w:rsid w:val="005C3695"/>
    <w:rsid w:val="005C3D73"/>
    <w:rsid w:val="005C599F"/>
    <w:rsid w:val="005C5C69"/>
    <w:rsid w:val="005C6ABC"/>
    <w:rsid w:val="005C6B47"/>
    <w:rsid w:val="005C7A80"/>
    <w:rsid w:val="005C7F4F"/>
    <w:rsid w:val="005D025A"/>
    <w:rsid w:val="005D0BA5"/>
    <w:rsid w:val="005D1B64"/>
    <w:rsid w:val="005D1E79"/>
    <w:rsid w:val="005D2159"/>
    <w:rsid w:val="005D21EB"/>
    <w:rsid w:val="005D235D"/>
    <w:rsid w:val="005D24D1"/>
    <w:rsid w:val="005D2954"/>
    <w:rsid w:val="005D2FC7"/>
    <w:rsid w:val="005D3AD3"/>
    <w:rsid w:val="005D3B11"/>
    <w:rsid w:val="005D3FD5"/>
    <w:rsid w:val="005D4326"/>
    <w:rsid w:val="005D575E"/>
    <w:rsid w:val="005D5A5A"/>
    <w:rsid w:val="005D62EE"/>
    <w:rsid w:val="005D7280"/>
    <w:rsid w:val="005D73B3"/>
    <w:rsid w:val="005D743D"/>
    <w:rsid w:val="005D7ACD"/>
    <w:rsid w:val="005E0794"/>
    <w:rsid w:val="005E0979"/>
    <w:rsid w:val="005E1205"/>
    <w:rsid w:val="005E1857"/>
    <w:rsid w:val="005E1F6F"/>
    <w:rsid w:val="005E256C"/>
    <w:rsid w:val="005E2E72"/>
    <w:rsid w:val="005E3C64"/>
    <w:rsid w:val="005E412E"/>
    <w:rsid w:val="005E48A7"/>
    <w:rsid w:val="005E4E22"/>
    <w:rsid w:val="005E5472"/>
    <w:rsid w:val="005E54B9"/>
    <w:rsid w:val="005E56D8"/>
    <w:rsid w:val="005E5BA2"/>
    <w:rsid w:val="005E5EF5"/>
    <w:rsid w:val="005E64CC"/>
    <w:rsid w:val="005E65F7"/>
    <w:rsid w:val="005E7088"/>
    <w:rsid w:val="005E7135"/>
    <w:rsid w:val="005E7147"/>
    <w:rsid w:val="005F1569"/>
    <w:rsid w:val="005F1674"/>
    <w:rsid w:val="005F1E83"/>
    <w:rsid w:val="005F2275"/>
    <w:rsid w:val="005F27CF"/>
    <w:rsid w:val="005F2B54"/>
    <w:rsid w:val="005F3AC6"/>
    <w:rsid w:val="005F3C20"/>
    <w:rsid w:val="005F44AF"/>
    <w:rsid w:val="005F5107"/>
    <w:rsid w:val="005F52BF"/>
    <w:rsid w:val="005F55E0"/>
    <w:rsid w:val="005F59AA"/>
    <w:rsid w:val="005F6164"/>
    <w:rsid w:val="005F63DF"/>
    <w:rsid w:val="005F6678"/>
    <w:rsid w:val="005F6943"/>
    <w:rsid w:val="005F6AA5"/>
    <w:rsid w:val="005F76D8"/>
    <w:rsid w:val="005F7E61"/>
    <w:rsid w:val="005F7F3A"/>
    <w:rsid w:val="00600326"/>
    <w:rsid w:val="00600ADA"/>
    <w:rsid w:val="00600D9A"/>
    <w:rsid w:val="00601448"/>
    <w:rsid w:val="00601790"/>
    <w:rsid w:val="00601A25"/>
    <w:rsid w:val="00602176"/>
    <w:rsid w:val="006022BA"/>
    <w:rsid w:val="00602538"/>
    <w:rsid w:val="006026A1"/>
    <w:rsid w:val="0060312D"/>
    <w:rsid w:val="006031A9"/>
    <w:rsid w:val="0060382C"/>
    <w:rsid w:val="00603CBC"/>
    <w:rsid w:val="00604693"/>
    <w:rsid w:val="00604973"/>
    <w:rsid w:val="00604B28"/>
    <w:rsid w:val="0060595E"/>
    <w:rsid w:val="00606325"/>
    <w:rsid w:val="006068B4"/>
    <w:rsid w:val="00607B11"/>
    <w:rsid w:val="00607E54"/>
    <w:rsid w:val="006102E1"/>
    <w:rsid w:val="00610B97"/>
    <w:rsid w:val="00610DAA"/>
    <w:rsid w:val="0061111F"/>
    <w:rsid w:val="0061124F"/>
    <w:rsid w:val="006116A0"/>
    <w:rsid w:val="0061185A"/>
    <w:rsid w:val="006119AC"/>
    <w:rsid w:val="0061255F"/>
    <w:rsid w:val="00612A7B"/>
    <w:rsid w:val="006132B8"/>
    <w:rsid w:val="00613390"/>
    <w:rsid w:val="00613983"/>
    <w:rsid w:val="00613D6B"/>
    <w:rsid w:val="00614140"/>
    <w:rsid w:val="00615767"/>
    <w:rsid w:val="0061625F"/>
    <w:rsid w:val="006164EC"/>
    <w:rsid w:val="00616B2A"/>
    <w:rsid w:val="00616B4C"/>
    <w:rsid w:val="00617070"/>
    <w:rsid w:val="006171E3"/>
    <w:rsid w:val="00617206"/>
    <w:rsid w:val="006172C8"/>
    <w:rsid w:val="00617B52"/>
    <w:rsid w:val="0062043F"/>
    <w:rsid w:val="0062107C"/>
    <w:rsid w:val="006210F5"/>
    <w:rsid w:val="006211E2"/>
    <w:rsid w:val="0062173F"/>
    <w:rsid w:val="0062373E"/>
    <w:rsid w:val="00624C12"/>
    <w:rsid w:val="00624F13"/>
    <w:rsid w:val="00625465"/>
    <w:rsid w:val="006259D7"/>
    <w:rsid w:val="00625D9C"/>
    <w:rsid w:val="00625EB6"/>
    <w:rsid w:val="00626777"/>
    <w:rsid w:val="00627346"/>
    <w:rsid w:val="0063020F"/>
    <w:rsid w:val="0063053B"/>
    <w:rsid w:val="006307D8"/>
    <w:rsid w:val="00630D3B"/>
    <w:rsid w:val="006311E7"/>
    <w:rsid w:val="00632E3E"/>
    <w:rsid w:val="006343BC"/>
    <w:rsid w:val="00634B65"/>
    <w:rsid w:val="00634DDC"/>
    <w:rsid w:val="0063514F"/>
    <w:rsid w:val="0063576A"/>
    <w:rsid w:val="006363C3"/>
    <w:rsid w:val="00636A75"/>
    <w:rsid w:val="00636CC0"/>
    <w:rsid w:val="0063734E"/>
    <w:rsid w:val="006373AF"/>
    <w:rsid w:val="006378AE"/>
    <w:rsid w:val="00637E12"/>
    <w:rsid w:val="00637F64"/>
    <w:rsid w:val="00642286"/>
    <w:rsid w:val="00643547"/>
    <w:rsid w:val="00644152"/>
    <w:rsid w:val="006458FF"/>
    <w:rsid w:val="00645C46"/>
    <w:rsid w:val="00645CFF"/>
    <w:rsid w:val="00647A0E"/>
    <w:rsid w:val="00647A1B"/>
    <w:rsid w:val="00647EDF"/>
    <w:rsid w:val="00650467"/>
    <w:rsid w:val="0065046E"/>
    <w:rsid w:val="0065057E"/>
    <w:rsid w:val="006514C1"/>
    <w:rsid w:val="00651BF9"/>
    <w:rsid w:val="006521D5"/>
    <w:rsid w:val="00652A58"/>
    <w:rsid w:val="00652B25"/>
    <w:rsid w:val="006531A5"/>
    <w:rsid w:val="00653747"/>
    <w:rsid w:val="00653EC2"/>
    <w:rsid w:val="00654115"/>
    <w:rsid w:val="006542E4"/>
    <w:rsid w:val="00654510"/>
    <w:rsid w:val="00654CEB"/>
    <w:rsid w:val="00655A5C"/>
    <w:rsid w:val="00655F26"/>
    <w:rsid w:val="00656369"/>
    <w:rsid w:val="00656B34"/>
    <w:rsid w:val="00656E07"/>
    <w:rsid w:val="00656F51"/>
    <w:rsid w:val="0065730A"/>
    <w:rsid w:val="00657C2C"/>
    <w:rsid w:val="00657E0C"/>
    <w:rsid w:val="00660838"/>
    <w:rsid w:val="006609A3"/>
    <w:rsid w:val="00661245"/>
    <w:rsid w:val="00661921"/>
    <w:rsid w:val="00662DBC"/>
    <w:rsid w:val="006632B8"/>
    <w:rsid w:val="00663769"/>
    <w:rsid w:val="00663F29"/>
    <w:rsid w:val="00664DA8"/>
    <w:rsid w:val="00665097"/>
    <w:rsid w:val="00665B92"/>
    <w:rsid w:val="00665F84"/>
    <w:rsid w:val="0066649D"/>
    <w:rsid w:val="00666C79"/>
    <w:rsid w:val="00667368"/>
    <w:rsid w:val="00667ED8"/>
    <w:rsid w:val="006703AC"/>
    <w:rsid w:val="006708F8"/>
    <w:rsid w:val="006714B6"/>
    <w:rsid w:val="006728CF"/>
    <w:rsid w:val="0067318B"/>
    <w:rsid w:val="00673356"/>
    <w:rsid w:val="006734C6"/>
    <w:rsid w:val="00675E37"/>
    <w:rsid w:val="0067670B"/>
    <w:rsid w:val="00676B00"/>
    <w:rsid w:val="00677836"/>
    <w:rsid w:val="0068067E"/>
    <w:rsid w:val="006812A7"/>
    <w:rsid w:val="006818D8"/>
    <w:rsid w:val="00681F83"/>
    <w:rsid w:val="006822A4"/>
    <w:rsid w:val="0068276B"/>
    <w:rsid w:val="006827F3"/>
    <w:rsid w:val="00682C94"/>
    <w:rsid w:val="00682DB6"/>
    <w:rsid w:val="0068324B"/>
    <w:rsid w:val="006839D5"/>
    <w:rsid w:val="00683BD8"/>
    <w:rsid w:val="00683C0A"/>
    <w:rsid w:val="00683EB3"/>
    <w:rsid w:val="0068462F"/>
    <w:rsid w:val="006850D2"/>
    <w:rsid w:val="0068752A"/>
    <w:rsid w:val="00687939"/>
    <w:rsid w:val="0069021D"/>
    <w:rsid w:val="006906AB"/>
    <w:rsid w:val="006907A8"/>
    <w:rsid w:val="00690CBF"/>
    <w:rsid w:val="0069146D"/>
    <w:rsid w:val="0069221A"/>
    <w:rsid w:val="006925D4"/>
    <w:rsid w:val="00692A94"/>
    <w:rsid w:val="00692ECC"/>
    <w:rsid w:val="00695279"/>
    <w:rsid w:val="0069535E"/>
    <w:rsid w:val="006968BE"/>
    <w:rsid w:val="00696BB1"/>
    <w:rsid w:val="00696BBC"/>
    <w:rsid w:val="00697979"/>
    <w:rsid w:val="00697EE1"/>
    <w:rsid w:val="006A1F29"/>
    <w:rsid w:val="006A2A78"/>
    <w:rsid w:val="006A2C3E"/>
    <w:rsid w:val="006A2D65"/>
    <w:rsid w:val="006A2E56"/>
    <w:rsid w:val="006A3920"/>
    <w:rsid w:val="006A4434"/>
    <w:rsid w:val="006A4EDC"/>
    <w:rsid w:val="006A511C"/>
    <w:rsid w:val="006A5543"/>
    <w:rsid w:val="006A7D55"/>
    <w:rsid w:val="006A7EAE"/>
    <w:rsid w:val="006A7EE0"/>
    <w:rsid w:val="006B0396"/>
    <w:rsid w:val="006B0AB7"/>
    <w:rsid w:val="006B0AEB"/>
    <w:rsid w:val="006B0D56"/>
    <w:rsid w:val="006B1715"/>
    <w:rsid w:val="006B1F98"/>
    <w:rsid w:val="006B1FEE"/>
    <w:rsid w:val="006B2D11"/>
    <w:rsid w:val="006B3677"/>
    <w:rsid w:val="006B4D34"/>
    <w:rsid w:val="006B4F20"/>
    <w:rsid w:val="006B54D7"/>
    <w:rsid w:val="006B591C"/>
    <w:rsid w:val="006B5E12"/>
    <w:rsid w:val="006B6608"/>
    <w:rsid w:val="006B6909"/>
    <w:rsid w:val="006B75A5"/>
    <w:rsid w:val="006B7D6F"/>
    <w:rsid w:val="006C0C7E"/>
    <w:rsid w:val="006C15F2"/>
    <w:rsid w:val="006C2383"/>
    <w:rsid w:val="006C23FB"/>
    <w:rsid w:val="006C346A"/>
    <w:rsid w:val="006C3A3C"/>
    <w:rsid w:val="006C3AFA"/>
    <w:rsid w:val="006C3E2B"/>
    <w:rsid w:val="006C4380"/>
    <w:rsid w:val="006C44D7"/>
    <w:rsid w:val="006C65A2"/>
    <w:rsid w:val="006C7B1D"/>
    <w:rsid w:val="006C7E3A"/>
    <w:rsid w:val="006D0566"/>
    <w:rsid w:val="006D09DF"/>
    <w:rsid w:val="006D1FBF"/>
    <w:rsid w:val="006D25D3"/>
    <w:rsid w:val="006D2CB8"/>
    <w:rsid w:val="006D3027"/>
    <w:rsid w:val="006D44DF"/>
    <w:rsid w:val="006D4626"/>
    <w:rsid w:val="006D4721"/>
    <w:rsid w:val="006D512B"/>
    <w:rsid w:val="006D59C8"/>
    <w:rsid w:val="006D5D07"/>
    <w:rsid w:val="006D6B48"/>
    <w:rsid w:val="006D7AC6"/>
    <w:rsid w:val="006E0492"/>
    <w:rsid w:val="006E0B61"/>
    <w:rsid w:val="006E1DA6"/>
    <w:rsid w:val="006E2BA8"/>
    <w:rsid w:val="006E38A6"/>
    <w:rsid w:val="006E3F65"/>
    <w:rsid w:val="006E44CB"/>
    <w:rsid w:val="006E4BB1"/>
    <w:rsid w:val="006E5110"/>
    <w:rsid w:val="006E5504"/>
    <w:rsid w:val="006E5798"/>
    <w:rsid w:val="006E580B"/>
    <w:rsid w:val="006E5845"/>
    <w:rsid w:val="006E5F0C"/>
    <w:rsid w:val="006E61A2"/>
    <w:rsid w:val="006E6415"/>
    <w:rsid w:val="006E7BF9"/>
    <w:rsid w:val="006E7DF7"/>
    <w:rsid w:val="006F071B"/>
    <w:rsid w:val="006F0724"/>
    <w:rsid w:val="006F0FB7"/>
    <w:rsid w:val="006F1050"/>
    <w:rsid w:val="006F32B0"/>
    <w:rsid w:val="006F354E"/>
    <w:rsid w:val="006F4111"/>
    <w:rsid w:val="006F41B1"/>
    <w:rsid w:val="006F5345"/>
    <w:rsid w:val="006F53C2"/>
    <w:rsid w:val="006F577F"/>
    <w:rsid w:val="006F5790"/>
    <w:rsid w:val="006F5A71"/>
    <w:rsid w:val="006F5AD3"/>
    <w:rsid w:val="006F5BFE"/>
    <w:rsid w:val="006F6729"/>
    <w:rsid w:val="006F6AC7"/>
    <w:rsid w:val="006F6EA6"/>
    <w:rsid w:val="006F7CCA"/>
    <w:rsid w:val="007014C9"/>
    <w:rsid w:val="0070353B"/>
    <w:rsid w:val="00705AFD"/>
    <w:rsid w:val="00706200"/>
    <w:rsid w:val="007065B2"/>
    <w:rsid w:val="00706ACD"/>
    <w:rsid w:val="00707EEA"/>
    <w:rsid w:val="007100B5"/>
    <w:rsid w:val="007102CB"/>
    <w:rsid w:val="007107CB"/>
    <w:rsid w:val="00710F92"/>
    <w:rsid w:val="00712942"/>
    <w:rsid w:val="00714094"/>
    <w:rsid w:val="00714919"/>
    <w:rsid w:val="00714A3E"/>
    <w:rsid w:val="00715FE7"/>
    <w:rsid w:val="00716782"/>
    <w:rsid w:val="007169E1"/>
    <w:rsid w:val="007178F2"/>
    <w:rsid w:val="00717B8B"/>
    <w:rsid w:val="00717CEE"/>
    <w:rsid w:val="00720144"/>
    <w:rsid w:val="007202B1"/>
    <w:rsid w:val="00720668"/>
    <w:rsid w:val="00720C15"/>
    <w:rsid w:val="00720CB1"/>
    <w:rsid w:val="007213B2"/>
    <w:rsid w:val="007215D3"/>
    <w:rsid w:val="00722659"/>
    <w:rsid w:val="00722683"/>
    <w:rsid w:val="00722EAA"/>
    <w:rsid w:val="00723742"/>
    <w:rsid w:val="00723D32"/>
    <w:rsid w:val="00724B9C"/>
    <w:rsid w:val="0072511B"/>
    <w:rsid w:val="007263C8"/>
    <w:rsid w:val="007268FD"/>
    <w:rsid w:val="00727255"/>
    <w:rsid w:val="007274AE"/>
    <w:rsid w:val="00727C71"/>
    <w:rsid w:val="00727F17"/>
    <w:rsid w:val="00730BE6"/>
    <w:rsid w:val="00731284"/>
    <w:rsid w:val="00731E95"/>
    <w:rsid w:val="00732E17"/>
    <w:rsid w:val="00734756"/>
    <w:rsid w:val="00735FA8"/>
    <w:rsid w:val="007361D1"/>
    <w:rsid w:val="00736696"/>
    <w:rsid w:val="007370BF"/>
    <w:rsid w:val="0073739B"/>
    <w:rsid w:val="007374AF"/>
    <w:rsid w:val="0073771E"/>
    <w:rsid w:val="0073781B"/>
    <w:rsid w:val="00737E58"/>
    <w:rsid w:val="00737F25"/>
    <w:rsid w:val="00742461"/>
    <w:rsid w:val="00742BAC"/>
    <w:rsid w:val="00742E13"/>
    <w:rsid w:val="00743505"/>
    <w:rsid w:val="00744588"/>
    <w:rsid w:val="00745600"/>
    <w:rsid w:val="00746594"/>
    <w:rsid w:val="007469D0"/>
    <w:rsid w:val="00746DF8"/>
    <w:rsid w:val="00747BF6"/>
    <w:rsid w:val="0075124A"/>
    <w:rsid w:val="007516F8"/>
    <w:rsid w:val="00752804"/>
    <w:rsid w:val="00752AAA"/>
    <w:rsid w:val="00752C02"/>
    <w:rsid w:val="00752D22"/>
    <w:rsid w:val="00752EAF"/>
    <w:rsid w:val="00753217"/>
    <w:rsid w:val="00754204"/>
    <w:rsid w:val="00754354"/>
    <w:rsid w:val="007547CA"/>
    <w:rsid w:val="00754881"/>
    <w:rsid w:val="007553AF"/>
    <w:rsid w:val="00755973"/>
    <w:rsid w:val="00756A97"/>
    <w:rsid w:val="00756F38"/>
    <w:rsid w:val="0075765E"/>
    <w:rsid w:val="00757768"/>
    <w:rsid w:val="0075776F"/>
    <w:rsid w:val="00760023"/>
    <w:rsid w:val="007603B8"/>
    <w:rsid w:val="007621AF"/>
    <w:rsid w:val="00762D4D"/>
    <w:rsid w:val="007631EB"/>
    <w:rsid w:val="00763940"/>
    <w:rsid w:val="00764704"/>
    <w:rsid w:val="00765592"/>
    <w:rsid w:val="007656A9"/>
    <w:rsid w:val="00765757"/>
    <w:rsid w:val="00765928"/>
    <w:rsid w:val="0076693E"/>
    <w:rsid w:val="00766B76"/>
    <w:rsid w:val="00766C9A"/>
    <w:rsid w:val="00766D46"/>
    <w:rsid w:val="007670B4"/>
    <w:rsid w:val="00767700"/>
    <w:rsid w:val="0077034B"/>
    <w:rsid w:val="00771360"/>
    <w:rsid w:val="00772670"/>
    <w:rsid w:val="00772E25"/>
    <w:rsid w:val="007736A6"/>
    <w:rsid w:val="00773F9F"/>
    <w:rsid w:val="007742EC"/>
    <w:rsid w:val="00774698"/>
    <w:rsid w:val="00774775"/>
    <w:rsid w:val="0077565C"/>
    <w:rsid w:val="00776CBD"/>
    <w:rsid w:val="0077706B"/>
    <w:rsid w:val="007774A1"/>
    <w:rsid w:val="00777A15"/>
    <w:rsid w:val="007800B5"/>
    <w:rsid w:val="00780800"/>
    <w:rsid w:val="00781A59"/>
    <w:rsid w:val="00781F56"/>
    <w:rsid w:val="00782014"/>
    <w:rsid w:val="007824B9"/>
    <w:rsid w:val="00782B4B"/>
    <w:rsid w:val="0078386F"/>
    <w:rsid w:val="00783B3B"/>
    <w:rsid w:val="007848DB"/>
    <w:rsid w:val="007849E1"/>
    <w:rsid w:val="00784CDC"/>
    <w:rsid w:val="00785995"/>
    <w:rsid w:val="00785C94"/>
    <w:rsid w:val="00785FD6"/>
    <w:rsid w:val="00786F5D"/>
    <w:rsid w:val="0078756F"/>
    <w:rsid w:val="0079010C"/>
    <w:rsid w:val="0079063B"/>
    <w:rsid w:val="00790A1B"/>
    <w:rsid w:val="007919C7"/>
    <w:rsid w:val="00791ED5"/>
    <w:rsid w:val="00791EE1"/>
    <w:rsid w:val="00792354"/>
    <w:rsid w:val="00792855"/>
    <w:rsid w:val="00792C71"/>
    <w:rsid w:val="00793341"/>
    <w:rsid w:val="007936E1"/>
    <w:rsid w:val="00793726"/>
    <w:rsid w:val="00793736"/>
    <w:rsid w:val="00793E7C"/>
    <w:rsid w:val="0079448B"/>
    <w:rsid w:val="0079451A"/>
    <w:rsid w:val="00796430"/>
    <w:rsid w:val="007969FF"/>
    <w:rsid w:val="00797673"/>
    <w:rsid w:val="007977C9"/>
    <w:rsid w:val="007A007F"/>
    <w:rsid w:val="007A12AA"/>
    <w:rsid w:val="007A2219"/>
    <w:rsid w:val="007A2A6D"/>
    <w:rsid w:val="007A3026"/>
    <w:rsid w:val="007A3C21"/>
    <w:rsid w:val="007A6142"/>
    <w:rsid w:val="007B08F4"/>
    <w:rsid w:val="007B099D"/>
    <w:rsid w:val="007B2034"/>
    <w:rsid w:val="007B236B"/>
    <w:rsid w:val="007B3336"/>
    <w:rsid w:val="007B359D"/>
    <w:rsid w:val="007B4DE3"/>
    <w:rsid w:val="007B54BB"/>
    <w:rsid w:val="007B68C0"/>
    <w:rsid w:val="007B6DE8"/>
    <w:rsid w:val="007C022B"/>
    <w:rsid w:val="007C1106"/>
    <w:rsid w:val="007C269B"/>
    <w:rsid w:val="007C2FE3"/>
    <w:rsid w:val="007C3054"/>
    <w:rsid w:val="007C3170"/>
    <w:rsid w:val="007C32FB"/>
    <w:rsid w:val="007C3688"/>
    <w:rsid w:val="007C3F18"/>
    <w:rsid w:val="007C4815"/>
    <w:rsid w:val="007C54EB"/>
    <w:rsid w:val="007C5569"/>
    <w:rsid w:val="007C560A"/>
    <w:rsid w:val="007C5D6D"/>
    <w:rsid w:val="007C5E5C"/>
    <w:rsid w:val="007C5FB7"/>
    <w:rsid w:val="007C609E"/>
    <w:rsid w:val="007C6A4F"/>
    <w:rsid w:val="007C6D2B"/>
    <w:rsid w:val="007C74B8"/>
    <w:rsid w:val="007C7841"/>
    <w:rsid w:val="007C7FE5"/>
    <w:rsid w:val="007D13BD"/>
    <w:rsid w:val="007D175A"/>
    <w:rsid w:val="007D1C13"/>
    <w:rsid w:val="007D217F"/>
    <w:rsid w:val="007D2B97"/>
    <w:rsid w:val="007D3340"/>
    <w:rsid w:val="007D4A75"/>
    <w:rsid w:val="007D5195"/>
    <w:rsid w:val="007D5427"/>
    <w:rsid w:val="007D5625"/>
    <w:rsid w:val="007D5E9C"/>
    <w:rsid w:val="007D69B6"/>
    <w:rsid w:val="007D7550"/>
    <w:rsid w:val="007E0262"/>
    <w:rsid w:val="007E1235"/>
    <w:rsid w:val="007E1D22"/>
    <w:rsid w:val="007E1F36"/>
    <w:rsid w:val="007E2786"/>
    <w:rsid w:val="007E2ACA"/>
    <w:rsid w:val="007E3100"/>
    <w:rsid w:val="007E4794"/>
    <w:rsid w:val="007E4C67"/>
    <w:rsid w:val="007E5B84"/>
    <w:rsid w:val="007E738F"/>
    <w:rsid w:val="007E77A6"/>
    <w:rsid w:val="007F0A99"/>
    <w:rsid w:val="007F0E16"/>
    <w:rsid w:val="007F1A12"/>
    <w:rsid w:val="007F2A85"/>
    <w:rsid w:val="007F3CF7"/>
    <w:rsid w:val="007F427E"/>
    <w:rsid w:val="007F562D"/>
    <w:rsid w:val="007F5867"/>
    <w:rsid w:val="007F61FE"/>
    <w:rsid w:val="007F6B06"/>
    <w:rsid w:val="007F6ED5"/>
    <w:rsid w:val="007F7F29"/>
    <w:rsid w:val="00800131"/>
    <w:rsid w:val="0080134F"/>
    <w:rsid w:val="0080167E"/>
    <w:rsid w:val="008029A1"/>
    <w:rsid w:val="00803C70"/>
    <w:rsid w:val="00803D05"/>
    <w:rsid w:val="00805171"/>
    <w:rsid w:val="00805858"/>
    <w:rsid w:val="00806E2A"/>
    <w:rsid w:val="00807F23"/>
    <w:rsid w:val="00810048"/>
    <w:rsid w:val="0081008B"/>
    <w:rsid w:val="008121E3"/>
    <w:rsid w:val="00812CB5"/>
    <w:rsid w:val="00813CDD"/>
    <w:rsid w:val="0081436E"/>
    <w:rsid w:val="008143AE"/>
    <w:rsid w:val="008148D2"/>
    <w:rsid w:val="00814B8B"/>
    <w:rsid w:val="00814EE3"/>
    <w:rsid w:val="0081514B"/>
    <w:rsid w:val="00815673"/>
    <w:rsid w:val="0081629F"/>
    <w:rsid w:val="008163F6"/>
    <w:rsid w:val="00816F6C"/>
    <w:rsid w:val="008176AD"/>
    <w:rsid w:val="00820F12"/>
    <w:rsid w:val="00821935"/>
    <w:rsid w:val="00821C90"/>
    <w:rsid w:val="00822A22"/>
    <w:rsid w:val="00822DB3"/>
    <w:rsid w:val="008235B7"/>
    <w:rsid w:val="00823697"/>
    <w:rsid w:val="008237C6"/>
    <w:rsid w:val="008242F8"/>
    <w:rsid w:val="00824646"/>
    <w:rsid w:val="00825516"/>
    <w:rsid w:val="00825793"/>
    <w:rsid w:val="00825A21"/>
    <w:rsid w:val="00825B21"/>
    <w:rsid w:val="008261F8"/>
    <w:rsid w:val="00826550"/>
    <w:rsid w:val="008266EE"/>
    <w:rsid w:val="00826AB2"/>
    <w:rsid w:val="00827674"/>
    <w:rsid w:val="00831956"/>
    <w:rsid w:val="00832B85"/>
    <w:rsid w:val="00832F0B"/>
    <w:rsid w:val="008336CB"/>
    <w:rsid w:val="00833983"/>
    <w:rsid w:val="00833C2B"/>
    <w:rsid w:val="00834053"/>
    <w:rsid w:val="00834A44"/>
    <w:rsid w:val="00835AF7"/>
    <w:rsid w:val="00835B6F"/>
    <w:rsid w:val="00835D15"/>
    <w:rsid w:val="0083748A"/>
    <w:rsid w:val="00837B07"/>
    <w:rsid w:val="008403AE"/>
    <w:rsid w:val="00840650"/>
    <w:rsid w:val="00840E30"/>
    <w:rsid w:val="00841212"/>
    <w:rsid w:val="008414E6"/>
    <w:rsid w:val="00842E7C"/>
    <w:rsid w:val="008435D2"/>
    <w:rsid w:val="00843A27"/>
    <w:rsid w:val="00843ACC"/>
    <w:rsid w:val="00843B21"/>
    <w:rsid w:val="00843D9F"/>
    <w:rsid w:val="00844A6C"/>
    <w:rsid w:val="00845C13"/>
    <w:rsid w:val="00846A21"/>
    <w:rsid w:val="00846E05"/>
    <w:rsid w:val="00847BE7"/>
    <w:rsid w:val="008505AC"/>
    <w:rsid w:val="008509D0"/>
    <w:rsid w:val="00851C10"/>
    <w:rsid w:val="00851C11"/>
    <w:rsid w:val="00851F6A"/>
    <w:rsid w:val="008531D7"/>
    <w:rsid w:val="00853303"/>
    <w:rsid w:val="0085348C"/>
    <w:rsid w:val="00854E20"/>
    <w:rsid w:val="008554DE"/>
    <w:rsid w:val="0085570F"/>
    <w:rsid w:val="0085591B"/>
    <w:rsid w:val="00855BFE"/>
    <w:rsid w:val="00857055"/>
    <w:rsid w:val="008570B2"/>
    <w:rsid w:val="00860A9A"/>
    <w:rsid w:val="00860B45"/>
    <w:rsid w:val="00861E6B"/>
    <w:rsid w:val="00861F83"/>
    <w:rsid w:val="00862D42"/>
    <w:rsid w:val="00862D5D"/>
    <w:rsid w:val="00863432"/>
    <w:rsid w:val="008639B5"/>
    <w:rsid w:val="00863FF4"/>
    <w:rsid w:val="00864D0A"/>
    <w:rsid w:val="00865298"/>
    <w:rsid w:val="00865677"/>
    <w:rsid w:val="008706B5"/>
    <w:rsid w:val="00870FD6"/>
    <w:rsid w:val="0087133D"/>
    <w:rsid w:val="008722F7"/>
    <w:rsid w:val="00872735"/>
    <w:rsid w:val="00872DCF"/>
    <w:rsid w:val="008733E2"/>
    <w:rsid w:val="00874C45"/>
    <w:rsid w:val="00875B8F"/>
    <w:rsid w:val="00876250"/>
    <w:rsid w:val="00876BFE"/>
    <w:rsid w:val="00876D65"/>
    <w:rsid w:val="00877253"/>
    <w:rsid w:val="00877B9E"/>
    <w:rsid w:val="008801AD"/>
    <w:rsid w:val="008803BA"/>
    <w:rsid w:val="00880502"/>
    <w:rsid w:val="008805E7"/>
    <w:rsid w:val="00880CB9"/>
    <w:rsid w:val="00881854"/>
    <w:rsid w:val="008826B8"/>
    <w:rsid w:val="008828A7"/>
    <w:rsid w:val="00882FDF"/>
    <w:rsid w:val="008831E0"/>
    <w:rsid w:val="00883A10"/>
    <w:rsid w:val="008845B1"/>
    <w:rsid w:val="00884608"/>
    <w:rsid w:val="00884EFD"/>
    <w:rsid w:val="008851D3"/>
    <w:rsid w:val="008852F5"/>
    <w:rsid w:val="008856EE"/>
    <w:rsid w:val="00885B18"/>
    <w:rsid w:val="00885CD0"/>
    <w:rsid w:val="00885CD1"/>
    <w:rsid w:val="00886029"/>
    <w:rsid w:val="00886B89"/>
    <w:rsid w:val="008904B7"/>
    <w:rsid w:val="00890900"/>
    <w:rsid w:val="00890AD5"/>
    <w:rsid w:val="0089100C"/>
    <w:rsid w:val="00891CB4"/>
    <w:rsid w:val="00891E32"/>
    <w:rsid w:val="008923A4"/>
    <w:rsid w:val="0089248B"/>
    <w:rsid w:val="00892526"/>
    <w:rsid w:val="00892C8F"/>
    <w:rsid w:val="008932F8"/>
    <w:rsid w:val="00895414"/>
    <w:rsid w:val="00895EEA"/>
    <w:rsid w:val="00896734"/>
    <w:rsid w:val="00896C63"/>
    <w:rsid w:val="00896D2D"/>
    <w:rsid w:val="00896D33"/>
    <w:rsid w:val="00897021"/>
    <w:rsid w:val="008977AC"/>
    <w:rsid w:val="00897DBC"/>
    <w:rsid w:val="008A0184"/>
    <w:rsid w:val="008A0949"/>
    <w:rsid w:val="008A1197"/>
    <w:rsid w:val="008A12AC"/>
    <w:rsid w:val="008A1DAC"/>
    <w:rsid w:val="008A254E"/>
    <w:rsid w:val="008A2CE4"/>
    <w:rsid w:val="008A313A"/>
    <w:rsid w:val="008A5F57"/>
    <w:rsid w:val="008A6ABB"/>
    <w:rsid w:val="008A7F67"/>
    <w:rsid w:val="008B00FF"/>
    <w:rsid w:val="008B029F"/>
    <w:rsid w:val="008B0C14"/>
    <w:rsid w:val="008B23E2"/>
    <w:rsid w:val="008B25A1"/>
    <w:rsid w:val="008B299A"/>
    <w:rsid w:val="008B2A81"/>
    <w:rsid w:val="008B2B82"/>
    <w:rsid w:val="008B30AA"/>
    <w:rsid w:val="008B34A2"/>
    <w:rsid w:val="008B39C3"/>
    <w:rsid w:val="008B410D"/>
    <w:rsid w:val="008B5101"/>
    <w:rsid w:val="008B605A"/>
    <w:rsid w:val="008B78BB"/>
    <w:rsid w:val="008C0673"/>
    <w:rsid w:val="008C094F"/>
    <w:rsid w:val="008C0AE9"/>
    <w:rsid w:val="008C0D0D"/>
    <w:rsid w:val="008C0F76"/>
    <w:rsid w:val="008C0F88"/>
    <w:rsid w:val="008C18CD"/>
    <w:rsid w:val="008C3B25"/>
    <w:rsid w:val="008C3BC4"/>
    <w:rsid w:val="008C4256"/>
    <w:rsid w:val="008C47E8"/>
    <w:rsid w:val="008C4A86"/>
    <w:rsid w:val="008C508F"/>
    <w:rsid w:val="008C52C3"/>
    <w:rsid w:val="008C54E1"/>
    <w:rsid w:val="008C59E9"/>
    <w:rsid w:val="008C5DD2"/>
    <w:rsid w:val="008C6E6E"/>
    <w:rsid w:val="008C71CA"/>
    <w:rsid w:val="008C7460"/>
    <w:rsid w:val="008C7F9C"/>
    <w:rsid w:val="008D0A46"/>
    <w:rsid w:val="008D0B05"/>
    <w:rsid w:val="008D0C09"/>
    <w:rsid w:val="008D2624"/>
    <w:rsid w:val="008D27F4"/>
    <w:rsid w:val="008D3A1C"/>
    <w:rsid w:val="008D3CAC"/>
    <w:rsid w:val="008D6272"/>
    <w:rsid w:val="008D6352"/>
    <w:rsid w:val="008D6C48"/>
    <w:rsid w:val="008D797A"/>
    <w:rsid w:val="008E148C"/>
    <w:rsid w:val="008E14A4"/>
    <w:rsid w:val="008E1CE4"/>
    <w:rsid w:val="008E2521"/>
    <w:rsid w:val="008E2C8F"/>
    <w:rsid w:val="008E3845"/>
    <w:rsid w:val="008E3C5C"/>
    <w:rsid w:val="008E3D1D"/>
    <w:rsid w:val="008E4027"/>
    <w:rsid w:val="008E4703"/>
    <w:rsid w:val="008E4730"/>
    <w:rsid w:val="008E4F6D"/>
    <w:rsid w:val="008E569D"/>
    <w:rsid w:val="008E576D"/>
    <w:rsid w:val="008E5BD2"/>
    <w:rsid w:val="008E5C53"/>
    <w:rsid w:val="008E6E66"/>
    <w:rsid w:val="008E757F"/>
    <w:rsid w:val="008E7595"/>
    <w:rsid w:val="008F0CEF"/>
    <w:rsid w:val="008F0D11"/>
    <w:rsid w:val="008F166F"/>
    <w:rsid w:val="008F1EE4"/>
    <w:rsid w:val="008F2179"/>
    <w:rsid w:val="008F2997"/>
    <w:rsid w:val="008F2FC9"/>
    <w:rsid w:val="008F3509"/>
    <w:rsid w:val="008F42BE"/>
    <w:rsid w:val="008F44B1"/>
    <w:rsid w:val="008F4C0E"/>
    <w:rsid w:val="008F5486"/>
    <w:rsid w:val="008F6CA6"/>
    <w:rsid w:val="008F70D6"/>
    <w:rsid w:val="008F7D21"/>
    <w:rsid w:val="00900A50"/>
    <w:rsid w:val="00900C37"/>
    <w:rsid w:val="0090151F"/>
    <w:rsid w:val="009017F7"/>
    <w:rsid w:val="00902F51"/>
    <w:rsid w:val="00903A14"/>
    <w:rsid w:val="0090458E"/>
    <w:rsid w:val="00905BD9"/>
    <w:rsid w:val="00906C3A"/>
    <w:rsid w:val="00906D52"/>
    <w:rsid w:val="009073F2"/>
    <w:rsid w:val="00907B22"/>
    <w:rsid w:val="00907C94"/>
    <w:rsid w:val="009104F4"/>
    <w:rsid w:val="00910A4C"/>
    <w:rsid w:val="00910E53"/>
    <w:rsid w:val="00911847"/>
    <w:rsid w:val="00911A8C"/>
    <w:rsid w:val="00911D90"/>
    <w:rsid w:val="0091235B"/>
    <w:rsid w:val="009123C5"/>
    <w:rsid w:val="0091285F"/>
    <w:rsid w:val="0091342E"/>
    <w:rsid w:val="00913F1B"/>
    <w:rsid w:val="009143BC"/>
    <w:rsid w:val="00914CA4"/>
    <w:rsid w:val="0091639E"/>
    <w:rsid w:val="00917683"/>
    <w:rsid w:val="009178CA"/>
    <w:rsid w:val="00917DB7"/>
    <w:rsid w:val="0092025C"/>
    <w:rsid w:val="00920C85"/>
    <w:rsid w:val="00920DFA"/>
    <w:rsid w:val="0092106B"/>
    <w:rsid w:val="0092158A"/>
    <w:rsid w:val="00921858"/>
    <w:rsid w:val="00921FBB"/>
    <w:rsid w:val="009224E0"/>
    <w:rsid w:val="00922B67"/>
    <w:rsid w:val="00922D44"/>
    <w:rsid w:val="00922E8F"/>
    <w:rsid w:val="009231CF"/>
    <w:rsid w:val="00923E7E"/>
    <w:rsid w:val="0092405E"/>
    <w:rsid w:val="00924965"/>
    <w:rsid w:val="00924C5F"/>
    <w:rsid w:val="00924E2E"/>
    <w:rsid w:val="00925012"/>
    <w:rsid w:val="00925D53"/>
    <w:rsid w:val="0092658C"/>
    <w:rsid w:val="009267BE"/>
    <w:rsid w:val="0092708F"/>
    <w:rsid w:val="00927520"/>
    <w:rsid w:val="00927610"/>
    <w:rsid w:val="00927711"/>
    <w:rsid w:val="0092783C"/>
    <w:rsid w:val="00930CD1"/>
    <w:rsid w:val="00931C1B"/>
    <w:rsid w:val="00931F12"/>
    <w:rsid w:val="00932893"/>
    <w:rsid w:val="00932B20"/>
    <w:rsid w:val="009347C6"/>
    <w:rsid w:val="009347EB"/>
    <w:rsid w:val="00936861"/>
    <w:rsid w:val="00936C1D"/>
    <w:rsid w:val="0093704D"/>
    <w:rsid w:val="00937601"/>
    <w:rsid w:val="00937CB6"/>
    <w:rsid w:val="00937EEA"/>
    <w:rsid w:val="00940261"/>
    <w:rsid w:val="009402B5"/>
    <w:rsid w:val="00940E04"/>
    <w:rsid w:val="00940F75"/>
    <w:rsid w:val="00940FE6"/>
    <w:rsid w:val="0094129F"/>
    <w:rsid w:val="00941E78"/>
    <w:rsid w:val="00942088"/>
    <w:rsid w:val="00943215"/>
    <w:rsid w:val="00943252"/>
    <w:rsid w:val="009432AD"/>
    <w:rsid w:val="00943DDE"/>
    <w:rsid w:val="00944269"/>
    <w:rsid w:val="00944A4F"/>
    <w:rsid w:val="009457A3"/>
    <w:rsid w:val="0094604B"/>
    <w:rsid w:val="00946204"/>
    <w:rsid w:val="00946C27"/>
    <w:rsid w:val="00946CD5"/>
    <w:rsid w:val="009476C6"/>
    <w:rsid w:val="00947EDF"/>
    <w:rsid w:val="009500EE"/>
    <w:rsid w:val="009508B0"/>
    <w:rsid w:val="00950C7D"/>
    <w:rsid w:val="00950F29"/>
    <w:rsid w:val="00952FEF"/>
    <w:rsid w:val="0095365E"/>
    <w:rsid w:val="00953A4D"/>
    <w:rsid w:val="00953A71"/>
    <w:rsid w:val="00954BE3"/>
    <w:rsid w:val="00954DD2"/>
    <w:rsid w:val="0095539D"/>
    <w:rsid w:val="00956C74"/>
    <w:rsid w:val="00957039"/>
    <w:rsid w:val="009573A4"/>
    <w:rsid w:val="00960604"/>
    <w:rsid w:val="00962B46"/>
    <w:rsid w:val="00963C19"/>
    <w:rsid w:val="00963DE6"/>
    <w:rsid w:val="009641DC"/>
    <w:rsid w:val="00964ADB"/>
    <w:rsid w:val="00964C99"/>
    <w:rsid w:val="00965F03"/>
    <w:rsid w:val="009702CC"/>
    <w:rsid w:val="00970764"/>
    <w:rsid w:val="009708FF"/>
    <w:rsid w:val="00970C0D"/>
    <w:rsid w:val="00970F3D"/>
    <w:rsid w:val="00971C16"/>
    <w:rsid w:val="00972CB6"/>
    <w:rsid w:val="009731C1"/>
    <w:rsid w:val="009745D4"/>
    <w:rsid w:val="00974623"/>
    <w:rsid w:val="0097519D"/>
    <w:rsid w:val="00975599"/>
    <w:rsid w:val="00975AC5"/>
    <w:rsid w:val="00975F4D"/>
    <w:rsid w:val="00976644"/>
    <w:rsid w:val="0097693D"/>
    <w:rsid w:val="00976C55"/>
    <w:rsid w:val="009779A3"/>
    <w:rsid w:val="00977D77"/>
    <w:rsid w:val="00980794"/>
    <w:rsid w:val="009818A9"/>
    <w:rsid w:val="009823B5"/>
    <w:rsid w:val="00982CDB"/>
    <w:rsid w:val="0098311C"/>
    <w:rsid w:val="00985D10"/>
    <w:rsid w:val="00986276"/>
    <w:rsid w:val="00986C28"/>
    <w:rsid w:val="00986C33"/>
    <w:rsid w:val="00987610"/>
    <w:rsid w:val="00987AB8"/>
    <w:rsid w:val="00987C8F"/>
    <w:rsid w:val="00987F62"/>
    <w:rsid w:val="00987FA3"/>
    <w:rsid w:val="00990497"/>
    <w:rsid w:val="009906BE"/>
    <w:rsid w:val="00990937"/>
    <w:rsid w:val="00990B6C"/>
    <w:rsid w:val="00991DE2"/>
    <w:rsid w:val="00992AD7"/>
    <w:rsid w:val="00992BC4"/>
    <w:rsid w:val="00992E25"/>
    <w:rsid w:val="00993390"/>
    <w:rsid w:val="00993571"/>
    <w:rsid w:val="00993743"/>
    <w:rsid w:val="00993995"/>
    <w:rsid w:val="00993F13"/>
    <w:rsid w:val="00993F28"/>
    <w:rsid w:val="009942F5"/>
    <w:rsid w:val="009946B1"/>
    <w:rsid w:val="009948AD"/>
    <w:rsid w:val="009948E6"/>
    <w:rsid w:val="00996568"/>
    <w:rsid w:val="009966CB"/>
    <w:rsid w:val="009967C5"/>
    <w:rsid w:val="00996B8D"/>
    <w:rsid w:val="009A0545"/>
    <w:rsid w:val="009A0DAE"/>
    <w:rsid w:val="009A1E07"/>
    <w:rsid w:val="009A2DF8"/>
    <w:rsid w:val="009A2E45"/>
    <w:rsid w:val="009A3087"/>
    <w:rsid w:val="009A3A47"/>
    <w:rsid w:val="009A3E94"/>
    <w:rsid w:val="009A462C"/>
    <w:rsid w:val="009A4C1E"/>
    <w:rsid w:val="009A4E38"/>
    <w:rsid w:val="009A5354"/>
    <w:rsid w:val="009A5B69"/>
    <w:rsid w:val="009A5E00"/>
    <w:rsid w:val="009A6779"/>
    <w:rsid w:val="009A67FF"/>
    <w:rsid w:val="009B03B1"/>
    <w:rsid w:val="009B04B7"/>
    <w:rsid w:val="009B06D9"/>
    <w:rsid w:val="009B0ECA"/>
    <w:rsid w:val="009B19C2"/>
    <w:rsid w:val="009B19DB"/>
    <w:rsid w:val="009B2B52"/>
    <w:rsid w:val="009B30C0"/>
    <w:rsid w:val="009B3655"/>
    <w:rsid w:val="009B40B0"/>
    <w:rsid w:val="009B5C1E"/>
    <w:rsid w:val="009B5EB7"/>
    <w:rsid w:val="009B5FF9"/>
    <w:rsid w:val="009B69A3"/>
    <w:rsid w:val="009B6F62"/>
    <w:rsid w:val="009B75AE"/>
    <w:rsid w:val="009B7B4F"/>
    <w:rsid w:val="009C01F5"/>
    <w:rsid w:val="009C0672"/>
    <w:rsid w:val="009C0B2C"/>
    <w:rsid w:val="009C160B"/>
    <w:rsid w:val="009C22D2"/>
    <w:rsid w:val="009C2DA8"/>
    <w:rsid w:val="009C3DEB"/>
    <w:rsid w:val="009C4E85"/>
    <w:rsid w:val="009C58C8"/>
    <w:rsid w:val="009C6960"/>
    <w:rsid w:val="009C6B1D"/>
    <w:rsid w:val="009C6B39"/>
    <w:rsid w:val="009C6F25"/>
    <w:rsid w:val="009C714B"/>
    <w:rsid w:val="009C7E08"/>
    <w:rsid w:val="009C7E8B"/>
    <w:rsid w:val="009D0144"/>
    <w:rsid w:val="009D02CA"/>
    <w:rsid w:val="009D0524"/>
    <w:rsid w:val="009D11C1"/>
    <w:rsid w:val="009D1736"/>
    <w:rsid w:val="009D2BB2"/>
    <w:rsid w:val="009D3E6D"/>
    <w:rsid w:val="009D3EBE"/>
    <w:rsid w:val="009D3F41"/>
    <w:rsid w:val="009D562C"/>
    <w:rsid w:val="009D56B7"/>
    <w:rsid w:val="009D5AAD"/>
    <w:rsid w:val="009D66FB"/>
    <w:rsid w:val="009D6E30"/>
    <w:rsid w:val="009E07CF"/>
    <w:rsid w:val="009E1133"/>
    <w:rsid w:val="009E1DD1"/>
    <w:rsid w:val="009E25CD"/>
    <w:rsid w:val="009E2A67"/>
    <w:rsid w:val="009E3289"/>
    <w:rsid w:val="009E3FBA"/>
    <w:rsid w:val="009E405A"/>
    <w:rsid w:val="009E408A"/>
    <w:rsid w:val="009E4227"/>
    <w:rsid w:val="009E435C"/>
    <w:rsid w:val="009E43D2"/>
    <w:rsid w:val="009E449B"/>
    <w:rsid w:val="009E510B"/>
    <w:rsid w:val="009E5931"/>
    <w:rsid w:val="009E5E76"/>
    <w:rsid w:val="009E6A00"/>
    <w:rsid w:val="009F1173"/>
    <w:rsid w:val="009F15D5"/>
    <w:rsid w:val="009F1941"/>
    <w:rsid w:val="009F436C"/>
    <w:rsid w:val="009F4EA8"/>
    <w:rsid w:val="009F566D"/>
    <w:rsid w:val="009F61DA"/>
    <w:rsid w:val="009F7056"/>
    <w:rsid w:val="009F7731"/>
    <w:rsid w:val="009F7846"/>
    <w:rsid w:val="009F7998"/>
    <w:rsid w:val="00A0070B"/>
    <w:rsid w:val="00A00890"/>
    <w:rsid w:val="00A00893"/>
    <w:rsid w:val="00A0176B"/>
    <w:rsid w:val="00A01A61"/>
    <w:rsid w:val="00A0201B"/>
    <w:rsid w:val="00A02828"/>
    <w:rsid w:val="00A0336F"/>
    <w:rsid w:val="00A0520D"/>
    <w:rsid w:val="00A057D4"/>
    <w:rsid w:val="00A05C42"/>
    <w:rsid w:val="00A05F38"/>
    <w:rsid w:val="00A07AE8"/>
    <w:rsid w:val="00A10068"/>
    <w:rsid w:val="00A104E0"/>
    <w:rsid w:val="00A105F2"/>
    <w:rsid w:val="00A1066A"/>
    <w:rsid w:val="00A108AC"/>
    <w:rsid w:val="00A10B19"/>
    <w:rsid w:val="00A118F5"/>
    <w:rsid w:val="00A11C91"/>
    <w:rsid w:val="00A11D94"/>
    <w:rsid w:val="00A11E64"/>
    <w:rsid w:val="00A11E97"/>
    <w:rsid w:val="00A13808"/>
    <w:rsid w:val="00A13CFE"/>
    <w:rsid w:val="00A150FB"/>
    <w:rsid w:val="00A16B9B"/>
    <w:rsid w:val="00A17B37"/>
    <w:rsid w:val="00A20336"/>
    <w:rsid w:val="00A2073F"/>
    <w:rsid w:val="00A208AD"/>
    <w:rsid w:val="00A20C67"/>
    <w:rsid w:val="00A20EEA"/>
    <w:rsid w:val="00A2147A"/>
    <w:rsid w:val="00A21C60"/>
    <w:rsid w:val="00A22A86"/>
    <w:rsid w:val="00A22C53"/>
    <w:rsid w:val="00A239B1"/>
    <w:rsid w:val="00A23A77"/>
    <w:rsid w:val="00A23B0B"/>
    <w:rsid w:val="00A24293"/>
    <w:rsid w:val="00A2440E"/>
    <w:rsid w:val="00A24811"/>
    <w:rsid w:val="00A24C16"/>
    <w:rsid w:val="00A2591C"/>
    <w:rsid w:val="00A25B04"/>
    <w:rsid w:val="00A260D8"/>
    <w:rsid w:val="00A26217"/>
    <w:rsid w:val="00A30991"/>
    <w:rsid w:val="00A311B6"/>
    <w:rsid w:val="00A32268"/>
    <w:rsid w:val="00A328F9"/>
    <w:rsid w:val="00A32B63"/>
    <w:rsid w:val="00A338F0"/>
    <w:rsid w:val="00A3424A"/>
    <w:rsid w:val="00A34555"/>
    <w:rsid w:val="00A350BF"/>
    <w:rsid w:val="00A35376"/>
    <w:rsid w:val="00A35429"/>
    <w:rsid w:val="00A35EDF"/>
    <w:rsid w:val="00A362E8"/>
    <w:rsid w:val="00A370AC"/>
    <w:rsid w:val="00A370B6"/>
    <w:rsid w:val="00A37E2B"/>
    <w:rsid w:val="00A40074"/>
    <w:rsid w:val="00A4029E"/>
    <w:rsid w:val="00A4033E"/>
    <w:rsid w:val="00A4144A"/>
    <w:rsid w:val="00A41D52"/>
    <w:rsid w:val="00A4216C"/>
    <w:rsid w:val="00A42C6B"/>
    <w:rsid w:val="00A43605"/>
    <w:rsid w:val="00A44E03"/>
    <w:rsid w:val="00A44EA5"/>
    <w:rsid w:val="00A47ED5"/>
    <w:rsid w:val="00A50167"/>
    <w:rsid w:val="00A5061C"/>
    <w:rsid w:val="00A5115A"/>
    <w:rsid w:val="00A511A9"/>
    <w:rsid w:val="00A5197B"/>
    <w:rsid w:val="00A51AB6"/>
    <w:rsid w:val="00A522AD"/>
    <w:rsid w:val="00A52470"/>
    <w:rsid w:val="00A53D22"/>
    <w:rsid w:val="00A53E49"/>
    <w:rsid w:val="00A542F9"/>
    <w:rsid w:val="00A54423"/>
    <w:rsid w:val="00A54E00"/>
    <w:rsid w:val="00A5655E"/>
    <w:rsid w:val="00A56742"/>
    <w:rsid w:val="00A57580"/>
    <w:rsid w:val="00A5766E"/>
    <w:rsid w:val="00A6005E"/>
    <w:rsid w:val="00A6152F"/>
    <w:rsid w:val="00A61872"/>
    <w:rsid w:val="00A633B7"/>
    <w:rsid w:val="00A642EB"/>
    <w:rsid w:val="00A64564"/>
    <w:rsid w:val="00A64716"/>
    <w:rsid w:val="00A66A14"/>
    <w:rsid w:val="00A66D75"/>
    <w:rsid w:val="00A670D9"/>
    <w:rsid w:val="00A674D9"/>
    <w:rsid w:val="00A67742"/>
    <w:rsid w:val="00A67924"/>
    <w:rsid w:val="00A704E6"/>
    <w:rsid w:val="00A70565"/>
    <w:rsid w:val="00A708DC"/>
    <w:rsid w:val="00A71E7A"/>
    <w:rsid w:val="00A72AD8"/>
    <w:rsid w:val="00A73422"/>
    <w:rsid w:val="00A73741"/>
    <w:rsid w:val="00A73CD9"/>
    <w:rsid w:val="00A73EE2"/>
    <w:rsid w:val="00A74197"/>
    <w:rsid w:val="00A747DE"/>
    <w:rsid w:val="00A74B55"/>
    <w:rsid w:val="00A75C13"/>
    <w:rsid w:val="00A769D4"/>
    <w:rsid w:val="00A772BC"/>
    <w:rsid w:val="00A772DE"/>
    <w:rsid w:val="00A77B38"/>
    <w:rsid w:val="00A77FBD"/>
    <w:rsid w:val="00A801DE"/>
    <w:rsid w:val="00A812C2"/>
    <w:rsid w:val="00A814BF"/>
    <w:rsid w:val="00A81638"/>
    <w:rsid w:val="00A82025"/>
    <w:rsid w:val="00A82138"/>
    <w:rsid w:val="00A8252D"/>
    <w:rsid w:val="00A83A4F"/>
    <w:rsid w:val="00A844F5"/>
    <w:rsid w:val="00A84A5A"/>
    <w:rsid w:val="00A84CFE"/>
    <w:rsid w:val="00A85CB6"/>
    <w:rsid w:val="00A8609D"/>
    <w:rsid w:val="00A87031"/>
    <w:rsid w:val="00A87EBE"/>
    <w:rsid w:val="00A908E8"/>
    <w:rsid w:val="00A90AE6"/>
    <w:rsid w:val="00A90B97"/>
    <w:rsid w:val="00A91257"/>
    <w:rsid w:val="00A91F15"/>
    <w:rsid w:val="00A92285"/>
    <w:rsid w:val="00A924AD"/>
    <w:rsid w:val="00A9297A"/>
    <w:rsid w:val="00A932B2"/>
    <w:rsid w:val="00A93323"/>
    <w:rsid w:val="00A935D8"/>
    <w:rsid w:val="00A9512C"/>
    <w:rsid w:val="00A95F17"/>
    <w:rsid w:val="00A9617E"/>
    <w:rsid w:val="00A96EFB"/>
    <w:rsid w:val="00AA135B"/>
    <w:rsid w:val="00AA14BD"/>
    <w:rsid w:val="00AA2282"/>
    <w:rsid w:val="00AA2C5F"/>
    <w:rsid w:val="00AA3380"/>
    <w:rsid w:val="00AA42FF"/>
    <w:rsid w:val="00AA4A2D"/>
    <w:rsid w:val="00AA4B57"/>
    <w:rsid w:val="00AA58A1"/>
    <w:rsid w:val="00AA637F"/>
    <w:rsid w:val="00AA6751"/>
    <w:rsid w:val="00AA7BBD"/>
    <w:rsid w:val="00AA7F04"/>
    <w:rsid w:val="00AB0B58"/>
    <w:rsid w:val="00AB16F0"/>
    <w:rsid w:val="00AB1BA5"/>
    <w:rsid w:val="00AB1CCD"/>
    <w:rsid w:val="00AB1CF6"/>
    <w:rsid w:val="00AB1F31"/>
    <w:rsid w:val="00AB1F76"/>
    <w:rsid w:val="00AB223E"/>
    <w:rsid w:val="00AB2B4F"/>
    <w:rsid w:val="00AB2C95"/>
    <w:rsid w:val="00AB353C"/>
    <w:rsid w:val="00AB35EE"/>
    <w:rsid w:val="00AB3819"/>
    <w:rsid w:val="00AB421F"/>
    <w:rsid w:val="00AB425B"/>
    <w:rsid w:val="00AB510E"/>
    <w:rsid w:val="00AB5D68"/>
    <w:rsid w:val="00AB5E78"/>
    <w:rsid w:val="00AB715D"/>
    <w:rsid w:val="00AB7A2E"/>
    <w:rsid w:val="00AC0B02"/>
    <w:rsid w:val="00AC181B"/>
    <w:rsid w:val="00AC1F47"/>
    <w:rsid w:val="00AC1FB7"/>
    <w:rsid w:val="00AC21A1"/>
    <w:rsid w:val="00AC268D"/>
    <w:rsid w:val="00AC340F"/>
    <w:rsid w:val="00AC37EB"/>
    <w:rsid w:val="00AC39A4"/>
    <w:rsid w:val="00AC3EF7"/>
    <w:rsid w:val="00AC4242"/>
    <w:rsid w:val="00AC42ED"/>
    <w:rsid w:val="00AC4449"/>
    <w:rsid w:val="00AC4D8F"/>
    <w:rsid w:val="00AC523F"/>
    <w:rsid w:val="00AC6C56"/>
    <w:rsid w:val="00AC7CDC"/>
    <w:rsid w:val="00AD00EF"/>
    <w:rsid w:val="00AD044B"/>
    <w:rsid w:val="00AD099D"/>
    <w:rsid w:val="00AD16C3"/>
    <w:rsid w:val="00AD2C67"/>
    <w:rsid w:val="00AD3F6F"/>
    <w:rsid w:val="00AD4FD6"/>
    <w:rsid w:val="00AD6AE1"/>
    <w:rsid w:val="00AD6EAA"/>
    <w:rsid w:val="00AD7547"/>
    <w:rsid w:val="00AD77F2"/>
    <w:rsid w:val="00AD7CD9"/>
    <w:rsid w:val="00AE0309"/>
    <w:rsid w:val="00AE20C1"/>
    <w:rsid w:val="00AE2BEE"/>
    <w:rsid w:val="00AE32AD"/>
    <w:rsid w:val="00AE33F5"/>
    <w:rsid w:val="00AE4B6F"/>
    <w:rsid w:val="00AE4EDD"/>
    <w:rsid w:val="00AE5162"/>
    <w:rsid w:val="00AE676F"/>
    <w:rsid w:val="00AE67C5"/>
    <w:rsid w:val="00AE73A1"/>
    <w:rsid w:val="00AE7DE7"/>
    <w:rsid w:val="00AF00FE"/>
    <w:rsid w:val="00AF16A7"/>
    <w:rsid w:val="00AF18FC"/>
    <w:rsid w:val="00AF33E2"/>
    <w:rsid w:val="00AF38B6"/>
    <w:rsid w:val="00AF39BC"/>
    <w:rsid w:val="00AF3BCC"/>
    <w:rsid w:val="00AF4BA1"/>
    <w:rsid w:val="00AF4C47"/>
    <w:rsid w:val="00B006AC"/>
    <w:rsid w:val="00B01859"/>
    <w:rsid w:val="00B01ECE"/>
    <w:rsid w:val="00B02075"/>
    <w:rsid w:val="00B0277A"/>
    <w:rsid w:val="00B02B96"/>
    <w:rsid w:val="00B02F08"/>
    <w:rsid w:val="00B0325F"/>
    <w:rsid w:val="00B03E20"/>
    <w:rsid w:val="00B0465B"/>
    <w:rsid w:val="00B04B6D"/>
    <w:rsid w:val="00B04E5B"/>
    <w:rsid w:val="00B0637C"/>
    <w:rsid w:val="00B07118"/>
    <w:rsid w:val="00B100CC"/>
    <w:rsid w:val="00B102E0"/>
    <w:rsid w:val="00B1059E"/>
    <w:rsid w:val="00B10E6E"/>
    <w:rsid w:val="00B10F83"/>
    <w:rsid w:val="00B10F93"/>
    <w:rsid w:val="00B10F97"/>
    <w:rsid w:val="00B1101F"/>
    <w:rsid w:val="00B1126C"/>
    <w:rsid w:val="00B11598"/>
    <w:rsid w:val="00B11C43"/>
    <w:rsid w:val="00B12276"/>
    <w:rsid w:val="00B12C79"/>
    <w:rsid w:val="00B13383"/>
    <w:rsid w:val="00B1386D"/>
    <w:rsid w:val="00B15B48"/>
    <w:rsid w:val="00B16569"/>
    <w:rsid w:val="00B16ACA"/>
    <w:rsid w:val="00B16C95"/>
    <w:rsid w:val="00B17370"/>
    <w:rsid w:val="00B2012D"/>
    <w:rsid w:val="00B20884"/>
    <w:rsid w:val="00B20AE0"/>
    <w:rsid w:val="00B20B0E"/>
    <w:rsid w:val="00B20BBF"/>
    <w:rsid w:val="00B20EBE"/>
    <w:rsid w:val="00B2141E"/>
    <w:rsid w:val="00B21741"/>
    <w:rsid w:val="00B21ABB"/>
    <w:rsid w:val="00B22189"/>
    <w:rsid w:val="00B226A6"/>
    <w:rsid w:val="00B22A44"/>
    <w:rsid w:val="00B2365D"/>
    <w:rsid w:val="00B23C4B"/>
    <w:rsid w:val="00B2523E"/>
    <w:rsid w:val="00B257BA"/>
    <w:rsid w:val="00B25B24"/>
    <w:rsid w:val="00B263DA"/>
    <w:rsid w:val="00B26756"/>
    <w:rsid w:val="00B26927"/>
    <w:rsid w:val="00B3054A"/>
    <w:rsid w:val="00B316F6"/>
    <w:rsid w:val="00B3195E"/>
    <w:rsid w:val="00B324B5"/>
    <w:rsid w:val="00B32B27"/>
    <w:rsid w:val="00B33891"/>
    <w:rsid w:val="00B33961"/>
    <w:rsid w:val="00B3399C"/>
    <w:rsid w:val="00B343AC"/>
    <w:rsid w:val="00B346A1"/>
    <w:rsid w:val="00B34ADC"/>
    <w:rsid w:val="00B3536B"/>
    <w:rsid w:val="00B35685"/>
    <w:rsid w:val="00B3586A"/>
    <w:rsid w:val="00B358E1"/>
    <w:rsid w:val="00B35BEA"/>
    <w:rsid w:val="00B35CC7"/>
    <w:rsid w:val="00B3607D"/>
    <w:rsid w:val="00B3614B"/>
    <w:rsid w:val="00B361B5"/>
    <w:rsid w:val="00B36EB8"/>
    <w:rsid w:val="00B37040"/>
    <w:rsid w:val="00B40A01"/>
    <w:rsid w:val="00B40C2E"/>
    <w:rsid w:val="00B4120D"/>
    <w:rsid w:val="00B41B5C"/>
    <w:rsid w:val="00B42880"/>
    <w:rsid w:val="00B42A20"/>
    <w:rsid w:val="00B42DFA"/>
    <w:rsid w:val="00B43CAF"/>
    <w:rsid w:val="00B441A9"/>
    <w:rsid w:val="00B441C1"/>
    <w:rsid w:val="00B44210"/>
    <w:rsid w:val="00B454FC"/>
    <w:rsid w:val="00B45CAD"/>
    <w:rsid w:val="00B45F03"/>
    <w:rsid w:val="00B465C3"/>
    <w:rsid w:val="00B468C8"/>
    <w:rsid w:val="00B46F7C"/>
    <w:rsid w:val="00B471DC"/>
    <w:rsid w:val="00B4758F"/>
    <w:rsid w:val="00B477F8"/>
    <w:rsid w:val="00B47856"/>
    <w:rsid w:val="00B479A1"/>
    <w:rsid w:val="00B47BB0"/>
    <w:rsid w:val="00B5017F"/>
    <w:rsid w:val="00B5246E"/>
    <w:rsid w:val="00B52D82"/>
    <w:rsid w:val="00B542A1"/>
    <w:rsid w:val="00B545FC"/>
    <w:rsid w:val="00B559BE"/>
    <w:rsid w:val="00B56792"/>
    <w:rsid w:val="00B56D38"/>
    <w:rsid w:val="00B573FB"/>
    <w:rsid w:val="00B57746"/>
    <w:rsid w:val="00B60763"/>
    <w:rsid w:val="00B60BDE"/>
    <w:rsid w:val="00B61239"/>
    <w:rsid w:val="00B614BB"/>
    <w:rsid w:val="00B61794"/>
    <w:rsid w:val="00B61A00"/>
    <w:rsid w:val="00B6221B"/>
    <w:rsid w:val="00B625F2"/>
    <w:rsid w:val="00B625F7"/>
    <w:rsid w:val="00B62630"/>
    <w:rsid w:val="00B6264F"/>
    <w:rsid w:val="00B639C3"/>
    <w:rsid w:val="00B644F2"/>
    <w:rsid w:val="00B64BAA"/>
    <w:rsid w:val="00B65031"/>
    <w:rsid w:val="00B652E9"/>
    <w:rsid w:val="00B65792"/>
    <w:rsid w:val="00B65ADF"/>
    <w:rsid w:val="00B65FC2"/>
    <w:rsid w:val="00B66573"/>
    <w:rsid w:val="00B67AE5"/>
    <w:rsid w:val="00B67C15"/>
    <w:rsid w:val="00B67CC1"/>
    <w:rsid w:val="00B71480"/>
    <w:rsid w:val="00B716A2"/>
    <w:rsid w:val="00B718E8"/>
    <w:rsid w:val="00B71AD4"/>
    <w:rsid w:val="00B721A3"/>
    <w:rsid w:val="00B74870"/>
    <w:rsid w:val="00B7507D"/>
    <w:rsid w:val="00B75D01"/>
    <w:rsid w:val="00B75DA7"/>
    <w:rsid w:val="00B77F80"/>
    <w:rsid w:val="00B77F8F"/>
    <w:rsid w:val="00B80266"/>
    <w:rsid w:val="00B80344"/>
    <w:rsid w:val="00B83E14"/>
    <w:rsid w:val="00B841C3"/>
    <w:rsid w:val="00B84368"/>
    <w:rsid w:val="00B8451C"/>
    <w:rsid w:val="00B858AD"/>
    <w:rsid w:val="00B85B47"/>
    <w:rsid w:val="00B85C17"/>
    <w:rsid w:val="00B86709"/>
    <w:rsid w:val="00B875A1"/>
    <w:rsid w:val="00B87977"/>
    <w:rsid w:val="00B87DB0"/>
    <w:rsid w:val="00B87E8C"/>
    <w:rsid w:val="00B90901"/>
    <w:rsid w:val="00B90989"/>
    <w:rsid w:val="00B91390"/>
    <w:rsid w:val="00B914DA"/>
    <w:rsid w:val="00B919F8"/>
    <w:rsid w:val="00B93621"/>
    <w:rsid w:val="00B93ADA"/>
    <w:rsid w:val="00B93CC1"/>
    <w:rsid w:val="00B95D53"/>
    <w:rsid w:val="00B95F68"/>
    <w:rsid w:val="00B95F80"/>
    <w:rsid w:val="00B96B46"/>
    <w:rsid w:val="00B974BB"/>
    <w:rsid w:val="00B9768E"/>
    <w:rsid w:val="00B9784B"/>
    <w:rsid w:val="00B979DC"/>
    <w:rsid w:val="00B97D57"/>
    <w:rsid w:val="00BA0930"/>
    <w:rsid w:val="00BA0C63"/>
    <w:rsid w:val="00BA154F"/>
    <w:rsid w:val="00BA161D"/>
    <w:rsid w:val="00BA16AB"/>
    <w:rsid w:val="00BA1E25"/>
    <w:rsid w:val="00BA3184"/>
    <w:rsid w:val="00BA3866"/>
    <w:rsid w:val="00BA3E53"/>
    <w:rsid w:val="00BA455B"/>
    <w:rsid w:val="00BA489A"/>
    <w:rsid w:val="00BA57FC"/>
    <w:rsid w:val="00BA59D8"/>
    <w:rsid w:val="00BA5AB0"/>
    <w:rsid w:val="00BA6164"/>
    <w:rsid w:val="00BA64F7"/>
    <w:rsid w:val="00BA682C"/>
    <w:rsid w:val="00BA75EF"/>
    <w:rsid w:val="00BA76A5"/>
    <w:rsid w:val="00BB01CA"/>
    <w:rsid w:val="00BB03F7"/>
    <w:rsid w:val="00BB138E"/>
    <w:rsid w:val="00BB1B87"/>
    <w:rsid w:val="00BB2B1D"/>
    <w:rsid w:val="00BB2BD8"/>
    <w:rsid w:val="00BB2C85"/>
    <w:rsid w:val="00BB2E87"/>
    <w:rsid w:val="00BB33B6"/>
    <w:rsid w:val="00BB400D"/>
    <w:rsid w:val="00BB48AC"/>
    <w:rsid w:val="00BB4A0D"/>
    <w:rsid w:val="00BB4D03"/>
    <w:rsid w:val="00BB50FB"/>
    <w:rsid w:val="00BB550F"/>
    <w:rsid w:val="00BB58E6"/>
    <w:rsid w:val="00BB5CF1"/>
    <w:rsid w:val="00BB5F19"/>
    <w:rsid w:val="00BB613F"/>
    <w:rsid w:val="00BB6335"/>
    <w:rsid w:val="00BB7048"/>
    <w:rsid w:val="00BB7555"/>
    <w:rsid w:val="00BB7AF4"/>
    <w:rsid w:val="00BC04A6"/>
    <w:rsid w:val="00BC1413"/>
    <w:rsid w:val="00BC1BEB"/>
    <w:rsid w:val="00BC1F31"/>
    <w:rsid w:val="00BC1FBF"/>
    <w:rsid w:val="00BC2239"/>
    <w:rsid w:val="00BC2324"/>
    <w:rsid w:val="00BC2A08"/>
    <w:rsid w:val="00BC334A"/>
    <w:rsid w:val="00BC3AB5"/>
    <w:rsid w:val="00BC4109"/>
    <w:rsid w:val="00BC46FA"/>
    <w:rsid w:val="00BC4B44"/>
    <w:rsid w:val="00BC539E"/>
    <w:rsid w:val="00BC62B7"/>
    <w:rsid w:val="00BC6420"/>
    <w:rsid w:val="00BC66F5"/>
    <w:rsid w:val="00BD06D7"/>
    <w:rsid w:val="00BD0BC8"/>
    <w:rsid w:val="00BD30B7"/>
    <w:rsid w:val="00BD386C"/>
    <w:rsid w:val="00BD3D19"/>
    <w:rsid w:val="00BD484E"/>
    <w:rsid w:val="00BD4BE2"/>
    <w:rsid w:val="00BD4C01"/>
    <w:rsid w:val="00BD52DE"/>
    <w:rsid w:val="00BD5B69"/>
    <w:rsid w:val="00BD604C"/>
    <w:rsid w:val="00BD60AD"/>
    <w:rsid w:val="00BD6231"/>
    <w:rsid w:val="00BD6B1E"/>
    <w:rsid w:val="00BD6E0B"/>
    <w:rsid w:val="00BE0286"/>
    <w:rsid w:val="00BE05C5"/>
    <w:rsid w:val="00BE191D"/>
    <w:rsid w:val="00BE195D"/>
    <w:rsid w:val="00BE1C45"/>
    <w:rsid w:val="00BE1E04"/>
    <w:rsid w:val="00BE213E"/>
    <w:rsid w:val="00BE23B6"/>
    <w:rsid w:val="00BE2F7E"/>
    <w:rsid w:val="00BE2FF5"/>
    <w:rsid w:val="00BE4C36"/>
    <w:rsid w:val="00BE5331"/>
    <w:rsid w:val="00BE62B1"/>
    <w:rsid w:val="00BE662E"/>
    <w:rsid w:val="00BE7435"/>
    <w:rsid w:val="00BF0003"/>
    <w:rsid w:val="00BF0817"/>
    <w:rsid w:val="00BF16C9"/>
    <w:rsid w:val="00BF22D5"/>
    <w:rsid w:val="00BF2EE4"/>
    <w:rsid w:val="00BF2FC5"/>
    <w:rsid w:val="00BF2FF0"/>
    <w:rsid w:val="00BF3A3E"/>
    <w:rsid w:val="00BF3C8D"/>
    <w:rsid w:val="00BF58E9"/>
    <w:rsid w:val="00BF6A39"/>
    <w:rsid w:val="00BF72FF"/>
    <w:rsid w:val="00BF7356"/>
    <w:rsid w:val="00BF7815"/>
    <w:rsid w:val="00C00036"/>
    <w:rsid w:val="00C000BD"/>
    <w:rsid w:val="00C01017"/>
    <w:rsid w:val="00C01504"/>
    <w:rsid w:val="00C01CC7"/>
    <w:rsid w:val="00C02158"/>
    <w:rsid w:val="00C024AD"/>
    <w:rsid w:val="00C03496"/>
    <w:rsid w:val="00C03661"/>
    <w:rsid w:val="00C03A74"/>
    <w:rsid w:val="00C04026"/>
    <w:rsid w:val="00C04CCB"/>
    <w:rsid w:val="00C04F29"/>
    <w:rsid w:val="00C05064"/>
    <w:rsid w:val="00C0527F"/>
    <w:rsid w:val="00C05908"/>
    <w:rsid w:val="00C05CB3"/>
    <w:rsid w:val="00C06DDC"/>
    <w:rsid w:val="00C0709E"/>
    <w:rsid w:val="00C07ABF"/>
    <w:rsid w:val="00C07C62"/>
    <w:rsid w:val="00C10451"/>
    <w:rsid w:val="00C1066E"/>
    <w:rsid w:val="00C1139F"/>
    <w:rsid w:val="00C116DC"/>
    <w:rsid w:val="00C117A8"/>
    <w:rsid w:val="00C13D35"/>
    <w:rsid w:val="00C14700"/>
    <w:rsid w:val="00C15797"/>
    <w:rsid w:val="00C157B9"/>
    <w:rsid w:val="00C16685"/>
    <w:rsid w:val="00C167BF"/>
    <w:rsid w:val="00C16BE1"/>
    <w:rsid w:val="00C20C9B"/>
    <w:rsid w:val="00C21C38"/>
    <w:rsid w:val="00C21CE5"/>
    <w:rsid w:val="00C21E84"/>
    <w:rsid w:val="00C221A4"/>
    <w:rsid w:val="00C22D0B"/>
    <w:rsid w:val="00C23851"/>
    <w:rsid w:val="00C256A8"/>
    <w:rsid w:val="00C26080"/>
    <w:rsid w:val="00C26CE9"/>
    <w:rsid w:val="00C272DE"/>
    <w:rsid w:val="00C2753D"/>
    <w:rsid w:val="00C2778A"/>
    <w:rsid w:val="00C27C09"/>
    <w:rsid w:val="00C31C71"/>
    <w:rsid w:val="00C32405"/>
    <w:rsid w:val="00C34697"/>
    <w:rsid w:val="00C346FC"/>
    <w:rsid w:val="00C35610"/>
    <w:rsid w:val="00C36270"/>
    <w:rsid w:val="00C36320"/>
    <w:rsid w:val="00C3713A"/>
    <w:rsid w:val="00C3740F"/>
    <w:rsid w:val="00C4024E"/>
    <w:rsid w:val="00C4093F"/>
    <w:rsid w:val="00C40FE6"/>
    <w:rsid w:val="00C418E1"/>
    <w:rsid w:val="00C4239C"/>
    <w:rsid w:val="00C424C7"/>
    <w:rsid w:val="00C42809"/>
    <w:rsid w:val="00C437D4"/>
    <w:rsid w:val="00C43BA5"/>
    <w:rsid w:val="00C44388"/>
    <w:rsid w:val="00C44973"/>
    <w:rsid w:val="00C44A4C"/>
    <w:rsid w:val="00C45138"/>
    <w:rsid w:val="00C463E3"/>
    <w:rsid w:val="00C46B85"/>
    <w:rsid w:val="00C46DAE"/>
    <w:rsid w:val="00C479F2"/>
    <w:rsid w:val="00C47FF6"/>
    <w:rsid w:val="00C50668"/>
    <w:rsid w:val="00C506E0"/>
    <w:rsid w:val="00C50847"/>
    <w:rsid w:val="00C51E27"/>
    <w:rsid w:val="00C51EE4"/>
    <w:rsid w:val="00C52DD4"/>
    <w:rsid w:val="00C52E19"/>
    <w:rsid w:val="00C52EA4"/>
    <w:rsid w:val="00C539D7"/>
    <w:rsid w:val="00C53E39"/>
    <w:rsid w:val="00C53E7B"/>
    <w:rsid w:val="00C540C6"/>
    <w:rsid w:val="00C544F1"/>
    <w:rsid w:val="00C545DE"/>
    <w:rsid w:val="00C54B76"/>
    <w:rsid w:val="00C54E98"/>
    <w:rsid w:val="00C55F4F"/>
    <w:rsid w:val="00C5624B"/>
    <w:rsid w:val="00C56571"/>
    <w:rsid w:val="00C56CFA"/>
    <w:rsid w:val="00C57627"/>
    <w:rsid w:val="00C57738"/>
    <w:rsid w:val="00C57792"/>
    <w:rsid w:val="00C6022C"/>
    <w:rsid w:val="00C60E6F"/>
    <w:rsid w:val="00C60F71"/>
    <w:rsid w:val="00C60F8D"/>
    <w:rsid w:val="00C60FD6"/>
    <w:rsid w:val="00C61315"/>
    <w:rsid w:val="00C6167D"/>
    <w:rsid w:val="00C61989"/>
    <w:rsid w:val="00C61E32"/>
    <w:rsid w:val="00C61F23"/>
    <w:rsid w:val="00C62099"/>
    <w:rsid w:val="00C622CD"/>
    <w:rsid w:val="00C62680"/>
    <w:rsid w:val="00C62A64"/>
    <w:rsid w:val="00C62B6A"/>
    <w:rsid w:val="00C63784"/>
    <w:rsid w:val="00C646D1"/>
    <w:rsid w:val="00C6500C"/>
    <w:rsid w:val="00C651C8"/>
    <w:rsid w:val="00C65259"/>
    <w:rsid w:val="00C653CC"/>
    <w:rsid w:val="00C65484"/>
    <w:rsid w:val="00C65578"/>
    <w:rsid w:val="00C65B48"/>
    <w:rsid w:val="00C66C6A"/>
    <w:rsid w:val="00C66D2B"/>
    <w:rsid w:val="00C66EA2"/>
    <w:rsid w:val="00C678CC"/>
    <w:rsid w:val="00C70094"/>
    <w:rsid w:val="00C71341"/>
    <w:rsid w:val="00C7136D"/>
    <w:rsid w:val="00C71BAF"/>
    <w:rsid w:val="00C7229F"/>
    <w:rsid w:val="00C723EB"/>
    <w:rsid w:val="00C73671"/>
    <w:rsid w:val="00C74007"/>
    <w:rsid w:val="00C741DA"/>
    <w:rsid w:val="00C74242"/>
    <w:rsid w:val="00C7515E"/>
    <w:rsid w:val="00C752B9"/>
    <w:rsid w:val="00C770D3"/>
    <w:rsid w:val="00C77A9A"/>
    <w:rsid w:val="00C807B1"/>
    <w:rsid w:val="00C80865"/>
    <w:rsid w:val="00C80F79"/>
    <w:rsid w:val="00C819F1"/>
    <w:rsid w:val="00C81AF4"/>
    <w:rsid w:val="00C821C3"/>
    <w:rsid w:val="00C82564"/>
    <w:rsid w:val="00C82812"/>
    <w:rsid w:val="00C8363A"/>
    <w:rsid w:val="00C845A7"/>
    <w:rsid w:val="00C8460E"/>
    <w:rsid w:val="00C857F9"/>
    <w:rsid w:val="00C862C6"/>
    <w:rsid w:val="00C864BA"/>
    <w:rsid w:val="00C86621"/>
    <w:rsid w:val="00C86D71"/>
    <w:rsid w:val="00C874A7"/>
    <w:rsid w:val="00C87ED1"/>
    <w:rsid w:val="00C9029C"/>
    <w:rsid w:val="00C90776"/>
    <w:rsid w:val="00C90C63"/>
    <w:rsid w:val="00C91A72"/>
    <w:rsid w:val="00C91BF1"/>
    <w:rsid w:val="00C91DF9"/>
    <w:rsid w:val="00C92B69"/>
    <w:rsid w:val="00C92B8B"/>
    <w:rsid w:val="00C92FFB"/>
    <w:rsid w:val="00C94283"/>
    <w:rsid w:val="00C944D9"/>
    <w:rsid w:val="00C94959"/>
    <w:rsid w:val="00C94E6E"/>
    <w:rsid w:val="00C95CC3"/>
    <w:rsid w:val="00C9620B"/>
    <w:rsid w:val="00C9669A"/>
    <w:rsid w:val="00C9728E"/>
    <w:rsid w:val="00C979FB"/>
    <w:rsid w:val="00CA152B"/>
    <w:rsid w:val="00CA1B87"/>
    <w:rsid w:val="00CA2253"/>
    <w:rsid w:val="00CA258D"/>
    <w:rsid w:val="00CA37EF"/>
    <w:rsid w:val="00CA3A48"/>
    <w:rsid w:val="00CA3FEB"/>
    <w:rsid w:val="00CA4298"/>
    <w:rsid w:val="00CA5726"/>
    <w:rsid w:val="00CA5E66"/>
    <w:rsid w:val="00CA663A"/>
    <w:rsid w:val="00CA6C55"/>
    <w:rsid w:val="00CB09EC"/>
    <w:rsid w:val="00CB1867"/>
    <w:rsid w:val="00CB211D"/>
    <w:rsid w:val="00CB2D87"/>
    <w:rsid w:val="00CB3816"/>
    <w:rsid w:val="00CB46A9"/>
    <w:rsid w:val="00CB4815"/>
    <w:rsid w:val="00CB4827"/>
    <w:rsid w:val="00CB4878"/>
    <w:rsid w:val="00CB514C"/>
    <w:rsid w:val="00CB5AF6"/>
    <w:rsid w:val="00CB5C7E"/>
    <w:rsid w:val="00CC03D7"/>
    <w:rsid w:val="00CC0A8F"/>
    <w:rsid w:val="00CC0F20"/>
    <w:rsid w:val="00CC1423"/>
    <w:rsid w:val="00CC1F78"/>
    <w:rsid w:val="00CC1F7E"/>
    <w:rsid w:val="00CC20B4"/>
    <w:rsid w:val="00CC28DE"/>
    <w:rsid w:val="00CC31F6"/>
    <w:rsid w:val="00CC3824"/>
    <w:rsid w:val="00CC4471"/>
    <w:rsid w:val="00CC5545"/>
    <w:rsid w:val="00CC5A83"/>
    <w:rsid w:val="00CC7DDD"/>
    <w:rsid w:val="00CD1277"/>
    <w:rsid w:val="00CD1E3C"/>
    <w:rsid w:val="00CD24DE"/>
    <w:rsid w:val="00CD29A2"/>
    <w:rsid w:val="00CD2B0D"/>
    <w:rsid w:val="00CD2F8C"/>
    <w:rsid w:val="00CD30D3"/>
    <w:rsid w:val="00CD36DB"/>
    <w:rsid w:val="00CD3795"/>
    <w:rsid w:val="00CD3911"/>
    <w:rsid w:val="00CD3AFC"/>
    <w:rsid w:val="00CD3EB4"/>
    <w:rsid w:val="00CD4905"/>
    <w:rsid w:val="00CD53E9"/>
    <w:rsid w:val="00CD5840"/>
    <w:rsid w:val="00CD5DDC"/>
    <w:rsid w:val="00CD659C"/>
    <w:rsid w:val="00CD6CD5"/>
    <w:rsid w:val="00CD74E8"/>
    <w:rsid w:val="00CE0756"/>
    <w:rsid w:val="00CE09AE"/>
    <w:rsid w:val="00CE0A5E"/>
    <w:rsid w:val="00CE17AA"/>
    <w:rsid w:val="00CE1CA9"/>
    <w:rsid w:val="00CE1E5F"/>
    <w:rsid w:val="00CE381D"/>
    <w:rsid w:val="00CE383F"/>
    <w:rsid w:val="00CE4BC6"/>
    <w:rsid w:val="00CE54AF"/>
    <w:rsid w:val="00CE6CA2"/>
    <w:rsid w:val="00CE6D15"/>
    <w:rsid w:val="00CE70DE"/>
    <w:rsid w:val="00CE7819"/>
    <w:rsid w:val="00CE7F91"/>
    <w:rsid w:val="00CF04B2"/>
    <w:rsid w:val="00CF055F"/>
    <w:rsid w:val="00CF15AE"/>
    <w:rsid w:val="00CF177C"/>
    <w:rsid w:val="00CF222F"/>
    <w:rsid w:val="00CF2296"/>
    <w:rsid w:val="00CF23AC"/>
    <w:rsid w:val="00CF2BC2"/>
    <w:rsid w:val="00CF4372"/>
    <w:rsid w:val="00CF4732"/>
    <w:rsid w:val="00CF6A9C"/>
    <w:rsid w:val="00CF710D"/>
    <w:rsid w:val="00CF774B"/>
    <w:rsid w:val="00CF78A2"/>
    <w:rsid w:val="00CF7C0F"/>
    <w:rsid w:val="00D00338"/>
    <w:rsid w:val="00D01AA8"/>
    <w:rsid w:val="00D0208E"/>
    <w:rsid w:val="00D024AB"/>
    <w:rsid w:val="00D03470"/>
    <w:rsid w:val="00D034A9"/>
    <w:rsid w:val="00D03BA1"/>
    <w:rsid w:val="00D04266"/>
    <w:rsid w:val="00D06265"/>
    <w:rsid w:val="00D10477"/>
    <w:rsid w:val="00D10664"/>
    <w:rsid w:val="00D11D00"/>
    <w:rsid w:val="00D11DB4"/>
    <w:rsid w:val="00D12507"/>
    <w:rsid w:val="00D137D9"/>
    <w:rsid w:val="00D14995"/>
    <w:rsid w:val="00D14E2C"/>
    <w:rsid w:val="00D157F2"/>
    <w:rsid w:val="00D15F9A"/>
    <w:rsid w:val="00D16530"/>
    <w:rsid w:val="00D168CF"/>
    <w:rsid w:val="00D16A3D"/>
    <w:rsid w:val="00D20AD0"/>
    <w:rsid w:val="00D21126"/>
    <w:rsid w:val="00D22356"/>
    <w:rsid w:val="00D22600"/>
    <w:rsid w:val="00D230F9"/>
    <w:rsid w:val="00D23ACD"/>
    <w:rsid w:val="00D241DC"/>
    <w:rsid w:val="00D24264"/>
    <w:rsid w:val="00D244BA"/>
    <w:rsid w:val="00D24643"/>
    <w:rsid w:val="00D25006"/>
    <w:rsid w:val="00D25092"/>
    <w:rsid w:val="00D25191"/>
    <w:rsid w:val="00D253B2"/>
    <w:rsid w:val="00D264DE"/>
    <w:rsid w:val="00D27AAE"/>
    <w:rsid w:val="00D30832"/>
    <w:rsid w:val="00D31058"/>
    <w:rsid w:val="00D3395A"/>
    <w:rsid w:val="00D33A36"/>
    <w:rsid w:val="00D367FD"/>
    <w:rsid w:val="00D36A55"/>
    <w:rsid w:val="00D36BBF"/>
    <w:rsid w:val="00D37402"/>
    <w:rsid w:val="00D378C3"/>
    <w:rsid w:val="00D40C43"/>
    <w:rsid w:val="00D42102"/>
    <w:rsid w:val="00D424A6"/>
    <w:rsid w:val="00D42648"/>
    <w:rsid w:val="00D4276E"/>
    <w:rsid w:val="00D42795"/>
    <w:rsid w:val="00D42B56"/>
    <w:rsid w:val="00D42B78"/>
    <w:rsid w:val="00D42FEA"/>
    <w:rsid w:val="00D4315B"/>
    <w:rsid w:val="00D43B95"/>
    <w:rsid w:val="00D44030"/>
    <w:rsid w:val="00D446A7"/>
    <w:rsid w:val="00D45717"/>
    <w:rsid w:val="00D4574F"/>
    <w:rsid w:val="00D46007"/>
    <w:rsid w:val="00D46DA0"/>
    <w:rsid w:val="00D475CD"/>
    <w:rsid w:val="00D47645"/>
    <w:rsid w:val="00D47AAD"/>
    <w:rsid w:val="00D50E8B"/>
    <w:rsid w:val="00D51EBC"/>
    <w:rsid w:val="00D523FC"/>
    <w:rsid w:val="00D52B4C"/>
    <w:rsid w:val="00D52EE1"/>
    <w:rsid w:val="00D5348C"/>
    <w:rsid w:val="00D54664"/>
    <w:rsid w:val="00D54A3A"/>
    <w:rsid w:val="00D55318"/>
    <w:rsid w:val="00D5574C"/>
    <w:rsid w:val="00D55D48"/>
    <w:rsid w:val="00D55F67"/>
    <w:rsid w:val="00D56757"/>
    <w:rsid w:val="00D5687A"/>
    <w:rsid w:val="00D576E0"/>
    <w:rsid w:val="00D57753"/>
    <w:rsid w:val="00D607BC"/>
    <w:rsid w:val="00D6086C"/>
    <w:rsid w:val="00D608AA"/>
    <w:rsid w:val="00D60913"/>
    <w:rsid w:val="00D60B59"/>
    <w:rsid w:val="00D60C8C"/>
    <w:rsid w:val="00D621AF"/>
    <w:rsid w:val="00D62220"/>
    <w:rsid w:val="00D6228B"/>
    <w:rsid w:val="00D6236F"/>
    <w:rsid w:val="00D623F8"/>
    <w:rsid w:val="00D629AC"/>
    <w:rsid w:val="00D62B58"/>
    <w:rsid w:val="00D62FDC"/>
    <w:rsid w:val="00D64C30"/>
    <w:rsid w:val="00D658FB"/>
    <w:rsid w:val="00D65947"/>
    <w:rsid w:val="00D66028"/>
    <w:rsid w:val="00D66E4C"/>
    <w:rsid w:val="00D66F9A"/>
    <w:rsid w:val="00D67420"/>
    <w:rsid w:val="00D67687"/>
    <w:rsid w:val="00D676EF"/>
    <w:rsid w:val="00D7018C"/>
    <w:rsid w:val="00D702D1"/>
    <w:rsid w:val="00D706CB"/>
    <w:rsid w:val="00D70EAF"/>
    <w:rsid w:val="00D71597"/>
    <w:rsid w:val="00D71FFC"/>
    <w:rsid w:val="00D7297C"/>
    <w:rsid w:val="00D737C3"/>
    <w:rsid w:val="00D73A77"/>
    <w:rsid w:val="00D740B4"/>
    <w:rsid w:val="00D74CAA"/>
    <w:rsid w:val="00D75C51"/>
    <w:rsid w:val="00D77145"/>
    <w:rsid w:val="00D77511"/>
    <w:rsid w:val="00D77D5D"/>
    <w:rsid w:val="00D80663"/>
    <w:rsid w:val="00D814C2"/>
    <w:rsid w:val="00D81612"/>
    <w:rsid w:val="00D81C35"/>
    <w:rsid w:val="00D81F7B"/>
    <w:rsid w:val="00D836C4"/>
    <w:rsid w:val="00D83866"/>
    <w:rsid w:val="00D8399A"/>
    <w:rsid w:val="00D84184"/>
    <w:rsid w:val="00D843D7"/>
    <w:rsid w:val="00D847F6"/>
    <w:rsid w:val="00D849F6"/>
    <w:rsid w:val="00D84F20"/>
    <w:rsid w:val="00D8582D"/>
    <w:rsid w:val="00D85C84"/>
    <w:rsid w:val="00D85FF4"/>
    <w:rsid w:val="00D8688A"/>
    <w:rsid w:val="00D8792D"/>
    <w:rsid w:val="00D879CB"/>
    <w:rsid w:val="00D87C01"/>
    <w:rsid w:val="00D87F75"/>
    <w:rsid w:val="00D90ADD"/>
    <w:rsid w:val="00D911DE"/>
    <w:rsid w:val="00D913D0"/>
    <w:rsid w:val="00D91568"/>
    <w:rsid w:val="00D915C5"/>
    <w:rsid w:val="00D917DA"/>
    <w:rsid w:val="00D91E27"/>
    <w:rsid w:val="00D928DF"/>
    <w:rsid w:val="00D92AC1"/>
    <w:rsid w:val="00D93084"/>
    <w:rsid w:val="00D93900"/>
    <w:rsid w:val="00D964F6"/>
    <w:rsid w:val="00D9655B"/>
    <w:rsid w:val="00D9712F"/>
    <w:rsid w:val="00D977AC"/>
    <w:rsid w:val="00D97D8F"/>
    <w:rsid w:val="00DA1C54"/>
    <w:rsid w:val="00DA29AF"/>
    <w:rsid w:val="00DA2A2B"/>
    <w:rsid w:val="00DA2B93"/>
    <w:rsid w:val="00DA2DE1"/>
    <w:rsid w:val="00DA3DD4"/>
    <w:rsid w:val="00DA4479"/>
    <w:rsid w:val="00DA46DF"/>
    <w:rsid w:val="00DA4901"/>
    <w:rsid w:val="00DA4A37"/>
    <w:rsid w:val="00DA4E10"/>
    <w:rsid w:val="00DA54AA"/>
    <w:rsid w:val="00DA59E2"/>
    <w:rsid w:val="00DA5CD0"/>
    <w:rsid w:val="00DA68CF"/>
    <w:rsid w:val="00DA6F1D"/>
    <w:rsid w:val="00DA773A"/>
    <w:rsid w:val="00DA7E65"/>
    <w:rsid w:val="00DB033F"/>
    <w:rsid w:val="00DB0369"/>
    <w:rsid w:val="00DB0477"/>
    <w:rsid w:val="00DB0557"/>
    <w:rsid w:val="00DB0993"/>
    <w:rsid w:val="00DB13D3"/>
    <w:rsid w:val="00DB1732"/>
    <w:rsid w:val="00DB2333"/>
    <w:rsid w:val="00DB239C"/>
    <w:rsid w:val="00DB39A7"/>
    <w:rsid w:val="00DB3FA3"/>
    <w:rsid w:val="00DB4AB5"/>
    <w:rsid w:val="00DB5021"/>
    <w:rsid w:val="00DB53BF"/>
    <w:rsid w:val="00DB546C"/>
    <w:rsid w:val="00DB5795"/>
    <w:rsid w:val="00DB5D61"/>
    <w:rsid w:val="00DB60A3"/>
    <w:rsid w:val="00DB69E6"/>
    <w:rsid w:val="00DB6E24"/>
    <w:rsid w:val="00DB7230"/>
    <w:rsid w:val="00DB7872"/>
    <w:rsid w:val="00DB7ACD"/>
    <w:rsid w:val="00DC0396"/>
    <w:rsid w:val="00DC2223"/>
    <w:rsid w:val="00DC2558"/>
    <w:rsid w:val="00DC2645"/>
    <w:rsid w:val="00DC29B2"/>
    <w:rsid w:val="00DC2E55"/>
    <w:rsid w:val="00DC32DF"/>
    <w:rsid w:val="00DC3BB5"/>
    <w:rsid w:val="00DC4062"/>
    <w:rsid w:val="00DC4AA6"/>
    <w:rsid w:val="00DC529D"/>
    <w:rsid w:val="00DC5E24"/>
    <w:rsid w:val="00DC6003"/>
    <w:rsid w:val="00DC7107"/>
    <w:rsid w:val="00DD0060"/>
    <w:rsid w:val="00DD0070"/>
    <w:rsid w:val="00DD088E"/>
    <w:rsid w:val="00DD148F"/>
    <w:rsid w:val="00DD16E8"/>
    <w:rsid w:val="00DD1CA3"/>
    <w:rsid w:val="00DD1DCA"/>
    <w:rsid w:val="00DD2224"/>
    <w:rsid w:val="00DD2562"/>
    <w:rsid w:val="00DD295F"/>
    <w:rsid w:val="00DD2A40"/>
    <w:rsid w:val="00DD33AE"/>
    <w:rsid w:val="00DD33FF"/>
    <w:rsid w:val="00DD3933"/>
    <w:rsid w:val="00DD3BED"/>
    <w:rsid w:val="00DD407A"/>
    <w:rsid w:val="00DD436F"/>
    <w:rsid w:val="00DD5293"/>
    <w:rsid w:val="00DD5373"/>
    <w:rsid w:val="00DD5B88"/>
    <w:rsid w:val="00DD5C31"/>
    <w:rsid w:val="00DE06BE"/>
    <w:rsid w:val="00DE07BE"/>
    <w:rsid w:val="00DE093A"/>
    <w:rsid w:val="00DE0BF0"/>
    <w:rsid w:val="00DE0D65"/>
    <w:rsid w:val="00DE0D69"/>
    <w:rsid w:val="00DE1533"/>
    <w:rsid w:val="00DE1656"/>
    <w:rsid w:val="00DE16F7"/>
    <w:rsid w:val="00DE25C6"/>
    <w:rsid w:val="00DE32D2"/>
    <w:rsid w:val="00DE4396"/>
    <w:rsid w:val="00DE4881"/>
    <w:rsid w:val="00DE4D4A"/>
    <w:rsid w:val="00DE4E3E"/>
    <w:rsid w:val="00DE51F6"/>
    <w:rsid w:val="00DE589F"/>
    <w:rsid w:val="00DE67E7"/>
    <w:rsid w:val="00DE6E49"/>
    <w:rsid w:val="00DE6F80"/>
    <w:rsid w:val="00DE7098"/>
    <w:rsid w:val="00DE755C"/>
    <w:rsid w:val="00DE7C07"/>
    <w:rsid w:val="00DF06C3"/>
    <w:rsid w:val="00DF0E31"/>
    <w:rsid w:val="00DF117B"/>
    <w:rsid w:val="00DF1AF1"/>
    <w:rsid w:val="00DF21E8"/>
    <w:rsid w:val="00DF26AA"/>
    <w:rsid w:val="00DF290B"/>
    <w:rsid w:val="00DF2E59"/>
    <w:rsid w:val="00DF3188"/>
    <w:rsid w:val="00DF3194"/>
    <w:rsid w:val="00DF3884"/>
    <w:rsid w:val="00DF4647"/>
    <w:rsid w:val="00DF47CB"/>
    <w:rsid w:val="00DF55BA"/>
    <w:rsid w:val="00DF5AA1"/>
    <w:rsid w:val="00DF6A29"/>
    <w:rsid w:val="00DF6BE7"/>
    <w:rsid w:val="00DF76DA"/>
    <w:rsid w:val="00E0014B"/>
    <w:rsid w:val="00E003A8"/>
    <w:rsid w:val="00E008E8"/>
    <w:rsid w:val="00E00B92"/>
    <w:rsid w:val="00E00E7A"/>
    <w:rsid w:val="00E021BF"/>
    <w:rsid w:val="00E0223A"/>
    <w:rsid w:val="00E02F3C"/>
    <w:rsid w:val="00E03786"/>
    <w:rsid w:val="00E03FA4"/>
    <w:rsid w:val="00E044D4"/>
    <w:rsid w:val="00E04721"/>
    <w:rsid w:val="00E04C95"/>
    <w:rsid w:val="00E05846"/>
    <w:rsid w:val="00E06B33"/>
    <w:rsid w:val="00E06D83"/>
    <w:rsid w:val="00E10291"/>
    <w:rsid w:val="00E10DA3"/>
    <w:rsid w:val="00E112ED"/>
    <w:rsid w:val="00E113A9"/>
    <w:rsid w:val="00E11F41"/>
    <w:rsid w:val="00E12B11"/>
    <w:rsid w:val="00E12C1E"/>
    <w:rsid w:val="00E12E83"/>
    <w:rsid w:val="00E13074"/>
    <w:rsid w:val="00E1323E"/>
    <w:rsid w:val="00E1345E"/>
    <w:rsid w:val="00E16185"/>
    <w:rsid w:val="00E16A6F"/>
    <w:rsid w:val="00E16C0E"/>
    <w:rsid w:val="00E16E36"/>
    <w:rsid w:val="00E201A3"/>
    <w:rsid w:val="00E20454"/>
    <w:rsid w:val="00E20752"/>
    <w:rsid w:val="00E219A0"/>
    <w:rsid w:val="00E21B37"/>
    <w:rsid w:val="00E21BCB"/>
    <w:rsid w:val="00E2293D"/>
    <w:rsid w:val="00E22BFD"/>
    <w:rsid w:val="00E23445"/>
    <w:rsid w:val="00E23C80"/>
    <w:rsid w:val="00E245C4"/>
    <w:rsid w:val="00E248EF"/>
    <w:rsid w:val="00E256C2"/>
    <w:rsid w:val="00E258E3"/>
    <w:rsid w:val="00E27D84"/>
    <w:rsid w:val="00E27F88"/>
    <w:rsid w:val="00E30036"/>
    <w:rsid w:val="00E30C98"/>
    <w:rsid w:val="00E30FDD"/>
    <w:rsid w:val="00E31220"/>
    <w:rsid w:val="00E31F05"/>
    <w:rsid w:val="00E324C0"/>
    <w:rsid w:val="00E32F0E"/>
    <w:rsid w:val="00E330E1"/>
    <w:rsid w:val="00E33C64"/>
    <w:rsid w:val="00E3431F"/>
    <w:rsid w:val="00E349BD"/>
    <w:rsid w:val="00E34A8F"/>
    <w:rsid w:val="00E3529F"/>
    <w:rsid w:val="00E36242"/>
    <w:rsid w:val="00E37AA6"/>
    <w:rsid w:val="00E413ED"/>
    <w:rsid w:val="00E43829"/>
    <w:rsid w:val="00E43A6B"/>
    <w:rsid w:val="00E4437D"/>
    <w:rsid w:val="00E44419"/>
    <w:rsid w:val="00E44A6F"/>
    <w:rsid w:val="00E45D1C"/>
    <w:rsid w:val="00E45FC8"/>
    <w:rsid w:val="00E47706"/>
    <w:rsid w:val="00E50917"/>
    <w:rsid w:val="00E50F28"/>
    <w:rsid w:val="00E512F0"/>
    <w:rsid w:val="00E51F99"/>
    <w:rsid w:val="00E52546"/>
    <w:rsid w:val="00E528B1"/>
    <w:rsid w:val="00E53820"/>
    <w:rsid w:val="00E54A16"/>
    <w:rsid w:val="00E54E14"/>
    <w:rsid w:val="00E55737"/>
    <w:rsid w:val="00E55C96"/>
    <w:rsid w:val="00E55E70"/>
    <w:rsid w:val="00E5606E"/>
    <w:rsid w:val="00E578BE"/>
    <w:rsid w:val="00E609E7"/>
    <w:rsid w:val="00E60F71"/>
    <w:rsid w:val="00E61765"/>
    <w:rsid w:val="00E61BF5"/>
    <w:rsid w:val="00E62201"/>
    <w:rsid w:val="00E62266"/>
    <w:rsid w:val="00E64E4D"/>
    <w:rsid w:val="00E6529D"/>
    <w:rsid w:val="00E65CC0"/>
    <w:rsid w:val="00E66F1E"/>
    <w:rsid w:val="00E672BB"/>
    <w:rsid w:val="00E6785C"/>
    <w:rsid w:val="00E678BF"/>
    <w:rsid w:val="00E67983"/>
    <w:rsid w:val="00E701BE"/>
    <w:rsid w:val="00E7053C"/>
    <w:rsid w:val="00E7072A"/>
    <w:rsid w:val="00E710A2"/>
    <w:rsid w:val="00E7183B"/>
    <w:rsid w:val="00E71CE7"/>
    <w:rsid w:val="00E71D64"/>
    <w:rsid w:val="00E71EE4"/>
    <w:rsid w:val="00E7212D"/>
    <w:rsid w:val="00E73127"/>
    <w:rsid w:val="00E7405C"/>
    <w:rsid w:val="00E7455C"/>
    <w:rsid w:val="00E74AF2"/>
    <w:rsid w:val="00E75000"/>
    <w:rsid w:val="00E750E2"/>
    <w:rsid w:val="00E756C6"/>
    <w:rsid w:val="00E75903"/>
    <w:rsid w:val="00E75E06"/>
    <w:rsid w:val="00E766F1"/>
    <w:rsid w:val="00E76C67"/>
    <w:rsid w:val="00E76E13"/>
    <w:rsid w:val="00E76ED5"/>
    <w:rsid w:val="00E77873"/>
    <w:rsid w:val="00E77D5B"/>
    <w:rsid w:val="00E8038C"/>
    <w:rsid w:val="00E804F9"/>
    <w:rsid w:val="00E813F9"/>
    <w:rsid w:val="00E8166B"/>
    <w:rsid w:val="00E822A8"/>
    <w:rsid w:val="00E84294"/>
    <w:rsid w:val="00E844F1"/>
    <w:rsid w:val="00E8463E"/>
    <w:rsid w:val="00E85381"/>
    <w:rsid w:val="00E85AE4"/>
    <w:rsid w:val="00E86EDB"/>
    <w:rsid w:val="00E86F1B"/>
    <w:rsid w:val="00E870F8"/>
    <w:rsid w:val="00E87B34"/>
    <w:rsid w:val="00E923CD"/>
    <w:rsid w:val="00E932E8"/>
    <w:rsid w:val="00E93416"/>
    <w:rsid w:val="00E941E6"/>
    <w:rsid w:val="00E9457D"/>
    <w:rsid w:val="00E956F2"/>
    <w:rsid w:val="00E9645B"/>
    <w:rsid w:val="00E96597"/>
    <w:rsid w:val="00E9698B"/>
    <w:rsid w:val="00E96F67"/>
    <w:rsid w:val="00E976DF"/>
    <w:rsid w:val="00EA0203"/>
    <w:rsid w:val="00EA1ABA"/>
    <w:rsid w:val="00EA22A1"/>
    <w:rsid w:val="00EA274F"/>
    <w:rsid w:val="00EA2A98"/>
    <w:rsid w:val="00EA5C00"/>
    <w:rsid w:val="00EA6229"/>
    <w:rsid w:val="00EA6429"/>
    <w:rsid w:val="00EB0451"/>
    <w:rsid w:val="00EB09C7"/>
    <w:rsid w:val="00EB154E"/>
    <w:rsid w:val="00EB1F34"/>
    <w:rsid w:val="00EB2C9F"/>
    <w:rsid w:val="00EB2DCF"/>
    <w:rsid w:val="00EB31EE"/>
    <w:rsid w:val="00EB3264"/>
    <w:rsid w:val="00EB32CF"/>
    <w:rsid w:val="00EB365C"/>
    <w:rsid w:val="00EB3E8A"/>
    <w:rsid w:val="00EB3F45"/>
    <w:rsid w:val="00EB43D6"/>
    <w:rsid w:val="00EB5BF3"/>
    <w:rsid w:val="00EB739B"/>
    <w:rsid w:val="00EB7579"/>
    <w:rsid w:val="00EC0555"/>
    <w:rsid w:val="00EC109E"/>
    <w:rsid w:val="00EC18E7"/>
    <w:rsid w:val="00EC1E02"/>
    <w:rsid w:val="00EC2035"/>
    <w:rsid w:val="00EC20B6"/>
    <w:rsid w:val="00EC2112"/>
    <w:rsid w:val="00EC266F"/>
    <w:rsid w:val="00EC27A4"/>
    <w:rsid w:val="00EC2801"/>
    <w:rsid w:val="00EC2E00"/>
    <w:rsid w:val="00EC301D"/>
    <w:rsid w:val="00EC40E1"/>
    <w:rsid w:val="00EC42F1"/>
    <w:rsid w:val="00EC4806"/>
    <w:rsid w:val="00EC4841"/>
    <w:rsid w:val="00EC5B58"/>
    <w:rsid w:val="00EC5DF0"/>
    <w:rsid w:val="00EC6755"/>
    <w:rsid w:val="00EC698E"/>
    <w:rsid w:val="00EC6E1C"/>
    <w:rsid w:val="00EC7443"/>
    <w:rsid w:val="00ED1229"/>
    <w:rsid w:val="00ED132D"/>
    <w:rsid w:val="00ED1BED"/>
    <w:rsid w:val="00ED1E89"/>
    <w:rsid w:val="00ED1F4D"/>
    <w:rsid w:val="00ED2A75"/>
    <w:rsid w:val="00ED3713"/>
    <w:rsid w:val="00ED3ABF"/>
    <w:rsid w:val="00ED43DA"/>
    <w:rsid w:val="00ED463C"/>
    <w:rsid w:val="00ED54D3"/>
    <w:rsid w:val="00ED5749"/>
    <w:rsid w:val="00ED6333"/>
    <w:rsid w:val="00ED6A31"/>
    <w:rsid w:val="00EE0438"/>
    <w:rsid w:val="00EE09E3"/>
    <w:rsid w:val="00EE0CCD"/>
    <w:rsid w:val="00EE27D6"/>
    <w:rsid w:val="00EE30A0"/>
    <w:rsid w:val="00EE30C2"/>
    <w:rsid w:val="00EE3110"/>
    <w:rsid w:val="00EE32C9"/>
    <w:rsid w:val="00EE48F5"/>
    <w:rsid w:val="00EE5D3D"/>
    <w:rsid w:val="00EE68CB"/>
    <w:rsid w:val="00EE6AC4"/>
    <w:rsid w:val="00EE6B21"/>
    <w:rsid w:val="00EE6DD9"/>
    <w:rsid w:val="00EE708C"/>
    <w:rsid w:val="00EE7A36"/>
    <w:rsid w:val="00EF0479"/>
    <w:rsid w:val="00EF0656"/>
    <w:rsid w:val="00EF07F1"/>
    <w:rsid w:val="00EF0ADC"/>
    <w:rsid w:val="00EF1470"/>
    <w:rsid w:val="00EF266A"/>
    <w:rsid w:val="00EF3E58"/>
    <w:rsid w:val="00EF4407"/>
    <w:rsid w:val="00EF4C8F"/>
    <w:rsid w:val="00EF523D"/>
    <w:rsid w:val="00EF6C66"/>
    <w:rsid w:val="00EF70EE"/>
    <w:rsid w:val="00F00C58"/>
    <w:rsid w:val="00F013EB"/>
    <w:rsid w:val="00F0201B"/>
    <w:rsid w:val="00F020C4"/>
    <w:rsid w:val="00F02142"/>
    <w:rsid w:val="00F03653"/>
    <w:rsid w:val="00F0379E"/>
    <w:rsid w:val="00F0494E"/>
    <w:rsid w:val="00F0504C"/>
    <w:rsid w:val="00F05062"/>
    <w:rsid w:val="00F05082"/>
    <w:rsid w:val="00F05327"/>
    <w:rsid w:val="00F06519"/>
    <w:rsid w:val="00F06747"/>
    <w:rsid w:val="00F0695C"/>
    <w:rsid w:val="00F07774"/>
    <w:rsid w:val="00F10464"/>
    <w:rsid w:val="00F1082A"/>
    <w:rsid w:val="00F10FCD"/>
    <w:rsid w:val="00F1142B"/>
    <w:rsid w:val="00F11DFE"/>
    <w:rsid w:val="00F11F98"/>
    <w:rsid w:val="00F12498"/>
    <w:rsid w:val="00F12573"/>
    <w:rsid w:val="00F12F51"/>
    <w:rsid w:val="00F13830"/>
    <w:rsid w:val="00F1471E"/>
    <w:rsid w:val="00F14782"/>
    <w:rsid w:val="00F1478B"/>
    <w:rsid w:val="00F14BCB"/>
    <w:rsid w:val="00F14E2C"/>
    <w:rsid w:val="00F15651"/>
    <w:rsid w:val="00F1599C"/>
    <w:rsid w:val="00F172DB"/>
    <w:rsid w:val="00F175A1"/>
    <w:rsid w:val="00F17915"/>
    <w:rsid w:val="00F1793A"/>
    <w:rsid w:val="00F17CDA"/>
    <w:rsid w:val="00F20414"/>
    <w:rsid w:val="00F204A8"/>
    <w:rsid w:val="00F21307"/>
    <w:rsid w:val="00F21589"/>
    <w:rsid w:val="00F22300"/>
    <w:rsid w:val="00F22961"/>
    <w:rsid w:val="00F22EEF"/>
    <w:rsid w:val="00F232A0"/>
    <w:rsid w:val="00F23416"/>
    <w:rsid w:val="00F2356D"/>
    <w:rsid w:val="00F236B8"/>
    <w:rsid w:val="00F23CA7"/>
    <w:rsid w:val="00F24CE8"/>
    <w:rsid w:val="00F24D71"/>
    <w:rsid w:val="00F24E11"/>
    <w:rsid w:val="00F26056"/>
    <w:rsid w:val="00F262F8"/>
    <w:rsid w:val="00F26923"/>
    <w:rsid w:val="00F26B8D"/>
    <w:rsid w:val="00F278A4"/>
    <w:rsid w:val="00F2796B"/>
    <w:rsid w:val="00F27D14"/>
    <w:rsid w:val="00F30A24"/>
    <w:rsid w:val="00F3201B"/>
    <w:rsid w:val="00F3229D"/>
    <w:rsid w:val="00F32959"/>
    <w:rsid w:val="00F32993"/>
    <w:rsid w:val="00F32BDC"/>
    <w:rsid w:val="00F3329E"/>
    <w:rsid w:val="00F33357"/>
    <w:rsid w:val="00F33CA8"/>
    <w:rsid w:val="00F33D55"/>
    <w:rsid w:val="00F33DC0"/>
    <w:rsid w:val="00F33DF1"/>
    <w:rsid w:val="00F34881"/>
    <w:rsid w:val="00F366F3"/>
    <w:rsid w:val="00F36E00"/>
    <w:rsid w:val="00F3721F"/>
    <w:rsid w:val="00F377ED"/>
    <w:rsid w:val="00F379E1"/>
    <w:rsid w:val="00F40102"/>
    <w:rsid w:val="00F406A1"/>
    <w:rsid w:val="00F40D0D"/>
    <w:rsid w:val="00F40DC0"/>
    <w:rsid w:val="00F40E2A"/>
    <w:rsid w:val="00F40ECA"/>
    <w:rsid w:val="00F40FB9"/>
    <w:rsid w:val="00F413E8"/>
    <w:rsid w:val="00F41E6F"/>
    <w:rsid w:val="00F42A43"/>
    <w:rsid w:val="00F42BA9"/>
    <w:rsid w:val="00F43451"/>
    <w:rsid w:val="00F43770"/>
    <w:rsid w:val="00F43CCE"/>
    <w:rsid w:val="00F43F88"/>
    <w:rsid w:val="00F4497C"/>
    <w:rsid w:val="00F45469"/>
    <w:rsid w:val="00F45E0D"/>
    <w:rsid w:val="00F46128"/>
    <w:rsid w:val="00F4636A"/>
    <w:rsid w:val="00F46498"/>
    <w:rsid w:val="00F47211"/>
    <w:rsid w:val="00F472F4"/>
    <w:rsid w:val="00F4731B"/>
    <w:rsid w:val="00F47A4F"/>
    <w:rsid w:val="00F503A1"/>
    <w:rsid w:val="00F504CF"/>
    <w:rsid w:val="00F5051A"/>
    <w:rsid w:val="00F50F26"/>
    <w:rsid w:val="00F513D9"/>
    <w:rsid w:val="00F5177F"/>
    <w:rsid w:val="00F5263E"/>
    <w:rsid w:val="00F5364D"/>
    <w:rsid w:val="00F5367F"/>
    <w:rsid w:val="00F54053"/>
    <w:rsid w:val="00F55FBF"/>
    <w:rsid w:val="00F562C1"/>
    <w:rsid w:val="00F56B33"/>
    <w:rsid w:val="00F56D3E"/>
    <w:rsid w:val="00F56D8F"/>
    <w:rsid w:val="00F56E88"/>
    <w:rsid w:val="00F57448"/>
    <w:rsid w:val="00F57484"/>
    <w:rsid w:val="00F5758D"/>
    <w:rsid w:val="00F5759D"/>
    <w:rsid w:val="00F57F2F"/>
    <w:rsid w:val="00F60E68"/>
    <w:rsid w:val="00F60F6F"/>
    <w:rsid w:val="00F60FF8"/>
    <w:rsid w:val="00F61908"/>
    <w:rsid w:val="00F6194F"/>
    <w:rsid w:val="00F61FCF"/>
    <w:rsid w:val="00F62C21"/>
    <w:rsid w:val="00F63232"/>
    <w:rsid w:val="00F63E7E"/>
    <w:rsid w:val="00F64035"/>
    <w:rsid w:val="00F652AD"/>
    <w:rsid w:val="00F66378"/>
    <w:rsid w:val="00F670E2"/>
    <w:rsid w:val="00F67100"/>
    <w:rsid w:val="00F67595"/>
    <w:rsid w:val="00F6780D"/>
    <w:rsid w:val="00F67A77"/>
    <w:rsid w:val="00F67AD8"/>
    <w:rsid w:val="00F7023E"/>
    <w:rsid w:val="00F707EE"/>
    <w:rsid w:val="00F70B38"/>
    <w:rsid w:val="00F727D8"/>
    <w:rsid w:val="00F7305D"/>
    <w:rsid w:val="00F738C1"/>
    <w:rsid w:val="00F73C37"/>
    <w:rsid w:val="00F745E6"/>
    <w:rsid w:val="00F74714"/>
    <w:rsid w:val="00F74BAE"/>
    <w:rsid w:val="00F75408"/>
    <w:rsid w:val="00F7559C"/>
    <w:rsid w:val="00F75644"/>
    <w:rsid w:val="00F75A0E"/>
    <w:rsid w:val="00F75FF6"/>
    <w:rsid w:val="00F7770A"/>
    <w:rsid w:val="00F77F56"/>
    <w:rsid w:val="00F836E2"/>
    <w:rsid w:val="00F838A0"/>
    <w:rsid w:val="00F84260"/>
    <w:rsid w:val="00F84717"/>
    <w:rsid w:val="00F84AF6"/>
    <w:rsid w:val="00F84FA8"/>
    <w:rsid w:val="00F85667"/>
    <w:rsid w:val="00F85C7E"/>
    <w:rsid w:val="00F85D00"/>
    <w:rsid w:val="00F85D05"/>
    <w:rsid w:val="00F8603C"/>
    <w:rsid w:val="00F86633"/>
    <w:rsid w:val="00F8701D"/>
    <w:rsid w:val="00F8746D"/>
    <w:rsid w:val="00F87FCF"/>
    <w:rsid w:val="00F90272"/>
    <w:rsid w:val="00F920F4"/>
    <w:rsid w:val="00F92D9A"/>
    <w:rsid w:val="00F92DE4"/>
    <w:rsid w:val="00F93ECB"/>
    <w:rsid w:val="00F9443F"/>
    <w:rsid w:val="00F94F36"/>
    <w:rsid w:val="00F956EB"/>
    <w:rsid w:val="00F96289"/>
    <w:rsid w:val="00F96A15"/>
    <w:rsid w:val="00F976FD"/>
    <w:rsid w:val="00F9772D"/>
    <w:rsid w:val="00F97871"/>
    <w:rsid w:val="00FA0673"/>
    <w:rsid w:val="00FA0DA2"/>
    <w:rsid w:val="00FA0DB3"/>
    <w:rsid w:val="00FA1348"/>
    <w:rsid w:val="00FA149D"/>
    <w:rsid w:val="00FA1B00"/>
    <w:rsid w:val="00FA1B11"/>
    <w:rsid w:val="00FA24E3"/>
    <w:rsid w:val="00FA2720"/>
    <w:rsid w:val="00FA35CD"/>
    <w:rsid w:val="00FA3C3D"/>
    <w:rsid w:val="00FA41F8"/>
    <w:rsid w:val="00FA46D4"/>
    <w:rsid w:val="00FA4BD6"/>
    <w:rsid w:val="00FA6BED"/>
    <w:rsid w:val="00FA6C9D"/>
    <w:rsid w:val="00FA6ED2"/>
    <w:rsid w:val="00FA709B"/>
    <w:rsid w:val="00FA70BB"/>
    <w:rsid w:val="00FA78AD"/>
    <w:rsid w:val="00FB0E47"/>
    <w:rsid w:val="00FB13B1"/>
    <w:rsid w:val="00FB14B1"/>
    <w:rsid w:val="00FB15D3"/>
    <w:rsid w:val="00FB2053"/>
    <w:rsid w:val="00FB3C0E"/>
    <w:rsid w:val="00FB43D6"/>
    <w:rsid w:val="00FB4843"/>
    <w:rsid w:val="00FB5820"/>
    <w:rsid w:val="00FB600C"/>
    <w:rsid w:val="00FB6A4D"/>
    <w:rsid w:val="00FB6D57"/>
    <w:rsid w:val="00FB7748"/>
    <w:rsid w:val="00FB78B6"/>
    <w:rsid w:val="00FB78E2"/>
    <w:rsid w:val="00FC0756"/>
    <w:rsid w:val="00FC0AA4"/>
    <w:rsid w:val="00FC0B52"/>
    <w:rsid w:val="00FC0ECA"/>
    <w:rsid w:val="00FC1A69"/>
    <w:rsid w:val="00FC205C"/>
    <w:rsid w:val="00FC2407"/>
    <w:rsid w:val="00FC2BE8"/>
    <w:rsid w:val="00FC2C2B"/>
    <w:rsid w:val="00FC3565"/>
    <w:rsid w:val="00FC40C9"/>
    <w:rsid w:val="00FC4170"/>
    <w:rsid w:val="00FC4358"/>
    <w:rsid w:val="00FC4FF8"/>
    <w:rsid w:val="00FC66AB"/>
    <w:rsid w:val="00FC6F2C"/>
    <w:rsid w:val="00FD0F68"/>
    <w:rsid w:val="00FD1249"/>
    <w:rsid w:val="00FD12AF"/>
    <w:rsid w:val="00FD28AA"/>
    <w:rsid w:val="00FD2A0B"/>
    <w:rsid w:val="00FD2A0C"/>
    <w:rsid w:val="00FD2B08"/>
    <w:rsid w:val="00FD2E20"/>
    <w:rsid w:val="00FD32B8"/>
    <w:rsid w:val="00FD38C2"/>
    <w:rsid w:val="00FD4E9A"/>
    <w:rsid w:val="00FD57C4"/>
    <w:rsid w:val="00FD5C64"/>
    <w:rsid w:val="00FD6033"/>
    <w:rsid w:val="00FD62D3"/>
    <w:rsid w:val="00FD6360"/>
    <w:rsid w:val="00FD7093"/>
    <w:rsid w:val="00FD7464"/>
    <w:rsid w:val="00FE13DF"/>
    <w:rsid w:val="00FE1ABC"/>
    <w:rsid w:val="00FE2282"/>
    <w:rsid w:val="00FE25AC"/>
    <w:rsid w:val="00FE28DD"/>
    <w:rsid w:val="00FE2DE7"/>
    <w:rsid w:val="00FE2F4A"/>
    <w:rsid w:val="00FE30F2"/>
    <w:rsid w:val="00FE3621"/>
    <w:rsid w:val="00FE3BCE"/>
    <w:rsid w:val="00FE497F"/>
    <w:rsid w:val="00FE5020"/>
    <w:rsid w:val="00FE5FDB"/>
    <w:rsid w:val="00FE64A7"/>
    <w:rsid w:val="00FE655E"/>
    <w:rsid w:val="00FE6ABD"/>
    <w:rsid w:val="00FE7721"/>
    <w:rsid w:val="00FF05A5"/>
    <w:rsid w:val="00FF0A8F"/>
    <w:rsid w:val="00FF0BBE"/>
    <w:rsid w:val="00FF0CC4"/>
    <w:rsid w:val="00FF1F63"/>
    <w:rsid w:val="00FF20B4"/>
    <w:rsid w:val="00FF291C"/>
    <w:rsid w:val="00FF37B6"/>
    <w:rsid w:val="00FF42F2"/>
    <w:rsid w:val="00FF4643"/>
    <w:rsid w:val="00FF46EA"/>
    <w:rsid w:val="00FF484E"/>
    <w:rsid w:val="00FF5C9D"/>
    <w:rsid w:val="00FF6273"/>
    <w:rsid w:val="00FF63CB"/>
    <w:rsid w:val="00FF6A5A"/>
    <w:rsid w:val="00FF6AFB"/>
    <w:rsid w:val="00FF6B95"/>
    <w:rsid w:val="00FF7058"/>
    <w:rsid w:val="00FF73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5A5C4E6"/>
  <w15:docId w15:val="{BA881693-5C0E-414B-A087-CEE4A2C4CA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0">
    <w:name w:val="Normal"/>
    <w:rsid w:val="000D5236"/>
    <w:pPr>
      <w:bidi/>
      <w:spacing w:after="0" w:line="240" w:lineRule="auto"/>
    </w:pPr>
    <w:rPr>
      <w:rFonts w:ascii="Times New Roman" w:eastAsia="Times New Roman" w:hAnsi="Times New Roman" w:cs="Narkisim"/>
      <w:sz w:val="24"/>
      <w:szCs w:val="28"/>
      <w:lang w:eastAsia="he-IL"/>
    </w:rPr>
  </w:style>
  <w:style w:type="paragraph" w:styleId="1">
    <w:name w:val="heading 1"/>
    <w:basedOn w:val="a1"/>
    <w:next w:val="a0"/>
    <w:link w:val="11"/>
    <w:uiPriority w:val="9"/>
    <w:qFormat/>
    <w:rsid w:val="006F32B0"/>
    <w:pPr>
      <w:numPr>
        <w:numId w:val="4"/>
      </w:numPr>
      <w:autoSpaceDE w:val="0"/>
      <w:autoSpaceDN w:val="0"/>
      <w:spacing w:before="240" w:after="120"/>
      <w:ind w:left="431" w:hanging="431"/>
      <w:jc w:val="both"/>
      <w:outlineLvl w:val="0"/>
    </w:pPr>
    <w:rPr>
      <w:rFonts w:ascii="Calibri" w:hAnsi="Calibri" w:cs="David"/>
      <w:b/>
      <w:bCs/>
      <w:spacing w:val="60"/>
      <w:sz w:val="32"/>
      <w:szCs w:val="32"/>
      <w:lang w:eastAsia="en-US"/>
    </w:rPr>
  </w:style>
  <w:style w:type="paragraph" w:styleId="2">
    <w:name w:val="heading 2"/>
    <w:basedOn w:val="a0"/>
    <w:next w:val="a0"/>
    <w:link w:val="20"/>
    <w:uiPriority w:val="9"/>
    <w:unhideWhenUsed/>
    <w:qFormat/>
    <w:rsid w:val="00265888"/>
    <w:pPr>
      <w:keepNext/>
      <w:numPr>
        <w:ilvl w:val="1"/>
        <w:numId w:val="4"/>
      </w:numPr>
      <w:autoSpaceDE w:val="0"/>
      <w:autoSpaceDN w:val="0"/>
      <w:spacing w:before="240" w:after="120"/>
      <w:jc w:val="both"/>
      <w:outlineLvl w:val="1"/>
    </w:pPr>
    <w:rPr>
      <w:rFonts w:ascii="Calibri" w:hAnsi="Calibri" w:cs="David"/>
      <w:b/>
      <w:bCs/>
      <w:smallCaps/>
      <w:spacing w:val="24"/>
      <w:sz w:val="28"/>
      <w:lang w:eastAsia="en-US"/>
    </w:rPr>
  </w:style>
  <w:style w:type="paragraph" w:styleId="3">
    <w:name w:val="heading 3"/>
    <w:basedOn w:val="a0"/>
    <w:next w:val="a0"/>
    <w:link w:val="30"/>
    <w:uiPriority w:val="9"/>
    <w:unhideWhenUsed/>
    <w:qFormat/>
    <w:rsid w:val="006F32B0"/>
    <w:pPr>
      <w:keepNext/>
      <w:keepLines/>
      <w:numPr>
        <w:ilvl w:val="2"/>
        <w:numId w:val="4"/>
      </w:numPr>
      <w:spacing w:before="40" w:line="360" w:lineRule="auto"/>
      <w:outlineLvl w:val="2"/>
    </w:pPr>
    <w:rPr>
      <w:rFonts w:ascii="David" w:eastAsiaTheme="majorEastAsia" w:hAnsi="David" w:cs="David"/>
      <w:sz w:val="26"/>
      <w:szCs w:val="26"/>
      <w:u w:val="single"/>
      <w:lang w:eastAsia="en-US"/>
    </w:rPr>
  </w:style>
  <w:style w:type="paragraph" w:styleId="4">
    <w:name w:val="heading 4"/>
    <w:basedOn w:val="a0"/>
    <w:next w:val="a0"/>
    <w:link w:val="40"/>
    <w:uiPriority w:val="9"/>
    <w:unhideWhenUsed/>
    <w:qFormat/>
    <w:rsid w:val="00265888"/>
    <w:pPr>
      <w:keepNext/>
      <w:keepLines/>
      <w:numPr>
        <w:ilvl w:val="3"/>
        <w:numId w:val="4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5">
    <w:name w:val="heading 5"/>
    <w:basedOn w:val="a0"/>
    <w:next w:val="a0"/>
    <w:link w:val="50"/>
    <w:uiPriority w:val="9"/>
    <w:unhideWhenUsed/>
    <w:qFormat/>
    <w:rsid w:val="00265888"/>
    <w:pPr>
      <w:keepNext/>
      <w:keepLines/>
      <w:numPr>
        <w:ilvl w:val="4"/>
        <w:numId w:val="4"/>
      </w:numPr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6">
    <w:name w:val="heading 6"/>
    <w:basedOn w:val="a0"/>
    <w:next w:val="a0"/>
    <w:link w:val="60"/>
    <w:uiPriority w:val="9"/>
    <w:semiHidden/>
    <w:unhideWhenUsed/>
    <w:qFormat/>
    <w:rsid w:val="00265888"/>
    <w:pPr>
      <w:keepNext/>
      <w:keepLines/>
      <w:numPr>
        <w:ilvl w:val="5"/>
        <w:numId w:val="4"/>
      </w:numPr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7">
    <w:name w:val="heading 7"/>
    <w:basedOn w:val="a0"/>
    <w:next w:val="a0"/>
    <w:link w:val="70"/>
    <w:uiPriority w:val="9"/>
    <w:semiHidden/>
    <w:unhideWhenUsed/>
    <w:qFormat/>
    <w:rsid w:val="00265888"/>
    <w:pPr>
      <w:keepNext/>
      <w:keepLines/>
      <w:numPr>
        <w:ilvl w:val="6"/>
        <w:numId w:val="4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8">
    <w:name w:val="heading 8"/>
    <w:basedOn w:val="a0"/>
    <w:next w:val="a0"/>
    <w:link w:val="80"/>
    <w:uiPriority w:val="9"/>
    <w:semiHidden/>
    <w:unhideWhenUsed/>
    <w:qFormat/>
    <w:rsid w:val="00265888"/>
    <w:pPr>
      <w:keepNext/>
      <w:keepLines/>
      <w:numPr>
        <w:ilvl w:val="7"/>
        <w:numId w:val="4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a0"/>
    <w:next w:val="a0"/>
    <w:link w:val="90"/>
    <w:uiPriority w:val="9"/>
    <w:semiHidden/>
    <w:unhideWhenUsed/>
    <w:qFormat/>
    <w:rsid w:val="00265888"/>
    <w:pPr>
      <w:keepNext/>
      <w:keepLines/>
      <w:numPr>
        <w:ilvl w:val="8"/>
        <w:numId w:val="4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List Paragraph"/>
    <w:basedOn w:val="a0"/>
    <w:uiPriority w:val="34"/>
    <w:qFormat/>
    <w:rsid w:val="000D5236"/>
    <w:pPr>
      <w:ind w:left="720"/>
      <w:contextualSpacing/>
    </w:pPr>
  </w:style>
  <w:style w:type="table" w:styleId="a5">
    <w:name w:val="Table Grid"/>
    <w:basedOn w:val="a3"/>
    <w:uiPriority w:val="39"/>
    <w:rsid w:val="000D523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No Spacing"/>
    <w:uiPriority w:val="1"/>
    <w:qFormat/>
    <w:rsid w:val="000D5236"/>
    <w:pPr>
      <w:bidi/>
      <w:spacing w:after="0" w:line="240" w:lineRule="auto"/>
    </w:pPr>
    <w:rPr>
      <w:rFonts w:ascii="Calibri" w:eastAsia="Calibri" w:hAnsi="Calibri" w:cs="Arial"/>
    </w:rPr>
  </w:style>
  <w:style w:type="paragraph" w:styleId="a7">
    <w:name w:val="footnote text"/>
    <w:basedOn w:val="a0"/>
    <w:link w:val="a8"/>
    <w:unhideWhenUsed/>
    <w:qFormat/>
    <w:rsid w:val="000D5236"/>
    <w:rPr>
      <w:sz w:val="20"/>
      <w:szCs w:val="20"/>
    </w:rPr>
  </w:style>
  <w:style w:type="character" w:customStyle="1" w:styleId="a8">
    <w:name w:val="טקסט הערת שוליים תו"/>
    <w:basedOn w:val="a2"/>
    <w:link w:val="a7"/>
    <w:rsid w:val="000D5236"/>
    <w:rPr>
      <w:rFonts w:ascii="Times New Roman" w:eastAsia="Times New Roman" w:hAnsi="Times New Roman" w:cs="Narkisim"/>
      <w:sz w:val="20"/>
      <w:szCs w:val="20"/>
      <w:lang w:eastAsia="he-IL"/>
    </w:rPr>
  </w:style>
  <w:style w:type="character" w:styleId="a9">
    <w:name w:val="footnote reference"/>
    <w:basedOn w:val="a2"/>
    <w:uiPriority w:val="99"/>
    <w:unhideWhenUsed/>
    <w:rsid w:val="000D5236"/>
    <w:rPr>
      <w:vertAlign w:val="superscript"/>
    </w:rPr>
  </w:style>
  <w:style w:type="paragraph" w:styleId="aa">
    <w:name w:val="header"/>
    <w:basedOn w:val="a0"/>
    <w:link w:val="ab"/>
    <w:uiPriority w:val="99"/>
    <w:unhideWhenUsed/>
    <w:rsid w:val="000D5236"/>
    <w:pPr>
      <w:tabs>
        <w:tab w:val="center" w:pos="4680"/>
        <w:tab w:val="right" w:pos="9360"/>
      </w:tabs>
    </w:pPr>
  </w:style>
  <w:style w:type="character" w:customStyle="1" w:styleId="ab">
    <w:name w:val="כותרת עליונה תו"/>
    <w:basedOn w:val="a2"/>
    <w:link w:val="aa"/>
    <w:uiPriority w:val="99"/>
    <w:rsid w:val="000D5236"/>
    <w:rPr>
      <w:rFonts w:ascii="Times New Roman" w:eastAsia="Times New Roman" w:hAnsi="Times New Roman" w:cs="Narkisim"/>
      <w:sz w:val="24"/>
      <w:szCs w:val="28"/>
      <w:lang w:eastAsia="he-IL"/>
    </w:rPr>
  </w:style>
  <w:style w:type="paragraph" w:styleId="ac">
    <w:name w:val="footer"/>
    <w:basedOn w:val="a0"/>
    <w:link w:val="ad"/>
    <w:uiPriority w:val="99"/>
    <w:unhideWhenUsed/>
    <w:rsid w:val="000D5236"/>
    <w:pPr>
      <w:tabs>
        <w:tab w:val="center" w:pos="4680"/>
        <w:tab w:val="right" w:pos="9360"/>
      </w:tabs>
    </w:pPr>
  </w:style>
  <w:style w:type="character" w:customStyle="1" w:styleId="ad">
    <w:name w:val="כותרת תחתונה תו"/>
    <w:basedOn w:val="a2"/>
    <w:link w:val="ac"/>
    <w:uiPriority w:val="99"/>
    <w:rsid w:val="000D5236"/>
    <w:rPr>
      <w:rFonts w:ascii="Times New Roman" w:eastAsia="Times New Roman" w:hAnsi="Times New Roman" w:cs="Narkisim"/>
      <w:sz w:val="24"/>
      <w:szCs w:val="28"/>
      <w:lang w:eastAsia="he-IL"/>
    </w:rPr>
  </w:style>
  <w:style w:type="character" w:styleId="Hyperlink">
    <w:name w:val="Hyperlink"/>
    <w:basedOn w:val="a2"/>
    <w:uiPriority w:val="99"/>
    <w:rsid w:val="00643547"/>
    <w:rPr>
      <w:color w:val="0000FF"/>
      <w:u w:val="single"/>
    </w:rPr>
  </w:style>
  <w:style w:type="paragraph" w:styleId="ae">
    <w:name w:val="annotation text"/>
    <w:basedOn w:val="a0"/>
    <w:link w:val="af"/>
    <w:uiPriority w:val="99"/>
    <w:unhideWhenUsed/>
    <w:rsid w:val="00643547"/>
    <w:rPr>
      <w:rFonts w:cs="David"/>
      <w:sz w:val="20"/>
      <w:szCs w:val="20"/>
    </w:rPr>
  </w:style>
  <w:style w:type="character" w:customStyle="1" w:styleId="af">
    <w:name w:val="טקסט הערה תו"/>
    <w:basedOn w:val="a2"/>
    <w:link w:val="ae"/>
    <w:uiPriority w:val="99"/>
    <w:rsid w:val="00643547"/>
    <w:rPr>
      <w:rFonts w:ascii="Times New Roman" w:eastAsia="Times New Roman" w:hAnsi="Times New Roman" w:cs="David"/>
      <w:sz w:val="20"/>
      <w:szCs w:val="20"/>
      <w:lang w:eastAsia="he-IL"/>
    </w:rPr>
  </w:style>
  <w:style w:type="paragraph" w:customStyle="1" w:styleId="21">
    <w:name w:val="סוציו2"/>
    <w:basedOn w:val="a0"/>
    <w:next w:val="a0"/>
    <w:link w:val="22"/>
    <w:qFormat/>
    <w:rsid w:val="00DC7107"/>
    <w:pPr>
      <w:keepNext/>
      <w:spacing w:before="480" w:after="240" w:line="360" w:lineRule="auto"/>
      <w:jc w:val="both"/>
      <w:outlineLvl w:val="1"/>
    </w:pPr>
    <w:rPr>
      <w:rFonts w:cs="David"/>
      <w:b/>
      <w:bCs/>
      <w:szCs w:val="24"/>
      <w:lang w:eastAsia="en-US"/>
    </w:rPr>
  </w:style>
  <w:style w:type="character" w:customStyle="1" w:styleId="22">
    <w:name w:val="סוציו2 תו"/>
    <w:basedOn w:val="a2"/>
    <w:link w:val="21"/>
    <w:rsid w:val="00DC7107"/>
    <w:rPr>
      <w:rFonts w:ascii="Times New Roman" w:eastAsia="Times New Roman" w:hAnsi="Times New Roman" w:cs="David"/>
      <w:b/>
      <w:bCs/>
      <w:sz w:val="24"/>
      <w:szCs w:val="24"/>
    </w:rPr>
  </w:style>
  <w:style w:type="paragraph" w:styleId="af0">
    <w:name w:val="Subtitle"/>
    <w:basedOn w:val="a0"/>
    <w:link w:val="af1"/>
    <w:rsid w:val="00F3329E"/>
    <w:pPr>
      <w:bidi w:val="0"/>
      <w:spacing w:after="60"/>
      <w:jc w:val="center"/>
      <w:outlineLvl w:val="1"/>
    </w:pPr>
    <w:rPr>
      <w:rFonts w:ascii="Arial" w:eastAsia="Arial Unicode MS" w:hAnsi="Arial" w:cs="Arial"/>
      <w:szCs w:val="24"/>
      <w:lang w:eastAsia="ko-KR"/>
    </w:rPr>
  </w:style>
  <w:style w:type="character" w:customStyle="1" w:styleId="af1">
    <w:name w:val="כותרת משנה תו"/>
    <w:basedOn w:val="a2"/>
    <w:link w:val="af0"/>
    <w:rsid w:val="00F3329E"/>
    <w:rPr>
      <w:rFonts w:ascii="Arial" w:eastAsia="Arial Unicode MS" w:hAnsi="Arial" w:cs="Arial"/>
      <w:sz w:val="24"/>
      <w:szCs w:val="24"/>
      <w:lang w:eastAsia="ko-KR"/>
    </w:rPr>
  </w:style>
  <w:style w:type="paragraph" w:customStyle="1" w:styleId="Normal1">
    <w:name w:val="Normal1"/>
    <w:basedOn w:val="a0"/>
    <w:uiPriority w:val="99"/>
    <w:rsid w:val="00F3329E"/>
    <w:pPr>
      <w:autoSpaceDE w:val="0"/>
      <w:autoSpaceDN w:val="0"/>
      <w:spacing w:before="120" w:line="320" w:lineRule="atLeast"/>
      <w:ind w:right="680"/>
      <w:jc w:val="both"/>
    </w:pPr>
    <w:rPr>
      <w:rFonts w:cs="David"/>
      <w:smallCaps/>
      <w:sz w:val="20"/>
      <w:szCs w:val="24"/>
      <w:lang w:eastAsia="en-US"/>
    </w:rPr>
  </w:style>
  <w:style w:type="paragraph" w:customStyle="1" w:styleId="StyleStyleStyleHeading2">
    <w:name w:val="Style Style Style Heading 2 + + +"/>
    <w:basedOn w:val="a0"/>
    <w:next w:val="a0"/>
    <w:autoRedefine/>
    <w:rsid w:val="00F3329E"/>
    <w:pPr>
      <w:keepNext/>
      <w:numPr>
        <w:ilvl w:val="1"/>
        <w:numId w:val="1"/>
      </w:numPr>
      <w:bidi w:val="0"/>
      <w:spacing w:before="240" w:after="60"/>
      <w:outlineLvl w:val="1"/>
    </w:pPr>
    <w:rPr>
      <w:rFonts w:ascii="Arial Bold" w:eastAsia="Arial Unicode MS" w:hAnsi="Arial Bold" w:cs="Arial Bold"/>
      <w:b/>
      <w:bCs/>
      <w:szCs w:val="24"/>
      <w:u w:val="single"/>
      <w:lang w:eastAsia="ko-KR"/>
    </w:rPr>
  </w:style>
  <w:style w:type="paragraph" w:customStyle="1" w:styleId="ListHnumber">
    <w:name w:val="List Hnumber"/>
    <w:basedOn w:val="a"/>
    <w:rsid w:val="00F3329E"/>
    <w:pPr>
      <w:widowControl w:val="0"/>
      <w:numPr>
        <w:numId w:val="0"/>
      </w:numPr>
      <w:autoSpaceDE w:val="0"/>
      <w:autoSpaceDN w:val="0"/>
      <w:spacing w:before="120" w:line="280" w:lineRule="atLeast"/>
      <w:ind w:left="679"/>
      <w:contextualSpacing w:val="0"/>
      <w:jc w:val="both"/>
    </w:pPr>
    <w:rPr>
      <w:rFonts w:cs="David"/>
      <w:smallCaps/>
      <w:sz w:val="20"/>
      <w:szCs w:val="24"/>
      <w:lang w:eastAsia="en-US"/>
    </w:rPr>
  </w:style>
  <w:style w:type="paragraph" w:customStyle="1" w:styleId="StyleHeading1">
    <w:name w:val="Style Heading 1 +"/>
    <w:basedOn w:val="1"/>
    <w:rsid w:val="00F3329E"/>
    <w:pPr>
      <w:numPr>
        <w:numId w:val="1"/>
      </w:numPr>
      <w:pBdr>
        <w:top w:val="single" w:sz="2" w:space="1" w:color="000000"/>
        <w:bottom w:val="single" w:sz="2" w:space="1" w:color="000000"/>
      </w:pBdr>
      <w:bidi w:val="0"/>
      <w:spacing w:after="60"/>
      <w:ind w:left="720"/>
    </w:pPr>
    <w:rPr>
      <w:rFonts w:ascii="Arial Bold" w:eastAsia="Arial Unicode MS" w:hAnsi="Arial Bold" w:cs="Arial Bold"/>
      <w:b w:val="0"/>
      <w:bCs w:val="0"/>
      <w:kern w:val="32"/>
      <w:sz w:val="24"/>
      <w:szCs w:val="24"/>
      <w:lang w:eastAsia="ko-KR"/>
    </w:rPr>
  </w:style>
  <w:style w:type="paragraph" w:styleId="a">
    <w:name w:val="List Bullet"/>
    <w:basedOn w:val="a0"/>
    <w:uiPriority w:val="99"/>
    <w:unhideWhenUsed/>
    <w:rsid w:val="00F3329E"/>
    <w:pPr>
      <w:numPr>
        <w:numId w:val="2"/>
      </w:numPr>
      <w:contextualSpacing/>
    </w:pPr>
  </w:style>
  <w:style w:type="paragraph" w:customStyle="1" w:styleId="12">
    <w:name w:val="סוציו1"/>
    <w:basedOn w:val="a0"/>
    <w:next w:val="a0"/>
    <w:link w:val="13"/>
    <w:qFormat/>
    <w:rsid w:val="00F3329E"/>
    <w:pPr>
      <w:keepNext/>
      <w:keepLines/>
      <w:tabs>
        <w:tab w:val="right" w:pos="8306"/>
      </w:tabs>
      <w:spacing w:before="480" w:after="240" w:line="480" w:lineRule="auto"/>
      <w:jc w:val="both"/>
      <w:outlineLvl w:val="0"/>
    </w:pPr>
    <w:rPr>
      <w:rFonts w:ascii="David" w:hAnsi="David" w:cs="David"/>
      <w:b/>
      <w:bCs/>
      <w:i/>
      <w:snapToGrid w:val="0"/>
      <w:spacing w:val="-4"/>
      <w:sz w:val="22"/>
    </w:rPr>
  </w:style>
  <w:style w:type="character" w:customStyle="1" w:styleId="13">
    <w:name w:val="סוציו1 תו"/>
    <w:basedOn w:val="a2"/>
    <w:link w:val="12"/>
    <w:rsid w:val="00F3329E"/>
    <w:rPr>
      <w:rFonts w:ascii="David" w:eastAsia="Times New Roman" w:hAnsi="David" w:cs="David"/>
      <w:b/>
      <w:bCs/>
      <w:i/>
      <w:snapToGrid w:val="0"/>
      <w:spacing w:val="-4"/>
      <w:szCs w:val="28"/>
      <w:lang w:eastAsia="he-IL"/>
    </w:rPr>
  </w:style>
  <w:style w:type="paragraph" w:customStyle="1" w:styleId="14">
    <w:name w:val="רגיל1"/>
    <w:basedOn w:val="a0"/>
    <w:link w:val="Char"/>
    <w:qFormat/>
    <w:rsid w:val="00720144"/>
    <w:pPr>
      <w:spacing w:after="200" w:line="360" w:lineRule="auto"/>
      <w:ind w:left="845"/>
      <w:jc w:val="both"/>
    </w:pPr>
    <w:rPr>
      <w:rFonts w:ascii="Arial" w:eastAsia="Calibri" w:hAnsi="Arial" w:cs="David"/>
      <w:szCs w:val="24"/>
      <w:lang w:eastAsia="en-US"/>
    </w:rPr>
  </w:style>
  <w:style w:type="character" w:customStyle="1" w:styleId="Char">
    <w:name w:val="רגיל Char"/>
    <w:basedOn w:val="a2"/>
    <w:link w:val="14"/>
    <w:rsid w:val="00720144"/>
    <w:rPr>
      <w:rFonts w:ascii="Arial" w:eastAsia="Calibri" w:hAnsi="Arial" w:cs="David"/>
      <w:sz w:val="24"/>
      <w:szCs w:val="24"/>
    </w:rPr>
  </w:style>
  <w:style w:type="character" w:customStyle="1" w:styleId="11">
    <w:name w:val="כותרת 1 תו"/>
    <w:basedOn w:val="a2"/>
    <w:link w:val="1"/>
    <w:uiPriority w:val="9"/>
    <w:rsid w:val="006F32B0"/>
    <w:rPr>
      <w:rFonts w:ascii="Calibri" w:eastAsia="Times New Roman" w:hAnsi="Calibri" w:cs="David"/>
      <w:b/>
      <w:bCs/>
      <w:spacing w:val="60"/>
      <w:sz w:val="32"/>
      <w:szCs w:val="32"/>
    </w:rPr>
  </w:style>
  <w:style w:type="paragraph" w:styleId="af2">
    <w:name w:val="Balloon Text"/>
    <w:basedOn w:val="a0"/>
    <w:link w:val="af3"/>
    <w:uiPriority w:val="99"/>
    <w:semiHidden/>
    <w:unhideWhenUsed/>
    <w:rsid w:val="00585804"/>
    <w:rPr>
      <w:rFonts w:ascii="Tahoma" w:hAnsi="Tahoma" w:cs="Tahoma"/>
      <w:sz w:val="16"/>
      <w:szCs w:val="16"/>
    </w:rPr>
  </w:style>
  <w:style w:type="character" w:customStyle="1" w:styleId="af3">
    <w:name w:val="טקסט בלונים תו"/>
    <w:basedOn w:val="a2"/>
    <w:link w:val="af2"/>
    <w:uiPriority w:val="99"/>
    <w:semiHidden/>
    <w:rsid w:val="00585804"/>
    <w:rPr>
      <w:rFonts w:ascii="Tahoma" w:eastAsia="Times New Roman" w:hAnsi="Tahoma" w:cs="Tahoma"/>
      <w:sz w:val="16"/>
      <w:szCs w:val="16"/>
      <w:lang w:eastAsia="he-IL"/>
    </w:rPr>
  </w:style>
  <w:style w:type="paragraph" w:customStyle="1" w:styleId="WPNormal">
    <w:name w:val="WP_Normal"/>
    <w:basedOn w:val="a0"/>
    <w:rsid w:val="000B7CB7"/>
    <w:pPr>
      <w:widowControl w:val="0"/>
      <w:autoSpaceDE w:val="0"/>
      <w:autoSpaceDN w:val="0"/>
      <w:bidi w:val="0"/>
    </w:pPr>
    <w:rPr>
      <w:rFonts w:ascii="Chicago" w:eastAsia="MS Mincho" w:hAnsi="Chicago" w:cs="Chicago"/>
      <w:szCs w:val="24"/>
      <w:lang w:eastAsia="en-US"/>
    </w:rPr>
  </w:style>
  <w:style w:type="paragraph" w:customStyle="1" w:styleId="af4">
    <w:name w:val="סוציו_רגיל"/>
    <w:qFormat/>
    <w:rsid w:val="000B7CB7"/>
    <w:pPr>
      <w:spacing w:after="120" w:line="480" w:lineRule="auto"/>
      <w:jc w:val="both"/>
    </w:pPr>
    <w:rPr>
      <w:rFonts w:ascii="Times New Roman" w:eastAsia="Times New Roman" w:hAnsi="Times New Roman" w:cs="David"/>
      <w:sz w:val="24"/>
      <w:szCs w:val="24"/>
    </w:rPr>
  </w:style>
  <w:style w:type="character" w:styleId="af5">
    <w:name w:val="annotation reference"/>
    <w:basedOn w:val="a2"/>
    <w:uiPriority w:val="99"/>
    <w:semiHidden/>
    <w:unhideWhenUsed/>
    <w:rsid w:val="0077034B"/>
    <w:rPr>
      <w:sz w:val="16"/>
      <w:szCs w:val="16"/>
    </w:rPr>
  </w:style>
  <w:style w:type="paragraph" w:styleId="af6">
    <w:name w:val="annotation subject"/>
    <w:basedOn w:val="ae"/>
    <w:next w:val="ae"/>
    <w:link w:val="af7"/>
    <w:uiPriority w:val="99"/>
    <w:semiHidden/>
    <w:unhideWhenUsed/>
    <w:rsid w:val="0077034B"/>
    <w:rPr>
      <w:rFonts w:cs="Narkisim"/>
      <w:b/>
      <w:bCs/>
    </w:rPr>
  </w:style>
  <w:style w:type="character" w:customStyle="1" w:styleId="af7">
    <w:name w:val="נושא הערה תו"/>
    <w:basedOn w:val="af"/>
    <w:link w:val="af6"/>
    <w:uiPriority w:val="99"/>
    <w:semiHidden/>
    <w:rsid w:val="0077034B"/>
    <w:rPr>
      <w:rFonts w:ascii="Times New Roman" w:eastAsia="Times New Roman" w:hAnsi="Times New Roman" w:cs="Narkisim"/>
      <w:b/>
      <w:bCs/>
      <w:sz w:val="20"/>
      <w:szCs w:val="20"/>
      <w:lang w:eastAsia="he-IL"/>
    </w:rPr>
  </w:style>
  <w:style w:type="paragraph" w:styleId="af8">
    <w:name w:val="Revision"/>
    <w:hidden/>
    <w:uiPriority w:val="99"/>
    <w:semiHidden/>
    <w:rsid w:val="0077034B"/>
    <w:pPr>
      <w:spacing w:after="0" w:line="240" w:lineRule="auto"/>
    </w:pPr>
    <w:rPr>
      <w:rFonts w:ascii="Times New Roman" w:eastAsia="Times New Roman" w:hAnsi="Times New Roman" w:cs="Narkisim"/>
      <w:sz w:val="24"/>
      <w:szCs w:val="28"/>
      <w:lang w:eastAsia="he-IL"/>
    </w:rPr>
  </w:style>
  <w:style w:type="table" w:styleId="31">
    <w:name w:val="Plain Table 3"/>
    <w:basedOn w:val="a3"/>
    <w:uiPriority w:val="43"/>
    <w:rsid w:val="0037391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af9">
    <w:name w:val="Grid Table Light"/>
    <w:basedOn w:val="a3"/>
    <w:uiPriority w:val="40"/>
    <w:rsid w:val="0037391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20">
    <w:name w:val="כותרת 2 תו"/>
    <w:basedOn w:val="a2"/>
    <w:link w:val="2"/>
    <w:uiPriority w:val="9"/>
    <w:rsid w:val="00265888"/>
    <w:rPr>
      <w:rFonts w:ascii="Calibri" w:eastAsia="Times New Roman" w:hAnsi="Calibri" w:cs="David"/>
      <w:b/>
      <w:bCs/>
      <w:smallCaps/>
      <w:spacing w:val="24"/>
      <w:sz w:val="28"/>
      <w:szCs w:val="28"/>
    </w:rPr>
  </w:style>
  <w:style w:type="character" w:customStyle="1" w:styleId="30">
    <w:name w:val="כותרת 3 תו"/>
    <w:basedOn w:val="a2"/>
    <w:link w:val="3"/>
    <w:uiPriority w:val="9"/>
    <w:rsid w:val="006F32B0"/>
    <w:rPr>
      <w:rFonts w:ascii="David" w:eastAsiaTheme="majorEastAsia" w:hAnsi="David" w:cs="David"/>
      <w:sz w:val="26"/>
      <w:szCs w:val="26"/>
      <w:u w:val="single"/>
    </w:rPr>
  </w:style>
  <w:style w:type="character" w:customStyle="1" w:styleId="40">
    <w:name w:val="כותרת 4 תו"/>
    <w:basedOn w:val="a2"/>
    <w:link w:val="4"/>
    <w:uiPriority w:val="9"/>
    <w:rsid w:val="00265888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8"/>
      <w:lang w:eastAsia="he-IL"/>
    </w:rPr>
  </w:style>
  <w:style w:type="character" w:customStyle="1" w:styleId="50">
    <w:name w:val="כותרת 5 תו"/>
    <w:basedOn w:val="a2"/>
    <w:link w:val="5"/>
    <w:uiPriority w:val="9"/>
    <w:rsid w:val="00265888"/>
    <w:rPr>
      <w:rFonts w:asciiTheme="majorHAnsi" w:eastAsiaTheme="majorEastAsia" w:hAnsiTheme="majorHAnsi" w:cstheme="majorBidi"/>
      <w:color w:val="2E74B5" w:themeColor="accent1" w:themeShade="BF"/>
      <w:sz w:val="24"/>
      <w:szCs w:val="28"/>
      <w:lang w:eastAsia="he-IL"/>
    </w:rPr>
  </w:style>
  <w:style w:type="character" w:customStyle="1" w:styleId="60">
    <w:name w:val="כותרת 6 תו"/>
    <w:basedOn w:val="a2"/>
    <w:link w:val="6"/>
    <w:uiPriority w:val="9"/>
    <w:semiHidden/>
    <w:rsid w:val="00265888"/>
    <w:rPr>
      <w:rFonts w:asciiTheme="majorHAnsi" w:eastAsiaTheme="majorEastAsia" w:hAnsiTheme="majorHAnsi" w:cstheme="majorBidi"/>
      <w:color w:val="1F4D78" w:themeColor="accent1" w:themeShade="7F"/>
      <w:sz w:val="24"/>
      <w:szCs w:val="28"/>
      <w:lang w:eastAsia="he-IL"/>
    </w:rPr>
  </w:style>
  <w:style w:type="character" w:customStyle="1" w:styleId="70">
    <w:name w:val="כותרת 7 תו"/>
    <w:basedOn w:val="a2"/>
    <w:link w:val="7"/>
    <w:uiPriority w:val="9"/>
    <w:semiHidden/>
    <w:rsid w:val="00265888"/>
    <w:rPr>
      <w:rFonts w:asciiTheme="majorHAnsi" w:eastAsiaTheme="majorEastAsia" w:hAnsiTheme="majorHAnsi" w:cstheme="majorBidi"/>
      <w:i/>
      <w:iCs/>
      <w:color w:val="1F4D78" w:themeColor="accent1" w:themeShade="7F"/>
      <w:sz w:val="24"/>
      <w:szCs w:val="28"/>
      <w:lang w:eastAsia="he-IL"/>
    </w:rPr>
  </w:style>
  <w:style w:type="character" w:customStyle="1" w:styleId="80">
    <w:name w:val="כותרת 8 תו"/>
    <w:basedOn w:val="a2"/>
    <w:link w:val="8"/>
    <w:uiPriority w:val="9"/>
    <w:semiHidden/>
    <w:rsid w:val="00265888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he-IL"/>
    </w:rPr>
  </w:style>
  <w:style w:type="character" w:customStyle="1" w:styleId="90">
    <w:name w:val="כותרת 9 תו"/>
    <w:basedOn w:val="a2"/>
    <w:link w:val="9"/>
    <w:uiPriority w:val="9"/>
    <w:semiHidden/>
    <w:rsid w:val="0026588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he-IL"/>
    </w:rPr>
  </w:style>
  <w:style w:type="paragraph" w:customStyle="1" w:styleId="10">
    <w:name w:val="רשימה1"/>
    <w:basedOn w:val="a1"/>
    <w:link w:val="Char0"/>
    <w:qFormat/>
    <w:rsid w:val="000C7342"/>
    <w:pPr>
      <w:numPr>
        <w:numId w:val="5"/>
      </w:numPr>
      <w:spacing w:after="200" w:line="360" w:lineRule="auto"/>
      <w:jc w:val="both"/>
    </w:pPr>
    <w:rPr>
      <w:rFonts w:ascii="Arial" w:eastAsia="Calibri" w:hAnsi="Arial" w:cs="David"/>
      <w:szCs w:val="24"/>
      <w:lang w:eastAsia="en-US"/>
    </w:rPr>
  </w:style>
  <w:style w:type="character" w:customStyle="1" w:styleId="Char0">
    <w:name w:val="רשימה Char"/>
    <w:basedOn w:val="a2"/>
    <w:link w:val="10"/>
    <w:rsid w:val="000C7342"/>
    <w:rPr>
      <w:rFonts w:ascii="Arial" w:eastAsia="Calibri" w:hAnsi="Arial" w:cs="David"/>
      <w:sz w:val="24"/>
      <w:szCs w:val="24"/>
    </w:rPr>
  </w:style>
  <w:style w:type="paragraph" w:customStyle="1" w:styleId="afa">
    <w:name w:val="פרויקט_רגיל"/>
    <w:qFormat/>
    <w:rsid w:val="00C16BE1"/>
    <w:pPr>
      <w:spacing w:after="120" w:line="480" w:lineRule="auto"/>
      <w:jc w:val="both"/>
    </w:pPr>
    <w:rPr>
      <w:rFonts w:ascii="Times New Roman" w:eastAsia="Times New Roman" w:hAnsi="Times New Roman" w:cs="David"/>
      <w:sz w:val="24"/>
      <w:szCs w:val="24"/>
    </w:rPr>
  </w:style>
  <w:style w:type="paragraph" w:styleId="afb">
    <w:name w:val="caption"/>
    <w:basedOn w:val="a0"/>
    <w:next w:val="a0"/>
    <w:uiPriority w:val="35"/>
    <w:unhideWhenUsed/>
    <w:qFormat/>
    <w:rsid w:val="00B90989"/>
    <w:pPr>
      <w:spacing w:after="200"/>
    </w:pPr>
    <w:rPr>
      <w:i/>
      <w:iCs/>
      <w:color w:val="44546A" w:themeColor="text2"/>
      <w:sz w:val="18"/>
      <w:szCs w:val="18"/>
    </w:rPr>
  </w:style>
  <w:style w:type="paragraph" w:styleId="afc">
    <w:name w:val="Title"/>
    <w:basedOn w:val="a0"/>
    <w:link w:val="afd"/>
    <w:qFormat/>
    <w:rsid w:val="00F21307"/>
    <w:pPr>
      <w:tabs>
        <w:tab w:val="left" w:pos="567"/>
        <w:tab w:val="decimal" w:pos="1134"/>
        <w:tab w:val="left" w:pos="2835"/>
        <w:tab w:val="center" w:pos="4253"/>
        <w:tab w:val="right" w:pos="7938"/>
      </w:tabs>
      <w:spacing w:before="240" w:after="60" w:line="360" w:lineRule="auto"/>
      <w:jc w:val="center"/>
    </w:pPr>
    <w:rPr>
      <w:rFonts w:cs="David"/>
      <w:b/>
      <w:bCs/>
      <w:kern w:val="28"/>
      <w:sz w:val="44"/>
      <w:szCs w:val="48"/>
    </w:rPr>
  </w:style>
  <w:style w:type="character" w:customStyle="1" w:styleId="afd">
    <w:name w:val="כותרת טקסט תו"/>
    <w:basedOn w:val="a2"/>
    <w:link w:val="afc"/>
    <w:rsid w:val="00F21307"/>
    <w:rPr>
      <w:rFonts w:ascii="Times New Roman" w:eastAsia="Times New Roman" w:hAnsi="Times New Roman" w:cs="David"/>
      <w:b/>
      <w:bCs/>
      <w:kern w:val="28"/>
      <w:sz w:val="44"/>
      <w:szCs w:val="48"/>
      <w:lang w:eastAsia="he-IL"/>
    </w:rPr>
  </w:style>
  <w:style w:type="paragraph" w:styleId="afe">
    <w:name w:val="TOC Heading"/>
    <w:basedOn w:val="1"/>
    <w:next w:val="a0"/>
    <w:uiPriority w:val="39"/>
    <w:unhideWhenUsed/>
    <w:qFormat/>
    <w:rsid w:val="002409E7"/>
    <w:pPr>
      <w:keepNext/>
      <w:keepLines/>
      <w:numPr>
        <w:numId w:val="0"/>
      </w:numPr>
      <w:autoSpaceDE/>
      <w:autoSpaceDN/>
      <w:bidi w:val="0"/>
      <w:spacing w:after="0" w:line="259" w:lineRule="auto"/>
      <w:contextualSpacing w:val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spacing w:val="0"/>
      <w:lang w:bidi="ar-SA"/>
    </w:rPr>
  </w:style>
  <w:style w:type="paragraph" w:styleId="TOC1">
    <w:name w:val="toc 1"/>
    <w:basedOn w:val="a0"/>
    <w:next w:val="a0"/>
    <w:autoRedefine/>
    <w:uiPriority w:val="39"/>
    <w:unhideWhenUsed/>
    <w:rsid w:val="002409E7"/>
    <w:pPr>
      <w:spacing w:after="100"/>
    </w:pPr>
  </w:style>
  <w:style w:type="paragraph" w:styleId="TOC2">
    <w:name w:val="toc 2"/>
    <w:basedOn w:val="a0"/>
    <w:next w:val="a0"/>
    <w:autoRedefine/>
    <w:uiPriority w:val="39"/>
    <w:unhideWhenUsed/>
    <w:rsid w:val="002409E7"/>
    <w:pPr>
      <w:spacing w:after="100"/>
      <w:ind w:left="240"/>
    </w:pPr>
  </w:style>
  <w:style w:type="paragraph" w:styleId="TOC3">
    <w:name w:val="toc 3"/>
    <w:basedOn w:val="a0"/>
    <w:next w:val="a0"/>
    <w:autoRedefine/>
    <w:uiPriority w:val="39"/>
    <w:unhideWhenUsed/>
    <w:rsid w:val="002409E7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35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646350">
          <w:marLeft w:val="0"/>
          <w:marRight w:val="216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584268">
          <w:marLeft w:val="0"/>
          <w:marRight w:val="216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441700">
          <w:marLeft w:val="0"/>
          <w:marRight w:val="216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18267">
          <w:marLeft w:val="0"/>
          <w:marRight w:val="216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33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159824">
          <w:marLeft w:val="0"/>
          <w:marRight w:val="144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626373">
          <w:marLeft w:val="0"/>
          <w:marRight w:val="216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896416">
          <w:marLeft w:val="0"/>
          <w:marRight w:val="216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052595">
          <w:marLeft w:val="0"/>
          <w:marRight w:val="216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03600">
          <w:marLeft w:val="0"/>
          <w:marRight w:val="216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95604">
          <w:marLeft w:val="0"/>
          <w:marRight w:val="216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3593">
          <w:marLeft w:val="0"/>
          <w:marRight w:val="216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710614">
          <w:marLeft w:val="0"/>
          <w:marRight w:val="216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55683">
          <w:marLeft w:val="0"/>
          <w:marRight w:val="216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8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1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0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83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038358">
          <w:marLeft w:val="0"/>
          <w:marRight w:val="144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35043">
          <w:marLeft w:val="0"/>
          <w:marRight w:val="216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999851">
          <w:marLeft w:val="0"/>
          <w:marRight w:val="216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32471">
          <w:marLeft w:val="0"/>
          <w:marRight w:val="216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30499">
          <w:marLeft w:val="0"/>
          <w:marRight w:val="216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79240">
          <w:marLeft w:val="0"/>
          <w:marRight w:val="216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0572">
          <w:marLeft w:val="0"/>
          <w:marRight w:val="216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539050">
          <w:marLeft w:val="0"/>
          <w:marRight w:val="216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38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3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717527">
          <w:marLeft w:val="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553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37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032703">
          <w:marLeft w:val="0"/>
          <w:marRight w:val="216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07729">
          <w:marLeft w:val="0"/>
          <w:marRight w:val="216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340909">
          <w:marLeft w:val="0"/>
          <w:marRight w:val="216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948591">
          <w:marLeft w:val="0"/>
          <w:marRight w:val="216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05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248077">
          <w:marLeft w:val="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001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388024">
          <w:marLeft w:val="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52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0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8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52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79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044882">
          <w:marLeft w:val="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598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7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14592A-CB05-46AB-98D6-BC8478C308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7</Pages>
  <Words>1096</Words>
  <Characters>6252</Characters>
  <Application>Microsoft Office Word</Application>
  <DocSecurity>0</DocSecurity>
  <Lines>52</Lines>
  <Paragraphs>14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מייל כללי הנדסאים</cp:lastModifiedBy>
  <cp:revision>16</cp:revision>
  <dcterms:created xsi:type="dcterms:W3CDTF">2024-11-30T12:54:00Z</dcterms:created>
  <dcterms:modified xsi:type="dcterms:W3CDTF">2025-01-15T1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e102ce7a38f94bf1e68953ff9440eb4ee3d9521b8835336827915c3de29af7f</vt:lpwstr>
  </property>
</Properties>
</file>